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F64B7" w14:textId="5CF99F58" w:rsidR="00EF4147" w:rsidRDefault="00703F4A" w:rsidP="00703F4A">
      <w:pPr>
        <w:jc w:val="both"/>
        <w:rPr>
          <w:lang w:val="en-US"/>
        </w:rPr>
      </w:pPr>
      <w:r>
        <w:rPr>
          <w:lang w:val="en-US"/>
        </w:rPr>
        <w:t>Name: Gaurav Kumar Singh</w:t>
      </w:r>
    </w:p>
    <w:p w14:paraId="6F62E203" w14:textId="5C69962E" w:rsidR="00703F4A" w:rsidRDefault="00703F4A" w:rsidP="00703F4A">
      <w:pPr>
        <w:jc w:val="both"/>
        <w:rPr>
          <w:lang w:val="en-US"/>
        </w:rPr>
      </w:pPr>
      <w:r>
        <w:rPr>
          <w:lang w:val="en-US"/>
        </w:rPr>
        <w:t>Registration Number: 19BCE2119</w:t>
      </w:r>
    </w:p>
    <w:p w14:paraId="59B3501B" w14:textId="51E3EFD1" w:rsidR="00703F4A" w:rsidRDefault="00703F4A" w:rsidP="00703F4A">
      <w:pPr>
        <w:jc w:val="both"/>
        <w:rPr>
          <w:lang w:val="en-US"/>
        </w:rPr>
      </w:pPr>
      <w:r>
        <w:rPr>
          <w:lang w:val="en-US"/>
        </w:rPr>
        <w:t>Course: Web Technologies</w:t>
      </w:r>
    </w:p>
    <w:p w14:paraId="307408CE" w14:textId="6E82A58B" w:rsidR="00703F4A" w:rsidRDefault="00703F4A" w:rsidP="00703F4A">
      <w:pPr>
        <w:jc w:val="both"/>
        <w:rPr>
          <w:lang w:val="en-US"/>
        </w:rPr>
      </w:pPr>
    </w:p>
    <w:p w14:paraId="2515B61E" w14:textId="38DCAC02" w:rsidR="00703F4A" w:rsidRPr="00980FCF" w:rsidRDefault="00703F4A" w:rsidP="00703F4A">
      <w:pPr>
        <w:pStyle w:val="ListParagraph"/>
        <w:numPr>
          <w:ilvl w:val="0"/>
          <w:numId w:val="1"/>
        </w:numPr>
        <w:jc w:val="both"/>
        <w:rPr>
          <w:lang w:val="en-US"/>
        </w:rPr>
      </w:pPr>
      <w:r>
        <w:t>A parking garage charges a $2.00 minimum fee to park for up to three hours. The garage charges an additional $0.50 per hour for each hour or part thereof in excess of three hours. The maximum charge for any given 24-hour period is $10.00. Assume that no car parks for longer than 24 hours at a time. Write a script that calculates and displays the parking charges for each customer who parked a car in this garage yesterday. You should input from the user the hours parked for each customer. The program should display the charge for the current customer and should calculate and display the running total of yesterday's receipts. The program should use the function calculate-Charges to determine the charge for each customer. Use a prompt dialog to obtain the input from the user.</w:t>
      </w:r>
    </w:p>
    <w:p w14:paraId="307D4A4E" w14:textId="69B0CC94" w:rsidR="00980FCF" w:rsidRDefault="00980FCF" w:rsidP="00980FCF">
      <w:pPr>
        <w:pStyle w:val="ListParagraph"/>
        <w:jc w:val="both"/>
        <w:rPr>
          <w:b/>
          <w:bCs/>
          <w:color w:val="FF0000"/>
        </w:rPr>
      </w:pPr>
      <w:r w:rsidRPr="00980FCF">
        <w:rPr>
          <w:b/>
          <w:bCs/>
          <w:color w:val="FF0000"/>
        </w:rPr>
        <w:t>CODE:</w:t>
      </w:r>
    </w:p>
    <w:p w14:paraId="3EA530CB" w14:textId="4BA0E1A1" w:rsidR="006F6D17" w:rsidRDefault="006F6D17" w:rsidP="00980FCF">
      <w:pPr>
        <w:pStyle w:val="ListParagraph"/>
        <w:jc w:val="both"/>
        <w:rPr>
          <w:b/>
          <w:bCs/>
          <w:color w:val="FF0000"/>
        </w:rPr>
      </w:pPr>
      <w:r>
        <w:rPr>
          <w:b/>
          <w:bCs/>
          <w:color w:val="FF0000"/>
        </w:rPr>
        <w:t>HTML</w:t>
      </w:r>
    </w:p>
    <w:p w14:paraId="354C3DD8" w14:textId="64F70228" w:rsidR="006F6D17" w:rsidRPr="006F6D17" w:rsidRDefault="006F6D17" w:rsidP="006F6D17">
      <w:r w:rsidRPr="006F6D17">
        <w:t>&lt;html&gt;</w:t>
      </w:r>
    </w:p>
    <w:p w14:paraId="48ED485B" w14:textId="77777777" w:rsidR="006F6D17" w:rsidRPr="006F6D17" w:rsidRDefault="006F6D17" w:rsidP="006F6D17">
      <w:r w:rsidRPr="006F6D17">
        <w:t>&lt;head&gt;</w:t>
      </w:r>
    </w:p>
    <w:p w14:paraId="51FDB070" w14:textId="77777777" w:rsidR="006F6D17" w:rsidRPr="006F6D17" w:rsidRDefault="006F6D17" w:rsidP="006F6D17">
      <w:r w:rsidRPr="006F6D17">
        <w:t>  &lt;title&gt;Parking garage charges&lt;/title&gt;</w:t>
      </w:r>
    </w:p>
    <w:p w14:paraId="0C668950" w14:textId="77777777" w:rsidR="006F6D17" w:rsidRPr="006F6D17" w:rsidRDefault="006F6D17" w:rsidP="006F6D17">
      <w:r w:rsidRPr="006F6D17">
        <w:t>  &lt;meta charset="utf-8"&gt;</w:t>
      </w:r>
    </w:p>
    <w:p w14:paraId="54AE869F" w14:textId="77777777" w:rsidR="006F6D17" w:rsidRPr="006F6D17" w:rsidRDefault="006F6D17" w:rsidP="006F6D17">
      <w:r w:rsidRPr="006F6D17">
        <w:t>  &lt;script type="text/javascript" src="./1.js"&gt;</w:t>
      </w:r>
    </w:p>
    <w:p w14:paraId="466F6351" w14:textId="77777777" w:rsidR="006F6D17" w:rsidRPr="006F6D17" w:rsidRDefault="006F6D17" w:rsidP="006F6D17">
      <w:r w:rsidRPr="006F6D17">
        <w:t>  &lt;/script&gt;</w:t>
      </w:r>
    </w:p>
    <w:p w14:paraId="3A42074C" w14:textId="77777777" w:rsidR="006F6D17" w:rsidRPr="006F6D17" w:rsidRDefault="006F6D17" w:rsidP="006F6D17">
      <w:r w:rsidRPr="006F6D17">
        <w:t>&lt;/head&gt;</w:t>
      </w:r>
    </w:p>
    <w:p w14:paraId="121EC588" w14:textId="77777777" w:rsidR="006F6D17" w:rsidRPr="006F6D17" w:rsidRDefault="006F6D17" w:rsidP="006F6D17"/>
    <w:p w14:paraId="418C9A7E" w14:textId="77777777" w:rsidR="006F6D17" w:rsidRPr="006F6D17" w:rsidRDefault="006F6D17" w:rsidP="006F6D17">
      <w:r w:rsidRPr="006F6D17">
        <w:t>&lt;body onload="</w:t>
      </w:r>
      <w:proofErr w:type="gramStart"/>
      <w:r w:rsidRPr="006F6D17">
        <w:t>inputData(</w:t>
      </w:r>
      <w:proofErr w:type="gramEnd"/>
      <w:r w:rsidRPr="006F6D17">
        <w:t>);"&gt;</w:t>
      </w:r>
    </w:p>
    <w:p w14:paraId="4A0FB46E" w14:textId="77777777" w:rsidR="006F6D17" w:rsidRPr="006F6D17" w:rsidRDefault="006F6D17" w:rsidP="006F6D17">
      <w:r w:rsidRPr="006F6D17">
        <w:t>  &lt;h1&gt; Welcome to the program to calculate the parking garage charges&lt;/h1&gt;</w:t>
      </w:r>
    </w:p>
    <w:p w14:paraId="5789C5F0" w14:textId="77777777" w:rsidR="006F6D17" w:rsidRPr="006F6D17" w:rsidRDefault="006F6D17" w:rsidP="006F6D17">
      <w:r w:rsidRPr="006F6D17">
        <w:t>  &lt;hr&gt;</w:t>
      </w:r>
    </w:p>
    <w:p w14:paraId="5B7B6A31" w14:textId="77777777" w:rsidR="006F6D17" w:rsidRPr="006F6D17" w:rsidRDefault="006F6D17" w:rsidP="006F6D17">
      <w:r w:rsidRPr="006F6D17">
        <w:t>  &lt;p&gt;</w:t>
      </w:r>
    </w:p>
    <w:p w14:paraId="28A5CA1F" w14:textId="77777777" w:rsidR="006F6D17" w:rsidRPr="006F6D17" w:rsidRDefault="006F6D17" w:rsidP="006F6D17">
      <w:r w:rsidRPr="006F6D17">
        <w:t>    Hours parked:&lt;input type="text" id="hrsParked"&gt;&lt;br&gt;</w:t>
      </w:r>
    </w:p>
    <w:p w14:paraId="7B47C573" w14:textId="77777777" w:rsidR="006F6D17" w:rsidRPr="006F6D17" w:rsidRDefault="006F6D17" w:rsidP="006F6D17">
      <w:r w:rsidRPr="006F6D17">
        <w:t>    Charges:&lt;input type="text" id="charges"&gt;&lt;br&gt;</w:t>
      </w:r>
    </w:p>
    <w:p w14:paraId="0B6EC3D8" w14:textId="77777777" w:rsidR="006F6D17" w:rsidRPr="006F6D17" w:rsidRDefault="006F6D17" w:rsidP="006F6D17">
      <w:r w:rsidRPr="006F6D17">
        <w:t>  &lt;/p&gt;</w:t>
      </w:r>
    </w:p>
    <w:p w14:paraId="335BDAB6" w14:textId="77777777" w:rsidR="006F6D17" w:rsidRPr="006F6D17" w:rsidRDefault="006F6D17" w:rsidP="006F6D17">
      <w:r w:rsidRPr="006F6D17">
        <w:t>  &lt;button onclick="</w:t>
      </w:r>
      <w:proofErr w:type="gramStart"/>
      <w:r w:rsidRPr="006F6D17">
        <w:t>doCalculation(</w:t>
      </w:r>
      <w:proofErr w:type="gramEnd"/>
      <w:r w:rsidRPr="006F6D17">
        <w:t>)"&gt;Capture the Charges&lt;/button&gt;</w:t>
      </w:r>
    </w:p>
    <w:p w14:paraId="324485A8" w14:textId="731AACD1" w:rsidR="006F6D17" w:rsidRPr="006F6D17" w:rsidRDefault="006F6D17" w:rsidP="006F6D17">
      <w:r w:rsidRPr="006F6D17">
        <w:t>&lt;/body&gt;</w:t>
      </w:r>
    </w:p>
    <w:p w14:paraId="72BA9FF1" w14:textId="38353FD3" w:rsidR="006F6D17" w:rsidRPr="006F6D17" w:rsidRDefault="006F6D17" w:rsidP="006F6D17">
      <w:r w:rsidRPr="006F6D17">
        <w:t>&lt;/html&gt;</w:t>
      </w:r>
    </w:p>
    <w:p w14:paraId="6134207C" w14:textId="6DDE5678" w:rsidR="006F6D17" w:rsidRDefault="006F6D17" w:rsidP="00980FCF">
      <w:pPr>
        <w:pStyle w:val="ListParagraph"/>
        <w:jc w:val="both"/>
        <w:rPr>
          <w:b/>
          <w:bCs/>
          <w:color w:val="FF0000"/>
        </w:rPr>
      </w:pPr>
      <w:r>
        <w:rPr>
          <w:b/>
          <w:bCs/>
          <w:color w:val="FF0000"/>
        </w:rPr>
        <w:t>JavaScript</w:t>
      </w:r>
    </w:p>
    <w:p w14:paraId="0FFEA641" w14:textId="77777777" w:rsidR="006F6D17" w:rsidRPr="006F6D17" w:rsidRDefault="006F6D17" w:rsidP="006F6D17">
      <w:r w:rsidRPr="006F6D17">
        <w:lastRenderedPageBreak/>
        <w:t>var currentCustomer = 0;</w:t>
      </w:r>
    </w:p>
    <w:p w14:paraId="373CCDB3" w14:textId="77777777" w:rsidR="006F6D17" w:rsidRPr="006F6D17" w:rsidRDefault="006F6D17" w:rsidP="006F6D17">
      <w:r w:rsidRPr="006F6D17">
        <w:t>var totalCharges = 0;</w:t>
      </w:r>
    </w:p>
    <w:p w14:paraId="32AC2DCF" w14:textId="77777777" w:rsidR="006F6D17" w:rsidRPr="006F6D17" w:rsidRDefault="006F6D17" w:rsidP="006F6D17">
      <w:r w:rsidRPr="006F6D17">
        <w:t>  function calculate_Charges(hrs</w:t>
      </w:r>
      <w:proofErr w:type="gramStart"/>
      <w:r w:rsidRPr="006F6D17">
        <w:t>){</w:t>
      </w:r>
      <w:proofErr w:type="gramEnd"/>
    </w:p>
    <w:p w14:paraId="1266399D" w14:textId="77777777" w:rsidR="006F6D17" w:rsidRPr="006F6D17" w:rsidRDefault="006F6D17" w:rsidP="006F6D17">
      <w:r w:rsidRPr="006F6D17">
        <w:t>    var charges = 2;</w:t>
      </w:r>
    </w:p>
    <w:p w14:paraId="76BD0696" w14:textId="77777777" w:rsidR="006F6D17" w:rsidRPr="006F6D17" w:rsidRDefault="006F6D17" w:rsidP="006F6D17">
      <w:r w:rsidRPr="006F6D17">
        <w:t>    if (hrs &gt; 3)</w:t>
      </w:r>
    </w:p>
    <w:p w14:paraId="4CB29E6E" w14:textId="77777777" w:rsidR="006F6D17" w:rsidRPr="006F6D17" w:rsidRDefault="006F6D17" w:rsidP="006F6D17">
      <w:r w:rsidRPr="006F6D17">
        <w:t>        charges += Math.ceil(hrs - 3) * 0.5; </w:t>
      </w:r>
    </w:p>
    <w:p w14:paraId="7B74B833" w14:textId="77777777" w:rsidR="006F6D17" w:rsidRPr="006F6D17" w:rsidRDefault="006F6D17" w:rsidP="006F6D17">
      <w:r w:rsidRPr="006F6D17">
        <w:t>    if (charges &gt; 10) </w:t>
      </w:r>
    </w:p>
    <w:p w14:paraId="47CB7F5A" w14:textId="77777777" w:rsidR="006F6D17" w:rsidRPr="006F6D17" w:rsidRDefault="006F6D17" w:rsidP="006F6D17">
      <w:r w:rsidRPr="006F6D17">
        <w:t>        charges = 10;</w:t>
      </w:r>
    </w:p>
    <w:p w14:paraId="64E17F3A" w14:textId="77777777" w:rsidR="006F6D17" w:rsidRPr="006F6D17" w:rsidRDefault="006F6D17" w:rsidP="006F6D17">
      <w:r w:rsidRPr="006F6D17">
        <w:t>    totalCharges += charges;</w:t>
      </w:r>
    </w:p>
    <w:p w14:paraId="39DAC49D" w14:textId="77777777" w:rsidR="006F6D17" w:rsidRPr="006F6D17" w:rsidRDefault="006F6D17" w:rsidP="006F6D17">
      <w:r w:rsidRPr="006F6D17">
        <w:t>    return charges;</w:t>
      </w:r>
    </w:p>
    <w:p w14:paraId="18B58E22" w14:textId="77777777" w:rsidR="006F6D17" w:rsidRPr="006F6D17" w:rsidRDefault="006F6D17" w:rsidP="006F6D17">
      <w:r w:rsidRPr="006F6D17">
        <w:t>  }</w:t>
      </w:r>
    </w:p>
    <w:p w14:paraId="081A72B1" w14:textId="77777777" w:rsidR="006F6D17" w:rsidRPr="006F6D17" w:rsidRDefault="006F6D17" w:rsidP="006F6D17">
      <w:r w:rsidRPr="006F6D17">
        <w:t>  function </w:t>
      </w:r>
      <w:proofErr w:type="gramStart"/>
      <w:r w:rsidRPr="006F6D17">
        <w:t>doCalculation(</w:t>
      </w:r>
      <w:proofErr w:type="gramEnd"/>
      <w:r w:rsidRPr="006F6D17">
        <w:t>){</w:t>
      </w:r>
    </w:p>
    <w:p w14:paraId="79AE9696" w14:textId="77777777" w:rsidR="006F6D17" w:rsidRPr="006F6D17" w:rsidRDefault="006F6D17" w:rsidP="006F6D17">
      <w:r w:rsidRPr="006F6D17">
        <w:t>        var hrsParked = parseFloat(</w:t>
      </w:r>
      <w:proofErr w:type="gramStart"/>
      <w:r w:rsidRPr="006F6D17">
        <w:t>document.getElementById</w:t>
      </w:r>
      <w:proofErr w:type="gramEnd"/>
      <w:r w:rsidRPr="006F6D17">
        <w:t>("hrsParked").value);</w:t>
      </w:r>
    </w:p>
    <w:p w14:paraId="39D3F1BA" w14:textId="77777777" w:rsidR="006F6D17" w:rsidRPr="006F6D17" w:rsidRDefault="006F6D17" w:rsidP="006F6D17">
      <w:r w:rsidRPr="006F6D17">
        <w:t>        var charges = calculate_Charges(hrsParked);</w:t>
      </w:r>
    </w:p>
    <w:p w14:paraId="12ED4284" w14:textId="77777777" w:rsidR="006F6D17" w:rsidRPr="006F6D17" w:rsidRDefault="006F6D17" w:rsidP="006F6D17">
      <w:r w:rsidRPr="006F6D17">
        <w:t>        </w:t>
      </w:r>
      <w:proofErr w:type="gramStart"/>
      <w:r w:rsidRPr="006F6D17">
        <w:t>document.getElementById</w:t>
      </w:r>
      <w:proofErr w:type="gramEnd"/>
      <w:r w:rsidRPr="006F6D17">
        <w:t>("charges").value = charges;</w:t>
      </w:r>
    </w:p>
    <w:p w14:paraId="331D828B" w14:textId="77777777" w:rsidR="006F6D17" w:rsidRPr="006F6D17" w:rsidRDefault="006F6D17" w:rsidP="006F6D17">
      <w:r w:rsidRPr="006F6D17">
        <w:t>  }</w:t>
      </w:r>
    </w:p>
    <w:p w14:paraId="0E25D801" w14:textId="77777777" w:rsidR="006F6D17" w:rsidRPr="006F6D17" w:rsidRDefault="006F6D17" w:rsidP="006F6D17"/>
    <w:p w14:paraId="5CDC591B" w14:textId="77777777" w:rsidR="006F6D17" w:rsidRPr="006F6D17" w:rsidRDefault="006F6D17" w:rsidP="006F6D17">
      <w:r w:rsidRPr="006F6D17">
        <w:t>function </w:t>
      </w:r>
      <w:proofErr w:type="gramStart"/>
      <w:r w:rsidRPr="006F6D17">
        <w:t>calculateChargesForOneCustomer(</w:t>
      </w:r>
      <w:proofErr w:type="gramEnd"/>
      <w:r w:rsidRPr="006F6D17">
        <w:t>) </w:t>
      </w:r>
    </w:p>
    <w:p w14:paraId="0C534A3C" w14:textId="77777777" w:rsidR="006F6D17" w:rsidRPr="006F6D17" w:rsidRDefault="006F6D17" w:rsidP="006F6D17">
      <w:r w:rsidRPr="006F6D17">
        <w:t>{</w:t>
      </w:r>
    </w:p>
    <w:p w14:paraId="7253A913" w14:textId="77777777" w:rsidR="006F6D17" w:rsidRPr="006F6D17" w:rsidRDefault="006F6D17" w:rsidP="006F6D17">
      <w:r w:rsidRPr="006F6D17">
        <w:t>currentCustomer++;</w:t>
      </w:r>
    </w:p>
    <w:p w14:paraId="0E8A3079" w14:textId="77777777" w:rsidR="006F6D17" w:rsidRPr="006F6D17" w:rsidRDefault="006F6D17" w:rsidP="006F6D17">
      <w:r w:rsidRPr="006F6D17">
        <w:t>var hrsParked = </w:t>
      </w:r>
      <w:proofErr w:type="gramStart"/>
      <w:r w:rsidRPr="006F6D17">
        <w:t>parseFloat(</w:t>
      </w:r>
      <w:proofErr w:type="gramEnd"/>
      <w:r w:rsidRPr="006F6D17">
        <w:t>prompt("Please enter the hours parked for customer: ", ""));</w:t>
      </w:r>
    </w:p>
    <w:p w14:paraId="66723B17" w14:textId="77777777" w:rsidR="006F6D17" w:rsidRPr="006F6D17" w:rsidRDefault="006F6D17" w:rsidP="006F6D17">
      <w:r w:rsidRPr="006F6D17">
        <w:t>var charges = calculate_Charges(hrsParked);</w:t>
      </w:r>
    </w:p>
    <w:p w14:paraId="4751D6D8" w14:textId="77777777" w:rsidR="006F6D17" w:rsidRPr="006F6D17" w:rsidRDefault="006F6D17" w:rsidP="006F6D17"/>
    <w:p w14:paraId="29ABEF1E" w14:textId="77777777" w:rsidR="006F6D17" w:rsidRPr="006F6D17" w:rsidRDefault="006F6D17" w:rsidP="006F6D17">
      <w:proofErr w:type="gramStart"/>
      <w:r w:rsidRPr="006F6D17">
        <w:t>document.write</w:t>
      </w:r>
      <w:proofErr w:type="gramEnd"/>
      <w:r w:rsidRPr="006F6D17">
        <w:t>("&lt;tr&gt;&lt;td&gt;Customer " + currentCustomer + "&lt;/td&gt;&lt;td align='right'&gt;" + hrsParked + "&lt;/td&gt;&lt;td align='right'&gt;" + charges.toString() + "&lt;/td&gt;&lt;/tr&gt;");</w:t>
      </w:r>
    </w:p>
    <w:p w14:paraId="440112C9" w14:textId="77777777" w:rsidR="006F6D17" w:rsidRPr="006F6D17" w:rsidRDefault="006F6D17" w:rsidP="006F6D17">
      <w:r w:rsidRPr="006F6D17">
        <w:t>}</w:t>
      </w:r>
    </w:p>
    <w:p w14:paraId="783A8E65" w14:textId="77777777" w:rsidR="006F6D17" w:rsidRPr="006F6D17" w:rsidRDefault="006F6D17" w:rsidP="006F6D17"/>
    <w:p w14:paraId="7975AFAD" w14:textId="77777777" w:rsidR="006F6D17" w:rsidRPr="006F6D17" w:rsidRDefault="006F6D17" w:rsidP="006F6D17">
      <w:r w:rsidRPr="006F6D17">
        <w:t>function </w:t>
      </w:r>
      <w:proofErr w:type="gramStart"/>
      <w:r w:rsidRPr="006F6D17">
        <w:t>inputData(</w:t>
      </w:r>
      <w:proofErr w:type="gramEnd"/>
      <w:r w:rsidRPr="006F6D17">
        <w:t>) </w:t>
      </w:r>
    </w:p>
    <w:p w14:paraId="32E16AC5" w14:textId="77777777" w:rsidR="006F6D17" w:rsidRPr="006F6D17" w:rsidRDefault="006F6D17" w:rsidP="006F6D17">
      <w:r w:rsidRPr="006F6D17">
        <w:t>{</w:t>
      </w:r>
    </w:p>
    <w:p w14:paraId="0CC9E934" w14:textId="77777777" w:rsidR="006F6D17" w:rsidRPr="006F6D17" w:rsidRDefault="006F6D17" w:rsidP="006F6D17">
      <w:proofErr w:type="gramStart"/>
      <w:r w:rsidRPr="006F6D17">
        <w:t>document.write</w:t>
      </w:r>
      <w:proofErr w:type="gramEnd"/>
      <w:r w:rsidRPr="006F6D17">
        <w:t>("&lt;table&gt;&lt;th&gt;Customer&lt;/th&gt;&lt;th&gt;Hours Parked&lt;/th&gt;&lt;th&gt;Charges&lt;/th&gt;");</w:t>
      </w:r>
    </w:p>
    <w:p w14:paraId="39041701" w14:textId="77777777" w:rsidR="006F6D17" w:rsidRPr="006F6D17" w:rsidRDefault="006F6D17" w:rsidP="006F6D17">
      <w:r w:rsidRPr="006F6D17">
        <w:t>var addCustomer = 'Y';</w:t>
      </w:r>
    </w:p>
    <w:p w14:paraId="6CF35428" w14:textId="77777777" w:rsidR="006F6D17" w:rsidRPr="006F6D17" w:rsidRDefault="006F6D17" w:rsidP="006F6D17">
      <w:r w:rsidRPr="006F6D17">
        <w:lastRenderedPageBreak/>
        <w:t>while (addCustomer == "Y")</w:t>
      </w:r>
    </w:p>
    <w:p w14:paraId="4DF077B8" w14:textId="77777777" w:rsidR="006F6D17" w:rsidRPr="006F6D17" w:rsidRDefault="006F6D17" w:rsidP="006F6D17">
      <w:r w:rsidRPr="006F6D17">
        <w:t>{</w:t>
      </w:r>
    </w:p>
    <w:p w14:paraId="1D2DAAFB" w14:textId="77777777" w:rsidR="006F6D17" w:rsidRPr="006F6D17" w:rsidRDefault="006F6D17" w:rsidP="006F6D17">
      <w:r w:rsidRPr="006F6D17">
        <w:t>    </w:t>
      </w:r>
      <w:proofErr w:type="gramStart"/>
      <w:r w:rsidRPr="006F6D17">
        <w:t>calculateChargesForOneCustomer(</w:t>
      </w:r>
      <w:proofErr w:type="gramEnd"/>
      <w:r w:rsidRPr="006F6D17">
        <w:t>)</w:t>
      </w:r>
    </w:p>
    <w:p w14:paraId="7C05308D" w14:textId="77777777" w:rsidR="006F6D17" w:rsidRPr="006F6D17" w:rsidRDefault="006F6D17" w:rsidP="006F6D17">
      <w:r w:rsidRPr="006F6D17">
        <w:t>    addCustomer = </w:t>
      </w:r>
      <w:proofErr w:type="gramStart"/>
      <w:r w:rsidRPr="006F6D17">
        <w:t>prompt(</w:t>
      </w:r>
      <w:proofErr w:type="gramEnd"/>
      <w:r w:rsidRPr="006F6D17">
        <w:t>"Add a Customer? ", "Y");</w:t>
      </w:r>
    </w:p>
    <w:p w14:paraId="6E249B76" w14:textId="77777777" w:rsidR="006F6D17" w:rsidRPr="006F6D17" w:rsidRDefault="006F6D17" w:rsidP="006F6D17">
      <w:r w:rsidRPr="006F6D17">
        <w:t>}</w:t>
      </w:r>
    </w:p>
    <w:p w14:paraId="0D6D0305" w14:textId="77777777" w:rsidR="006F6D17" w:rsidRPr="006F6D17" w:rsidRDefault="006F6D17" w:rsidP="006F6D17">
      <w:proofErr w:type="gramStart"/>
      <w:r w:rsidRPr="006F6D17">
        <w:t>document.write</w:t>
      </w:r>
      <w:proofErr w:type="gramEnd"/>
      <w:r w:rsidRPr="006F6D17">
        <w:t>("&lt;tr&gt;&lt;td/&gt;&lt;td/&gt;&lt;td align='right'&gt;&lt;b&gt;$" + totalCharges.toString() + "&lt;/b&gt;&lt;/td&gt;&lt;/tr&gt;");</w:t>
      </w:r>
    </w:p>
    <w:p w14:paraId="2A1981C1" w14:textId="77777777" w:rsidR="006F6D17" w:rsidRPr="006F6D17" w:rsidRDefault="006F6D17" w:rsidP="006F6D17">
      <w:proofErr w:type="gramStart"/>
      <w:r w:rsidRPr="006F6D17">
        <w:t>document.write</w:t>
      </w:r>
      <w:proofErr w:type="gramEnd"/>
      <w:r w:rsidRPr="006F6D17">
        <w:t>("&lt;/table&gt;");</w:t>
      </w:r>
    </w:p>
    <w:p w14:paraId="1019DE42" w14:textId="447EB0A4" w:rsidR="00980FCF" w:rsidRPr="00980FCF" w:rsidRDefault="006F6D17" w:rsidP="00980FCF">
      <w:r w:rsidRPr="006F6D17">
        <w:t>}</w:t>
      </w:r>
      <w:r w:rsidR="00980FCF">
        <w:tab/>
      </w:r>
    </w:p>
    <w:p w14:paraId="7D8D72E7" w14:textId="4B7041B9" w:rsidR="00980FCF" w:rsidRDefault="00980FCF" w:rsidP="00980FCF">
      <w:pPr>
        <w:pStyle w:val="ListParagraph"/>
        <w:jc w:val="both"/>
        <w:rPr>
          <w:b/>
          <w:bCs/>
          <w:color w:val="FF0000"/>
        </w:rPr>
      </w:pPr>
      <w:r w:rsidRPr="00980FCF">
        <w:rPr>
          <w:b/>
          <w:bCs/>
          <w:color w:val="FF0000"/>
        </w:rPr>
        <w:t>SCREENSHOTS:</w:t>
      </w:r>
    </w:p>
    <w:p w14:paraId="2C963571" w14:textId="2C9B1F8B" w:rsidR="00980FCF" w:rsidRDefault="00980FCF" w:rsidP="00980FCF">
      <w:r>
        <w:tab/>
      </w:r>
      <w:r w:rsidR="006F6D17">
        <w:rPr>
          <w:noProof/>
        </w:rPr>
        <w:drawing>
          <wp:inline distT="0" distB="0" distL="0" distR="0" wp14:anchorId="405C7159" wp14:editId="4D1D43C4">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3223895"/>
                    </a:xfrm>
                    <a:prstGeom prst="rect">
                      <a:avLst/>
                    </a:prstGeom>
                  </pic:spPr>
                </pic:pic>
              </a:graphicData>
            </a:graphic>
          </wp:inline>
        </w:drawing>
      </w:r>
    </w:p>
    <w:p w14:paraId="5615D995" w14:textId="5F72592A" w:rsidR="006E2C74" w:rsidRPr="00980FCF" w:rsidRDefault="006E2C74" w:rsidP="00980FCF">
      <w:r>
        <w:rPr>
          <w:noProof/>
        </w:rPr>
        <w:drawing>
          <wp:inline distT="0" distB="0" distL="0" distR="0" wp14:anchorId="40D38988" wp14:editId="20285A20">
            <wp:extent cx="5731510" cy="18351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1835150"/>
                    </a:xfrm>
                    <a:prstGeom prst="rect">
                      <a:avLst/>
                    </a:prstGeom>
                  </pic:spPr>
                </pic:pic>
              </a:graphicData>
            </a:graphic>
          </wp:inline>
        </w:drawing>
      </w:r>
    </w:p>
    <w:p w14:paraId="46D1C068" w14:textId="77777777" w:rsidR="00703F4A" w:rsidRPr="00703F4A" w:rsidRDefault="00703F4A" w:rsidP="00703F4A">
      <w:pPr>
        <w:pStyle w:val="ListParagraph"/>
        <w:numPr>
          <w:ilvl w:val="0"/>
          <w:numId w:val="1"/>
        </w:numPr>
        <w:jc w:val="both"/>
        <w:rPr>
          <w:lang w:val="en-US"/>
        </w:rPr>
      </w:pPr>
      <w:r>
        <w:t xml:space="preserve">Create a web page containing three divisions. </w:t>
      </w:r>
    </w:p>
    <w:p w14:paraId="617FA2A6" w14:textId="77777777" w:rsidR="00703F4A" w:rsidRDefault="00703F4A" w:rsidP="00980FCF">
      <w:pPr>
        <w:pStyle w:val="ListParagraph"/>
        <w:ind w:left="1440"/>
        <w:jc w:val="both"/>
      </w:pPr>
      <w:r>
        <w:t xml:space="preserve">a) The first division displays a digital clock on the rightmost end. </w:t>
      </w:r>
    </w:p>
    <w:p w14:paraId="39F0818F" w14:textId="0F213DB9" w:rsidR="00703F4A" w:rsidRDefault="00703F4A" w:rsidP="00980FCF">
      <w:pPr>
        <w:pStyle w:val="ListParagraph"/>
        <w:ind w:left="1440"/>
        <w:jc w:val="both"/>
      </w:pPr>
      <w:r>
        <w:lastRenderedPageBreak/>
        <w:t>b) The width of the first division is 100</w:t>
      </w:r>
      <w:r>
        <w:t>%. The</w:t>
      </w:r>
      <w:r>
        <w:t xml:space="preserve"> second division and third division lay side by side. </w:t>
      </w:r>
    </w:p>
    <w:p w14:paraId="36C9B994" w14:textId="0FE29CB3" w:rsidR="00703F4A" w:rsidRDefault="00703F4A" w:rsidP="00980FCF">
      <w:pPr>
        <w:pStyle w:val="ListParagraph"/>
        <w:ind w:left="1440"/>
        <w:jc w:val="both"/>
      </w:pPr>
      <w:r>
        <w:t xml:space="preserve">c) The second division has an image slider and third division has a </w:t>
      </w:r>
      <w:r>
        <w:t>colour</w:t>
      </w:r>
      <w:r>
        <w:t xml:space="preserve"> picker and two list </w:t>
      </w:r>
      <w:r>
        <w:t>boxes</w:t>
      </w:r>
      <w:r>
        <w:t xml:space="preserve"> having font-family and size and a button. When a button is clicked the background </w:t>
      </w:r>
      <w:r>
        <w:t>colour</w:t>
      </w:r>
      <w:r>
        <w:t>, font and font size should change for a whole page. Use JavaScript to implement the above.</w:t>
      </w:r>
    </w:p>
    <w:p w14:paraId="0B01268A" w14:textId="5E7D6411" w:rsidR="00980FCF" w:rsidRDefault="00980FCF" w:rsidP="00980FCF">
      <w:pPr>
        <w:pStyle w:val="ListParagraph"/>
        <w:jc w:val="both"/>
        <w:rPr>
          <w:b/>
          <w:bCs/>
          <w:color w:val="FF0000"/>
        </w:rPr>
      </w:pPr>
      <w:r w:rsidRPr="00980FCF">
        <w:rPr>
          <w:b/>
          <w:bCs/>
          <w:color w:val="FF0000"/>
        </w:rPr>
        <w:t>CODE:</w:t>
      </w:r>
    </w:p>
    <w:p w14:paraId="1B52979F" w14:textId="471630E0" w:rsidR="006F6D17" w:rsidRDefault="006F6D17" w:rsidP="006F6D17">
      <w:pPr>
        <w:pStyle w:val="ListParagraph"/>
        <w:jc w:val="both"/>
        <w:rPr>
          <w:b/>
          <w:bCs/>
          <w:color w:val="FF0000"/>
        </w:rPr>
      </w:pPr>
      <w:r>
        <w:rPr>
          <w:b/>
          <w:bCs/>
          <w:color w:val="FF0000"/>
        </w:rPr>
        <w:t>HTML</w:t>
      </w:r>
    </w:p>
    <w:p w14:paraId="779AF0FA" w14:textId="77777777" w:rsidR="006E2C74" w:rsidRPr="006E2C74" w:rsidRDefault="006E2C74" w:rsidP="006E2C74">
      <w:r w:rsidRPr="006E2C74">
        <w:t>&lt;!DOCTYPE html&gt;</w:t>
      </w:r>
    </w:p>
    <w:p w14:paraId="0E1BA348" w14:textId="77777777" w:rsidR="006E2C74" w:rsidRPr="006E2C74" w:rsidRDefault="006E2C74" w:rsidP="006E2C74">
      <w:r w:rsidRPr="006E2C74">
        <w:t>&lt;html lang="en"&gt;</w:t>
      </w:r>
    </w:p>
    <w:p w14:paraId="5553A964" w14:textId="77777777" w:rsidR="006E2C74" w:rsidRPr="006E2C74" w:rsidRDefault="006E2C74" w:rsidP="006E2C74">
      <w:r w:rsidRPr="006E2C74">
        <w:t>&lt;head&gt;</w:t>
      </w:r>
    </w:p>
    <w:p w14:paraId="05964FED" w14:textId="77777777" w:rsidR="006E2C74" w:rsidRPr="006E2C74" w:rsidRDefault="006E2C74" w:rsidP="006E2C74">
      <w:r w:rsidRPr="006E2C74">
        <w:t>    &lt;meta charset="UTF-8"&gt;</w:t>
      </w:r>
    </w:p>
    <w:p w14:paraId="7284EE78" w14:textId="77777777" w:rsidR="006E2C74" w:rsidRPr="006E2C74" w:rsidRDefault="006E2C74" w:rsidP="006E2C74">
      <w:r w:rsidRPr="006E2C74">
        <w:t>    &lt;meta http-equiv="X-UA-Compatible" content="IE=edge"&gt;</w:t>
      </w:r>
    </w:p>
    <w:p w14:paraId="70BD5459" w14:textId="77777777" w:rsidR="006E2C74" w:rsidRPr="006E2C74" w:rsidRDefault="006E2C74" w:rsidP="006E2C74">
      <w:r w:rsidRPr="006E2C74">
        <w:t>    &lt;meta name="viewport" content="width=device-width, initial-scale=1.0"&gt;</w:t>
      </w:r>
    </w:p>
    <w:p w14:paraId="2A59C3C2" w14:textId="77777777" w:rsidR="006E2C74" w:rsidRPr="006E2C74" w:rsidRDefault="006E2C74" w:rsidP="006E2C74">
      <w:r w:rsidRPr="006E2C74">
        <w:t>    &lt;title&gt;Document&lt;/title&gt;</w:t>
      </w:r>
    </w:p>
    <w:p w14:paraId="50B7B2D5" w14:textId="77777777" w:rsidR="006E2C74" w:rsidRPr="006E2C74" w:rsidRDefault="006E2C74" w:rsidP="006E2C74">
      <w:r w:rsidRPr="006E2C74">
        <w:t>    &lt;link rel="stylesheet" href="2.css"&gt;</w:t>
      </w:r>
    </w:p>
    <w:p w14:paraId="3254688D" w14:textId="77777777" w:rsidR="006E2C74" w:rsidRPr="006E2C74" w:rsidRDefault="006E2C74" w:rsidP="006E2C74">
      <w:r w:rsidRPr="006E2C74">
        <w:t>    </w:t>
      </w:r>
    </w:p>
    <w:p w14:paraId="6B3BB486" w14:textId="77777777" w:rsidR="006E2C74" w:rsidRPr="006E2C74" w:rsidRDefault="006E2C74" w:rsidP="006E2C74">
      <w:r w:rsidRPr="006E2C74">
        <w:t>&lt;/head&gt;</w:t>
      </w:r>
    </w:p>
    <w:p w14:paraId="6C896792" w14:textId="77777777" w:rsidR="006E2C74" w:rsidRPr="006E2C74" w:rsidRDefault="006E2C74" w:rsidP="006E2C74">
      <w:r w:rsidRPr="006E2C74">
        <w:t>&lt;body&gt;</w:t>
      </w:r>
    </w:p>
    <w:p w14:paraId="6E5745A5" w14:textId="77777777" w:rsidR="006E2C74" w:rsidRPr="006E2C74" w:rsidRDefault="006E2C74" w:rsidP="006E2C74">
      <w:r w:rsidRPr="006E2C74">
        <w:t>    &lt;div class=digiclock&gt;</w:t>
      </w:r>
    </w:p>
    <w:p w14:paraId="2517C3A7" w14:textId="77777777" w:rsidR="006E2C74" w:rsidRPr="006E2C74" w:rsidRDefault="006E2C74" w:rsidP="006E2C74">
      <w:r w:rsidRPr="006E2C74">
        <w:t>        &lt;h2 id=clock&gt;Time- &lt;/h2&gt;</w:t>
      </w:r>
    </w:p>
    <w:p w14:paraId="1BB9A920" w14:textId="77777777" w:rsidR="006E2C74" w:rsidRPr="006E2C74" w:rsidRDefault="006E2C74" w:rsidP="006E2C74">
      <w:r w:rsidRPr="006E2C74">
        <w:t>    &lt;/div&gt;</w:t>
      </w:r>
    </w:p>
    <w:p w14:paraId="3C99E0BB" w14:textId="77777777" w:rsidR="006E2C74" w:rsidRPr="006E2C74" w:rsidRDefault="006E2C74" w:rsidP="006E2C74">
      <w:r w:rsidRPr="006E2C74">
        <w:t>    &lt;div class=flex-s&gt;</w:t>
      </w:r>
    </w:p>
    <w:p w14:paraId="764F30EF" w14:textId="77777777" w:rsidR="006E2C74" w:rsidRPr="006E2C74" w:rsidRDefault="006E2C74" w:rsidP="006E2C74">
      <w:r w:rsidRPr="006E2C74">
        <w:t>        &lt;div class=img-slider&gt;</w:t>
      </w:r>
    </w:p>
    <w:p w14:paraId="57153A35" w14:textId="77777777" w:rsidR="006E2C74" w:rsidRPr="006E2C74" w:rsidRDefault="006E2C74" w:rsidP="006E2C74">
      <w:r w:rsidRPr="006E2C74">
        <w:t>            &lt;img id=ximg src="testimg.jpg"&gt;&lt;br&gt;</w:t>
      </w:r>
    </w:p>
    <w:p w14:paraId="6466E6FB" w14:textId="77777777" w:rsidR="006E2C74" w:rsidRPr="006E2C74" w:rsidRDefault="006E2C74" w:rsidP="006E2C74">
      <w:r w:rsidRPr="006E2C74">
        <w:t>            &lt;button onclick="back()"&gt;Back&lt;/button&gt;</w:t>
      </w:r>
    </w:p>
    <w:p w14:paraId="5AB82251" w14:textId="77777777" w:rsidR="006E2C74" w:rsidRPr="006E2C74" w:rsidRDefault="006E2C74" w:rsidP="006E2C74">
      <w:r w:rsidRPr="006E2C74">
        <w:t>            &lt;button onclick="next()"&gt;Next&lt;/button&gt;</w:t>
      </w:r>
    </w:p>
    <w:p w14:paraId="65097648" w14:textId="77777777" w:rsidR="006E2C74" w:rsidRPr="006E2C74" w:rsidRDefault="006E2C74" w:rsidP="006E2C74">
      <w:r w:rsidRPr="006E2C74">
        <w:t>        &lt;/div&gt;</w:t>
      </w:r>
    </w:p>
    <w:p w14:paraId="370BA7D6" w14:textId="77777777" w:rsidR="006E2C74" w:rsidRPr="006E2C74" w:rsidRDefault="006E2C74" w:rsidP="006E2C74">
      <w:r w:rsidRPr="006E2C74">
        <w:t>        &lt;div class=clrpicker&gt;</w:t>
      </w:r>
    </w:p>
    <w:p w14:paraId="553283FF" w14:textId="77777777" w:rsidR="006E2C74" w:rsidRPr="006E2C74" w:rsidRDefault="006E2C74" w:rsidP="006E2C74">
      <w:r w:rsidRPr="006E2C74">
        <w:t>            &lt;form method="GET" id="form"&gt;</w:t>
      </w:r>
    </w:p>
    <w:p w14:paraId="0DFEC3E0" w14:textId="77777777" w:rsidR="006E2C74" w:rsidRPr="006E2C74" w:rsidRDefault="006E2C74" w:rsidP="006E2C74">
      <w:r w:rsidRPr="006E2C74">
        <w:t>                Color: &lt;input type=color name=color id=color value="#ffffff"&gt;&lt;br&gt;&lt;br&gt;</w:t>
      </w:r>
    </w:p>
    <w:p w14:paraId="01AD33FB" w14:textId="77777777" w:rsidR="006E2C74" w:rsidRPr="006E2C74" w:rsidRDefault="006E2C74" w:rsidP="006E2C74">
      <w:r w:rsidRPr="006E2C74">
        <w:t>                Font-Family: &lt;select name=family&gt;</w:t>
      </w:r>
    </w:p>
    <w:p w14:paraId="6CAFE239" w14:textId="77777777" w:rsidR="006E2C74" w:rsidRPr="006E2C74" w:rsidRDefault="006E2C74" w:rsidP="006E2C74">
      <w:r w:rsidRPr="006E2C74">
        <w:t>                    &lt;option value="Times New Roman, Times, serif"&gt;Times New Roman&lt;/option&gt;</w:t>
      </w:r>
    </w:p>
    <w:p w14:paraId="32868DD6" w14:textId="77777777" w:rsidR="006E2C74" w:rsidRPr="006E2C74" w:rsidRDefault="006E2C74" w:rsidP="006E2C74">
      <w:r w:rsidRPr="006E2C74">
        <w:lastRenderedPageBreak/>
        <w:t>                    &lt;option value="Arial, Helvetica, sans-serif"&gt;Arial&lt;/option&gt;</w:t>
      </w:r>
    </w:p>
    <w:p w14:paraId="6EFC0F26" w14:textId="77777777" w:rsidR="006E2C74" w:rsidRPr="006E2C74" w:rsidRDefault="006E2C74" w:rsidP="006E2C74">
      <w:r w:rsidRPr="006E2C74">
        <w:t>                    &lt;option value="Lucida Console, Courier New, monospace"&gt;Lucida Console&lt;/option&gt;</w:t>
      </w:r>
    </w:p>
    <w:p w14:paraId="56DE1EC9" w14:textId="77777777" w:rsidR="006E2C74" w:rsidRPr="006E2C74" w:rsidRDefault="006E2C74" w:rsidP="006E2C74">
      <w:r w:rsidRPr="006E2C74">
        <w:t>                &lt;/select&gt;&lt;br&gt;&lt;br&gt;</w:t>
      </w:r>
    </w:p>
    <w:p w14:paraId="224FFA22" w14:textId="77777777" w:rsidR="006E2C74" w:rsidRPr="006E2C74" w:rsidRDefault="006E2C74" w:rsidP="006E2C74">
      <w:r w:rsidRPr="006E2C74">
        <w:t>                Font-Size: &lt;select name="size"&gt;</w:t>
      </w:r>
    </w:p>
    <w:p w14:paraId="713BC084" w14:textId="77777777" w:rsidR="006E2C74" w:rsidRPr="006E2C74" w:rsidRDefault="006E2C74" w:rsidP="006E2C74">
      <w:r w:rsidRPr="006E2C74">
        <w:t>                    &lt;option&gt;10px&lt;/option&gt;</w:t>
      </w:r>
    </w:p>
    <w:p w14:paraId="1C5583D0" w14:textId="77777777" w:rsidR="006E2C74" w:rsidRPr="006E2C74" w:rsidRDefault="006E2C74" w:rsidP="006E2C74">
      <w:r w:rsidRPr="006E2C74">
        <w:t>                    &lt;option&gt;15px&lt;/option&gt;</w:t>
      </w:r>
    </w:p>
    <w:p w14:paraId="17AE7FC8" w14:textId="77777777" w:rsidR="006E2C74" w:rsidRPr="006E2C74" w:rsidRDefault="006E2C74" w:rsidP="006E2C74">
      <w:r w:rsidRPr="006E2C74">
        <w:t>                    &lt;option&gt;20px&lt;/option&gt;</w:t>
      </w:r>
    </w:p>
    <w:p w14:paraId="1C68DE7F" w14:textId="77777777" w:rsidR="006E2C74" w:rsidRPr="006E2C74" w:rsidRDefault="006E2C74" w:rsidP="006E2C74">
      <w:r w:rsidRPr="006E2C74">
        <w:t>                    &lt;option&gt;30px&lt;/option&gt;</w:t>
      </w:r>
    </w:p>
    <w:p w14:paraId="7E2C6282" w14:textId="77777777" w:rsidR="006E2C74" w:rsidRPr="006E2C74" w:rsidRDefault="006E2C74" w:rsidP="006E2C74">
      <w:r w:rsidRPr="006E2C74">
        <w:t>                &lt;/select&gt;</w:t>
      </w:r>
    </w:p>
    <w:p w14:paraId="07CC1429" w14:textId="77777777" w:rsidR="006E2C74" w:rsidRPr="006E2C74" w:rsidRDefault="006E2C74" w:rsidP="006E2C74">
      <w:r w:rsidRPr="006E2C74">
        <w:t>            &lt;/form&gt;</w:t>
      </w:r>
    </w:p>
    <w:p w14:paraId="3B2E10FB" w14:textId="77777777" w:rsidR="006E2C74" w:rsidRPr="006E2C74" w:rsidRDefault="006E2C74" w:rsidP="006E2C74">
      <w:r w:rsidRPr="006E2C74">
        <w:t>            &lt;br&gt;</w:t>
      </w:r>
    </w:p>
    <w:p w14:paraId="714E4DD7" w14:textId="77777777" w:rsidR="006E2C74" w:rsidRPr="006E2C74" w:rsidRDefault="006E2C74" w:rsidP="006E2C74">
      <w:r w:rsidRPr="006E2C74">
        <w:t>            &lt;button onClick="Format()"&gt;Format&lt;/button&gt;</w:t>
      </w:r>
    </w:p>
    <w:p w14:paraId="640D1715" w14:textId="77777777" w:rsidR="006E2C74" w:rsidRPr="006E2C74" w:rsidRDefault="006E2C74" w:rsidP="006E2C74">
      <w:r w:rsidRPr="006E2C74">
        <w:t>        &lt;/div&gt;</w:t>
      </w:r>
    </w:p>
    <w:p w14:paraId="653B62B5" w14:textId="77777777" w:rsidR="006E2C74" w:rsidRPr="006E2C74" w:rsidRDefault="006E2C74" w:rsidP="006E2C74">
      <w:r w:rsidRPr="006E2C74">
        <w:t>    &lt;/div&gt;</w:t>
      </w:r>
    </w:p>
    <w:p w14:paraId="3246B10A" w14:textId="77777777" w:rsidR="006E2C74" w:rsidRPr="006E2C74" w:rsidRDefault="006E2C74" w:rsidP="006E2C74">
      <w:r w:rsidRPr="006E2C74">
        <w:t>    &lt;script src="2.js"&gt;&lt;/script&gt;</w:t>
      </w:r>
    </w:p>
    <w:p w14:paraId="5D02AD10" w14:textId="77777777" w:rsidR="006E2C74" w:rsidRPr="006E2C74" w:rsidRDefault="006E2C74" w:rsidP="006E2C74">
      <w:r w:rsidRPr="006E2C74">
        <w:t>&lt;/body&gt;</w:t>
      </w:r>
    </w:p>
    <w:p w14:paraId="4AB6363F" w14:textId="77777777" w:rsidR="006E2C74" w:rsidRPr="006E2C74" w:rsidRDefault="006E2C74" w:rsidP="006E2C74">
      <w:r w:rsidRPr="006E2C74">
        <w:t>&lt;/html&gt;</w:t>
      </w:r>
    </w:p>
    <w:p w14:paraId="395DE482" w14:textId="77777777" w:rsidR="006E2C74" w:rsidRDefault="006E2C74" w:rsidP="006F6D17">
      <w:pPr>
        <w:pStyle w:val="ListParagraph"/>
        <w:jc w:val="both"/>
        <w:rPr>
          <w:b/>
          <w:bCs/>
          <w:color w:val="FF0000"/>
        </w:rPr>
      </w:pPr>
    </w:p>
    <w:p w14:paraId="4A8F824E" w14:textId="4B4BFD41" w:rsidR="006F6D17" w:rsidRDefault="006F6D17" w:rsidP="006F6D17">
      <w:pPr>
        <w:pStyle w:val="ListParagraph"/>
        <w:jc w:val="both"/>
        <w:rPr>
          <w:b/>
          <w:bCs/>
          <w:color w:val="FF0000"/>
        </w:rPr>
      </w:pPr>
      <w:r>
        <w:rPr>
          <w:b/>
          <w:bCs/>
          <w:color w:val="FF0000"/>
        </w:rPr>
        <w:t>CSS</w:t>
      </w:r>
    </w:p>
    <w:p w14:paraId="56AF34C0" w14:textId="77777777" w:rsidR="006E2C74" w:rsidRPr="006E2C74" w:rsidRDefault="006E2C74" w:rsidP="006E2C74">
      <w:proofErr w:type="gramStart"/>
      <w:r w:rsidRPr="006E2C74">
        <w:t>.digiclock</w:t>
      </w:r>
      <w:proofErr w:type="gramEnd"/>
      <w:r w:rsidRPr="006E2C74">
        <w:t>{</w:t>
      </w:r>
    </w:p>
    <w:p w14:paraId="1A878564" w14:textId="77777777" w:rsidR="006E2C74" w:rsidRPr="006E2C74" w:rsidRDefault="006E2C74" w:rsidP="006E2C74">
      <w:r w:rsidRPr="006E2C74">
        <w:t>    width: 100%;</w:t>
      </w:r>
    </w:p>
    <w:p w14:paraId="5C15066C" w14:textId="77777777" w:rsidR="006E2C74" w:rsidRPr="006E2C74" w:rsidRDefault="006E2C74" w:rsidP="006E2C74">
      <w:r w:rsidRPr="006E2C74">
        <w:t>    text-align: center;</w:t>
      </w:r>
    </w:p>
    <w:p w14:paraId="2DA446CF" w14:textId="77777777" w:rsidR="006E2C74" w:rsidRPr="006E2C74" w:rsidRDefault="006E2C74" w:rsidP="006E2C74">
      <w:r w:rsidRPr="006E2C74">
        <w:t>    font-size: 30px;</w:t>
      </w:r>
    </w:p>
    <w:p w14:paraId="123D4A6B" w14:textId="77777777" w:rsidR="006E2C74" w:rsidRPr="006E2C74" w:rsidRDefault="006E2C74" w:rsidP="006E2C74">
      <w:r w:rsidRPr="006E2C74">
        <w:t>}</w:t>
      </w:r>
    </w:p>
    <w:p w14:paraId="545CAED5" w14:textId="77777777" w:rsidR="006E2C74" w:rsidRPr="006E2C74" w:rsidRDefault="006E2C74" w:rsidP="006E2C74">
      <w:r w:rsidRPr="006E2C74">
        <w:t>.img-</w:t>
      </w:r>
      <w:proofErr w:type="gramStart"/>
      <w:r w:rsidRPr="006E2C74">
        <w:t>slider{</w:t>
      </w:r>
      <w:proofErr w:type="gramEnd"/>
    </w:p>
    <w:p w14:paraId="02ABF18E" w14:textId="77777777" w:rsidR="006E2C74" w:rsidRPr="006E2C74" w:rsidRDefault="006E2C74" w:rsidP="006E2C74">
      <w:r w:rsidRPr="006E2C74">
        <w:t>    width:50%;</w:t>
      </w:r>
    </w:p>
    <w:p w14:paraId="195E95B4" w14:textId="77777777" w:rsidR="006E2C74" w:rsidRPr="006E2C74" w:rsidRDefault="006E2C74" w:rsidP="006E2C74">
      <w:r w:rsidRPr="006E2C74">
        <w:t>    height:200px;</w:t>
      </w:r>
    </w:p>
    <w:p w14:paraId="5CA1C7F3" w14:textId="77777777" w:rsidR="006E2C74" w:rsidRPr="006E2C74" w:rsidRDefault="006E2C74" w:rsidP="006E2C74">
      <w:r w:rsidRPr="006E2C74">
        <w:t>    background-</w:t>
      </w:r>
      <w:proofErr w:type="gramStart"/>
      <w:r w:rsidRPr="006E2C74">
        <w:t>color:red</w:t>
      </w:r>
      <w:proofErr w:type="gramEnd"/>
      <w:r w:rsidRPr="006E2C74">
        <w:t>;</w:t>
      </w:r>
    </w:p>
    <w:p w14:paraId="4580908A" w14:textId="77777777" w:rsidR="006E2C74" w:rsidRPr="006E2C74" w:rsidRDefault="006E2C74" w:rsidP="006E2C74">
      <w:r w:rsidRPr="006E2C74">
        <w:t>}</w:t>
      </w:r>
    </w:p>
    <w:p w14:paraId="7035E11C" w14:textId="77777777" w:rsidR="006E2C74" w:rsidRPr="006E2C74" w:rsidRDefault="006E2C74" w:rsidP="006E2C74">
      <w:r w:rsidRPr="006E2C74">
        <w:t>#</w:t>
      </w:r>
      <w:proofErr w:type="gramStart"/>
      <w:r w:rsidRPr="006E2C74">
        <w:t>ximg{</w:t>
      </w:r>
      <w:proofErr w:type="gramEnd"/>
    </w:p>
    <w:p w14:paraId="5E09ED59" w14:textId="77777777" w:rsidR="006E2C74" w:rsidRPr="006E2C74" w:rsidRDefault="006E2C74" w:rsidP="006E2C74">
      <w:r w:rsidRPr="006E2C74">
        <w:t>    width:100%;</w:t>
      </w:r>
    </w:p>
    <w:p w14:paraId="3DE36B0A" w14:textId="77777777" w:rsidR="006E2C74" w:rsidRPr="006E2C74" w:rsidRDefault="006E2C74" w:rsidP="006E2C74">
      <w:r w:rsidRPr="006E2C74">
        <w:lastRenderedPageBreak/>
        <w:t>    height:100%;</w:t>
      </w:r>
    </w:p>
    <w:p w14:paraId="588E3433" w14:textId="77777777" w:rsidR="006E2C74" w:rsidRPr="006E2C74" w:rsidRDefault="006E2C74" w:rsidP="006E2C74">
      <w:r w:rsidRPr="006E2C74">
        <w:t>    background-repeat: no-repeat;</w:t>
      </w:r>
    </w:p>
    <w:p w14:paraId="62757300" w14:textId="77777777" w:rsidR="006E2C74" w:rsidRPr="006E2C74" w:rsidRDefault="006E2C74" w:rsidP="006E2C74">
      <w:r w:rsidRPr="006E2C74">
        <w:t>    background-size: cover;</w:t>
      </w:r>
    </w:p>
    <w:p w14:paraId="4EC9A51C" w14:textId="77777777" w:rsidR="006E2C74" w:rsidRPr="006E2C74" w:rsidRDefault="006E2C74" w:rsidP="006E2C74">
      <w:r w:rsidRPr="006E2C74">
        <w:t>}</w:t>
      </w:r>
    </w:p>
    <w:p w14:paraId="28D00268" w14:textId="77777777" w:rsidR="006E2C74" w:rsidRPr="006E2C74" w:rsidRDefault="006E2C74" w:rsidP="006E2C74">
      <w:proofErr w:type="gramStart"/>
      <w:r w:rsidRPr="006E2C74">
        <w:t>.flex</w:t>
      </w:r>
      <w:proofErr w:type="gramEnd"/>
      <w:r w:rsidRPr="006E2C74">
        <w:t>-s{</w:t>
      </w:r>
    </w:p>
    <w:p w14:paraId="4EF92473" w14:textId="77777777" w:rsidR="006E2C74" w:rsidRPr="006E2C74" w:rsidRDefault="006E2C74" w:rsidP="006E2C74">
      <w:r w:rsidRPr="006E2C74">
        <w:t>    </w:t>
      </w:r>
      <w:proofErr w:type="gramStart"/>
      <w:r w:rsidRPr="006E2C74">
        <w:t>display:flex</w:t>
      </w:r>
      <w:proofErr w:type="gramEnd"/>
      <w:r w:rsidRPr="006E2C74">
        <w:t>;</w:t>
      </w:r>
    </w:p>
    <w:p w14:paraId="46F8335B" w14:textId="77777777" w:rsidR="006E2C74" w:rsidRPr="006E2C74" w:rsidRDefault="006E2C74" w:rsidP="006E2C74">
      <w:r w:rsidRPr="006E2C74">
        <w:t>    flex-</w:t>
      </w:r>
      <w:proofErr w:type="gramStart"/>
      <w:r w:rsidRPr="006E2C74">
        <w:t>direction:row</w:t>
      </w:r>
      <w:proofErr w:type="gramEnd"/>
      <w:r w:rsidRPr="006E2C74">
        <w:t>;</w:t>
      </w:r>
    </w:p>
    <w:p w14:paraId="3AD71342" w14:textId="77777777" w:rsidR="006E2C74" w:rsidRPr="006E2C74" w:rsidRDefault="006E2C74" w:rsidP="006E2C74">
      <w:r w:rsidRPr="006E2C74">
        <w:t>    flex-wrap: nowrap;</w:t>
      </w:r>
    </w:p>
    <w:p w14:paraId="680AA5B6" w14:textId="77777777" w:rsidR="006E2C74" w:rsidRPr="006E2C74" w:rsidRDefault="006E2C74" w:rsidP="006E2C74">
      <w:r w:rsidRPr="006E2C74">
        <w:t>}</w:t>
      </w:r>
    </w:p>
    <w:p w14:paraId="7B84360B" w14:textId="77777777" w:rsidR="006E2C74" w:rsidRPr="006E2C74" w:rsidRDefault="006E2C74" w:rsidP="006E2C74">
      <w:proofErr w:type="gramStart"/>
      <w:r w:rsidRPr="006E2C74">
        <w:t>.clrpicker</w:t>
      </w:r>
      <w:proofErr w:type="gramEnd"/>
      <w:r w:rsidRPr="006E2C74">
        <w:t>{</w:t>
      </w:r>
    </w:p>
    <w:p w14:paraId="1A1A38A9" w14:textId="77777777" w:rsidR="006E2C74" w:rsidRPr="006E2C74" w:rsidRDefault="006E2C74" w:rsidP="006E2C74">
      <w:r w:rsidRPr="006E2C74">
        <w:t>    width:50%;</w:t>
      </w:r>
    </w:p>
    <w:p w14:paraId="7AFC7E30" w14:textId="77777777" w:rsidR="006E2C74" w:rsidRPr="006E2C74" w:rsidRDefault="006E2C74" w:rsidP="006E2C74">
      <w:r w:rsidRPr="006E2C74">
        <w:t>    height:200px;</w:t>
      </w:r>
    </w:p>
    <w:p w14:paraId="4381ECA0" w14:textId="77777777" w:rsidR="006E2C74" w:rsidRPr="006E2C74" w:rsidRDefault="006E2C74" w:rsidP="006E2C74">
      <w:r w:rsidRPr="006E2C74">
        <w:t>    padding-left:20px;</w:t>
      </w:r>
    </w:p>
    <w:p w14:paraId="6A5F9342" w14:textId="77777777" w:rsidR="006E2C74" w:rsidRPr="006E2C74" w:rsidRDefault="006E2C74" w:rsidP="006E2C74">
      <w:r w:rsidRPr="006E2C74">
        <w:t>}</w:t>
      </w:r>
    </w:p>
    <w:p w14:paraId="3D3F95CF" w14:textId="77777777" w:rsidR="006E2C74" w:rsidRDefault="006E2C74" w:rsidP="006F6D17">
      <w:pPr>
        <w:pStyle w:val="ListParagraph"/>
        <w:jc w:val="both"/>
        <w:rPr>
          <w:b/>
          <w:bCs/>
          <w:color w:val="FF0000"/>
        </w:rPr>
      </w:pPr>
    </w:p>
    <w:p w14:paraId="7E86D87A" w14:textId="77777777" w:rsidR="006F6D17" w:rsidRDefault="006F6D17" w:rsidP="006F6D17">
      <w:pPr>
        <w:pStyle w:val="ListParagraph"/>
        <w:jc w:val="both"/>
        <w:rPr>
          <w:b/>
          <w:bCs/>
          <w:color w:val="FF0000"/>
        </w:rPr>
      </w:pPr>
      <w:r>
        <w:rPr>
          <w:b/>
          <w:bCs/>
          <w:color w:val="FF0000"/>
        </w:rPr>
        <w:t>JavaScript</w:t>
      </w:r>
    </w:p>
    <w:p w14:paraId="6C70BD3B" w14:textId="77777777" w:rsidR="006E2C74" w:rsidRPr="006E2C74" w:rsidRDefault="006E2C74" w:rsidP="006E2C74">
      <w:r w:rsidRPr="006E2C74">
        <w:t>function </w:t>
      </w:r>
      <w:proofErr w:type="gramStart"/>
      <w:r w:rsidRPr="006E2C74">
        <w:t>digitalclock(</w:t>
      </w:r>
      <w:proofErr w:type="gramEnd"/>
      <w:r w:rsidRPr="006E2C74">
        <w:t>){</w:t>
      </w:r>
    </w:p>
    <w:p w14:paraId="3C1880A3" w14:textId="77777777" w:rsidR="006E2C74" w:rsidRPr="006E2C74" w:rsidRDefault="006E2C74" w:rsidP="006E2C74">
      <w:r w:rsidRPr="006E2C74">
        <w:t>    var today = new </w:t>
      </w:r>
      <w:proofErr w:type="gramStart"/>
      <w:r w:rsidRPr="006E2C74">
        <w:t>Date(</w:t>
      </w:r>
      <w:proofErr w:type="gramEnd"/>
      <w:r w:rsidRPr="006E2C74">
        <w:t>);</w:t>
      </w:r>
    </w:p>
    <w:p w14:paraId="130BBEF7" w14:textId="77777777" w:rsidR="006E2C74" w:rsidRPr="006E2C74" w:rsidRDefault="006E2C74" w:rsidP="006E2C74">
      <w:r w:rsidRPr="006E2C74">
        <w:t>    var time = </w:t>
      </w:r>
      <w:proofErr w:type="gramStart"/>
      <w:r w:rsidRPr="006E2C74">
        <w:t>today.getHours</w:t>
      </w:r>
      <w:proofErr w:type="gramEnd"/>
      <w:r w:rsidRPr="006E2C74">
        <w:t>() + ":" + today.getMinutes() + ":" + today.getSeconds();</w:t>
      </w:r>
    </w:p>
    <w:p w14:paraId="44A9C3BA" w14:textId="77777777" w:rsidR="006E2C74" w:rsidRPr="006E2C74" w:rsidRDefault="006E2C74" w:rsidP="006E2C74">
      <w:r w:rsidRPr="006E2C74">
        <w:t>    </w:t>
      </w:r>
      <w:proofErr w:type="gramStart"/>
      <w:r w:rsidRPr="006E2C74">
        <w:t>document.getElementById</w:t>
      </w:r>
      <w:proofErr w:type="gramEnd"/>
      <w:r w:rsidRPr="006E2C74">
        <w:t>("clock").innerHTML="Time- "+time;</w:t>
      </w:r>
    </w:p>
    <w:p w14:paraId="3FC680AD" w14:textId="77777777" w:rsidR="006E2C74" w:rsidRPr="006E2C74" w:rsidRDefault="006E2C74" w:rsidP="006E2C74">
      <w:r w:rsidRPr="006E2C74">
        <w:t>}</w:t>
      </w:r>
    </w:p>
    <w:p w14:paraId="3D4338FA" w14:textId="77777777" w:rsidR="006E2C74" w:rsidRPr="006E2C74" w:rsidRDefault="006E2C74" w:rsidP="006E2C74">
      <w:proofErr w:type="gramStart"/>
      <w:r w:rsidRPr="006E2C74">
        <w:t>setInterval(</w:t>
      </w:r>
      <w:proofErr w:type="gramEnd"/>
      <w:r w:rsidRPr="006E2C74">
        <w:t>digitalclock, 1000);</w:t>
      </w:r>
    </w:p>
    <w:p w14:paraId="56ED9746" w14:textId="77777777" w:rsidR="006E2C74" w:rsidRPr="006E2C74" w:rsidRDefault="006E2C74" w:rsidP="006E2C74"/>
    <w:p w14:paraId="73D14B11" w14:textId="77777777" w:rsidR="006E2C74" w:rsidRPr="006E2C74" w:rsidRDefault="006E2C74" w:rsidP="006E2C74">
      <w:r w:rsidRPr="006E2C74">
        <w:t>function </w:t>
      </w:r>
      <w:proofErr w:type="gramStart"/>
      <w:r w:rsidRPr="006E2C74">
        <w:t>Format(</w:t>
      </w:r>
      <w:proofErr w:type="gramEnd"/>
      <w:r w:rsidRPr="006E2C74">
        <w:t>){</w:t>
      </w:r>
    </w:p>
    <w:p w14:paraId="3F39C7EF" w14:textId="77777777" w:rsidR="006E2C74" w:rsidRPr="006E2C74" w:rsidRDefault="006E2C74" w:rsidP="006E2C74">
      <w:r w:rsidRPr="006E2C74">
        <w:t>    var form= new FormData(</w:t>
      </w:r>
      <w:proofErr w:type="gramStart"/>
      <w:r w:rsidRPr="006E2C74">
        <w:t>document.getElementById</w:t>
      </w:r>
      <w:proofErr w:type="gramEnd"/>
      <w:r w:rsidRPr="006E2C74">
        <w:t>("form"));</w:t>
      </w:r>
    </w:p>
    <w:p w14:paraId="26B7DFF0" w14:textId="77777777" w:rsidR="006E2C74" w:rsidRPr="006E2C74" w:rsidRDefault="006E2C74" w:rsidP="006E2C74">
      <w:r w:rsidRPr="006E2C74">
        <w:t>    var color= form.get("color");</w:t>
      </w:r>
    </w:p>
    <w:p w14:paraId="7716B1EE" w14:textId="77777777" w:rsidR="006E2C74" w:rsidRPr="006E2C74" w:rsidRDefault="006E2C74" w:rsidP="006E2C74">
      <w:r w:rsidRPr="006E2C74">
        <w:t>    var family= form.get("family");</w:t>
      </w:r>
    </w:p>
    <w:p w14:paraId="3CB4FD0F" w14:textId="77777777" w:rsidR="006E2C74" w:rsidRPr="006E2C74" w:rsidRDefault="006E2C74" w:rsidP="006E2C74">
      <w:r w:rsidRPr="006E2C74">
        <w:t>    var size= form.get("size");</w:t>
      </w:r>
    </w:p>
    <w:p w14:paraId="065CFD32" w14:textId="77777777" w:rsidR="006E2C74" w:rsidRPr="006E2C74" w:rsidRDefault="006E2C74" w:rsidP="006E2C74">
      <w:r w:rsidRPr="006E2C74">
        <w:t>    var bstyle=</w:t>
      </w:r>
      <w:proofErr w:type="gramStart"/>
      <w:r w:rsidRPr="006E2C74">
        <w:t>document.querySelector</w:t>
      </w:r>
      <w:proofErr w:type="gramEnd"/>
      <w:r w:rsidRPr="006E2C74">
        <w:t>("body").style;</w:t>
      </w:r>
    </w:p>
    <w:p w14:paraId="386A2B59" w14:textId="77777777" w:rsidR="006E2C74" w:rsidRPr="006E2C74" w:rsidRDefault="006E2C74" w:rsidP="006E2C74">
      <w:r w:rsidRPr="006E2C74">
        <w:t>    </w:t>
      </w:r>
      <w:proofErr w:type="gramStart"/>
      <w:r w:rsidRPr="006E2C74">
        <w:t>bstyle.backgroundColor</w:t>
      </w:r>
      <w:proofErr w:type="gramEnd"/>
      <w:r w:rsidRPr="006E2C74">
        <w:t>=color;</w:t>
      </w:r>
    </w:p>
    <w:p w14:paraId="5C0DDA69" w14:textId="77777777" w:rsidR="006E2C74" w:rsidRPr="006E2C74" w:rsidRDefault="006E2C74" w:rsidP="006E2C74">
      <w:r w:rsidRPr="006E2C74">
        <w:t>    </w:t>
      </w:r>
      <w:proofErr w:type="gramStart"/>
      <w:r w:rsidRPr="006E2C74">
        <w:t>bstyle.fontFamily</w:t>
      </w:r>
      <w:proofErr w:type="gramEnd"/>
      <w:r w:rsidRPr="006E2C74">
        <w:t>= family;</w:t>
      </w:r>
    </w:p>
    <w:p w14:paraId="1A80C943" w14:textId="77777777" w:rsidR="006E2C74" w:rsidRPr="006E2C74" w:rsidRDefault="006E2C74" w:rsidP="006E2C74">
      <w:r w:rsidRPr="006E2C74">
        <w:lastRenderedPageBreak/>
        <w:t>    </w:t>
      </w:r>
      <w:proofErr w:type="gramStart"/>
      <w:r w:rsidRPr="006E2C74">
        <w:t>bstyle.fontSize</w:t>
      </w:r>
      <w:proofErr w:type="gramEnd"/>
      <w:r w:rsidRPr="006E2C74">
        <w:t> = size;</w:t>
      </w:r>
    </w:p>
    <w:p w14:paraId="59B5BE05" w14:textId="77777777" w:rsidR="006E2C74" w:rsidRPr="006E2C74" w:rsidRDefault="006E2C74" w:rsidP="006E2C74">
      <w:r w:rsidRPr="006E2C74">
        <w:t>}</w:t>
      </w:r>
    </w:p>
    <w:p w14:paraId="2C47A5E0" w14:textId="77777777" w:rsidR="006E2C74" w:rsidRPr="006E2C74" w:rsidRDefault="006E2C74" w:rsidP="006E2C74"/>
    <w:p w14:paraId="53B356F8" w14:textId="77777777" w:rsidR="006E2C74" w:rsidRPr="006E2C74" w:rsidRDefault="006E2C74" w:rsidP="006E2C74">
      <w:r w:rsidRPr="006E2C74">
        <w:t>var imgarr</w:t>
      </w:r>
      <w:proofErr w:type="gramStart"/>
      <w:r w:rsidRPr="006E2C74">
        <w:t>=[</w:t>
      </w:r>
      <w:proofErr w:type="gramEnd"/>
      <w:r w:rsidRPr="006E2C74">
        <w:t>"testimg.jpg", "testimg1.jpg", "testimg2.jpg"];</w:t>
      </w:r>
    </w:p>
    <w:p w14:paraId="221C44B5" w14:textId="77777777" w:rsidR="006E2C74" w:rsidRPr="006E2C74" w:rsidRDefault="006E2C74" w:rsidP="006E2C74">
      <w:r w:rsidRPr="006E2C74">
        <w:t>var count=0;</w:t>
      </w:r>
    </w:p>
    <w:p w14:paraId="31849AB6" w14:textId="77777777" w:rsidR="006E2C74" w:rsidRPr="006E2C74" w:rsidRDefault="006E2C74" w:rsidP="006E2C74">
      <w:r w:rsidRPr="006E2C74">
        <w:t>var imgselector=</w:t>
      </w:r>
      <w:proofErr w:type="gramStart"/>
      <w:r w:rsidRPr="006E2C74">
        <w:t>document.getElementById</w:t>
      </w:r>
      <w:proofErr w:type="gramEnd"/>
      <w:r w:rsidRPr="006E2C74">
        <w:t>("ximg");</w:t>
      </w:r>
    </w:p>
    <w:p w14:paraId="4730127B" w14:textId="77777777" w:rsidR="006E2C74" w:rsidRPr="006E2C74" w:rsidRDefault="006E2C74" w:rsidP="006E2C74">
      <w:r w:rsidRPr="006E2C74">
        <w:t>function </w:t>
      </w:r>
      <w:proofErr w:type="gramStart"/>
      <w:r w:rsidRPr="006E2C74">
        <w:t>back(</w:t>
      </w:r>
      <w:proofErr w:type="gramEnd"/>
      <w:r w:rsidRPr="006E2C74">
        <w:t>){</w:t>
      </w:r>
    </w:p>
    <w:p w14:paraId="1A41D4C6" w14:textId="77777777" w:rsidR="006E2C74" w:rsidRPr="006E2C74" w:rsidRDefault="006E2C74" w:rsidP="006E2C74">
      <w:r w:rsidRPr="006E2C74">
        <w:t>    count--;</w:t>
      </w:r>
    </w:p>
    <w:p w14:paraId="6A8C6C78" w14:textId="77777777" w:rsidR="006E2C74" w:rsidRPr="006E2C74" w:rsidRDefault="006E2C74" w:rsidP="006E2C74">
      <w:r w:rsidRPr="006E2C74">
        <w:t>    imgselector.src=</w:t>
      </w:r>
      <w:proofErr w:type="gramStart"/>
      <w:r w:rsidRPr="006E2C74">
        <w:t>imgarr[</w:t>
      </w:r>
      <w:proofErr w:type="gramEnd"/>
      <w:r w:rsidRPr="006E2C74">
        <w:t>Math.abs(count)%3];</w:t>
      </w:r>
    </w:p>
    <w:p w14:paraId="282A2ECE" w14:textId="77777777" w:rsidR="006E2C74" w:rsidRPr="006E2C74" w:rsidRDefault="006E2C74" w:rsidP="006E2C74">
      <w:r w:rsidRPr="006E2C74">
        <w:t>}</w:t>
      </w:r>
    </w:p>
    <w:p w14:paraId="75526E4C" w14:textId="77777777" w:rsidR="006E2C74" w:rsidRPr="006E2C74" w:rsidRDefault="006E2C74" w:rsidP="006E2C74">
      <w:r w:rsidRPr="006E2C74">
        <w:t>function </w:t>
      </w:r>
      <w:proofErr w:type="gramStart"/>
      <w:r w:rsidRPr="006E2C74">
        <w:t>next(</w:t>
      </w:r>
      <w:proofErr w:type="gramEnd"/>
      <w:r w:rsidRPr="006E2C74">
        <w:t>){</w:t>
      </w:r>
    </w:p>
    <w:p w14:paraId="765E552A" w14:textId="77777777" w:rsidR="006E2C74" w:rsidRPr="006E2C74" w:rsidRDefault="006E2C74" w:rsidP="006E2C74">
      <w:r w:rsidRPr="006E2C74">
        <w:t>    count++;</w:t>
      </w:r>
    </w:p>
    <w:p w14:paraId="1BF61A54" w14:textId="77777777" w:rsidR="006E2C74" w:rsidRPr="006E2C74" w:rsidRDefault="006E2C74" w:rsidP="006E2C74">
      <w:r w:rsidRPr="006E2C74">
        <w:t>    imgselector.src=</w:t>
      </w:r>
      <w:proofErr w:type="gramStart"/>
      <w:r w:rsidRPr="006E2C74">
        <w:t>imgarr[</w:t>
      </w:r>
      <w:proofErr w:type="gramEnd"/>
      <w:r w:rsidRPr="006E2C74">
        <w:t>Math.abs(count)%3];</w:t>
      </w:r>
    </w:p>
    <w:p w14:paraId="463027F7" w14:textId="446D59DA" w:rsidR="00980FCF" w:rsidRPr="006E2C74" w:rsidRDefault="006E2C74" w:rsidP="006E2C74">
      <w:r w:rsidRPr="006E2C74">
        <w:t>}</w:t>
      </w:r>
      <w:r w:rsidR="00980FCF" w:rsidRPr="006E2C74">
        <w:tab/>
      </w:r>
    </w:p>
    <w:p w14:paraId="407A1289" w14:textId="321CE2BA" w:rsidR="00980FCF" w:rsidRDefault="00980FCF" w:rsidP="00980FCF">
      <w:pPr>
        <w:pStyle w:val="ListParagraph"/>
        <w:jc w:val="both"/>
        <w:rPr>
          <w:b/>
          <w:bCs/>
          <w:color w:val="FF0000"/>
        </w:rPr>
      </w:pPr>
      <w:r w:rsidRPr="00980FCF">
        <w:rPr>
          <w:b/>
          <w:bCs/>
          <w:color w:val="FF0000"/>
        </w:rPr>
        <w:t>SCREENSHOTS:</w:t>
      </w:r>
    </w:p>
    <w:p w14:paraId="1932CDF1" w14:textId="7406A196" w:rsidR="006E2C74" w:rsidRDefault="006E2C74" w:rsidP="00980FCF">
      <w:pPr>
        <w:pStyle w:val="ListParagraph"/>
        <w:jc w:val="both"/>
        <w:rPr>
          <w:b/>
          <w:bCs/>
          <w:color w:val="FF0000"/>
        </w:rPr>
      </w:pPr>
      <w:r>
        <w:rPr>
          <w:noProof/>
        </w:rPr>
        <w:drawing>
          <wp:inline distT="0" distB="0" distL="0" distR="0" wp14:anchorId="3D71DB26" wp14:editId="4D803DD6">
            <wp:extent cx="5731510" cy="32238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3895"/>
                    </a:xfrm>
                    <a:prstGeom prst="rect">
                      <a:avLst/>
                    </a:prstGeom>
                  </pic:spPr>
                </pic:pic>
              </a:graphicData>
            </a:graphic>
          </wp:inline>
        </w:drawing>
      </w:r>
    </w:p>
    <w:p w14:paraId="2625E983" w14:textId="4497DBDD" w:rsidR="00980FCF" w:rsidRDefault="00980FCF" w:rsidP="00980FCF">
      <w:r>
        <w:lastRenderedPageBreak/>
        <w:tab/>
      </w:r>
      <w:r w:rsidR="006E2C74">
        <w:rPr>
          <w:noProof/>
        </w:rPr>
        <w:drawing>
          <wp:inline distT="0" distB="0" distL="0" distR="0" wp14:anchorId="7E147A02" wp14:editId="05A2760F">
            <wp:extent cx="5731510" cy="32238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14:paraId="10DA92E4" w14:textId="35A5B897" w:rsidR="006E2C74" w:rsidRPr="00980FCF" w:rsidRDefault="006E2C74" w:rsidP="00980FCF">
      <w:r>
        <w:rPr>
          <w:noProof/>
        </w:rPr>
        <w:drawing>
          <wp:inline distT="0" distB="0" distL="0" distR="0" wp14:anchorId="31A740DD" wp14:editId="31EF1612">
            <wp:extent cx="5731510" cy="322389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14:paraId="03A2495C" w14:textId="177C14F8" w:rsidR="00980FCF" w:rsidRDefault="00980FCF" w:rsidP="00980FCF">
      <w:pPr>
        <w:jc w:val="both"/>
      </w:pPr>
    </w:p>
    <w:p w14:paraId="7136CE5B" w14:textId="77777777" w:rsidR="00703F4A" w:rsidRDefault="00703F4A" w:rsidP="00703F4A">
      <w:pPr>
        <w:pStyle w:val="ListParagraph"/>
        <w:numPr>
          <w:ilvl w:val="0"/>
          <w:numId w:val="1"/>
        </w:numPr>
        <w:jc w:val="both"/>
      </w:pPr>
      <w:r>
        <w:t xml:space="preserve">Design a student registration form which takes student name, register number, DOB, program, email id, temporary address, permanent address, phone number. Validate the following using JavaScript: </w:t>
      </w:r>
    </w:p>
    <w:p w14:paraId="71DD8AA3" w14:textId="77777777" w:rsidR="00703F4A" w:rsidRDefault="00703F4A" w:rsidP="00980FCF">
      <w:pPr>
        <w:pStyle w:val="ListParagraph"/>
        <w:ind w:left="1440"/>
        <w:jc w:val="both"/>
      </w:pPr>
      <w:r>
        <w:t xml:space="preserve">a) Mobile number should be exactly 10 digits. </w:t>
      </w:r>
    </w:p>
    <w:p w14:paraId="6EEB0DE4" w14:textId="77777777" w:rsidR="00703F4A" w:rsidRDefault="00703F4A" w:rsidP="00980FCF">
      <w:pPr>
        <w:pStyle w:val="ListParagraph"/>
        <w:ind w:left="1440"/>
        <w:jc w:val="both"/>
      </w:pPr>
      <w:r>
        <w:t xml:space="preserve">b) Register number should have alphabets and numbers only. </w:t>
      </w:r>
    </w:p>
    <w:p w14:paraId="4E4B7222" w14:textId="77777777" w:rsidR="00703F4A" w:rsidRDefault="00703F4A" w:rsidP="00980FCF">
      <w:pPr>
        <w:pStyle w:val="ListParagraph"/>
        <w:ind w:left="1440"/>
        <w:jc w:val="both"/>
      </w:pPr>
      <w:r>
        <w:t xml:space="preserve">c) Name should not exceed 30 characters and can be only alphabets. </w:t>
      </w:r>
    </w:p>
    <w:p w14:paraId="5430BDE1" w14:textId="77777777" w:rsidR="00703F4A" w:rsidRDefault="00703F4A" w:rsidP="00980FCF">
      <w:pPr>
        <w:pStyle w:val="ListParagraph"/>
        <w:ind w:left="1440"/>
        <w:jc w:val="both"/>
      </w:pPr>
      <w:r>
        <w:t xml:space="preserve">d) Email validation. </w:t>
      </w:r>
    </w:p>
    <w:p w14:paraId="4EC93B96" w14:textId="38DFD394" w:rsidR="00703F4A" w:rsidRDefault="00703F4A" w:rsidP="00980FCF">
      <w:pPr>
        <w:pStyle w:val="ListParagraph"/>
        <w:ind w:left="1440"/>
        <w:jc w:val="both"/>
      </w:pPr>
      <w:r>
        <w:lastRenderedPageBreak/>
        <w:t>e) Provide a checkbox saying “Permanent address is same as temporary address”. If checked, the value of permanent address should be added automatically from temp address. And should be in disabled mode.</w:t>
      </w:r>
    </w:p>
    <w:p w14:paraId="75B431E6" w14:textId="162BC0FA" w:rsidR="00980FCF" w:rsidRDefault="00980FCF" w:rsidP="00980FCF">
      <w:pPr>
        <w:pStyle w:val="ListParagraph"/>
        <w:jc w:val="both"/>
        <w:rPr>
          <w:b/>
          <w:bCs/>
          <w:color w:val="FF0000"/>
        </w:rPr>
      </w:pPr>
      <w:r w:rsidRPr="00980FCF">
        <w:rPr>
          <w:b/>
          <w:bCs/>
          <w:color w:val="FF0000"/>
        </w:rPr>
        <w:t>CODE:</w:t>
      </w:r>
    </w:p>
    <w:p w14:paraId="62F4FF4C" w14:textId="3C2E7D7E" w:rsidR="006F6D17" w:rsidRDefault="006F6D17" w:rsidP="006F6D17">
      <w:pPr>
        <w:pStyle w:val="ListParagraph"/>
        <w:jc w:val="both"/>
        <w:rPr>
          <w:b/>
          <w:bCs/>
          <w:color w:val="FF0000"/>
        </w:rPr>
      </w:pPr>
      <w:r>
        <w:rPr>
          <w:b/>
          <w:bCs/>
          <w:color w:val="FF0000"/>
        </w:rPr>
        <w:t>HTML</w:t>
      </w:r>
    </w:p>
    <w:p w14:paraId="0ECEA5A6" w14:textId="77777777" w:rsidR="006E2C74" w:rsidRPr="006E2C74" w:rsidRDefault="006E2C74" w:rsidP="006E2C74">
      <w:r w:rsidRPr="006E2C74">
        <w:t>&lt;html&gt;</w:t>
      </w:r>
    </w:p>
    <w:p w14:paraId="28B57FD6" w14:textId="77777777" w:rsidR="006E2C74" w:rsidRPr="006E2C74" w:rsidRDefault="006E2C74" w:rsidP="006E2C74">
      <w:r w:rsidRPr="006E2C74">
        <w:t>&lt;head&gt;</w:t>
      </w:r>
    </w:p>
    <w:p w14:paraId="55F606DD" w14:textId="77777777" w:rsidR="006E2C74" w:rsidRPr="006E2C74" w:rsidRDefault="006E2C74" w:rsidP="006E2C74">
      <w:r w:rsidRPr="006E2C74">
        <w:t>&lt;title&gt;Registeration&lt;/title&gt;</w:t>
      </w:r>
    </w:p>
    <w:p w14:paraId="5A72291F" w14:textId="77777777" w:rsidR="006E2C74" w:rsidRPr="006E2C74" w:rsidRDefault="006E2C74" w:rsidP="006E2C74">
      <w:r w:rsidRPr="006E2C74">
        <w:t>&lt;script type="text/javascript" src="./3.js"&gt;&lt;/script&gt;</w:t>
      </w:r>
    </w:p>
    <w:p w14:paraId="68A0661F" w14:textId="77777777" w:rsidR="006E2C74" w:rsidRPr="006E2C74" w:rsidRDefault="006E2C74" w:rsidP="006E2C74">
      <w:r w:rsidRPr="006E2C74">
        <w:t>&lt;/head&gt;</w:t>
      </w:r>
    </w:p>
    <w:p w14:paraId="6C7AA79F" w14:textId="77777777" w:rsidR="006E2C74" w:rsidRPr="006E2C74" w:rsidRDefault="006E2C74" w:rsidP="006E2C74">
      <w:r w:rsidRPr="006E2C74">
        <w:t>&lt;body&gt;</w:t>
      </w:r>
    </w:p>
    <w:p w14:paraId="387D8256" w14:textId="77777777" w:rsidR="006E2C74" w:rsidRPr="006E2C74" w:rsidRDefault="006E2C74" w:rsidP="006E2C74">
      <w:r w:rsidRPr="006E2C74">
        <w:t>    &lt;center&gt;</w:t>
      </w:r>
    </w:p>
    <w:p w14:paraId="41FDF595" w14:textId="77777777" w:rsidR="006E2C74" w:rsidRPr="006E2C74" w:rsidRDefault="006E2C74" w:rsidP="006E2C74">
      <w:r w:rsidRPr="006E2C74">
        <w:t>    &lt;form&gt;</w:t>
      </w:r>
    </w:p>
    <w:p w14:paraId="46C334E3" w14:textId="77777777" w:rsidR="006E2C74" w:rsidRPr="006E2C74" w:rsidRDefault="006E2C74" w:rsidP="006E2C74">
      <w:r w:rsidRPr="006E2C74">
        <w:t>    &lt;table&gt;</w:t>
      </w:r>
    </w:p>
    <w:p w14:paraId="49D0C78C" w14:textId="77777777" w:rsidR="006E2C74" w:rsidRPr="006E2C74" w:rsidRDefault="006E2C74" w:rsidP="006E2C74">
      <w:r w:rsidRPr="006E2C74">
        <w:t>    &lt;tr&gt;</w:t>
      </w:r>
    </w:p>
    <w:p w14:paraId="698432F4" w14:textId="77777777" w:rsidR="006E2C74" w:rsidRPr="006E2C74" w:rsidRDefault="006E2C74" w:rsidP="006E2C74">
      <w:r w:rsidRPr="006E2C74">
        <w:t>        &lt;td&gt;Student Name:&lt;/td&gt;&lt;td&gt;&lt;input name="name" id="name" type="text" maxlength="30"&gt;&lt;/td&gt;</w:t>
      </w:r>
    </w:p>
    <w:p w14:paraId="0FA3A677" w14:textId="77777777" w:rsidR="006E2C74" w:rsidRPr="006E2C74" w:rsidRDefault="006E2C74" w:rsidP="006E2C74">
      <w:r w:rsidRPr="006E2C74">
        <w:t>    &lt;/tr&gt;</w:t>
      </w:r>
    </w:p>
    <w:p w14:paraId="1435E552" w14:textId="77777777" w:rsidR="006E2C74" w:rsidRPr="006E2C74" w:rsidRDefault="006E2C74" w:rsidP="006E2C74">
      <w:r w:rsidRPr="006E2C74">
        <w:t>    &lt;tr&gt;</w:t>
      </w:r>
    </w:p>
    <w:p w14:paraId="72AB3634" w14:textId="77777777" w:rsidR="006E2C74" w:rsidRPr="006E2C74" w:rsidRDefault="006E2C74" w:rsidP="006E2C74">
      <w:r w:rsidRPr="006E2C74">
        <w:t>        &lt;td&gt;Register Number:&lt;/td&gt;&lt;td&gt;&lt;input id="regno" type="text"&gt;&lt;/td&gt;</w:t>
      </w:r>
    </w:p>
    <w:p w14:paraId="2D4B6AAB" w14:textId="77777777" w:rsidR="006E2C74" w:rsidRPr="006E2C74" w:rsidRDefault="006E2C74" w:rsidP="006E2C74">
      <w:r w:rsidRPr="006E2C74">
        <w:t>    &lt;/tr&gt;</w:t>
      </w:r>
    </w:p>
    <w:p w14:paraId="4147ECAD" w14:textId="77777777" w:rsidR="006E2C74" w:rsidRPr="006E2C74" w:rsidRDefault="006E2C74" w:rsidP="006E2C74">
      <w:r w:rsidRPr="006E2C74">
        <w:t>    &lt;tr&gt;</w:t>
      </w:r>
    </w:p>
    <w:p w14:paraId="7F4F786B" w14:textId="77777777" w:rsidR="006E2C74" w:rsidRPr="006E2C74" w:rsidRDefault="006E2C74" w:rsidP="006E2C74">
      <w:r w:rsidRPr="006E2C74">
        <w:t>        &lt;td&gt;Date of Birth:&lt;/td&gt;&lt;td&gt;&lt;input id="dob" type="text"&gt;&lt;/td&gt;</w:t>
      </w:r>
    </w:p>
    <w:p w14:paraId="26CB9D54" w14:textId="77777777" w:rsidR="006E2C74" w:rsidRPr="006E2C74" w:rsidRDefault="006E2C74" w:rsidP="006E2C74">
      <w:r w:rsidRPr="006E2C74">
        <w:t>    &lt;/tr&gt;</w:t>
      </w:r>
    </w:p>
    <w:p w14:paraId="6C5F6E1D" w14:textId="77777777" w:rsidR="006E2C74" w:rsidRPr="006E2C74" w:rsidRDefault="006E2C74" w:rsidP="006E2C74">
      <w:r w:rsidRPr="006E2C74">
        <w:t>    &lt;tr&gt;</w:t>
      </w:r>
    </w:p>
    <w:p w14:paraId="24103D22" w14:textId="77777777" w:rsidR="006E2C74" w:rsidRPr="006E2C74" w:rsidRDefault="006E2C74" w:rsidP="006E2C74">
      <w:r w:rsidRPr="006E2C74">
        <w:t>        &lt;td&gt;Program:&lt;/td&gt;&lt;td&gt;&lt;input id="prog" type="text"&gt;&lt;/td&gt;</w:t>
      </w:r>
    </w:p>
    <w:p w14:paraId="1E05F8BA" w14:textId="77777777" w:rsidR="006E2C74" w:rsidRPr="006E2C74" w:rsidRDefault="006E2C74" w:rsidP="006E2C74">
      <w:r w:rsidRPr="006E2C74">
        <w:t>    &lt;/tr&gt;</w:t>
      </w:r>
    </w:p>
    <w:p w14:paraId="6623B3F6" w14:textId="77777777" w:rsidR="006E2C74" w:rsidRPr="006E2C74" w:rsidRDefault="006E2C74" w:rsidP="006E2C74">
      <w:r w:rsidRPr="006E2C74">
        <w:t>    &lt;tr&gt;</w:t>
      </w:r>
    </w:p>
    <w:p w14:paraId="02BBCDA5" w14:textId="77777777" w:rsidR="006E2C74" w:rsidRPr="006E2C74" w:rsidRDefault="006E2C74" w:rsidP="006E2C74">
      <w:r w:rsidRPr="006E2C74">
        <w:t>        &lt;td&gt;E-Mail ID:&lt;/td&gt;&lt;td&gt;&lt;input id="email" type="text"&gt;&lt;/td&gt;</w:t>
      </w:r>
    </w:p>
    <w:p w14:paraId="79CCEE48" w14:textId="77777777" w:rsidR="006E2C74" w:rsidRPr="006E2C74" w:rsidRDefault="006E2C74" w:rsidP="006E2C74">
      <w:r w:rsidRPr="006E2C74">
        <w:t>    &lt;/tr&gt;</w:t>
      </w:r>
    </w:p>
    <w:p w14:paraId="45DE3AF7" w14:textId="77777777" w:rsidR="006E2C74" w:rsidRPr="006E2C74" w:rsidRDefault="006E2C74" w:rsidP="006E2C74">
      <w:r w:rsidRPr="006E2C74">
        <w:t>    &lt;tr&gt;</w:t>
      </w:r>
    </w:p>
    <w:p w14:paraId="7988FB68" w14:textId="77777777" w:rsidR="006E2C74" w:rsidRPr="006E2C74" w:rsidRDefault="006E2C74" w:rsidP="006E2C74">
      <w:r w:rsidRPr="006E2C74">
        <w:t>        &lt;td&gt;Temporary Address:&lt;/td&gt;&lt;td&gt;&lt;input id="tempadd" type="text"&gt;&lt;/td&gt;</w:t>
      </w:r>
    </w:p>
    <w:p w14:paraId="1721B148" w14:textId="77777777" w:rsidR="006E2C74" w:rsidRPr="006E2C74" w:rsidRDefault="006E2C74" w:rsidP="006E2C74">
      <w:r w:rsidRPr="006E2C74">
        <w:t>    &lt;/tr&gt;</w:t>
      </w:r>
    </w:p>
    <w:p w14:paraId="029ACB3C" w14:textId="77777777" w:rsidR="006E2C74" w:rsidRPr="006E2C74" w:rsidRDefault="006E2C74" w:rsidP="006E2C74">
      <w:r w:rsidRPr="006E2C74">
        <w:lastRenderedPageBreak/>
        <w:t>    &lt;tr&gt;</w:t>
      </w:r>
    </w:p>
    <w:p w14:paraId="0773797E" w14:textId="77777777" w:rsidR="006E2C74" w:rsidRPr="006E2C74" w:rsidRDefault="006E2C74" w:rsidP="006E2C74">
      <w:r w:rsidRPr="006E2C74">
        <w:t>        &lt;td&gt;Permanent Address:&lt;/td&gt;&lt;td&gt;&lt;input id="permadd" type="text"&gt;&lt;/td&gt;</w:t>
      </w:r>
    </w:p>
    <w:p w14:paraId="74088F32" w14:textId="77777777" w:rsidR="006E2C74" w:rsidRPr="006E2C74" w:rsidRDefault="006E2C74" w:rsidP="006E2C74">
      <w:r w:rsidRPr="006E2C74">
        <w:t>        &lt;td&gt;&lt;input id="check" type="checkbox" onclick="</w:t>
      </w:r>
      <w:proofErr w:type="gramStart"/>
      <w:r w:rsidRPr="006E2C74">
        <w:t>disable(</w:t>
      </w:r>
      <w:proofErr w:type="gramEnd"/>
      <w:r w:rsidRPr="006E2C74">
        <w:t>);"&gt;Same as temporary address&lt;/td&gt;</w:t>
      </w:r>
    </w:p>
    <w:p w14:paraId="076A5962" w14:textId="77777777" w:rsidR="006E2C74" w:rsidRPr="006E2C74" w:rsidRDefault="006E2C74" w:rsidP="006E2C74">
      <w:r w:rsidRPr="006E2C74">
        <w:t>    &lt;/tr&gt;</w:t>
      </w:r>
    </w:p>
    <w:p w14:paraId="15F3C245" w14:textId="77777777" w:rsidR="006E2C74" w:rsidRPr="006E2C74" w:rsidRDefault="006E2C74" w:rsidP="006E2C74">
      <w:r w:rsidRPr="006E2C74">
        <w:t>    &lt;tr&gt;</w:t>
      </w:r>
    </w:p>
    <w:p w14:paraId="43709759" w14:textId="77777777" w:rsidR="006E2C74" w:rsidRPr="006E2C74" w:rsidRDefault="006E2C74" w:rsidP="006E2C74">
      <w:r w:rsidRPr="006E2C74">
        <w:t>        &lt;td&gt;Phone Nummber:&lt;/td&gt;&lt;td&gt;&lt;input id="phoneno" type="text" maxlength="10"&gt;&lt;/td&gt;</w:t>
      </w:r>
    </w:p>
    <w:p w14:paraId="516B19B5" w14:textId="77777777" w:rsidR="006E2C74" w:rsidRPr="006E2C74" w:rsidRDefault="006E2C74" w:rsidP="006E2C74">
      <w:r w:rsidRPr="006E2C74">
        <w:t>    &lt;/tr&gt;</w:t>
      </w:r>
    </w:p>
    <w:p w14:paraId="14C60F92" w14:textId="77777777" w:rsidR="006E2C74" w:rsidRPr="006E2C74" w:rsidRDefault="006E2C74" w:rsidP="006E2C74">
      <w:r w:rsidRPr="006E2C74">
        <w:t>    &lt;tr&gt;&lt;td colspan="2"&gt;&lt;input type="submit" onclick="validate();"&gt;&lt;/td&gt;&lt;/tr&gt;</w:t>
      </w:r>
    </w:p>
    <w:p w14:paraId="0D500D36" w14:textId="77777777" w:rsidR="006E2C74" w:rsidRPr="006E2C74" w:rsidRDefault="006E2C74" w:rsidP="006E2C74">
      <w:r w:rsidRPr="006E2C74">
        <w:t>    &lt;/table&gt;</w:t>
      </w:r>
    </w:p>
    <w:p w14:paraId="53179ACC" w14:textId="77777777" w:rsidR="006E2C74" w:rsidRPr="006E2C74" w:rsidRDefault="006E2C74" w:rsidP="006E2C74">
      <w:r w:rsidRPr="006E2C74">
        <w:t>    &lt;/form&gt;</w:t>
      </w:r>
    </w:p>
    <w:p w14:paraId="4B9A5734" w14:textId="77777777" w:rsidR="006E2C74" w:rsidRPr="006E2C74" w:rsidRDefault="006E2C74" w:rsidP="006E2C74">
      <w:r w:rsidRPr="006E2C74">
        <w:t>    &lt;/center&gt;</w:t>
      </w:r>
    </w:p>
    <w:p w14:paraId="7B105096" w14:textId="77777777" w:rsidR="006E2C74" w:rsidRPr="006E2C74" w:rsidRDefault="006E2C74" w:rsidP="006E2C74">
      <w:r w:rsidRPr="006E2C74">
        <w:t>&lt;/body&gt;</w:t>
      </w:r>
    </w:p>
    <w:p w14:paraId="6BF2F952" w14:textId="3AC659B2" w:rsidR="006F6D17" w:rsidRPr="006E2C74" w:rsidRDefault="006E2C74" w:rsidP="006E2C74">
      <w:r w:rsidRPr="006E2C74">
        <w:t>&lt;/html&gt;</w:t>
      </w:r>
    </w:p>
    <w:p w14:paraId="6353C283" w14:textId="77777777" w:rsidR="006F6D17" w:rsidRDefault="006F6D17" w:rsidP="006F6D17">
      <w:pPr>
        <w:pStyle w:val="ListParagraph"/>
        <w:jc w:val="both"/>
        <w:rPr>
          <w:b/>
          <w:bCs/>
          <w:color w:val="FF0000"/>
        </w:rPr>
      </w:pPr>
      <w:r>
        <w:rPr>
          <w:b/>
          <w:bCs/>
          <w:color w:val="FF0000"/>
        </w:rPr>
        <w:t>JavaScript</w:t>
      </w:r>
    </w:p>
    <w:p w14:paraId="2AA393F0" w14:textId="77777777" w:rsidR="006E2C74" w:rsidRPr="006E2C74" w:rsidRDefault="006E2C74" w:rsidP="006E2C74">
      <w:r w:rsidRPr="006E2C74">
        <w:t>function </w:t>
      </w:r>
      <w:proofErr w:type="gramStart"/>
      <w:r w:rsidRPr="006E2C74">
        <w:t>validate(</w:t>
      </w:r>
      <w:proofErr w:type="gramEnd"/>
      <w:r w:rsidRPr="006E2C74">
        <w:t>){</w:t>
      </w:r>
    </w:p>
    <w:p w14:paraId="606F1DF3" w14:textId="77777777" w:rsidR="006E2C74" w:rsidRPr="006E2C74" w:rsidRDefault="006E2C74" w:rsidP="006E2C74">
      <w:r w:rsidRPr="006E2C74">
        <w:t>name(</w:t>
      </w:r>
      <w:proofErr w:type="gramStart"/>
      <w:r w:rsidRPr="006E2C74">
        <w:t>document.getElementById</w:t>
      </w:r>
      <w:proofErr w:type="gramEnd"/>
      <w:r w:rsidRPr="006E2C74">
        <w:t>("name").value);</w:t>
      </w:r>
    </w:p>
    <w:p w14:paraId="21DCE339" w14:textId="77777777" w:rsidR="006E2C74" w:rsidRPr="006E2C74" w:rsidRDefault="006E2C74" w:rsidP="006E2C74">
      <w:r w:rsidRPr="006E2C74">
        <w:t>reg(</w:t>
      </w:r>
      <w:proofErr w:type="gramStart"/>
      <w:r w:rsidRPr="006E2C74">
        <w:t>document.getElementById</w:t>
      </w:r>
      <w:proofErr w:type="gramEnd"/>
      <w:r w:rsidRPr="006E2C74">
        <w:t>("regno").value);</w:t>
      </w:r>
    </w:p>
    <w:p w14:paraId="3205C36C" w14:textId="77777777" w:rsidR="006E2C74" w:rsidRPr="006E2C74" w:rsidRDefault="006E2C74" w:rsidP="006E2C74">
      <w:r w:rsidRPr="006E2C74">
        <w:t>mail(</w:t>
      </w:r>
      <w:proofErr w:type="gramStart"/>
      <w:r w:rsidRPr="006E2C74">
        <w:t>document.getElementById</w:t>
      </w:r>
      <w:proofErr w:type="gramEnd"/>
      <w:r w:rsidRPr="006E2C74">
        <w:t>("email").value);</w:t>
      </w:r>
    </w:p>
    <w:p w14:paraId="2226C52D" w14:textId="77777777" w:rsidR="006E2C74" w:rsidRPr="006E2C74" w:rsidRDefault="006E2C74" w:rsidP="006E2C74">
      <w:r w:rsidRPr="006E2C74">
        <w:t>num(</w:t>
      </w:r>
      <w:proofErr w:type="gramStart"/>
      <w:r w:rsidRPr="006E2C74">
        <w:t>document.getElementById</w:t>
      </w:r>
      <w:proofErr w:type="gramEnd"/>
      <w:r w:rsidRPr="006E2C74">
        <w:t>("phoneno").value);</w:t>
      </w:r>
    </w:p>
    <w:p w14:paraId="44671901" w14:textId="77777777" w:rsidR="006E2C74" w:rsidRPr="006E2C74" w:rsidRDefault="006E2C74" w:rsidP="006E2C74">
      <w:r w:rsidRPr="006E2C74">
        <w:t>}</w:t>
      </w:r>
    </w:p>
    <w:p w14:paraId="4237040B" w14:textId="77777777" w:rsidR="006E2C74" w:rsidRPr="006E2C74" w:rsidRDefault="006E2C74" w:rsidP="006E2C74"/>
    <w:p w14:paraId="53A2FB2D" w14:textId="77777777" w:rsidR="006E2C74" w:rsidRPr="006E2C74" w:rsidRDefault="006E2C74" w:rsidP="006E2C74">
      <w:r w:rsidRPr="006E2C74">
        <w:t>function name(name</w:t>
      </w:r>
      <w:proofErr w:type="gramStart"/>
      <w:r w:rsidRPr="006E2C74">
        <w:t>){</w:t>
      </w:r>
      <w:proofErr w:type="gramEnd"/>
    </w:p>
    <w:p w14:paraId="2E8ADDBE" w14:textId="77777777" w:rsidR="006E2C74" w:rsidRPr="006E2C74" w:rsidRDefault="006E2C74" w:rsidP="006E2C74">
      <w:r w:rsidRPr="006E2C74">
        <w:t>nl=</w:t>
      </w:r>
      <w:proofErr w:type="gramStart"/>
      <w:r w:rsidRPr="006E2C74">
        <w:t>name.length</w:t>
      </w:r>
      <w:proofErr w:type="gramEnd"/>
      <w:r w:rsidRPr="006E2C74">
        <w:t>;</w:t>
      </w:r>
    </w:p>
    <w:p w14:paraId="2069872F" w14:textId="77777777" w:rsidR="006E2C74" w:rsidRPr="006E2C74" w:rsidRDefault="006E2C74" w:rsidP="006E2C74">
      <w:r w:rsidRPr="006E2C74">
        <w:t>flag=1;</w:t>
      </w:r>
    </w:p>
    <w:p w14:paraId="0B73E2A8" w14:textId="77777777" w:rsidR="006E2C74" w:rsidRPr="006E2C74" w:rsidRDefault="006E2C74" w:rsidP="006E2C74">
      <w:r w:rsidRPr="006E2C74">
        <w:t>for(i=</w:t>
      </w:r>
      <w:proofErr w:type="gramStart"/>
      <w:r w:rsidRPr="006E2C74">
        <w:t>0;i</w:t>
      </w:r>
      <w:proofErr w:type="gramEnd"/>
      <w:r w:rsidRPr="006E2C74">
        <w:t>&lt;nl;i++){</w:t>
      </w:r>
    </w:p>
    <w:p w14:paraId="77CAEC91" w14:textId="77777777" w:rsidR="006E2C74" w:rsidRPr="006E2C74" w:rsidRDefault="006E2C74" w:rsidP="006E2C74">
      <w:r w:rsidRPr="006E2C74">
        <w:t>c=</w:t>
      </w:r>
      <w:proofErr w:type="gramStart"/>
      <w:r w:rsidRPr="006E2C74">
        <w:t>name.charAt</w:t>
      </w:r>
      <w:proofErr w:type="gramEnd"/>
      <w:r w:rsidRPr="006E2C74">
        <w:t>(i);</w:t>
      </w:r>
    </w:p>
    <w:p w14:paraId="3EE276F4" w14:textId="77777777" w:rsidR="006E2C74" w:rsidRPr="006E2C74" w:rsidRDefault="006E2C74" w:rsidP="006E2C74">
      <w:r w:rsidRPr="006E2C74">
        <w:t>if</w:t>
      </w:r>
      <w:proofErr w:type="gramStart"/>
      <w:r w:rsidRPr="006E2C74">
        <w:t>(!(</w:t>
      </w:r>
      <w:proofErr w:type="gramEnd"/>
      <w:r w:rsidRPr="006E2C74">
        <w:t>(c&gt;='A' &amp;&amp; c&lt;='Z') || (c&gt;='a' &amp;&amp; c&lt;='z') || c==' '))</w:t>
      </w:r>
    </w:p>
    <w:p w14:paraId="10FA4749" w14:textId="77777777" w:rsidR="006E2C74" w:rsidRPr="006E2C74" w:rsidRDefault="006E2C74" w:rsidP="006E2C74">
      <w:r w:rsidRPr="006E2C74">
        <w:t>flag=0;</w:t>
      </w:r>
    </w:p>
    <w:p w14:paraId="6C8D6A6C" w14:textId="77777777" w:rsidR="006E2C74" w:rsidRPr="006E2C74" w:rsidRDefault="006E2C74" w:rsidP="006E2C74">
      <w:r w:rsidRPr="006E2C74">
        <w:t>}</w:t>
      </w:r>
    </w:p>
    <w:p w14:paraId="0838A634" w14:textId="77777777" w:rsidR="006E2C74" w:rsidRPr="006E2C74" w:rsidRDefault="006E2C74" w:rsidP="006E2C74">
      <w:r w:rsidRPr="006E2C74">
        <w:t>if(flag==0)</w:t>
      </w:r>
    </w:p>
    <w:p w14:paraId="004CBAD6" w14:textId="77777777" w:rsidR="006E2C74" w:rsidRPr="006E2C74" w:rsidRDefault="006E2C74" w:rsidP="006E2C74">
      <w:proofErr w:type="gramStart"/>
      <w:r w:rsidRPr="006E2C74">
        <w:t>alert(</w:t>
      </w:r>
      <w:proofErr w:type="gramEnd"/>
      <w:r w:rsidRPr="006E2C74">
        <w:t>"Name should contain alphabets");</w:t>
      </w:r>
    </w:p>
    <w:p w14:paraId="1AA86216" w14:textId="77777777" w:rsidR="006E2C74" w:rsidRPr="006E2C74" w:rsidRDefault="006E2C74" w:rsidP="006E2C74">
      <w:r w:rsidRPr="006E2C74">
        <w:lastRenderedPageBreak/>
        <w:t>}</w:t>
      </w:r>
    </w:p>
    <w:p w14:paraId="48C79E44" w14:textId="77777777" w:rsidR="006E2C74" w:rsidRPr="006E2C74" w:rsidRDefault="006E2C74" w:rsidP="006E2C74">
      <w:r w:rsidRPr="006E2C74">
        <w:t>function reg(regno)</w:t>
      </w:r>
    </w:p>
    <w:p w14:paraId="2D0F685C" w14:textId="77777777" w:rsidR="006E2C74" w:rsidRPr="006E2C74" w:rsidRDefault="006E2C74" w:rsidP="006E2C74">
      <w:r w:rsidRPr="006E2C74">
        <w:t>{</w:t>
      </w:r>
    </w:p>
    <w:p w14:paraId="43234C51" w14:textId="77777777" w:rsidR="006E2C74" w:rsidRPr="006E2C74" w:rsidRDefault="006E2C74" w:rsidP="006E2C74">
      <w:r w:rsidRPr="006E2C74">
        <w:t>flag=1;</w:t>
      </w:r>
    </w:p>
    <w:p w14:paraId="3C33906C" w14:textId="77777777" w:rsidR="006E2C74" w:rsidRPr="006E2C74" w:rsidRDefault="006E2C74" w:rsidP="006E2C74">
      <w:r w:rsidRPr="006E2C74">
        <w:t>for(i=</w:t>
      </w:r>
      <w:proofErr w:type="gramStart"/>
      <w:r w:rsidRPr="006E2C74">
        <w:t>0;i</w:t>
      </w:r>
      <w:proofErr w:type="gramEnd"/>
      <w:r w:rsidRPr="006E2C74">
        <w:t>&lt;regno.length;i++){</w:t>
      </w:r>
    </w:p>
    <w:p w14:paraId="213866A3" w14:textId="77777777" w:rsidR="006E2C74" w:rsidRPr="006E2C74" w:rsidRDefault="006E2C74" w:rsidP="006E2C74">
      <w:r w:rsidRPr="006E2C74">
        <w:t>c=</w:t>
      </w:r>
      <w:proofErr w:type="gramStart"/>
      <w:r w:rsidRPr="006E2C74">
        <w:t>regno.charAt</w:t>
      </w:r>
      <w:proofErr w:type="gramEnd"/>
      <w:r w:rsidRPr="006E2C74">
        <w:t>(i);</w:t>
      </w:r>
    </w:p>
    <w:p w14:paraId="0BC6482B" w14:textId="77777777" w:rsidR="006E2C74" w:rsidRPr="006E2C74" w:rsidRDefault="006E2C74" w:rsidP="006E2C74">
      <w:r w:rsidRPr="006E2C74">
        <w:t>if</w:t>
      </w:r>
      <w:proofErr w:type="gramStart"/>
      <w:r w:rsidRPr="006E2C74">
        <w:t>(!(</w:t>
      </w:r>
      <w:proofErr w:type="gramEnd"/>
      <w:r w:rsidRPr="006E2C74">
        <w:t>(c&gt;='A' &amp;&amp; c&lt;='Z') || (c&gt;='a' &amp;&amp; c&lt;='z') || (c&gt;='0' &amp;&amp; c&lt;='9')))</w:t>
      </w:r>
    </w:p>
    <w:p w14:paraId="50CB6200" w14:textId="77777777" w:rsidR="006E2C74" w:rsidRPr="006E2C74" w:rsidRDefault="006E2C74" w:rsidP="006E2C74">
      <w:r w:rsidRPr="006E2C74">
        <w:t>flag=0;</w:t>
      </w:r>
    </w:p>
    <w:p w14:paraId="257B85AD" w14:textId="77777777" w:rsidR="006E2C74" w:rsidRPr="006E2C74" w:rsidRDefault="006E2C74" w:rsidP="006E2C74">
      <w:r w:rsidRPr="006E2C74">
        <w:t>}</w:t>
      </w:r>
    </w:p>
    <w:p w14:paraId="0EC3F200" w14:textId="77777777" w:rsidR="006E2C74" w:rsidRPr="006E2C74" w:rsidRDefault="006E2C74" w:rsidP="006E2C74">
      <w:r w:rsidRPr="006E2C74">
        <w:t>if(flag==0)</w:t>
      </w:r>
    </w:p>
    <w:p w14:paraId="0E27ADAA" w14:textId="77777777" w:rsidR="006E2C74" w:rsidRPr="006E2C74" w:rsidRDefault="006E2C74" w:rsidP="006E2C74">
      <w:proofErr w:type="gramStart"/>
      <w:r w:rsidRPr="006E2C74">
        <w:t>alert(</w:t>
      </w:r>
      <w:proofErr w:type="gramEnd"/>
      <w:r w:rsidRPr="006E2C74">
        <w:t>"Register number should be in alphabets and number");</w:t>
      </w:r>
    </w:p>
    <w:p w14:paraId="233E070F" w14:textId="77777777" w:rsidR="006E2C74" w:rsidRPr="006E2C74" w:rsidRDefault="006E2C74" w:rsidP="006E2C74">
      <w:r w:rsidRPr="006E2C74">
        <w:t>}</w:t>
      </w:r>
    </w:p>
    <w:p w14:paraId="1DA19C0C" w14:textId="77777777" w:rsidR="006E2C74" w:rsidRPr="006E2C74" w:rsidRDefault="006E2C74" w:rsidP="006E2C74">
      <w:r w:rsidRPr="006E2C74">
        <w:t>function mail(email)</w:t>
      </w:r>
    </w:p>
    <w:p w14:paraId="5BEC4AC7" w14:textId="77777777" w:rsidR="006E2C74" w:rsidRPr="006E2C74" w:rsidRDefault="006E2C74" w:rsidP="006E2C74">
      <w:r w:rsidRPr="006E2C74">
        <w:t>{</w:t>
      </w:r>
    </w:p>
    <w:p w14:paraId="12FDAD01" w14:textId="77777777" w:rsidR="006E2C74" w:rsidRPr="006E2C74" w:rsidRDefault="006E2C74" w:rsidP="006E2C74">
      <w:r w:rsidRPr="006E2C74">
        <w:t>atp=</w:t>
      </w:r>
      <w:proofErr w:type="gramStart"/>
      <w:r w:rsidRPr="006E2C74">
        <w:t>email.indexOf</w:t>
      </w:r>
      <w:proofErr w:type="gramEnd"/>
      <w:r w:rsidRPr="006E2C74">
        <w:t>("@");</w:t>
      </w:r>
    </w:p>
    <w:p w14:paraId="28E2CABE" w14:textId="77777777" w:rsidR="006E2C74" w:rsidRPr="006E2C74" w:rsidRDefault="006E2C74" w:rsidP="006E2C74">
      <w:r w:rsidRPr="006E2C74">
        <w:t>dotp=</w:t>
      </w:r>
      <w:proofErr w:type="gramStart"/>
      <w:r w:rsidRPr="006E2C74">
        <w:t>email.lastIndexOf</w:t>
      </w:r>
      <w:proofErr w:type="gramEnd"/>
      <w:r w:rsidRPr="006E2C74">
        <w:t>(".");</w:t>
      </w:r>
    </w:p>
    <w:p w14:paraId="1F88AA86" w14:textId="77777777" w:rsidR="006E2C74" w:rsidRPr="006E2C74" w:rsidRDefault="006E2C74" w:rsidP="006E2C74">
      <w:r w:rsidRPr="006E2C74">
        <w:t>if (atp&lt;1 || dotp&lt;atp+2 || dotp+2&gt;=email.length)</w:t>
      </w:r>
    </w:p>
    <w:p w14:paraId="5902A5CE" w14:textId="77777777" w:rsidR="006E2C74" w:rsidRPr="006E2C74" w:rsidRDefault="006E2C74" w:rsidP="006E2C74">
      <w:proofErr w:type="gramStart"/>
      <w:r w:rsidRPr="006E2C74">
        <w:t>alert(</w:t>
      </w:r>
      <w:proofErr w:type="gramEnd"/>
      <w:r w:rsidRPr="006E2C74">
        <w:t>"Enter a valid E-mail ID");</w:t>
      </w:r>
    </w:p>
    <w:p w14:paraId="559FA27B" w14:textId="77777777" w:rsidR="006E2C74" w:rsidRPr="006E2C74" w:rsidRDefault="006E2C74" w:rsidP="006E2C74">
      <w:r w:rsidRPr="006E2C74">
        <w:t>}</w:t>
      </w:r>
    </w:p>
    <w:p w14:paraId="68292FEF" w14:textId="77777777" w:rsidR="006E2C74" w:rsidRPr="006E2C74" w:rsidRDefault="006E2C74" w:rsidP="006E2C74">
      <w:r w:rsidRPr="006E2C74">
        <w:t>function num(phoneno)</w:t>
      </w:r>
    </w:p>
    <w:p w14:paraId="0F20C935" w14:textId="77777777" w:rsidR="006E2C74" w:rsidRPr="006E2C74" w:rsidRDefault="006E2C74" w:rsidP="006E2C74">
      <w:r w:rsidRPr="006E2C74">
        <w:t>{</w:t>
      </w:r>
    </w:p>
    <w:p w14:paraId="77D3A083" w14:textId="77777777" w:rsidR="006E2C74" w:rsidRPr="006E2C74" w:rsidRDefault="006E2C74" w:rsidP="006E2C74">
      <w:r w:rsidRPr="006E2C74">
        <w:t>if(</w:t>
      </w:r>
      <w:proofErr w:type="gramStart"/>
      <w:r w:rsidRPr="006E2C74">
        <w:t>phno.length</w:t>
      </w:r>
      <w:proofErr w:type="gramEnd"/>
      <w:r w:rsidRPr="006E2C74">
        <w:t>&lt;10)</w:t>
      </w:r>
    </w:p>
    <w:p w14:paraId="0CC1AC84" w14:textId="77777777" w:rsidR="006E2C74" w:rsidRPr="006E2C74" w:rsidRDefault="006E2C74" w:rsidP="006E2C74">
      <w:proofErr w:type="gramStart"/>
      <w:r w:rsidRPr="006E2C74">
        <w:t>alert(</w:t>
      </w:r>
      <w:proofErr w:type="gramEnd"/>
      <w:r w:rsidRPr="006E2C74">
        <w:t>"Enter a valid phoneno");</w:t>
      </w:r>
    </w:p>
    <w:p w14:paraId="7D03FF38" w14:textId="77777777" w:rsidR="006E2C74" w:rsidRPr="006E2C74" w:rsidRDefault="006E2C74" w:rsidP="006E2C74">
      <w:r w:rsidRPr="006E2C74">
        <w:t>}</w:t>
      </w:r>
    </w:p>
    <w:p w14:paraId="1D62FB2F" w14:textId="77777777" w:rsidR="006E2C74" w:rsidRPr="006E2C74" w:rsidRDefault="006E2C74" w:rsidP="006E2C74">
      <w:r w:rsidRPr="006E2C74">
        <w:t>function </w:t>
      </w:r>
      <w:proofErr w:type="gramStart"/>
      <w:r w:rsidRPr="006E2C74">
        <w:t>disable(</w:t>
      </w:r>
      <w:proofErr w:type="gramEnd"/>
      <w:r w:rsidRPr="006E2C74">
        <w:t>)</w:t>
      </w:r>
    </w:p>
    <w:p w14:paraId="794B0D04" w14:textId="77777777" w:rsidR="006E2C74" w:rsidRPr="006E2C74" w:rsidRDefault="006E2C74" w:rsidP="006E2C74">
      <w:r w:rsidRPr="006E2C74">
        <w:t>{</w:t>
      </w:r>
    </w:p>
    <w:p w14:paraId="4F3F5594" w14:textId="77777777" w:rsidR="006E2C74" w:rsidRPr="006E2C74" w:rsidRDefault="006E2C74" w:rsidP="006E2C74">
      <w:r w:rsidRPr="006E2C74">
        <w:t>if(</w:t>
      </w:r>
      <w:proofErr w:type="gramStart"/>
      <w:r w:rsidRPr="006E2C74">
        <w:t>document.getElementById</w:t>
      </w:r>
      <w:proofErr w:type="gramEnd"/>
      <w:r w:rsidRPr="006E2C74">
        <w:t>("check").checked)</w:t>
      </w:r>
    </w:p>
    <w:p w14:paraId="4BC2E3CF" w14:textId="77777777" w:rsidR="006E2C74" w:rsidRPr="006E2C74" w:rsidRDefault="006E2C74" w:rsidP="006E2C74">
      <w:r w:rsidRPr="006E2C74">
        <w:t>{</w:t>
      </w:r>
    </w:p>
    <w:p w14:paraId="0EAA5C43" w14:textId="77777777" w:rsidR="006E2C74" w:rsidRPr="006E2C74" w:rsidRDefault="006E2C74" w:rsidP="006E2C74">
      <w:proofErr w:type="gramStart"/>
      <w:r w:rsidRPr="006E2C74">
        <w:t>document.getElementById</w:t>
      </w:r>
      <w:proofErr w:type="gramEnd"/>
      <w:r w:rsidRPr="006E2C74">
        <w:t>("permadd").value=document.getElementById("tempadd").value;</w:t>
      </w:r>
    </w:p>
    <w:p w14:paraId="38A22492" w14:textId="77777777" w:rsidR="006E2C74" w:rsidRPr="006E2C74" w:rsidRDefault="006E2C74" w:rsidP="006E2C74">
      <w:proofErr w:type="gramStart"/>
      <w:r w:rsidRPr="006E2C74">
        <w:t>document.getElementById</w:t>
      </w:r>
      <w:proofErr w:type="gramEnd"/>
      <w:r w:rsidRPr="006E2C74">
        <w:t>("permadd").disabled=true;</w:t>
      </w:r>
    </w:p>
    <w:p w14:paraId="3F61D1A7" w14:textId="77777777" w:rsidR="006E2C74" w:rsidRPr="006E2C74" w:rsidRDefault="006E2C74" w:rsidP="006E2C74">
      <w:r w:rsidRPr="006E2C74">
        <w:t>}</w:t>
      </w:r>
    </w:p>
    <w:p w14:paraId="26B4BAA0" w14:textId="77777777" w:rsidR="006E2C74" w:rsidRPr="006E2C74" w:rsidRDefault="006E2C74" w:rsidP="006E2C74">
      <w:r w:rsidRPr="006E2C74">
        <w:lastRenderedPageBreak/>
        <w:t>else</w:t>
      </w:r>
    </w:p>
    <w:p w14:paraId="7E68667C" w14:textId="77777777" w:rsidR="006E2C74" w:rsidRPr="006E2C74" w:rsidRDefault="006E2C74" w:rsidP="006E2C74">
      <w:r w:rsidRPr="006E2C74">
        <w:t>{</w:t>
      </w:r>
    </w:p>
    <w:p w14:paraId="0630A580" w14:textId="77777777" w:rsidR="006E2C74" w:rsidRPr="006E2C74" w:rsidRDefault="006E2C74" w:rsidP="006E2C74">
      <w:proofErr w:type="gramStart"/>
      <w:r w:rsidRPr="006E2C74">
        <w:t>document.getElementById</w:t>
      </w:r>
      <w:proofErr w:type="gramEnd"/>
      <w:r w:rsidRPr="006E2C74">
        <w:t>("permadd").disabled=false;</w:t>
      </w:r>
    </w:p>
    <w:p w14:paraId="1349DC1F" w14:textId="77777777" w:rsidR="006E2C74" w:rsidRPr="006E2C74" w:rsidRDefault="006E2C74" w:rsidP="006E2C74">
      <w:proofErr w:type="gramStart"/>
      <w:r w:rsidRPr="006E2C74">
        <w:t>document.getElementById</w:t>
      </w:r>
      <w:proofErr w:type="gramEnd"/>
      <w:r w:rsidRPr="006E2C74">
        <w:t>("permadd").value="";</w:t>
      </w:r>
    </w:p>
    <w:p w14:paraId="138E42B8" w14:textId="77777777" w:rsidR="006E2C74" w:rsidRPr="006E2C74" w:rsidRDefault="006E2C74" w:rsidP="006E2C74">
      <w:r w:rsidRPr="006E2C74">
        <w:t>}</w:t>
      </w:r>
    </w:p>
    <w:p w14:paraId="53A23BD3" w14:textId="77777777" w:rsidR="006E2C74" w:rsidRPr="006E2C74" w:rsidRDefault="006E2C74" w:rsidP="006E2C74">
      <w:r w:rsidRPr="006E2C74">
        <w:t>}</w:t>
      </w:r>
    </w:p>
    <w:p w14:paraId="2796E5A7" w14:textId="77777777" w:rsidR="006F6D17" w:rsidRPr="006E2C74" w:rsidRDefault="006F6D17" w:rsidP="006E2C74"/>
    <w:p w14:paraId="1CEB2CB5" w14:textId="77777777" w:rsidR="00980FCF" w:rsidRPr="006E2C74" w:rsidRDefault="00980FCF" w:rsidP="006E2C74">
      <w:r w:rsidRPr="006E2C74">
        <w:tab/>
      </w:r>
    </w:p>
    <w:p w14:paraId="051EE1D1" w14:textId="77777777" w:rsidR="00980FCF" w:rsidRDefault="00980FCF" w:rsidP="00980FCF">
      <w:pPr>
        <w:pStyle w:val="ListParagraph"/>
        <w:jc w:val="both"/>
        <w:rPr>
          <w:b/>
          <w:bCs/>
          <w:color w:val="FF0000"/>
        </w:rPr>
      </w:pPr>
      <w:r w:rsidRPr="00980FCF">
        <w:rPr>
          <w:b/>
          <w:bCs/>
          <w:color w:val="FF0000"/>
        </w:rPr>
        <w:t>SCREENSHOTS:</w:t>
      </w:r>
    </w:p>
    <w:p w14:paraId="0CC9BC09" w14:textId="02168C21" w:rsidR="00980FCF" w:rsidRPr="00980FCF" w:rsidRDefault="00980FCF" w:rsidP="00980FCF">
      <w:r>
        <w:tab/>
      </w:r>
      <w:r w:rsidR="006E2C74">
        <w:rPr>
          <w:noProof/>
        </w:rPr>
        <w:drawing>
          <wp:inline distT="0" distB="0" distL="0" distR="0" wp14:anchorId="360A8044" wp14:editId="5FC26861">
            <wp:extent cx="5731510" cy="322389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23895"/>
                    </a:xfrm>
                    <a:prstGeom prst="rect">
                      <a:avLst/>
                    </a:prstGeom>
                  </pic:spPr>
                </pic:pic>
              </a:graphicData>
            </a:graphic>
          </wp:inline>
        </w:drawing>
      </w:r>
    </w:p>
    <w:p w14:paraId="30819169" w14:textId="77777777" w:rsidR="00980FCF" w:rsidRDefault="00980FCF" w:rsidP="00980FCF">
      <w:pPr>
        <w:pStyle w:val="ListParagraph"/>
        <w:ind w:left="1440"/>
        <w:jc w:val="both"/>
      </w:pPr>
    </w:p>
    <w:p w14:paraId="76BCC627" w14:textId="77777777" w:rsidR="00980FCF" w:rsidRDefault="00980FCF" w:rsidP="00980FCF">
      <w:pPr>
        <w:jc w:val="both"/>
      </w:pPr>
    </w:p>
    <w:p w14:paraId="28834E52" w14:textId="77777777" w:rsidR="00703F4A" w:rsidRDefault="00703F4A" w:rsidP="00703F4A">
      <w:pPr>
        <w:pStyle w:val="ListParagraph"/>
        <w:numPr>
          <w:ilvl w:val="0"/>
          <w:numId w:val="1"/>
        </w:numPr>
        <w:jc w:val="both"/>
      </w:pPr>
      <w:r>
        <w:t xml:space="preserve">Write the JavaScript code to add </w:t>
      </w:r>
      <w:r>
        <w:t>behaviour</w:t>
      </w:r>
      <w:r>
        <w:t xml:space="preserve"> to the following page for manipulating strings. </w:t>
      </w:r>
    </w:p>
    <w:p w14:paraId="1C0236E2" w14:textId="77777777" w:rsidR="00703F4A" w:rsidRDefault="00703F4A" w:rsidP="00980FCF">
      <w:pPr>
        <w:pStyle w:val="ListParagraph"/>
        <w:ind w:left="1440"/>
        <w:jc w:val="both"/>
      </w:pPr>
      <w:r>
        <w:t xml:space="preserve">a) The page UI allows the user to type a phrase into a text box. The user can click the "Go!" button to display the words in that phrase in reverse order. Each word in the phrase should be inserted as a span with a class of word, inside a div with the id of words. Every other word (the first, third, fifth, etc.) should also be underlined </w:t>
      </w:r>
    </w:p>
    <w:p w14:paraId="51C8C8EC" w14:textId="77777777" w:rsidR="00703F4A" w:rsidRDefault="00703F4A" w:rsidP="00980FCF">
      <w:pPr>
        <w:pStyle w:val="ListParagraph"/>
        <w:ind w:left="1440"/>
        <w:jc w:val="both"/>
      </w:pPr>
      <w:r>
        <w:t xml:space="preserve">b) The user can optionally specify a "filter" text by typing into a text box with the id of filter. If a non-blank filter is specified, you should exclude any words from the phrase that contain that filter text, case-insensitively. For example, if the filter text is "abc", exclude any words containing abc, ABC, aBc, etc. </w:t>
      </w:r>
    </w:p>
    <w:p w14:paraId="51065A94" w14:textId="77777777" w:rsidR="00703F4A" w:rsidRDefault="00703F4A" w:rsidP="00980FCF">
      <w:pPr>
        <w:pStyle w:val="ListParagraph"/>
        <w:ind w:left="1440"/>
        <w:jc w:val="both"/>
      </w:pPr>
      <w:r>
        <w:t xml:space="preserve">c) If any words are excluded, under the list of words you should modify the div with id of count to display text of the form, "5 word(s) filtered out". The code should work for multiple clicks of the button. On each click it should clear any previous information </w:t>
      </w:r>
      <w:r>
        <w:lastRenderedPageBreak/>
        <w:t xml:space="preserve">you injected. You may assume that words in the phrase are separated by single spaces. </w:t>
      </w:r>
    </w:p>
    <w:p w14:paraId="7D35F360" w14:textId="3FC3BCE1" w:rsidR="00703F4A" w:rsidRDefault="00703F4A" w:rsidP="00980FCF">
      <w:pPr>
        <w:pStyle w:val="ListParagraph"/>
        <w:ind w:left="1440"/>
        <w:jc w:val="both"/>
      </w:pPr>
      <w:r>
        <w:t>d) These screenshots show the initial state, and after phrases have been typed and "Go!" is clicked</w:t>
      </w:r>
    </w:p>
    <w:p w14:paraId="5331E97D" w14:textId="2C8CDE61" w:rsidR="00703F4A" w:rsidRDefault="00703F4A" w:rsidP="00703F4A">
      <w:pPr>
        <w:pStyle w:val="ListParagraph"/>
        <w:jc w:val="both"/>
      </w:pPr>
      <w:r>
        <w:rPr>
          <w:noProof/>
        </w:rPr>
        <w:drawing>
          <wp:inline distT="0" distB="0" distL="0" distR="0" wp14:anchorId="062EF085" wp14:editId="16E07B2B">
            <wp:extent cx="5731510" cy="281622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816225"/>
                    </a:xfrm>
                    <a:prstGeom prst="rect">
                      <a:avLst/>
                    </a:prstGeom>
                  </pic:spPr>
                </pic:pic>
              </a:graphicData>
            </a:graphic>
          </wp:inline>
        </w:drawing>
      </w:r>
    </w:p>
    <w:p w14:paraId="1DF65B51" w14:textId="1F5A0205" w:rsidR="00980FCF" w:rsidRDefault="00980FCF" w:rsidP="00980FCF">
      <w:pPr>
        <w:pStyle w:val="ListParagraph"/>
        <w:jc w:val="both"/>
        <w:rPr>
          <w:b/>
          <w:bCs/>
          <w:color w:val="FF0000"/>
        </w:rPr>
      </w:pPr>
      <w:r w:rsidRPr="00980FCF">
        <w:rPr>
          <w:b/>
          <w:bCs/>
          <w:color w:val="FF0000"/>
        </w:rPr>
        <w:t>CODE:</w:t>
      </w:r>
    </w:p>
    <w:p w14:paraId="7EEFF3DE" w14:textId="402B33EB" w:rsidR="006F6D17" w:rsidRDefault="006F6D17" w:rsidP="006F6D17">
      <w:pPr>
        <w:pStyle w:val="ListParagraph"/>
        <w:jc w:val="both"/>
        <w:rPr>
          <w:b/>
          <w:bCs/>
          <w:color w:val="FF0000"/>
        </w:rPr>
      </w:pPr>
      <w:r>
        <w:rPr>
          <w:b/>
          <w:bCs/>
          <w:color w:val="FF0000"/>
        </w:rPr>
        <w:t>HTML</w:t>
      </w:r>
    </w:p>
    <w:p w14:paraId="5AFD2188" w14:textId="77777777" w:rsidR="006E2C74" w:rsidRPr="006E2C74" w:rsidRDefault="006E2C74" w:rsidP="006E2C74">
      <w:r w:rsidRPr="006E2C74">
        <w:t>&lt;!DOCTYPE html&gt;</w:t>
      </w:r>
    </w:p>
    <w:p w14:paraId="3BFC395F" w14:textId="77777777" w:rsidR="006E2C74" w:rsidRPr="006E2C74" w:rsidRDefault="006E2C74" w:rsidP="006E2C74">
      <w:r w:rsidRPr="006E2C74">
        <w:t>&lt;html lang="en"&gt;</w:t>
      </w:r>
    </w:p>
    <w:p w14:paraId="5631B89E" w14:textId="77777777" w:rsidR="006E2C74" w:rsidRPr="006E2C74" w:rsidRDefault="006E2C74" w:rsidP="006E2C74">
      <w:r w:rsidRPr="006E2C74">
        <w:t>&lt;head&gt;</w:t>
      </w:r>
    </w:p>
    <w:p w14:paraId="4C846DB3" w14:textId="77777777" w:rsidR="006E2C74" w:rsidRPr="006E2C74" w:rsidRDefault="006E2C74" w:rsidP="006E2C74">
      <w:r w:rsidRPr="006E2C74">
        <w:t>    &lt;meta charset="UTF-8"&gt;</w:t>
      </w:r>
    </w:p>
    <w:p w14:paraId="0F713FE0" w14:textId="77777777" w:rsidR="006E2C74" w:rsidRPr="006E2C74" w:rsidRDefault="006E2C74" w:rsidP="006E2C74">
      <w:r w:rsidRPr="006E2C74">
        <w:t>    &lt;meta http-equiv="X-UA-Compatible" content="IE=edge"&gt;</w:t>
      </w:r>
    </w:p>
    <w:p w14:paraId="06AC31AC" w14:textId="77777777" w:rsidR="006E2C74" w:rsidRPr="006E2C74" w:rsidRDefault="006E2C74" w:rsidP="006E2C74">
      <w:r w:rsidRPr="006E2C74">
        <w:t>    &lt;meta name="viewport" content="width=device-width, initial-scale=1.0"&gt;</w:t>
      </w:r>
    </w:p>
    <w:p w14:paraId="16FA36EE" w14:textId="77777777" w:rsidR="006E2C74" w:rsidRPr="006E2C74" w:rsidRDefault="006E2C74" w:rsidP="006E2C74">
      <w:r w:rsidRPr="006E2C74">
        <w:t>    &lt;title&gt;Document&lt;/title&gt;</w:t>
      </w:r>
    </w:p>
    <w:p w14:paraId="1819F8B8" w14:textId="77777777" w:rsidR="006E2C74" w:rsidRPr="006E2C74" w:rsidRDefault="006E2C74" w:rsidP="006E2C74">
      <w:r w:rsidRPr="006E2C74">
        <w:t>    &lt;script src="4.js"&gt;&lt;/script&gt;</w:t>
      </w:r>
    </w:p>
    <w:p w14:paraId="37675D6C" w14:textId="77777777" w:rsidR="006E2C74" w:rsidRPr="006E2C74" w:rsidRDefault="006E2C74" w:rsidP="006E2C74">
      <w:r w:rsidRPr="006E2C74">
        <w:t>&lt;/head&gt;</w:t>
      </w:r>
    </w:p>
    <w:p w14:paraId="1377C304" w14:textId="77777777" w:rsidR="006E2C74" w:rsidRPr="006E2C74" w:rsidRDefault="006E2C74" w:rsidP="006E2C74">
      <w:r w:rsidRPr="006E2C74">
        <w:t>&lt;body&gt;</w:t>
      </w:r>
    </w:p>
    <w:p w14:paraId="74812E91" w14:textId="77777777" w:rsidR="006E2C74" w:rsidRPr="006E2C74" w:rsidRDefault="006E2C74" w:rsidP="006E2C74">
      <w:r w:rsidRPr="006E2C74">
        <w:t>    &lt;h1&gt;Sentence </w:t>
      </w:r>
      <w:proofErr w:type="gramStart"/>
      <w:r w:rsidRPr="006E2C74">
        <w:t>Reverser!&lt;</w:t>
      </w:r>
      <w:proofErr w:type="gramEnd"/>
      <w:r w:rsidRPr="006E2C74">
        <w:t>/h1&gt;</w:t>
      </w:r>
    </w:p>
    <w:p w14:paraId="1AE460C5" w14:textId="77777777" w:rsidR="006E2C74" w:rsidRPr="006E2C74" w:rsidRDefault="006E2C74" w:rsidP="006E2C74">
      <w:r w:rsidRPr="006E2C74">
        <w:t>    &lt;form id="form"&gt;</w:t>
      </w:r>
    </w:p>
    <w:p w14:paraId="46613537" w14:textId="77777777" w:rsidR="006E2C74" w:rsidRPr="006E2C74" w:rsidRDefault="006E2C74" w:rsidP="006E2C74">
      <w:r w:rsidRPr="006E2C74">
        <w:t>        Phrase: &lt;input type=text name=phrase&gt;&lt;br/&gt;</w:t>
      </w:r>
    </w:p>
    <w:p w14:paraId="1A435C0B" w14:textId="77777777" w:rsidR="006E2C74" w:rsidRPr="006E2C74" w:rsidRDefault="006E2C74" w:rsidP="006E2C74">
      <w:r w:rsidRPr="006E2C74">
        <w:t>        Filter: &lt;input type=text name=filter&gt;&lt;br/&gt;</w:t>
      </w:r>
    </w:p>
    <w:p w14:paraId="252EDC67" w14:textId="77777777" w:rsidR="006E2C74" w:rsidRPr="006E2C74" w:rsidRDefault="006E2C74" w:rsidP="006E2C74">
      <w:r w:rsidRPr="006E2C74">
        <w:t>        </w:t>
      </w:r>
    </w:p>
    <w:p w14:paraId="11CA1D0F" w14:textId="77777777" w:rsidR="006E2C74" w:rsidRPr="006E2C74" w:rsidRDefault="006E2C74" w:rsidP="006E2C74"/>
    <w:p w14:paraId="11C9806C" w14:textId="77777777" w:rsidR="006E2C74" w:rsidRPr="006E2C74" w:rsidRDefault="006E2C74" w:rsidP="006E2C74">
      <w:r w:rsidRPr="006E2C74">
        <w:t>    &lt;/form&gt;</w:t>
      </w:r>
    </w:p>
    <w:p w14:paraId="7A507D02" w14:textId="77777777" w:rsidR="006E2C74" w:rsidRPr="006E2C74" w:rsidRDefault="006E2C74" w:rsidP="006E2C74">
      <w:r w:rsidRPr="006E2C74">
        <w:lastRenderedPageBreak/>
        <w:t>    &lt;button onClick="Rev()"&gt;</w:t>
      </w:r>
      <w:proofErr w:type="gramStart"/>
      <w:r w:rsidRPr="006E2C74">
        <w:t>GO!&lt;</w:t>
      </w:r>
      <w:proofErr w:type="gramEnd"/>
      <w:r w:rsidRPr="006E2C74">
        <w:t>/button&gt;</w:t>
      </w:r>
    </w:p>
    <w:p w14:paraId="7CD8A464" w14:textId="77777777" w:rsidR="006E2C74" w:rsidRPr="006E2C74" w:rsidRDefault="006E2C74" w:rsidP="006E2C74">
      <w:r w:rsidRPr="006E2C74">
        <w:t>    &lt;div id="OP"&gt;&lt;/div&gt;</w:t>
      </w:r>
    </w:p>
    <w:p w14:paraId="1E279B79" w14:textId="77777777" w:rsidR="006E2C74" w:rsidRPr="006E2C74" w:rsidRDefault="006E2C74" w:rsidP="006E2C74">
      <w:r w:rsidRPr="006E2C74">
        <w:t>&lt;/body&gt;</w:t>
      </w:r>
    </w:p>
    <w:p w14:paraId="70843045" w14:textId="77777777" w:rsidR="006E2C74" w:rsidRPr="006E2C74" w:rsidRDefault="006E2C74" w:rsidP="006E2C74">
      <w:r w:rsidRPr="006E2C74">
        <w:t>&lt;/html&gt;</w:t>
      </w:r>
    </w:p>
    <w:p w14:paraId="78D2457E" w14:textId="77777777" w:rsidR="006F6D17" w:rsidRDefault="006F6D17" w:rsidP="006F6D17">
      <w:pPr>
        <w:pStyle w:val="ListParagraph"/>
        <w:jc w:val="both"/>
        <w:rPr>
          <w:b/>
          <w:bCs/>
          <w:color w:val="FF0000"/>
        </w:rPr>
      </w:pPr>
      <w:r>
        <w:rPr>
          <w:b/>
          <w:bCs/>
          <w:color w:val="FF0000"/>
        </w:rPr>
        <w:t>JavaScript</w:t>
      </w:r>
    </w:p>
    <w:p w14:paraId="5C352FAC" w14:textId="77777777" w:rsidR="006E2C74" w:rsidRPr="006E2C74" w:rsidRDefault="006E2C74" w:rsidP="006E2C74">
      <w:r w:rsidRPr="006E2C74">
        <w:t>function </w:t>
      </w:r>
      <w:proofErr w:type="gramStart"/>
      <w:r w:rsidRPr="006E2C74">
        <w:t>Rev(</w:t>
      </w:r>
      <w:proofErr w:type="gramEnd"/>
      <w:r w:rsidRPr="006E2C74">
        <w:t>){</w:t>
      </w:r>
    </w:p>
    <w:p w14:paraId="7F72D3B0" w14:textId="77777777" w:rsidR="006E2C74" w:rsidRPr="006E2C74" w:rsidRDefault="006E2C74" w:rsidP="006E2C74">
      <w:r w:rsidRPr="006E2C74">
        <w:t>    let form= new FormData(</w:t>
      </w:r>
      <w:proofErr w:type="gramStart"/>
      <w:r w:rsidRPr="006E2C74">
        <w:t>document.getElementById</w:t>
      </w:r>
      <w:proofErr w:type="gramEnd"/>
      <w:r w:rsidRPr="006E2C74">
        <w:t>("form"));</w:t>
      </w:r>
    </w:p>
    <w:p w14:paraId="733010F4" w14:textId="77777777" w:rsidR="006E2C74" w:rsidRPr="006E2C74" w:rsidRDefault="006E2C74" w:rsidP="006E2C74">
      <w:r w:rsidRPr="006E2C74">
        <w:t>    op= </w:t>
      </w:r>
      <w:proofErr w:type="gramStart"/>
      <w:r w:rsidRPr="006E2C74">
        <w:t>document.getElementById</w:t>
      </w:r>
      <w:proofErr w:type="gramEnd"/>
      <w:r w:rsidRPr="006E2C74">
        <w:t>("OP")</w:t>
      </w:r>
    </w:p>
    <w:p w14:paraId="160750F6" w14:textId="77777777" w:rsidR="006E2C74" w:rsidRPr="006E2C74" w:rsidRDefault="006E2C74" w:rsidP="006E2C74">
      <w:r w:rsidRPr="006E2C74">
        <w:t>    //</w:t>
      </w:r>
      <w:proofErr w:type="gramStart"/>
      <w:r w:rsidRPr="006E2C74">
        <w:t>op.innerHTML</w:t>
      </w:r>
      <w:proofErr w:type="gramEnd"/>
      <w:r w:rsidRPr="006E2C74">
        <w:t>("");</w:t>
      </w:r>
    </w:p>
    <w:p w14:paraId="31B9ABA2" w14:textId="77777777" w:rsidR="006E2C74" w:rsidRPr="006E2C74" w:rsidRDefault="006E2C74" w:rsidP="006E2C74">
      <w:r w:rsidRPr="006E2C74">
        <w:t>    phrase=form.get("phrase");</w:t>
      </w:r>
    </w:p>
    <w:p w14:paraId="3AFA3D85" w14:textId="77777777" w:rsidR="006E2C74" w:rsidRPr="006E2C74" w:rsidRDefault="006E2C74" w:rsidP="006E2C74">
      <w:r w:rsidRPr="006E2C74">
        <w:t>    filter=form.get("filter");</w:t>
      </w:r>
    </w:p>
    <w:p w14:paraId="2D16DEB9" w14:textId="77777777" w:rsidR="006E2C74" w:rsidRPr="006E2C74" w:rsidRDefault="006E2C74" w:rsidP="006E2C74">
      <w:r w:rsidRPr="006E2C74">
        <w:t>    var x=</w:t>
      </w:r>
      <w:proofErr w:type="gramStart"/>
      <w:r w:rsidRPr="006E2C74">
        <w:t>phrase.length</w:t>
      </w:r>
      <w:proofErr w:type="gramEnd"/>
      <w:r w:rsidRPr="006E2C74">
        <w:t>;</w:t>
      </w:r>
    </w:p>
    <w:p w14:paraId="616B3D04" w14:textId="77777777" w:rsidR="006E2C74" w:rsidRPr="006E2C74" w:rsidRDefault="006E2C74" w:rsidP="006E2C74">
      <w:r w:rsidRPr="006E2C74">
        <w:t>    //</w:t>
      </w:r>
      <w:proofErr w:type="gramStart"/>
      <w:r w:rsidRPr="006E2C74">
        <w:t>op.innerHTML</w:t>
      </w:r>
      <w:proofErr w:type="gramEnd"/>
      <w:r w:rsidRPr="006E2C74">
        <w:t>=filter;</w:t>
      </w:r>
    </w:p>
    <w:p w14:paraId="6A10AC2D" w14:textId="77777777" w:rsidR="006E2C74" w:rsidRPr="006E2C74" w:rsidRDefault="006E2C74" w:rsidP="006E2C74">
      <w:r w:rsidRPr="006E2C74">
        <w:t>    var arr= new </w:t>
      </w:r>
      <w:proofErr w:type="gramStart"/>
      <w:r w:rsidRPr="006E2C74">
        <w:t>Array(</w:t>
      </w:r>
      <w:proofErr w:type="gramEnd"/>
      <w:r w:rsidRPr="006E2C74">
        <w:t>);</w:t>
      </w:r>
    </w:p>
    <w:p w14:paraId="1CAA1F81" w14:textId="77777777" w:rsidR="006E2C74" w:rsidRPr="006E2C74" w:rsidRDefault="006E2C74" w:rsidP="006E2C74">
      <w:r w:rsidRPr="006E2C74">
        <w:t>    var j=0;</w:t>
      </w:r>
    </w:p>
    <w:p w14:paraId="45875395" w14:textId="77777777" w:rsidR="006E2C74" w:rsidRPr="006E2C74" w:rsidRDefault="006E2C74" w:rsidP="006E2C74">
      <w:r w:rsidRPr="006E2C74">
        <w:t>    var temp="";</w:t>
      </w:r>
    </w:p>
    <w:p w14:paraId="739E4C0C" w14:textId="77777777" w:rsidR="006E2C74" w:rsidRPr="006E2C74" w:rsidRDefault="006E2C74" w:rsidP="006E2C74">
      <w:r w:rsidRPr="006E2C74">
        <w:t>    </w:t>
      </w:r>
      <w:proofErr w:type="gramStart"/>
      <w:r w:rsidRPr="006E2C74">
        <w:t>for(</w:t>
      </w:r>
      <w:proofErr w:type="gramEnd"/>
      <w:r w:rsidRPr="006E2C74">
        <w:t>var i=0;i&lt;x;i++){</w:t>
      </w:r>
    </w:p>
    <w:p w14:paraId="1AD86F28" w14:textId="77777777" w:rsidR="006E2C74" w:rsidRPr="006E2C74" w:rsidRDefault="006E2C74" w:rsidP="006E2C74">
      <w:r w:rsidRPr="006E2C74">
        <w:t>        if(phrase[i]==' </w:t>
      </w:r>
      <w:proofErr w:type="gramStart"/>
      <w:r w:rsidRPr="006E2C74">
        <w:t>'){</w:t>
      </w:r>
      <w:proofErr w:type="gramEnd"/>
    </w:p>
    <w:p w14:paraId="7C2D22AD" w14:textId="77777777" w:rsidR="006E2C74" w:rsidRPr="006E2C74" w:rsidRDefault="006E2C74" w:rsidP="006E2C74">
      <w:r w:rsidRPr="006E2C74">
        <w:t>            temp="";</w:t>
      </w:r>
    </w:p>
    <w:p w14:paraId="6A983C2F" w14:textId="77777777" w:rsidR="006E2C74" w:rsidRPr="006E2C74" w:rsidRDefault="006E2C74" w:rsidP="006E2C74">
      <w:r w:rsidRPr="006E2C74">
        <w:t>        }</w:t>
      </w:r>
    </w:p>
    <w:p w14:paraId="6D49C24B" w14:textId="77777777" w:rsidR="006E2C74" w:rsidRPr="006E2C74" w:rsidRDefault="006E2C74" w:rsidP="006E2C74">
      <w:r w:rsidRPr="006E2C74">
        <w:t>        </w:t>
      </w:r>
      <w:proofErr w:type="gramStart"/>
      <w:r w:rsidRPr="006E2C74">
        <w:t>else{</w:t>
      </w:r>
      <w:proofErr w:type="gramEnd"/>
    </w:p>
    <w:p w14:paraId="41AFB4AD" w14:textId="77777777" w:rsidR="006E2C74" w:rsidRPr="006E2C74" w:rsidRDefault="006E2C74" w:rsidP="006E2C74">
      <w:r w:rsidRPr="006E2C74">
        <w:t>            while(phrase[i</w:t>
      </w:r>
      <w:proofErr w:type="gramStart"/>
      <w:r w:rsidRPr="006E2C74">
        <w:t>]!=</w:t>
      </w:r>
      <w:proofErr w:type="gramEnd"/>
      <w:r w:rsidRPr="006E2C74">
        <w:t>' ' &amp;&amp; i&lt;x){</w:t>
      </w:r>
    </w:p>
    <w:p w14:paraId="0CB32D63" w14:textId="77777777" w:rsidR="006E2C74" w:rsidRPr="006E2C74" w:rsidRDefault="006E2C74" w:rsidP="006E2C74">
      <w:r w:rsidRPr="006E2C74">
        <w:t>                temp+=phrase[i];</w:t>
      </w:r>
    </w:p>
    <w:p w14:paraId="50E0EEF4" w14:textId="77777777" w:rsidR="006E2C74" w:rsidRPr="006E2C74" w:rsidRDefault="006E2C74" w:rsidP="006E2C74">
      <w:r w:rsidRPr="006E2C74">
        <w:t>                i++;</w:t>
      </w:r>
    </w:p>
    <w:p w14:paraId="603BE520" w14:textId="77777777" w:rsidR="006E2C74" w:rsidRPr="006E2C74" w:rsidRDefault="006E2C74" w:rsidP="006E2C74">
      <w:r w:rsidRPr="006E2C74">
        <w:t>            }</w:t>
      </w:r>
    </w:p>
    <w:p w14:paraId="74D1D856" w14:textId="77777777" w:rsidR="006E2C74" w:rsidRPr="006E2C74" w:rsidRDefault="006E2C74" w:rsidP="006E2C74">
      <w:r w:rsidRPr="006E2C74">
        <w:t>            arr[j]=temp;</w:t>
      </w:r>
    </w:p>
    <w:p w14:paraId="316541AC" w14:textId="77777777" w:rsidR="006E2C74" w:rsidRPr="006E2C74" w:rsidRDefault="006E2C74" w:rsidP="006E2C74">
      <w:r w:rsidRPr="006E2C74">
        <w:t>            j++;</w:t>
      </w:r>
    </w:p>
    <w:p w14:paraId="149522A7" w14:textId="77777777" w:rsidR="006E2C74" w:rsidRPr="006E2C74" w:rsidRDefault="006E2C74" w:rsidP="006E2C74">
      <w:r w:rsidRPr="006E2C74">
        <w:t>            i--;</w:t>
      </w:r>
    </w:p>
    <w:p w14:paraId="385F18DD" w14:textId="77777777" w:rsidR="006E2C74" w:rsidRPr="006E2C74" w:rsidRDefault="006E2C74" w:rsidP="006E2C74">
      <w:r w:rsidRPr="006E2C74">
        <w:t>        }</w:t>
      </w:r>
    </w:p>
    <w:p w14:paraId="3349B8F8" w14:textId="77777777" w:rsidR="006E2C74" w:rsidRPr="006E2C74" w:rsidRDefault="006E2C74" w:rsidP="006E2C74">
      <w:r w:rsidRPr="006E2C74">
        <w:t>    }</w:t>
      </w:r>
    </w:p>
    <w:p w14:paraId="2E49BE0A" w14:textId="77777777" w:rsidR="006E2C74" w:rsidRPr="006E2C74" w:rsidRDefault="006E2C74" w:rsidP="006E2C74">
      <w:r w:rsidRPr="006E2C74">
        <w:t>    var y=</w:t>
      </w:r>
      <w:proofErr w:type="gramStart"/>
      <w:r w:rsidRPr="006E2C74">
        <w:t>filter.length</w:t>
      </w:r>
      <w:proofErr w:type="gramEnd"/>
      <w:r w:rsidRPr="006E2C74">
        <w:t>;</w:t>
      </w:r>
    </w:p>
    <w:p w14:paraId="5E0C4518" w14:textId="77777777" w:rsidR="006E2C74" w:rsidRPr="006E2C74" w:rsidRDefault="006E2C74" w:rsidP="006E2C74">
      <w:r w:rsidRPr="006E2C74">
        <w:lastRenderedPageBreak/>
        <w:t>    x=</w:t>
      </w:r>
      <w:proofErr w:type="gramStart"/>
      <w:r w:rsidRPr="006E2C74">
        <w:t>arr.length</w:t>
      </w:r>
      <w:proofErr w:type="gramEnd"/>
      <w:r w:rsidRPr="006E2C74">
        <w:t>;</w:t>
      </w:r>
    </w:p>
    <w:p w14:paraId="17C3A428" w14:textId="77777777" w:rsidR="006E2C74" w:rsidRPr="006E2C74" w:rsidRDefault="006E2C74" w:rsidP="006E2C74">
      <w:r w:rsidRPr="006E2C74">
        <w:t>    if(y==</w:t>
      </w:r>
      <w:proofErr w:type="gramStart"/>
      <w:r w:rsidRPr="006E2C74">
        <w:t>0){</w:t>
      </w:r>
      <w:proofErr w:type="gramEnd"/>
    </w:p>
    <w:p w14:paraId="477D3E5D" w14:textId="77777777" w:rsidR="006E2C74" w:rsidRPr="006E2C74" w:rsidRDefault="006E2C74" w:rsidP="006E2C74">
      <w:r w:rsidRPr="006E2C74">
        <w:t>        filter=null;</w:t>
      </w:r>
    </w:p>
    <w:p w14:paraId="2ACE5997" w14:textId="77777777" w:rsidR="006E2C74" w:rsidRPr="006E2C74" w:rsidRDefault="006E2C74" w:rsidP="006E2C74">
      <w:r w:rsidRPr="006E2C74">
        <w:t>    }</w:t>
      </w:r>
    </w:p>
    <w:p w14:paraId="494FCD99" w14:textId="77777777" w:rsidR="006E2C74" w:rsidRPr="006E2C74" w:rsidRDefault="006E2C74" w:rsidP="006E2C74">
      <w:r w:rsidRPr="006E2C74">
        <w:t>    </w:t>
      </w:r>
      <w:proofErr w:type="gramStart"/>
      <w:r w:rsidRPr="006E2C74">
        <w:t>for(</w:t>
      </w:r>
      <w:proofErr w:type="gramEnd"/>
      <w:r w:rsidRPr="006E2C74">
        <w:t>var i=0;i&lt;x;i++){</w:t>
      </w:r>
    </w:p>
    <w:p w14:paraId="158F34F6" w14:textId="77777777" w:rsidR="006E2C74" w:rsidRPr="006E2C74" w:rsidRDefault="006E2C74" w:rsidP="006E2C74">
      <w:r w:rsidRPr="006E2C74">
        <w:t>        if(</w:t>
      </w:r>
      <w:proofErr w:type="gramStart"/>
      <w:r w:rsidRPr="006E2C74">
        <w:t>filter!=</w:t>
      </w:r>
      <w:proofErr w:type="gramEnd"/>
      <w:r w:rsidRPr="006E2C74">
        <w:t>arr[i].substr(0,y)){</w:t>
      </w:r>
    </w:p>
    <w:p w14:paraId="31EF74B2" w14:textId="77777777" w:rsidR="006E2C74" w:rsidRPr="006E2C74" w:rsidRDefault="006E2C74" w:rsidP="006E2C74">
      <w:r w:rsidRPr="006E2C74">
        <w:t>            </w:t>
      </w:r>
      <w:proofErr w:type="gramStart"/>
      <w:r w:rsidRPr="006E2C74">
        <w:t>op.innerHTML</w:t>
      </w:r>
      <w:proofErr w:type="gramEnd"/>
      <w:r w:rsidRPr="006E2C74">
        <w:t>=arr[i]+" "+op.innerHTML ;</w:t>
      </w:r>
    </w:p>
    <w:p w14:paraId="4A5C9466" w14:textId="77777777" w:rsidR="006E2C74" w:rsidRPr="006E2C74" w:rsidRDefault="006E2C74" w:rsidP="006E2C74">
      <w:r w:rsidRPr="006E2C74">
        <w:t>        }</w:t>
      </w:r>
    </w:p>
    <w:p w14:paraId="5CB5EEAF" w14:textId="77777777" w:rsidR="006E2C74" w:rsidRPr="006E2C74" w:rsidRDefault="006E2C74" w:rsidP="006E2C74">
      <w:r w:rsidRPr="006E2C74">
        <w:t>    }</w:t>
      </w:r>
    </w:p>
    <w:p w14:paraId="4A92A36A" w14:textId="77777777" w:rsidR="006E2C74" w:rsidRPr="006E2C74" w:rsidRDefault="006E2C74" w:rsidP="006E2C74">
      <w:r w:rsidRPr="006E2C74">
        <w:br/>
      </w:r>
    </w:p>
    <w:p w14:paraId="7693EC4D" w14:textId="77777777" w:rsidR="006E2C74" w:rsidRPr="006E2C74" w:rsidRDefault="006E2C74" w:rsidP="006E2C74">
      <w:r w:rsidRPr="006E2C74">
        <w:t>    //</w:t>
      </w:r>
      <w:proofErr w:type="gramStart"/>
      <w:r w:rsidRPr="006E2C74">
        <w:t>op.innerHTML</w:t>
      </w:r>
      <w:proofErr w:type="gramEnd"/>
      <w:r w:rsidRPr="006E2C74">
        <w:t>=x;</w:t>
      </w:r>
    </w:p>
    <w:p w14:paraId="23DD3B2A" w14:textId="77777777" w:rsidR="006E2C74" w:rsidRPr="006E2C74" w:rsidRDefault="006E2C74" w:rsidP="006E2C74">
      <w:r w:rsidRPr="006E2C74">
        <w:t>}</w:t>
      </w:r>
    </w:p>
    <w:p w14:paraId="5B0C38E8" w14:textId="77777777" w:rsidR="006F6D17" w:rsidRPr="006E2C74" w:rsidRDefault="006F6D17" w:rsidP="006E2C74"/>
    <w:p w14:paraId="0F19E72E" w14:textId="77777777" w:rsidR="00980FCF" w:rsidRPr="00980FCF" w:rsidRDefault="00980FCF" w:rsidP="00980FCF">
      <w:r>
        <w:tab/>
      </w:r>
    </w:p>
    <w:p w14:paraId="6FC67E64" w14:textId="77777777" w:rsidR="00980FCF" w:rsidRDefault="00980FCF" w:rsidP="00980FCF">
      <w:pPr>
        <w:pStyle w:val="ListParagraph"/>
        <w:jc w:val="both"/>
        <w:rPr>
          <w:b/>
          <w:bCs/>
          <w:color w:val="FF0000"/>
        </w:rPr>
      </w:pPr>
      <w:r w:rsidRPr="00980FCF">
        <w:rPr>
          <w:b/>
          <w:bCs/>
          <w:color w:val="FF0000"/>
        </w:rPr>
        <w:t>SCREENSHOTS:</w:t>
      </w:r>
    </w:p>
    <w:p w14:paraId="2CEBA263" w14:textId="2221D068" w:rsidR="00980FCF" w:rsidRPr="00980FCF" w:rsidRDefault="00980FCF" w:rsidP="00980FCF">
      <w:r>
        <w:tab/>
      </w:r>
      <w:r w:rsidR="006E2C74">
        <w:rPr>
          <w:noProof/>
        </w:rPr>
        <w:drawing>
          <wp:inline distT="0" distB="0" distL="0" distR="0" wp14:anchorId="0644E998" wp14:editId="102AA206">
            <wp:extent cx="5731510" cy="2107565"/>
            <wp:effectExtent l="0" t="0" r="254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107565"/>
                    </a:xfrm>
                    <a:prstGeom prst="rect">
                      <a:avLst/>
                    </a:prstGeom>
                  </pic:spPr>
                </pic:pic>
              </a:graphicData>
            </a:graphic>
          </wp:inline>
        </w:drawing>
      </w:r>
    </w:p>
    <w:p w14:paraId="333BF36D" w14:textId="77777777" w:rsidR="00980FCF" w:rsidRDefault="00980FCF" w:rsidP="00703F4A">
      <w:pPr>
        <w:pStyle w:val="ListParagraph"/>
        <w:jc w:val="both"/>
      </w:pPr>
    </w:p>
    <w:p w14:paraId="2B14E5AB" w14:textId="77777777" w:rsidR="00703F4A" w:rsidRDefault="00703F4A" w:rsidP="00703F4A">
      <w:pPr>
        <w:pStyle w:val="ListParagraph"/>
        <w:numPr>
          <w:ilvl w:val="0"/>
          <w:numId w:val="1"/>
        </w:numPr>
        <w:jc w:val="both"/>
      </w:pPr>
      <w:r>
        <w:t xml:space="preserve">Develop an online Railway Reservation application. </w:t>
      </w:r>
    </w:p>
    <w:p w14:paraId="4769EA42" w14:textId="77777777" w:rsidR="00703F4A" w:rsidRDefault="00703F4A" w:rsidP="00980FCF">
      <w:pPr>
        <w:pStyle w:val="ListParagraph"/>
        <w:ind w:left="1440"/>
        <w:jc w:val="both"/>
      </w:pPr>
      <w:r>
        <w:t xml:space="preserve">a) It has top frame with the name “Online Railway Reservation System” in the middle, there is a logo/image in the left corner using suitable CSS styles and the left frame with the links for Ticket booking and availability checking; for each link the target should be the right frame. </w:t>
      </w:r>
    </w:p>
    <w:p w14:paraId="2C08AADE" w14:textId="77777777" w:rsidR="00703F4A" w:rsidRDefault="00703F4A" w:rsidP="00980FCF">
      <w:pPr>
        <w:pStyle w:val="ListParagraph"/>
        <w:ind w:left="1440"/>
        <w:jc w:val="both"/>
      </w:pPr>
      <w:r>
        <w:t xml:space="preserve">b) Create a Ticket Booking form which should have From and </w:t>
      </w:r>
      <w:proofErr w:type="gramStart"/>
      <w:r>
        <w:t>To</w:t>
      </w:r>
      <w:proofErr w:type="gramEnd"/>
      <w:r>
        <w:t xml:space="preserve"> in a text box, Train Names in a drop down box, Coach Number in a list box, Date in a date field, Timing in a text box, Passengers Male and female in a dropdown menu showing the count number and Submit and Reset button. </w:t>
      </w:r>
    </w:p>
    <w:p w14:paraId="1F4A95FD" w14:textId="7284B50C" w:rsidR="00703F4A" w:rsidRDefault="00703F4A" w:rsidP="00980FCF">
      <w:pPr>
        <w:pStyle w:val="ListParagraph"/>
        <w:ind w:left="1440"/>
        <w:jc w:val="both"/>
      </w:pPr>
      <w:r>
        <w:lastRenderedPageBreak/>
        <w:t>c) Assume availability of tickets already declared in the script. Create a DOM event to display the ticket confirmation details on any HTML element when ticket is available otherwise display “tickets not available” by invoking any other DOM event.</w:t>
      </w:r>
    </w:p>
    <w:p w14:paraId="65F22E35" w14:textId="17D5DCDD" w:rsidR="00980FCF" w:rsidRDefault="00980FCF" w:rsidP="00980FCF">
      <w:pPr>
        <w:pStyle w:val="ListParagraph"/>
        <w:jc w:val="both"/>
        <w:rPr>
          <w:b/>
          <w:bCs/>
          <w:color w:val="FF0000"/>
        </w:rPr>
      </w:pPr>
      <w:r w:rsidRPr="00980FCF">
        <w:rPr>
          <w:b/>
          <w:bCs/>
          <w:color w:val="FF0000"/>
        </w:rPr>
        <w:t>CODE:</w:t>
      </w:r>
    </w:p>
    <w:p w14:paraId="0286D3CB" w14:textId="2988EAC1" w:rsidR="006E2C74" w:rsidRDefault="006E2C74" w:rsidP="00980FCF">
      <w:pPr>
        <w:pStyle w:val="ListParagraph"/>
        <w:jc w:val="both"/>
        <w:rPr>
          <w:b/>
          <w:bCs/>
          <w:color w:val="FF0000"/>
        </w:rPr>
      </w:pPr>
      <w:r>
        <w:rPr>
          <w:b/>
          <w:bCs/>
          <w:color w:val="FF0000"/>
        </w:rPr>
        <w:t>HTML top</w:t>
      </w:r>
    </w:p>
    <w:p w14:paraId="6A754A0E" w14:textId="77777777" w:rsidR="006E2C74" w:rsidRPr="006E2C74" w:rsidRDefault="006E2C74" w:rsidP="006E2C74">
      <w:r w:rsidRPr="006E2C74">
        <w:t>&lt;html&gt;</w:t>
      </w:r>
    </w:p>
    <w:p w14:paraId="30A6FB5D" w14:textId="77777777" w:rsidR="006E2C74" w:rsidRPr="006E2C74" w:rsidRDefault="006E2C74" w:rsidP="006E2C74"/>
    <w:p w14:paraId="1105F76E" w14:textId="77777777" w:rsidR="006E2C74" w:rsidRPr="006E2C74" w:rsidRDefault="006E2C74" w:rsidP="006E2C74">
      <w:r w:rsidRPr="006E2C74">
        <w:t>&lt;head&gt;</w:t>
      </w:r>
    </w:p>
    <w:p w14:paraId="2CF1E5DE" w14:textId="77777777" w:rsidR="006E2C74" w:rsidRPr="006E2C74" w:rsidRDefault="006E2C74" w:rsidP="006E2C74">
      <w:r w:rsidRPr="006E2C74">
        <w:t>    &lt;style&gt;</w:t>
      </w:r>
    </w:p>
    <w:p w14:paraId="570C443F" w14:textId="77777777" w:rsidR="006E2C74" w:rsidRPr="006E2C74" w:rsidRDefault="006E2C74" w:rsidP="006E2C74">
      <w:r w:rsidRPr="006E2C74">
        <w:t>        body {</w:t>
      </w:r>
    </w:p>
    <w:p w14:paraId="0CA3137C" w14:textId="77777777" w:rsidR="006E2C74" w:rsidRPr="006E2C74" w:rsidRDefault="006E2C74" w:rsidP="006E2C74">
      <w:r w:rsidRPr="006E2C74">
        <w:t>            background: lightblue</w:t>
      </w:r>
    </w:p>
    <w:p w14:paraId="672F336B" w14:textId="77777777" w:rsidR="006E2C74" w:rsidRPr="006E2C74" w:rsidRDefault="006E2C74" w:rsidP="006E2C74">
      <w:r w:rsidRPr="006E2C74">
        <w:t>        }</w:t>
      </w:r>
    </w:p>
    <w:p w14:paraId="18D472A1" w14:textId="77777777" w:rsidR="006E2C74" w:rsidRPr="006E2C74" w:rsidRDefault="006E2C74" w:rsidP="006E2C74"/>
    <w:p w14:paraId="293E4D67" w14:textId="77777777" w:rsidR="006E2C74" w:rsidRPr="006E2C74" w:rsidRDefault="006E2C74" w:rsidP="006E2C74">
      <w:r w:rsidRPr="006E2C74">
        <w:t>        img {</w:t>
      </w:r>
    </w:p>
    <w:p w14:paraId="562C23C3" w14:textId="77777777" w:rsidR="006E2C74" w:rsidRPr="006E2C74" w:rsidRDefault="006E2C74" w:rsidP="006E2C74">
      <w:r w:rsidRPr="006E2C74">
        <w:t>            position: absolute;</w:t>
      </w:r>
    </w:p>
    <w:p w14:paraId="7664C448" w14:textId="77777777" w:rsidR="006E2C74" w:rsidRPr="006E2C74" w:rsidRDefault="006E2C74" w:rsidP="006E2C74">
      <w:r w:rsidRPr="006E2C74">
        <w:t>            top: 2px;</w:t>
      </w:r>
    </w:p>
    <w:p w14:paraId="12CAF333" w14:textId="77777777" w:rsidR="006E2C74" w:rsidRPr="006E2C74" w:rsidRDefault="006E2C74" w:rsidP="006E2C74">
      <w:r w:rsidRPr="006E2C74">
        <w:t>            left: 5px;</w:t>
      </w:r>
    </w:p>
    <w:p w14:paraId="0EE09484" w14:textId="77777777" w:rsidR="006E2C74" w:rsidRPr="006E2C74" w:rsidRDefault="006E2C74" w:rsidP="006E2C74">
      <w:r w:rsidRPr="006E2C74">
        <w:t>        }</w:t>
      </w:r>
    </w:p>
    <w:p w14:paraId="58AE4D24" w14:textId="77777777" w:rsidR="006E2C74" w:rsidRPr="006E2C74" w:rsidRDefault="006E2C74" w:rsidP="006E2C74"/>
    <w:p w14:paraId="31D238F8" w14:textId="77777777" w:rsidR="006E2C74" w:rsidRPr="006E2C74" w:rsidRDefault="006E2C74" w:rsidP="006E2C74">
      <w:r w:rsidRPr="006E2C74">
        <w:t>        h1 {</w:t>
      </w:r>
    </w:p>
    <w:p w14:paraId="68E0423B" w14:textId="77777777" w:rsidR="006E2C74" w:rsidRPr="006E2C74" w:rsidRDefault="006E2C74" w:rsidP="006E2C74">
      <w:r w:rsidRPr="006E2C74">
        <w:t>            margin: 0 auto;</w:t>
      </w:r>
    </w:p>
    <w:p w14:paraId="7E59BDDA" w14:textId="77777777" w:rsidR="006E2C74" w:rsidRPr="006E2C74" w:rsidRDefault="006E2C74" w:rsidP="006E2C74">
      <w:r w:rsidRPr="006E2C74">
        <w:t>            position: absolute;</w:t>
      </w:r>
    </w:p>
    <w:p w14:paraId="53D54E07" w14:textId="77777777" w:rsidR="006E2C74" w:rsidRPr="006E2C74" w:rsidRDefault="006E2C74" w:rsidP="006E2C74">
      <w:r w:rsidRPr="006E2C74">
        <w:t>            left: 25%;</w:t>
      </w:r>
    </w:p>
    <w:p w14:paraId="391F49DF" w14:textId="77777777" w:rsidR="006E2C74" w:rsidRPr="006E2C74" w:rsidRDefault="006E2C74" w:rsidP="006E2C74">
      <w:r w:rsidRPr="006E2C74">
        <w:t>            width: 50%;</w:t>
      </w:r>
    </w:p>
    <w:p w14:paraId="0061B600" w14:textId="77777777" w:rsidR="006E2C74" w:rsidRPr="006E2C74" w:rsidRDefault="006E2C74" w:rsidP="006E2C74">
      <w:r w:rsidRPr="006E2C74">
        <w:t>            top: 25%;</w:t>
      </w:r>
    </w:p>
    <w:p w14:paraId="3F8FC424" w14:textId="77777777" w:rsidR="006E2C74" w:rsidRPr="006E2C74" w:rsidRDefault="006E2C74" w:rsidP="006E2C74">
      <w:r w:rsidRPr="006E2C74">
        <w:t>            font-family: Roboto;</w:t>
      </w:r>
    </w:p>
    <w:p w14:paraId="09645E04" w14:textId="77777777" w:rsidR="006E2C74" w:rsidRPr="006E2C74" w:rsidRDefault="006E2C74" w:rsidP="006E2C74">
      <w:r w:rsidRPr="006E2C74">
        <w:t>        }</w:t>
      </w:r>
    </w:p>
    <w:p w14:paraId="6A778582" w14:textId="77777777" w:rsidR="006E2C74" w:rsidRPr="006E2C74" w:rsidRDefault="006E2C74" w:rsidP="006E2C74">
      <w:r w:rsidRPr="006E2C74">
        <w:t>    &lt;/style&gt;</w:t>
      </w:r>
    </w:p>
    <w:p w14:paraId="0649C610" w14:textId="77777777" w:rsidR="006E2C74" w:rsidRPr="006E2C74" w:rsidRDefault="006E2C74" w:rsidP="006E2C74">
      <w:r w:rsidRPr="006E2C74">
        <w:t>&lt;/head&gt;</w:t>
      </w:r>
    </w:p>
    <w:p w14:paraId="574014A0" w14:textId="77777777" w:rsidR="006E2C74" w:rsidRPr="006E2C74" w:rsidRDefault="006E2C74" w:rsidP="006E2C74"/>
    <w:p w14:paraId="50641C89" w14:textId="77777777" w:rsidR="006E2C74" w:rsidRPr="006E2C74" w:rsidRDefault="006E2C74" w:rsidP="006E2C74">
      <w:r w:rsidRPr="006E2C74">
        <w:t>&lt;body&gt;</w:t>
      </w:r>
    </w:p>
    <w:p w14:paraId="2BA78884" w14:textId="77777777" w:rsidR="006E2C74" w:rsidRPr="006E2C74" w:rsidRDefault="006E2C74" w:rsidP="006E2C74">
      <w:r w:rsidRPr="006E2C74">
        <w:t>    &lt;img src="irctc.png" alt="irctc logo" style="width:100</w:t>
      </w:r>
      <w:proofErr w:type="gramStart"/>
      <w:r w:rsidRPr="006E2C74">
        <w:t>px;height</w:t>
      </w:r>
      <w:proofErr w:type="gramEnd"/>
      <w:r w:rsidRPr="006E2C74">
        <w:t>:120px" ;&gt;</w:t>
      </w:r>
    </w:p>
    <w:p w14:paraId="552CF423" w14:textId="77777777" w:rsidR="006E2C74" w:rsidRPr="006E2C74" w:rsidRDefault="006E2C74" w:rsidP="006E2C74">
      <w:r w:rsidRPr="006E2C74">
        <w:lastRenderedPageBreak/>
        <w:t>    &lt;h1 align="center"&gt;Online Railway Reservation System&lt;/h1&gt;</w:t>
      </w:r>
    </w:p>
    <w:p w14:paraId="389EC7CB" w14:textId="77777777" w:rsidR="006E2C74" w:rsidRPr="006E2C74" w:rsidRDefault="006E2C74" w:rsidP="006E2C74">
      <w:r w:rsidRPr="006E2C74">
        <w:t>&lt;/body&gt;</w:t>
      </w:r>
    </w:p>
    <w:p w14:paraId="3E6391DC" w14:textId="77777777" w:rsidR="006E2C74" w:rsidRPr="006E2C74" w:rsidRDefault="006E2C74" w:rsidP="006E2C74"/>
    <w:p w14:paraId="0CDF79F8" w14:textId="77777777" w:rsidR="006E2C74" w:rsidRPr="006E2C74" w:rsidRDefault="006E2C74" w:rsidP="006E2C74">
      <w:r w:rsidRPr="006E2C74">
        <w:t>&lt;/html&gt;</w:t>
      </w:r>
    </w:p>
    <w:p w14:paraId="04A2B2C0" w14:textId="77777777" w:rsidR="006E2C74" w:rsidRDefault="006E2C74" w:rsidP="00980FCF">
      <w:pPr>
        <w:pStyle w:val="ListParagraph"/>
        <w:jc w:val="both"/>
        <w:rPr>
          <w:b/>
          <w:bCs/>
          <w:color w:val="FF0000"/>
        </w:rPr>
      </w:pPr>
    </w:p>
    <w:p w14:paraId="465D7C40" w14:textId="6F49BC33" w:rsidR="006F6D17" w:rsidRDefault="006F6D17" w:rsidP="006F6D17">
      <w:pPr>
        <w:pStyle w:val="ListParagraph"/>
        <w:jc w:val="both"/>
        <w:rPr>
          <w:b/>
          <w:bCs/>
          <w:color w:val="FF0000"/>
        </w:rPr>
      </w:pPr>
      <w:r>
        <w:rPr>
          <w:b/>
          <w:bCs/>
          <w:color w:val="FF0000"/>
        </w:rPr>
        <w:t>HTML</w:t>
      </w:r>
      <w:r w:rsidR="006E2C74">
        <w:rPr>
          <w:b/>
          <w:bCs/>
          <w:color w:val="FF0000"/>
        </w:rPr>
        <w:t xml:space="preserve"> main</w:t>
      </w:r>
    </w:p>
    <w:p w14:paraId="44BBAEC8" w14:textId="77777777" w:rsidR="006E2C74" w:rsidRPr="006E2C74" w:rsidRDefault="006E2C74" w:rsidP="006E2C74">
      <w:r w:rsidRPr="006E2C74">
        <w:t>&lt;head&gt;</w:t>
      </w:r>
    </w:p>
    <w:p w14:paraId="6F2D00B3" w14:textId="77777777" w:rsidR="006E2C74" w:rsidRPr="006E2C74" w:rsidRDefault="006E2C74" w:rsidP="006E2C74">
      <w:r w:rsidRPr="006E2C74">
        <w:t>    &lt;meta charset="UTF-8"&gt;</w:t>
      </w:r>
    </w:p>
    <w:p w14:paraId="2C80CF43" w14:textId="77777777" w:rsidR="006E2C74" w:rsidRPr="006E2C74" w:rsidRDefault="006E2C74" w:rsidP="006E2C74">
      <w:r w:rsidRPr="006E2C74">
        <w:t>    &lt;meta http-equiv="X-UA-Compatible" content="IE=edge"&gt;</w:t>
      </w:r>
    </w:p>
    <w:p w14:paraId="649BF71C" w14:textId="77777777" w:rsidR="006E2C74" w:rsidRPr="006E2C74" w:rsidRDefault="006E2C74" w:rsidP="006E2C74">
      <w:r w:rsidRPr="006E2C74">
        <w:t>    &lt;meta name="viewport" content="width=device-width, initial-scale=1.0"&gt;</w:t>
      </w:r>
    </w:p>
    <w:p w14:paraId="4E63C8BC" w14:textId="77777777" w:rsidR="006E2C74" w:rsidRPr="006E2C74" w:rsidRDefault="006E2C74" w:rsidP="006E2C74">
      <w:r w:rsidRPr="006E2C74">
        <w:t>    &lt;title&gt;Document&lt;/title&gt;</w:t>
      </w:r>
    </w:p>
    <w:p w14:paraId="6518ACC9" w14:textId="77777777" w:rsidR="006E2C74" w:rsidRPr="006E2C74" w:rsidRDefault="006E2C74" w:rsidP="006E2C74">
      <w:r w:rsidRPr="006E2C74">
        <w:t>    &lt;script src="https://code.jquery.com/jquery-3.5.1.min.js"&gt;&lt;/script&gt;</w:t>
      </w:r>
    </w:p>
    <w:p w14:paraId="7EA988B6" w14:textId="77777777" w:rsidR="006E2C74" w:rsidRPr="006E2C74" w:rsidRDefault="006E2C74" w:rsidP="006E2C74">
      <w:r w:rsidRPr="006E2C74">
        <w:t>    &lt;script src="./5.js"&gt;&lt;/script&gt;</w:t>
      </w:r>
    </w:p>
    <w:p w14:paraId="48EEAB52" w14:textId="77777777" w:rsidR="006E2C74" w:rsidRPr="006E2C74" w:rsidRDefault="006E2C74" w:rsidP="006E2C74">
      <w:r w:rsidRPr="006E2C74">
        <w:t>    &lt;style&gt;</w:t>
      </w:r>
    </w:p>
    <w:p w14:paraId="072F56B6" w14:textId="77777777" w:rsidR="006E2C74" w:rsidRPr="006E2C74" w:rsidRDefault="006E2C74" w:rsidP="006E2C74">
      <w:r w:rsidRPr="006E2C74">
        <w:t>        </w:t>
      </w:r>
      <w:proofErr w:type="gramStart"/>
      <w:r w:rsidRPr="006E2C74">
        <w:t>.right</w:t>
      </w:r>
      <w:proofErr w:type="gramEnd"/>
      <w:r w:rsidRPr="006E2C74">
        <w:t>{</w:t>
      </w:r>
    </w:p>
    <w:p w14:paraId="3E1E4980" w14:textId="77777777" w:rsidR="006E2C74" w:rsidRPr="006E2C74" w:rsidRDefault="006E2C74" w:rsidP="006E2C74">
      <w:r w:rsidRPr="006E2C74">
        <w:t>            right:0;</w:t>
      </w:r>
    </w:p>
    <w:p w14:paraId="2AF694FC" w14:textId="77777777" w:rsidR="006E2C74" w:rsidRPr="006E2C74" w:rsidRDefault="006E2C74" w:rsidP="006E2C74">
      <w:r w:rsidRPr="006E2C74">
        <w:t>        }</w:t>
      </w:r>
    </w:p>
    <w:p w14:paraId="50BE4716" w14:textId="77777777" w:rsidR="006E2C74" w:rsidRPr="006E2C74" w:rsidRDefault="006E2C74" w:rsidP="006E2C74">
      <w:r w:rsidRPr="006E2C74">
        <w:t>    &lt;/style&gt;</w:t>
      </w:r>
    </w:p>
    <w:p w14:paraId="2EB9F208" w14:textId="77777777" w:rsidR="006E2C74" w:rsidRPr="006E2C74" w:rsidRDefault="006E2C74" w:rsidP="006E2C74">
      <w:r w:rsidRPr="006E2C74">
        <w:t>&lt;/head&gt;</w:t>
      </w:r>
    </w:p>
    <w:p w14:paraId="2E86EAFC" w14:textId="77777777" w:rsidR="006E2C74" w:rsidRPr="006E2C74" w:rsidRDefault="006E2C74" w:rsidP="006E2C74">
      <w:r w:rsidRPr="006E2C74">
        <w:t>&lt;body&gt;</w:t>
      </w:r>
    </w:p>
    <w:p w14:paraId="08F1835E" w14:textId="77777777" w:rsidR="006E2C74" w:rsidRPr="006E2C74" w:rsidRDefault="006E2C74" w:rsidP="006E2C74">
      <w:r w:rsidRPr="006E2C74">
        <w:t>        &lt;iframe src="5top.html" width=100%&gt;&lt;/iframe&gt;</w:t>
      </w:r>
    </w:p>
    <w:p w14:paraId="34495B01" w14:textId="77777777" w:rsidR="006E2C74" w:rsidRPr="006E2C74" w:rsidRDefault="006E2C74" w:rsidP="006E2C74">
      <w:r w:rsidRPr="006E2C74">
        <w:t>        &lt;</w:t>
      </w:r>
      <w:proofErr w:type="gramStart"/>
      <w:r w:rsidRPr="006E2C74">
        <w:t>div  style</w:t>
      </w:r>
      <w:proofErr w:type="gramEnd"/>
      <w:r w:rsidRPr="006E2C74">
        <w:t>="margin-top:20px"&gt;</w:t>
      </w:r>
    </w:p>
    <w:p w14:paraId="7D35157E" w14:textId="77777777" w:rsidR="006E2C74" w:rsidRPr="006E2C74" w:rsidRDefault="006E2C74" w:rsidP="006E2C74">
      <w:r w:rsidRPr="006E2C74">
        <w:t>            &lt;table cellspacing="5px" style="border:2px solid </w:t>
      </w:r>
      <w:proofErr w:type="gramStart"/>
      <w:r w:rsidRPr="006E2C74">
        <w:t>black;width</w:t>
      </w:r>
      <w:proofErr w:type="gramEnd"/>
      <w:r w:rsidRPr="006E2C74">
        <w:t>:60%" align="center"&gt;</w:t>
      </w:r>
    </w:p>
    <w:p w14:paraId="788684B2" w14:textId="77777777" w:rsidR="006E2C74" w:rsidRPr="006E2C74" w:rsidRDefault="006E2C74" w:rsidP="006E2C74">
      <w:r w:rsidRPr="006E2C74">
        <w:t>                &lt;form style=" margin:</w:t>
      </w:r>
      <w:proofErr w:type="gramStart"/>
      <w:r w:rsidRPr="006E2C74">
        <w:t>0;padding</w:t>
      </w:r>
      <w:proofErr w:type="gramEnd"/>
      <w:r w:rsidRPr="006E2C74">
        <w:t>: 0"&gt;</w:t>
      </w:r>
    </w:p>
    <w:p w14:paraId="5B9D9FAB" w14:textId="77777777" w:rsidR="006E2C74" w:rsidRPr="006E2C74" w:rsidRDefault="006E2C74" w:rsidP="006E2C74">
      <w:r w:rsidRPr="006E2C74">
        <w:t>                    &lt;tr&gt;</w:t>
      </w:r>
    </w:p>
    <w:p w14:paraId="49033877" w14:textId="77777777" w:rsidR="006E2C74" w:rsidRPr="006E2C74" w:rsidRDefault="006E2C74" w:rsidP="006E2C74">
      <w:r w:rsidRPr="006E2C74">
        <w:t>                        &lt;td&gt;Source Station&lt;/td&gt;</w:t>
      </w:r>
    </w:p>
    <w:p w14:paraId="1B9A02CD" w14:textId="77777777" w:rsidR="006E2C74" w:rsidRPr="006E2C74" w:rsidRDefault="006E2C74" w:rsidP="006E2C74">
      <w:r w:rsidRPr="006E2C74">
        <w:t>                        &lt;td&gt;Destination Station&lt;/td&gt;</w:t>
      </w:r>
    </w:p>
    <w:p w14:paraId="7E6A3694" w14:textId="77777777" w:rsidR="006E2C74" w:rsidRPr="006E2C74" w:rsidRDefault="006E2C74" w:rsidP="006E2C74">
      <w:r w:rsidRPr="006E2C74">
        <w:t>                    &lt;/tr&gt;</w:t>
      </w:r>
    </w:p>
    <w:p w14:paraId="4BBCD03D" w14:textId="77777777" w:rsidR="006E2C74" w:rsidRPr="006E2C74" w:rsidRDefault="006E2C74" w:rsidP="006E2C74">
      <w:r w:rsidRPr="006E2C74">
        <w:t>                    &lt;tr&gt;</w:t>
      </w:r>
    </w:p>
    <w:p w14:paraId="258D9365" w14:textId="77777777" w:rsidR="006E2C74" w:rsidRPr="006E2C74" w:rsidRDefault="006E2C74" w:rsidP="006E2C74">
      <w:r w:rsidRPr="006E2C74">
        <w:t>                        &lt;td&gt;&lt;input type="text" placeholder="From" name=from&gt;&lt;/td&gt;</w:t>
      </w:r>
    </w:p>
    <w:p w14:paraId="435C5E5C" w14:textId="77777777" w:rsidR="006E2C74" w:rsidRPr="006E2C74" w:rsidRDefault="006E2C74" w:rsidP="006E2C74">
      <w:r w:rsidRPr="006E2C74">
        <w:t>                        &lt;td&gt;&lt;input type="text" placeholder="To" name=to&gt;&lt;/td&gt;</w:t>
      </w:r>
    </w:p>
    <w:p w14:paraId="499CD300" w14:textId="77777777" w:rsidR="006E2C74" w:rsidRPr="006E2C74" w:rsidRDefault="006E2C74" w:rsidP="006E2C74">
      <w:r w:rsidRPr="006E2C74">
        <w:lastRenderedPageBreak/>
        <w:t>                    &lt;/tr&gt;</w:t>
      </w:r>
    </w:p>
    <w:p w14:paraId="20579034" w14:textId="77777777" w:rsidR="006E2C74" w:rsidRPr="006E2C74" w:rsidRDefault="006E2C74" w:rsidP="006E2C74">
      <w:r w:rsidRPr="006E2C74">
        <w:t>                    &lt;tr&gt;</w:t>
      </w:r>
    </w:p>
    <w:p w14:paraId="5A43CF44" w14:textId="77777777" w:rsidR="006E2C74" w:rsidRPr="006E2C74" w:rsidRDefault="006E2C74" w:rsidP="006E2C74">
      <w:r w:rsidRPr="006E2C74">
        <w:t>                        &lt;td&gt;Train Name&lt;/td&gt;</w:t>
      </w:r>
    </w:p>
    <w:p w14:paraId="76733C44" w14:textId="77777777" w:rsidR="006E2C74" w:rsidRPr="006E2C74" w:rsidRDefault="006E2C74" w:rsidP="006E2C74">
      <w:r w:rsidRPr="006E2C74">
        <w:t>                        &lt;td&gt;Coach Number&lt;/td&gt;</w:t>
      </w:r>
    </w:p>
    <w:p w14:paraId="3DDBF15E" w14:textId="77777777" w:rsidR="006E2C74" w:rsidRPr="006E2C74" w:rsidRDefault="006E2C74" w:rsidP="006E2C74">
      <w:r w:rsidRPr="006E2C74">
        <w:t>                    &lt;/tr&gt;</w:t>
      </w:r>
    </w:p>
    <w:p w14:paraId="39C775F2" w14:textId="77777777" w:rsidR="006E2C74" w:rsidRPr="006E2C74" w:rsidRDefault="006E2C74" w:rsidP="006E2C74">
      <w:r w:rsidRPr="006E2C74">
        <w:t>                    &lt;tr&gt;</w:t>
      </w:r>
    </w:p>
    <w:p w14:paraId="340493BD" w14:textId="77777777" w:rsidR="006E2C74" w:rsidRPr="006E2C74" w:rsidRDefault="006E2C74" w:rsidP="006E2C74">
      <w:r w:rsidRPr="006E2C74">
        <w:t>                        &lt;td&gt;</w:t>
      </w:r>
    </w:p>
    <w:p w14:paraId="2EA496CC" w14:textId="77777777" w:rsidR="006E2C74" w:rsidRPr="006E2C74" w:rsidRDefault="006E2C74" w:rsidP="006E2C74">
      <w:r w:rsidRPr="006E2C74">
        <w:t>                            &lt;select name=trainname&gt;</w:t>
      </w:r>
    </w:p>
    <w:p w14:paraId="7B39E17A" w14:textId="77777777" w:rsidR="006E2C74" w:rsidRPr="006E2C74" w:rsidRDefault="006E2C74" w:rsidP="006E2C74">
      <w:r w:rsidRPr="006E2C74">
        <w:t>                                &lt;option value=RE&gt;Rajdhani Express&lt;/option&gt;</w:t>
      </w:r>
    </w:p>
    <w:p w14:paraId="768C0F8F" w14:textId="77777777" w:rsidR="006E2C74" w:rsidRPr="006E2C74" w:rsidRDefault="006E2C74" w:rsidP="006E2C74">
      <w:r w:rsidRPr="006E2C74">
        <w:t>                                &lt;option value=SE&gt;Shatabdi Express&lt;/option&gt;</w:t>
      </w:r>
    </w:p>
    <w:p w14:paraId="763DE618" w14:textId="77777777" w:rsidR="006E2C74" w:rsidRPr="006E2C74" w:rsidRDefault="006E2C74" w:rsidP="006E2C74">
      <w:r w:rsidRPr="006E2C74">
        <w:t>                                &lt;option value=GR&gt;GareebRath&lt;/option&gt;</w:t>
      </w:r>
    </w:p>
    <w:p w14:paraId="3FB11E61" w14:textId="77777777" w:rsidR="006E2C74" w:rsidRPr="006E2C74" w:rsidRDefault="006E2C74" w:rsidP="006E2C74">
      <w:r w:rsidRPr="006E2C74">
        <w:t>                            &lt;/select&gt;</w:t>
      </w:r>
    </w:p>
    <w:p w14:paraId="08E74C3A" w14:textId="77777777" w:rsidR="006E2C74" w:rsidRPr="006E2C74" w:rsidRDefault="006E2C74" w:rsidP="006E2C74">
      <w:r w:rsidRPr="006E2C74">
        <w:t>                        &lt;/td&gt;</w:t>
      </w:r>
    </w:p>
    <w:p w14:paraId="2C641082" w14:textId="77777777" w:rsidR="006E2C74" w:rsidRPr="006E2C74" w:rsidRDefault="006E2C74" w:rsidP="006E2C74">
      <w:r w:rsidRPr="006E2C74">
        <w:t>                        &lt;td&gt;</w:t>
      </w:r>
    </w:p>
    <w:p w14:paraId="15DA10FD" w14:textId="77777777" w:rsidR="006E2C74" w:rsidRPr="006E2C74" w:rsidRDefault="006E2C74" w:rsidP="006E2C74">
      <w:r w:rsidRPr="006E2C74">
        <w:t>                            &lt;select name=coach&gt;</w:t>
      </w:r>
    </w:p>
    <w:p w14:paraId="69CA7181" w14:textId="77777777" w:rsidR="006E2C74" w:rsidRPr="006E2C74" w:rsidRDefault="006E2C74" w:rsidP="006E2C74">
      <w:r w:rsidRPr="006E2C74">
        <w:t>                                &lt;option&gt;S1&lt;/option&gt;</w:t>
      </w:r>
    </w:p>
    <w:p w14:paraId="16715987" w14:textId="77777777" w:rsidR="006E2C74" w:rsidRPr="006E2C74" w:rsidRDefault="006E2C74" w:rsidP="006E2C74">
      <w:r w:rsidRPr="006E2C74">
        <w:t>                                &lt;option&gt;S2&lt;/option&gt;</w:t>
      </w:r>
    </w:p>
    <w:p w14:paraId="15844698" w14:textId="77777777" w:rsidR="006E2C74" w:rsidRPr="006E2C74" w:rsidRDefault="006E2C74" w:rsidP="006E2C74">
      <w:r w:rsidRPr="006E2C74">
        <w:t>                                &lt;option&gt;S3&lt;/option&gt;</w:t>
      </w:r>
    </w:p>
    <w:p w14:paraId="0E94F1B0" w14:textId="77777777" w:rsidR="006E2C74" w:rsidRPr="006E2C74" w:rsidRDefault="006E2C74" w:rsidP="006E2C74">
      <w:r w:rsidRPr="006E2C74">
        <w:t>                                &lt;option&gt;A1&lt;/option&gt;</w:t>
      </w:r>
    </w:p>
    <w:p w14:paraId="0308B6D2" w14:textId="77777777" w:rsidR="006E2C74" w:rsidRPr="006E2C74" w:rsidRDefault="006E2C74" w:rsidP="006E2C74">
      <w:r w:rsidRPr="006E2C74">
        <w:t>                                &lt;option&gt;A2&lt;/option&gt;</w:t>
      </w:r>
    </w:p>
    <w:p w14:paraId="005A4D84" w14:textId="77777777" w:rsidR="006E2C74" w:rsidRPr="006E2C74" w:rsidRDefault="006E2C74" w:rsidP="006E2C74">
      <w:r w:rsidRPr="006E2C74">
        <w:t>                                &lt;option&gt;A3&lt;/option&gt;</w:t>
      </w:r>
    </w:p>
    <w:p w14:paraId="235C6F6A" w14:textId="77777777" w:rsidR="006E2C74" w:rsidRPr="006E2C74" w:rsidRDefault="006E2C74" w:rsidP="006E2C74">
      <w:r w:rsidRPr="006E2C74">
        <w:t>                            &lt;/select&gt;</w:t>
      </w:r>
    </w:p>
    <w:p w14:paraId="2C2AF14C" w14:textId="77777777" w:rsidR="006E2C74" w:rsidRPr="006E2C74" w:rsidRDefault="006E2C74" w:rsidP="006E2C74">
      <w:r w:rsidRPr="006E2C74">
        <w:t>                        &lt;/td&gt;</w:t>
      </w:r>
    </w:p>
    <w:p w14:paraId="0677B83F" w14:textId="77777777" w:rsidR="006E2C74" w:rsidRPr="006E2C74" w:rsidRDefault="006E2C74" w:rsidP="006E2C74">
      <w:r w:rsidRPr="006E2C74">
        <w:t>                    &lt;/tr&gt;</w:t>
      </w:r>
    </w:p>
    <w:p w14:paraId="39E3EEE0" w14:textId="77777777" w:rsidR="006E2C74" w:rsidRPr="006E2C74" w:rsidRDefault="006E2C74" w:rsidP="006E2C74">
      <w:r w:rsidRPr="006E2C74">
        <w:t>                    &lt;tr&gt;</w:t>
      </w:r>
    </w:p>
    <w:p w14:paraId="784FE4BC" w14:textId="77777777" w:rsidR="006E2C74" w:rsidRPr="006E2C74" w:rsidRDefault="006E2C74" w:rsidP="006E2C74">
      <w:r w:rsidRPr="006E2C74">
        <w:t>                        &lt;td&gt;Date&lt;/td&gt;</w:t>
      </w:r>
    </w:p>
    <w:p w14:paraId="2C06E693" w14:textId="77777777" w:rsidR="006E2C74" w:rsidRPr="006E2C74" w:rsidRDefault="006E2C74" w:rsidP="006E2C74">
      <w:r w:rsidRPr="006E2C74">
        <w:t>                        &lt;td&gt;Time&lt;/td&gt;</w:t>
      </w:r>
    </w:p>
    <w:p w14:paraId="1FC86CFF" w14:textId="77777777" w:rsidR="006E2C74" w:rsidRPr="006E2C74" w:rsidRDefault="006E2C74" w:rsidP="006E2C74">
      <w:r w:rsidRPr="006E2C74">
        <w:t>                    &lt;/tr&gt;</w:t>
      </w:r>
    </w:p>
    <w:p w14:paraId="670A3313" w14:textId="77777777" w:rsidR="006E2C74" w:rsidRPr="006E2C74" w:rsidRDefault="006E2C74" w:rsidP="006E2C74">
      <w:r w:rsidRPr="006E2C74">
        <w:t>                    &lt;tr&gt;</w:t>
      </w:r>
    </w:p>
    <w:p w14:paraId="0D5641D6" w14:textId="77777777" w:rsidR="006E2C74" w:rsidRPr="006E2C74" w:rsidRDefault="006E2C74" w:rsidP="006E2C74">
      <w:r w:rsidRPr="006E2C74">
        <w:t>                        &lt;td&gt;&lt;input type="date" name=date&gt;&lt;/td&gt;</w:t>
      </w:r>
    </w:p>
    <w:p w14:paraId="412871BA" w14:textId="77777777" w:rsidR="006E2C74" w:rsidRPr="006E2C74" w:rsidRDefault="006E2C74" w:rsidP="006E2C74">
      <w:r w:rsidRPr="006E2C74">
        <w:t>                        &lt;td&gt;&lt;input type="text" name=time&gt;&lt;/td&gt;</w:t>
      </w:r>
    </w:p>
    <w:p w14:paraId="479FD53F" w14:textId="77777777" w:rsidR="006E2C74" w:rsidRPr="006E2C74" w:rsidRDefault="006E2C74" w:rsidP="006E2C74">
      <w:r w:rsidRPr="006E2C74">
        <w:lastRenderedPageBreak/>
        <w:t>                    &lt;/tr&gt;</w:t>
      </w:r>
    </w:p>
    <w:p w14:paraId="59C4A235" w14:textId="77777777" w:rsidR="006E2C74" w:rsidRPr="006E2C74" w:rsidRDefault="006E2C74" w:rsidP="006E2C74">
      <w:r w:rsidRPr="006E2C74">
        <w:t>                    &lt;tr&gt;</w:t>
      </w:r>
    </w:p>
    <w:p w14:paraId="678FC0AA" w14:textId="77777777" w:rsidR="006E2C74" w:rsidRPr="006E2C74" w:rsidRDefault="006E2C74" w:rsidP="006E2C74">
      <w:r w:rsidRPr="006E2C74">
        <w:t>                        &lt;td&gt;Gender&lt;/td&gt;</w:t>
      </w:r>
    </w:p>
    <w:p w14:paraId="10DF2BCD" w14:textId="77777777" w:rsidR="006E2C74" w:rsidRPr="006E2C74" w:rsidRDefault="006E2C74" w:rsidP="006E2C74">
      <w:r w:rsidRPr="006E2C74">
        <w:t>                        &lt;td&gt;Count&lt;/td&gt;</w:t>
      </w:r>
    </w:p>
    <w:p w14:paraId="5CA01C7B" w14:textId="77777777" w:rsidR="006E2C74" w:rsidRPr="006E2C74" w:rsidRDefault="006E2C74" w:rsidP="006E2C74">
      <w:r w:rsidRPr="006E2C74">
        <w:t>                    &lt;/tr&gt;</w:t>
      </w:r>
    </w:p>
    <w:p w14:paraId="05717FB1" w14:textId="77777777" w:rsidR="006E2C74" w:rsidRPr="006E2C74" w:rsidRDefault="006E2C74" w:rsidP="006E2C74">
      <w:r w:rsidRPr="006E2C74">
        <w:t>                    &lt;tr&gt;</w:t>
      </w:r>
    </w:p>
    <w:p w14:paraId="6E3C5714" w14:textId="77777777" w:rsidR="006E2C74" w:rsidRPr="006E2C74" w:rsidRDefault="006E2C74" w:rsidP="006E2C74">
      <w:r w:rsidRPr="006E2C74">
        <w:t>                        &lt;td&gt;</w:t>
      </w:r>
    </w:p>
    <w:p w14:paraId="1BE599CC" w14:textId="77777777" w:rsidR="006E2C74" w:rsidRPr="006E2C74" w:rsidRDefault="006E2C74" w:rsidP="006E2C74">
      <w:r w:rsidRPr="006E2C74">
        <w:t>                            &lt;select name=gender&gt;</w:t>
      </w:r>
    </w:p>
    <w:p w14:paraId="5249E094" w14:textId="77777777" w:rsidR="006E2C74" w:rsidRPr="006E2C74" w:rsidRDefault="006E2C74" w:rsidP="006E2C74">
      <w:r w:rsidRPr="006E2C74">
        <w:t>                                &lt;option&gt;Male&lt;/option&gt;</w:t>
      </w:r>
    </w:p>
    <w:p w14:paraId="773973D1" w14:textId="77777777" w:rsidR="006E2C74" w:rsidRPr="006E2C74" w:rsidRDefault="006E2C74" w:rsidP="006E2C74">
      <w:r w:rsidRPr="006E2C74">
        <w:t>                                &lt;option&gt;Female&lt;/option&gt;</w:t>
      </w:r>
    </w:p>
    <w:p w14:paraId="721D01E6" w14:textId="77777777" w:rsidR="006E2C74" w:rsidRPr="006E2C74" w:rsidRDefault="006E2C74" w:rsidP="006E2C74">
      <w:r w:rsidRPr="006E2C74">
        <w:t>                                &lt;option&gt;Others&lt;/option&gt;</w:t>
      </w:r>
    </w:p>
    <w:p w14:paraId="5DDEC0D3" w14:textId="77777777" w:rsidR="006E2C74" w:rsidRPr="006E2C74" w:rsidRDefault="006E2C74" w:rsidP="006E2C74">
      <w:r w:rsidRPr="006E2C74">
        <w:t>                            &lt;/select&gt;</w:t>
      </w:r>
    </w:p>
    <w:p w14:paraId="45984AA0" w14:textId="77777777" w:rsidR="006E2C74" w:rsidRPr="006E2C74" w:rsidRDefault="006E2C74" w:rsidP="006E2C74">
      <w:r w:rsidRPr="006E2C74">
        <w:t>                        &lt;/td&gt;</w:t>
      </w:r>
    </w:p>
    <w:p w14:paraId="7E73AC25" w14:textId="77777777" w:rsidR="006E2C74" w:rsidRPr="006E2C74" w:rsidRDefault="006E2C74" w:rsidP="006E2C74">
      <w:r w:rsidRPr="006E2C74">
        <w:t>                        &lt;td&gt;</w:t>
      </w:r>
    </w:p>
    <w:p w14:paraId="36A00758" w14:textId="77777777" w:rsidR="006E2C74" w:rsidRPr="006E2C74" w:rsidRDefault="006E2C74" w:rsidP="006E2C74">
      <w:r w:rsidRPr="006E2C74">
        <w:t>                            &lt;input type="number" name=Pcount id="pcnt"&gt;</w:t>
      </w:r>
    </w:p>
    <w:p w14:paraId="34469735" w14:textId="77777777" w:rsidR="006E2C74" w:rsidRPr="006E2C74" w:rsidRDefault="006E2C74" w:rsidP="006E2C74">
      <w:r w:rsidRPr="006E2C74">
        <w:t>                        &lt;/td&gt;</w:t>
      </w:r>
    </w:p>
    <w:p w14:paraId="132396BC" w14:textId="77777777" w:rsidR="006E2C74" w:rsidRPr="006E2C74" w:rsidRDefault="006E2C74" w:rsidP="006E2C74">
      <w:r w:rsidRPr="006E2C74">
        <w:t>                    &lt;/tr&gt;</w:t>
      </w:r>
    </w:p>
    <w:p w14:paraId="575A72E7" w14:textId="77777777" w:rsidR="006E2C74" w:rsidRPr="006E2C74" w:rsidRDefault="006E2C74" w:rsidP="006E2C74">
      <w:r w:rsidRPr="006E2C74">
        <w:t>                    &lt;tr&gt;</w:t>
      </w:r>
    </w:p>
    <w:p w14:paraId="43F6E222" w14:textId="77777777" w:rsidR="006E2C74" w:rsidRPr="006E2C74" w:rsidRDefault="006E2C74" w:rsidP="006E2C74">
      <w:r w:rsidRPr="006E2C74">
        <w:t>                        &lt;td&gt;&lt;button id="btn"&gt;Submit&lt;/button&gt;</w:t>
      </w:r>
    </w:p>
    <w:p w14:paraId="714E0080" w14:textId="77777777" w:rsidR="006E2C74" w:rsidRPr="006E2C74" w:rsidRDefault="006E2C74" w:rsidP="006E2C74">
      <w:r w:rsidRPr="006E2C74">
        <w:t>                        &lt;td&gt;&lt;input type="reset"&gt;&lt;/td&gt;</w:t>
      </w:r>
    </w:p>
    <w:p w14:paraId="587619A5" w14:textId="77777777" w:rsidR="006E2C74" w:rsidRPr="006E2C74" w:rsidRDefault="006E2C74" w:rsidP="006E2C74">
      <w:r w:rsidRPr="006E2C74">
        <w:t>                    &lt;/tr&gt;</w:t>
      </w:r>
    </w:p>
    <w:p w14:paraId="45C2C58E" w14:textId="77777777" w:rsidR="006E2C74" w:rsidRPr="006E2C74" w:rsidRDefault="006E2C74" w:rsidP="006E2C74">
      <w:r w:rsidRPr="006E2C74">
        <w:t>                &lt;/form&gt;</w:t>
      </w:r>
    </w:p>
    <w:p w14:paraId="5C21A0AA" w14:textId="77777777" w:rsidR="006E2C74" w:rsidRPr="006E2C74" w:rsidRDefault="006E2C74" w:rsidP="006E2C74">
      <w:r w:rsidRPr="006E2C74">
        <w:t>            &lt;/table&gt;</w:t>
      </w:r>
    </w:p>
    <w:p w14:paraId="111D8FEC" w14:textId="77777777" w:rsidR="006E2C74" w:rsidRPr="006E2C74" w:rsidRDefault="006E2C74" w:rsidP="006E2C74">
      <w:r w:rsidRPr="006E2C74">
        <w:t>            &lt;div&gt;</w:t>
      </w:r>
    </w:p>
    <w:p w14:paraId="3627155F" w14:textId="77777777" w:rsidR="006E2C74" w:rsidRPr="006E2C74" w:rsidRDefault="006E2C74" w:rsidP="006E2C74">
      <w:r w:rsidRPr="006E2C74">
        <w:t>                &lt;p style="color: green; </w:t>
      </w:r>
      <w:proofErr w:type="gramStart"/>
      <w:r w:rsidRPr="006E2C74">
        <w:t>display:none</w:t>
      </w:r>
      <w:proofErr w:type="gramEnd"/>
      <w:r w:rsidRPr="006E2C74">
        <w:t>" id="success"&gt;*Tickets Booked&lt;/p&gt;</w:t>
      </w:r>
    </w:p>
    <w:p w14:paraId="146B9FAD" w14:textId="77777777" w:rsidR="006E2C74" w:rsidRPr="006E2C74" w:rsidRDefault="006E2C74" w:rsidP="006E2C74">
      <w:r w:rsidRPr="006E2C74">
        <w:t>            &lt;/div&gt;</w:t>
      </w:r>
    </w:p>
    <w:p w14:paraId="7FD9723B" w14:textId="77777777" w:rsidR="006E2C74" w:rsidRPr="006E2C74" w:rsidRDefault="006E2C74" w:rsidP="006E2C74">
      <w:r w:rsidRPr="006E2C74">
        <w:t>            &lt;div&gt;</w:t>
      </w:r>
    </w:p>
    <w:p w14:paraId="54003F16" w14:textId="77777777" w:rsidR="006E2C74" w:rsidRPr="006E2C74" w:rsidRDefault="006E2C74" w:rsidP="006E2C74">
      <w:r w:rsidRPr="006E2C74">
        <w:t>                &lt;p style="color: red; </w:t>
      </w:r>
      <w:proofErr w:type="gramStart"/>
      <w:r w:rsidRPr="006E2C74">
        <w:t>display:none</w:t>
      </w:r>
      <w:proofErr w:type="gramEnd"/>
      <w:r w:rsidRPr="006E2C74">
        <w:t>" id="fail"&gt;*Tickets not available&lt;/p&gt;</w:t>
      </w:r>
    </w:p>
    <w:p w14:paraId="2881205C" w14:textId="77777777" w:rsidR="006E2C74" w:rsidRPr="006E2C74" w:rsidRDefault="006E2C74" w:rsidP="006E2C74">
      <w:r w:rsidRPr="006E2C74">
        <w:t>            &lt;/div&gt;</w:t>
      </w:r>
    </w:p>
    <w:p w14:paraId="7CC33C70" w14:textId="77777777" w:rsidR="006E2C74" w:rsidRPr="006E2C74" w:rsidRDefault="006E2C74" w:rsidP="006E2C74">
      <w:r w:rsidRPr="006E2C74">
        <w:t>        &lt;/div&gt;</w:t>
      </w:r>
    </w:p>
    <w:p w14:paraId="68F29EC7" w14:textId="77777777" w:rsidR="006E2C74" w:rsidRPr="006E2C74" w:rsidRDefault="006E2C74" w:rsidP="006E2C74">
      <w:r w:rsidRPr="006E2C74">
        <w:t>        </w:t>
      </w:r>
    </w:p>
    <w:p w14:paraId="3EC22F81" w14:textId="77777777" w:rsidR="006E2C74" w:rsidRPr="006E2C74" w:rsidRDefault="006E2C74" w:rsidP="006E2C74">
      <w:r w:rsidRPr="006E2C74">
        <w:lastRenderedPageBreak/>
        <w:t>        </w:t>
      </w:r>
    </w:p>
    <w:p w14:paraId="3AA54154" w14:textId="77777777" w:rsidR="006E2C74" w:rsidRPr="006E2C74" w:rsidRDefault="006E2C74" w:rsidP="006E2C74">
      <w:r w:rsidRPr="006E2C74">
        <w:t>&lt;/body&gt;</w:t>
      </w:r>
    </w:p>
    <w:p w14:paraId="70C808B5" w14:textId="77777777" w:rsidR="006E2C74" w:rsidRPr="006E2C74" w:rsidRDefault="006E2C74" w:rsidP="006E2C74">
      <w:r w:rsidRPr="006E2C74">
        <w:t>&lt;/html&gt;</w:t>
      </w:r>
    </w:p>
    <w:p w14:paraId="11D54BAA" w14:textId="77777777" w:rsidR="006F6D17" w:rsidRDefault="006F6D17" w:rsidP="006F6D17">
      <w:pPr>
        <w:pStyle w:val="ListParagraph"/>
        <w:jc w:val="both"/>
        <w:rPr>
          <w:b/>
          <w:bCs/>
          <w:color w:val="FF0000"/>
        </w:rPr>
      </w:pPr>
      <w:r>
        <w:rPr>
          <w:b/>
          <w:bCs/>
          <w:color w:val="FF0000"/>
        </w:rPr>
        <w:t>JavaScript</w:t>
      </w:r>
    </w:p>
    <w:p w14:paraId="153BAB4F" w14:textId="77777777" w:rsidR="006E2C74" w:rsidRPr="006E2C74" w:rsidRDefault="006E2C74" w:rsidP="006E2C74">
      <w:r w:rsidRPr="006E2C74">
        <w:t>$(document</w:t>
      </w:r>
      <w:proofErr w:type="gramStart"/>
      <w:r w:rsidRPr="006E2C74">
        <w:t>).ready</w:t>
      </w:r>
      <w:proofErr w:type="gramEnd"/>
      <w:r w:rsidRPr="006E2C74">
        <w:t>(function(){</w:t>
      </w:r>
    </w:p>
    <w:p w14:paraId="2D279F83" w14:textId="77777777" w:rsidR="006E2C74" w:rsidRPr="006E2C74" w:rsidRDefault="006E2C74" w:rsidP="006E2C74">
      <w:r w:rsidRPr="006E2C74">
        <w:t>    console.log("Hello");</w:t>
      </w:r>
    </w:p>
    <w:p w14:paraId="641F25B3" w14:textId="77777777" w:rsidR="006E2C74" w:rsidRPr="006E2C74" w:rsidRDefault="006E2C74" w:rsidP="006E2C74">
      <w:r w:rsidRPr="006E2C74">
        <w:t>    let availseats=10;</w:t>
      </w:r>
    </w:p>
    <w:p w14:paraId="19F63E50" w14:textId="77777777" w:rsidR="006E2C74" w:rsidRPr="006E2C74" w:rsidRDefault="006E2C74" w:rsidP="006E2C74">
      <w:r w:rsidRPr="006E2C74">
        <w:t>    $("#btn"</w:t>
      </w:r>
      <w:proofErr w:type="gramStart"/>
      <w:r w:rsidRPr="006E2C74">
        <w:t>).on</w:t>
      </w:r>
      <w:proofErr w:type="gramEnd"/>
      <w:r w:rsidRPr="006E2C74">
        <w:t>("click", function(event){</w:t>
      </w:r>
    </w:p>
    <w:p w14:paraId="16C14753" w14:textId="77777777" w:rsidR="006E2C74" w:rsidRPr="006E2C74" w:rsidRDefault="006E2C74" w:rsidP="006E2C74">
      <w:r w:rsidRPr="006E2C74">
        <w:t>        </w:t>
      </w:r>
      <w:proofErr w:type="gramStart"/>
      <w:r w:rsidRPr="006E2C74">
        <w:t>event.preventDefault</w:t>
      </w:r>
      <w:proofErr w:type="gramEnd"/>
      <w:r w:rsidRPr="006E2C74">
        <w:t>();</w:t>
      </w:r>
    </w:p>
    <w:p w14:paraId="0FDA00D7" w14:textId="77777777" w:rsidR="006E2C74" w:rsidRPr="006E2C74" w:rsidRDefault="006E2C74" w:rsidP="006E2C74">
      <w:r w:rsidRPr="006E2C74">
        <w:t>        let data = new FormData(</w:t>
      </w:r>
      <w:proofErr w:type="gramStart"/>
      <w:r w:rsidRPr="006E2C74">
        <w:t>document.querySelector</w:t>
      </w:r>
      <w:proofErr w:type="gramEnd"/>
      <w:r w:rsidRPr="006E2C74">
        <w:t>('form'));</w:t>
      </w:r>
    </w:p>
    <w:p w14:paraId="395EE8BC" w14:textId="77777777" w:rsidR="006E2C74" w:rsidRPr="006E2C74" w:rsidRDefault="006E2C74" w:rsidP="006E2C74">
      <w:r w:rsidRPr="006E2C74">
        <w:t>        data['count</w:t>
      </w:r>
      <w:proofErr w:type="gramStart"/>
      <w:r w:rsidRPr="006E2C74">
        <w:t>']=</w:t>
      </w:r>
      <w:proofErr w:type="gramEnd"/>
      <w:r w:rsidRPr="006E2C74">
        <w:t>$('#pcnt').val();</w:t>
      </w:r>
    </w:p>
    <w:p w14:paraId="091349B8" w14:textId="77777777" w:rsidR="006E2C74" w:rsidRPr="006E2C74" w:rsidRDefault="006E2C74" w:rsidP="006E2C74">
      <w:r w:rsidRPr="006E2C74">
        <w:t>        //console.log(</w:t>
      </w:r>
      <w:proofErr w:type="gramStart"/>
      <w:r w:rsidRPr="006E2C74">
        <w:t>data.count</w:t>
      </w:r>
      <w:proofErr w:type="gramEnd"/>
      <w:r w:rsidRPr="006E2C74">
        <w:t>);</w:t>
      </w:r>
    </w:p>
    <w:p w14:paraId="43FFCE04" w14:textId="77777777" w:rsidR="006E2C74" w:rsidRPr="006E2C74" w:rsidRDefault="006E2C74" w:rsidP="006E2C74">
      <w:r w:rsidRPr="006E2C74">
        <w:t>        if(</w:t>
      </w:r>
      <w:proofErr w:type="gramStart"/>
      <w:r w:rsidRPr="006E2C74">
        <w:t>data.count</w:t>
      </w:r>
      <w:proofErr w:type="gramEnd"/>
      <w:r w:rsidRPr="006E2C74">
        <w:t>&gt;10){</w:t>
      </w:r>
    </w:p>
    <w:p w14:paraId="478F55CE" w14:textId="77777777" w:rsidR="006E2C74" w:rsidRPr="006E2C74" w:rsidRDefault="006E2C74" w:rsidP="006E2C74">
      <w:r w:rsidRPr="006E2C74">
        <w:t>            $("#success"</w:t>
      </w:r>
      <w:proofErr w:type="gramStart"/>
      <w:r w:rsidRPr="006E2C74">
        <w:t>).hide</w:t>
      </w:r>
      <w:proofErr w:type="gramEnd"/>
      <w:r w:rsidRPr="006E2C74">
        <w:t>();</w:t>
      </w:r>
    </w:p>
    <w:p w14:paraId="60DB9E52" w14:textId="77777777" w:rsidR="006E2C74" w:rsidRPr="006E2C74" w:rsidRDefault="006E2C74" w:rsidP="006E2C74">
      <w:r w:rsidRPr="006E2C74">
        <w:t>            $("#fail"</w:t>
      </w:r>
      <w:proofErr w:type="gramStart"/>
      <w:r w:rsidRPr="006E2C74">
        <w:t>).show</w:t>
      </w:r>
      <w:proofErr w:type="gramEnd"/>
      <w:r w:rsidRPr="006E2C74">
        <w:t>();</w:t>
      </w:r>
    </w:p>
    <w:p w14:paraId="64558B80" w14:textId="77777777" w:rsidR="006E2C74" w:rsidRPr="006E2C74" w:rsidRDefault="006E2C74" w:rsidP="006E2C74">
      <w:r w:rsidRPr="006E2C74">
        <w:t>        }</w:t>
      </w:r>
    </w:p>
    <w:p w14:paraId="40D593ED" w14:textId="77777777" w:rsidR="006E2C74" w:rsidRPr="006E2C74" w:rsidRDefault="006E2C74" w:rsidP="006E2C74">
      <w:r w:rsidRPr="006E2C74">
        <w:t>        </w:t>
      </w:r>
      <w:proofErr w:type="gramStart"/>
      <w:r w:rsidRPr="006E2C74">
        <w:t>else{</w:t>
      </w:r>
      <w:proofErr w:type="gramEnd"/>
    </w:p>
    <w:p w14:paraId="5C98D08D" w14:textId="77777777" w:rsidR="006E2C74" w:rsidRPr="006E2C74" w:rsidRDefault="006E2C74" w:rsidP="006E2C74">
      <w:r w:rsidRPr="006E2C74">
        <w:t>            $("#success"</w:t>
      </w:r>
      <w:proofErr w:type="gramStart"/>
      <w:r w:rsidRPr="006E2C74">
        <w:t>).show</w:t>
      </w:r>
      <w:proofErr w:type="gramEnd"/>
      <w:r w:rsidRPr="006E2C74">
        <w:t>();</w:t>
      </w:r>
    </w:p>
    <w:p w14:paraId="6D8588D0" w14:textId="77777777" w:rsidR="006E2C74" w:rsidRPr="006E2C74" w:rsidRDefault="006E2C74" w:rsidP="006E2C74">
      <w:r w:rsidRPr="006E2C74">
        <w:t>            $("#fail"</w:t>
      </w:r>
      <w:proofErr w:type="gramStart"/>
      <w:r w:rsidRPr="006E2C74">
        <w:t>).hide</w:t>
      </w:r>
      <w:proofErr w:type="gramEnd"/>
      <w:r w:rsidRPr="006E2C74">
        <w:t>();</w:t>
      </w:r>
    </w:p>
    <w:p w14:paraId="36DE7A5D" w14:textId="77777777" w:rsidR="006E2C74" w:rsidRPr="006E2C74" w:rsidRDefault="006E2C74" w:rsidP="006E2C74">
      <w:r w:rsidRPr="006E2C74">
        <w:t>        }</w:t>
      </w:r>
    </w:p>
    <w:p w14:paraId="100923B8" w14:textId="77777777" w:rsidR="006E2C74" w:rsidRPr="006E2C74" w:rsidRDefault="006E2C74" w:rsidP="006E2C74">
      <w:r w:rsidRPr="006E2C74">
        <w:t>    })</w:t>
      </w:r>
    </w:p>
    <w:p w14:paraId="49AC0CD4" w14:textId="77777777" w:rsidR="006E2C74" w:rsidRPr="006E2C74" w:rsidRDefault="006E2C74" w:rsidP="006E2C74">
      <w:r w:rsidRPr="006E2C74">
        <w:t>});</w:t>
      </w:r>
    </w:p>
    <w:p w14:paraId="42C97A16" w14:textId="77777777" w:rsidR="006F6D17" w:rsidRDefault="006F6D17" w:rsidP="00980FCF">
      <w:pPr>
        <w:pStyle w:val="ListParagraph"/>
        <w:jc w:val="both"/>
        <w:rPr>
          <w:b/>
          <w:bCs/>
          <w:color w:val="FF0000"/>
        </w:rPr>
      </w:pPr>
    </w:p>
    <w:p w14:paraId="16E38AFC" w14:textId="77777777" w:rsidR="00980FCF" w:rsidRPr="00980FCF" w:rsidRDefault="00980FCF" w:rsidP="00980FCF">
      <w:r>
        <w:tab/>
      </w:r>
    </w:p>
    <w:p w14:paraId="3257B652" w14:textId="77777777" w:rsidR="00980FCF" w:rsidRDefault="00980FCF" w:rsidP="00980FCF">
      <w:pPr>
        <w:pStyle w:val="ListParagraph"/>
        <w:jc w:val="both"/>
        <w:rPr>
          <w:b/>
          <w:bCs/>
          <w:color w:val="FF0000"/>
        </w:rPr>
      </w:pPr>
      <w:r w:rsidRPr="00980FCF">
        <w:rPr>
          <w:b/>
          <w:bCs/>
          <w:color w:val="FF0000"/>
        </w:rPr>
        <w:t>SCREENSHOTS:</w:t>
      </w:r>
    </w:p>
    <w:p w14:paraId="69FA3A48" w14:textId="3EE26A1F" w:rsidR="00980FCF" w:rsidRDefault="00980FCF" w:rsidP="00980FCF">
      <w:r>
        <w:lastRenderedPageBreak/>
        <w:tab/>
      </w:r>
      <w:r w:rsidR="006E2C74">
        <w:rPr>
          <w:noProof/>
        </w:rPr>
        <w:drawing>
          <wp:inline distT="0" distB="0" distL="0" distR="0" wp14:anchorId="35493D67" wp14:editId="0DDEFED2">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3895"/>
                    </a:xfrm>
                    <a:prstGeom prst="rect">
                      <a:avLst/>
                    </a:prstGeom>
                  </pic:spPr>
                </pic:pic>
              </a:graphicData>
            </a:graphic>
          </wp:inline>
        </w:drawing>
      </w:r>
    </w:p>
    <w:p w14:paraId="0F0E0B12" w14:textId="236B899A" w:rsidR="006E2C74" w:rsidRPr="00980FCF" w:rsidRDefault="006E2C74" w:rsidP="00980FCF">
      <w:r>
        <w:rPr>
          <w:noProof/>
        </w:rPr>
        <w:drawing>
          <wp:inline distT="0" distB="0" distL="0" distR="0" wp14:anchorId="6F8AAA51" wp14:editId="15667CFE">
            <wp:extent cx="5731510" cy="32238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223895"/>
                    </a:xfrm>
                    <a:prstGeom prst="rect">
                      <a:avLst/>
                    </a:prstGeom>
                  </pic:spPr>
                </pic:pic>
              </a:graphicData>
            </a:graphic>
          </wp:inline>
        </w:drawing>
      </w:r>
    </w:p>
    <w:p w14:paraId="68228ED5" w14:textId="3F9ADBD6" w:rsidR="00980FCF" w:rsidRDefault="00980FCF" w:rsidP="00980FCF">
      <w:pPr>
        <w:jc w:val="both"/>
      </w:pPr>
    </w:p>
    <w:p w14:paraId="6BE15C0E" w14:textId="77777777" w:rsidR="00703F4A" w:rsidRDefault="00703F4A" w:rsidP="00703F4A">
      <w:pPr>
        <w:pStyle w:val="ListParagraph"/>
        <w:numPr>
          <w:ilvl w:val="0"/>
          <w:numId w:val="1"/>
        </w:numPr>
        <w:jc w:val="both"/>
      </w:pPr>
      <w:r>
        <w:t xml:space="preserve">i) Design a table in the format given below using HTML and JQuery selectors. </w:t>
      </w:r>
    </w:p>
    <w:p w14:paraId="63025DD7" w14:textId="77777777" w:rsidR="00703F4A" w:rsidRDefault="00703F4A" w:rsidP="00703F4A">
      <w:pPr>
        <w:pStyle w:val="ListParagraph"/>
        <w:jc w:val="both"/>
      </w:pPr>
      <w:r>
        <w:t xml:space="preserve">ii) Apply different background for odd and even rows of the table. </w:t>
      </w:r>
    </w:p>
    <w:p w14:paraId="1EF4EBFE" w14:textId="6CD6E475" w:rsidR="00703F4A" w:rsidRDefault="00703F4A" w:rsidP="00703F4A">
      <w:pPr>
        <w:pStyle w:val="ListParagraph"/>
        <w:jc w:val="both"/>
      </w:pPr>
      <w:r>
        <w:t>iii) Apply different CSS for table header using JQuery selectors.</w:t>
      </w:r>
    </w:p>
    <w:p w14:paraId="0B07572A" w14:textId="0785563A" w:rsidR="00703F4A" w:rsidRDefault="00703F4A" w:rsidP="00703F4A">
      <w:pPr>
        <w:pStyle w:val="ListParagraph"/>
        <w:jc w:val="both"/>
      </w:pPr>
      <w:r>
        <w:rPr>
          <w:noProof/>
        </w:rPr>
        <w:lastRenderedPageBreak/>
        <w:drawing>
          <wp:inline distT="0" distB="0" distL="0" distR="0" wp14:anchorId="7A070A23" wp14:editId="7B1CDBAB">
            <wp:extent cx="4838700" cy="1981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38700" cy="1981200"/>
                    </a:xfrm>
                    <a:prstGeom prst="rect">
                      <a:avLst/>
                    </a:prstGeom>
                  </pic:spPr>
                </pic:pic>
              </a:graphicData>
            </a:graphic>
          </wp:inline>
        </w:drawing>
      </w:r>
    </w:p>
    <w:p w14:paraId="23380C27" w14:textId="3EC476B9" w:rsidR="00980FCF" w:rsidRDefault="00980FCF" w:rsidP="00980FCF">
      <w:pPr>
        <w:pStyle w:val="ListParagraph"/>
        <w:jc w:val="both"/>
        <w:rPr>
          <w:b/>
          <w:bCs/>
          <w:color w:val="FF0000"/>
        </w:rPr>
      </w:pPr>
      <w:r w:rsidRPr="00980FCF">
        <w:rPr>
          <w:b/>
          <w:bCs/>
          <w:color w:val="FF0000"/>
        </w:rPr>
        <w:t>CODE:</w:t>
      </w:r>
    </w:p>
    <w:p w14:paraId="5D3BBCAD" w14:textId="7AC5E470" w:rsidR="006F6D17" w:rsidRDefault="006F6D17" w:rsidP="006F6D17">
      <w:pPr>
        <w:pStyle w:val="ListParagraph"/>
        <w:jc w:val="both"/>
        <w:rPr>
          <w:b/>
          <w:bCs/>
          <w:color w:val="FF0000"/>
        </w:rPr>
      </w:pPr>
      <w:r>
        <w:rPr>
          <w:b/>
          <w:bCs/>
          <w:color w:val="FF0000"/>
        </w:rPr>
        <w:t>HTML</w:t>
      </w:r>
    </w:p>
    <w:p w14:paraId="4CE17BB9" w14:textId="77777777" w:rsidR="006E2C74" w:rsidRPr="006E2C74" w:rsidRDefault="006E2C74" w:rsidP="006E2C74">
      <w:r w:rsidRPr="006E2C74">
        <w:t>&lt;html&gt;</w:t>
      </w:r>
    </w:p>
    <w:p w14:paraId="015440A0" w14:textId="77777777" w:rsidR="006E2C74" w:rsidRPr="006E2C74" w:rsidRDefault="006E2C74" w:rsidP="006E2C74">
      <w:r w:rsidRPr="006E2C74">
        <w:t>&lt;head&gt;</w:t>
      </w:r>
    </w:p>
    <w:p w14:paraId="183FFA7E" w14:textId="77777777" w:rsidR="006E2C74" w:rsidRPr="006E2C74" w:rsidRDefault="006E2C74" w:rsidP="006E2C74">
      <w:r w:rsidRPr="006E2C74">
        <w:t>&lt;title&gt;Table&lt;/title&gt;</w:t>
      </w:r>
    </w:p>
    <w:p w14:paraId="6979685F" w14:textId="77777777" w:rsidR="006E2C74" w:rsidRPr="006E2C74" w:rsidRDefault="006E2C74" w:rsidP="006E2C74">
      <w:r w:rsidRPr="006E2C74">
        <w:t>&lt;script src="https://code.jquery.com/jquery-3.4.1.min.js"&gt;&lt;/script&gt;</w:t>
      </w:r>
    </w:p>
    <w:p w14:paraId="71A5FD7B" w14:textId="77777777" w:rsidR="006E2C74" w:rsidRPr="006E2C74" w:rsidRDefault="006E2C74" w:rsidP="006E2C74"/>
    <w:p w14:paraId="07FA4EAC" w14:textId="77777777" w:rsidR="006E2C74" w:rsidRPr="006E2C74" w:rsidRDefault="006E2C74" w:rsidP="006E2C74">
      <w:r w:rsidRPr="006E2C74">
        <w:t>&lt;/head&gt;</w:t>
      </w:r>
    </w:p>
    <w:p w14:paraId="28A8E10C" w14:textId="77777777" w:rsidR="006E2C74" w:rsidRPr="006E2C74" w:rsidRDefault="006E2C74" w:rsidP="006E2C74">
      <w:r w:rsidRPr="006E2C74">
        <w:t>&lt;body&gt;</w:t>
      </w:r>
    </w:p>
    <w:p w14:paraId="71CE448D" w14:textId="77777777" w:rsidR="006E2C74" w:rsidRPr="006E2C74" w:rsidRDefault="006E2C74" w:rsidP="006E2C74">
      <w:r w:rsidRPr="006E2C74">
        <w:t>    &lt;table&gt;</w:t>
      </w:r>
    </w:p>
    <w:p w14:paraId="1128C219" w14:textId="77777777" w:rsidR="006E2C74" w:rsidRPr="006E2C74" w:rsidRDefault="006E2C74" w:rsidP="006E2C74">
      <w:r w:rsidRPr="006E2C74">
        <w:t>    &lt;thead&gt;</w:t>
      </w:r>
    </w:p>
    <w:p w14:paraId="63AAE9B5" w14:textId="77777777" w:rsidR="006E2C74" w:rsidRPr="006E2C74" w:rsidRDefault="006E2C74" w:rsidP="006E2C74">
      <w:r w:rsidRPr="006E2C74">
        <w:t>    &lt;tr&gt;</w:t>
      </w:r>
    </w:p>
    <w:p w14:paraId="2ED4C089" w14:textId="77777777" w:rsidR="006E2C74" w:rsidRPr="006E2C74" w:rsidRDefault="006E2C74" w:rsidP="006E2C74">
      <w:r w:rsidRPr="006E2C74">
        <w:t>        &lt;th&gt;First Name&lt;/th&gt;</w:t>
      </w:r>
    </w:p>
    <w:p w14:paraId="32EB244F" w14:textId="77777777" w:rsidR="006E2C74" w:rsidRPr="006E2C74" w:rsidRDefault="006E2C74" w:rsidP="006E2C74">
      <w:r w:rsidRPr="006E2C74">
        <w:t>        &lt;th&gt;Last Name&lt;/th&gt;</w:t>
      </w:r>
    </w:p>
    <w:p w14:paraId="01DCAAB1" w14:textId="77777777" w:rsidR="006E2C74" w:rsidRPr="006E2C74" w:rsidRDefault="006E2C74" w:rsidP="006E2C74">
      <w:r w:rsidRPr="006E2C74">
        <w:t>        &lt;th&gt;City&lt;/th&gt;</w:t>
      </w:r>
    </w:p>
    <w:p w14:paraId="098D006D" w14:textId="77777777" w:rsidR="006E2C74" w:rsidRPr="006E2C74" w:rsidRDefault="006E2C74" w:rsidP="006E2C74">
      <w:r w:rsidRPr="006E2C74">
        <w:t>        &lt;th&gt;State&lt;/th&gt;</w:t>
      </w:r>
    </w:p>
    <w:p w14:paraId="01560AF4" w14:textId="77777777" w:rsidR="006E2C74" w:rsidRPr="006E2C74" w:rsidRDefault="006E2C74" w:rsidP="006E2C74">
      <w:r w:rsidRPr="006E2C74">
        <w:t>    &lt;/tr&gt;</w:t>
      </w:r>
    </w:p>
    <w:p w14:paraId="5CEEE355" w14:textId="77777777" w:rsidR="006E2C74" w:rsidRPr="006E2C74" w:rsidRDefault="006E2C74" w:rsidP="006E2C74">
      <w:r w:rsidRPr="006E2C74">
        <w:t>    &lt;/thead&gt;</w:t>
      </w:r>
    </w:p>
    <w:p w14:paraId="5394275F" w14:textId="77777777" w:rsidR="006E2C74" w:rsidRPr="006E2C74" w:rsidRDefault="006E2C74" w:rsidP="006E2C74">
      <w:r w:rsidRPr="006E2C74">
        <w:t>    &lt;tbody&gt;</w:t>
      </w:r>
    </w:p>
    <w:p w14:paraId="75B750B5" w14:textId="77777777" w:rsidR="006E2C74" w:rsidRPr="006E2C74" w:rsidRDefault="006E2C74" w:rsidP="006E2C74">
      <w:r w:rsidRPr="006E2C74">
        <w:t>    &lt;tr&gt;</w:t>
      </w:r>
    </w:p>
    <w:p w14:paraId="14A030DC" w14:textId="77777777" w:rsidR="006E2C74" w:rsidRPr="006E2C74" w:rsidRDefault="006E2C74" w:rsidP="006E2C74">
      <w:r w:rsidRPr="006E2C74">
        <w:t>        &lt;td&gt;Mannix&lt;/td&gt;</w:t>
      </w:r>
    </w:p>
    <w:p w14:paraId="607F1A32" w14:textId="77777777" w:rsidR="006E2C74" w:rsidRPr="006E2C74" w:rsidRDefault="006E2C74" w:rsidP="006E2C74">
      <w:r w:rsidRPr="006E2C74">
        <w:t>        &lt;td&gt;Bolton&lt;/td&gt;</w:t>
      </w:r>
    </w:p>
    <w:p w14:paraId="071CEBCD" w14:textId="77777777" w:rsidR="006E2C74" w:rsidRPr="006E2C74" w:rsidRDefault="006E2C74" w:rsidP="006E2C74">
      <w:r w:rsidRPr="006E2C74">
        <w:t>        &lt;td&gt;Merizo&lt;/td&gt;</w:t>
      </w:r>
    </w:p>
    <w:p w14:paraId="7B8EBFB5" w14:textId="77777777" w:rsidR="006E2C74" w:rsidRPr="006E2C74" w:rsidRDefault="006E2C74" w:rsidP="006E2C74">
      <w:r w:rsidRPr="006E2C74">
        <w:t>        &lt;td&gt;Michigan&lt;/td&gt;</w:t>
      </w:r>
    </w:p>
    <w:p w14:paraId="2E5D7159" w14:textId="77777777" w:rsidR="006E2C74" w:rsidRPr="006E2C74" w:rsidRDefault="006E2C74" w:rsidP="006E2C74">
      <w:r w:rsidRPr="006E2C74">
        <w:lastRenderedPageBreak/>
        <w:t>    &lt;/tr&gt;</w:t>
      </w:r>
    </w:p>
    <w:p w14:paraId="51D24111" w14:textId="77777777" w:rsidR="006E2C74" w:rsidRPr="006E2C74" w:rsidRDefault="006E2C74" w:rsidP="006E2C74">
      <w:r w:rsidRPr="006E2C74">
        <w:t>    &lt;tr&gt;</w:t>
      </w:r>
    </w:p>
    <w:p w14:paraId="0A170BEF" w14:textId="77777777" w:rsidR="006E2C74" w:rsidRPr="006E2C74" w:rsidRDefault="006E2C74" w:rsidP="006E2C74">
      <w:r w:rsidRPr="006E2C74">
        <w:t>        &lt;td&gt;Suki&lt;/td&gt;</w:t>
      </w:r>
    </w:p>
    <w:p w14:paraId="313192BD" w14:textId="77777777" w:rsidR="006E2C74" w:rsidRPr="006E2C74" w:rsidRDefault="006E2C74" w:rsidP="006E2C74">
      <w:r w:rsidRPr="006E2C74">
        <w:t>        &lt;td&gt;King&lt;/td&gt;</w:t>
      </w:r>
    </w:p>
    <w:p w14:paraId="55D71801" w14:textId="77777777" w:rsidR="006E2C74" w:rsidRPr="006E2C74" w:rsidRDefault="006E2C74" w:rsidP="006E2C74">
      <w:r w:rsidRPr="006E2C74">
        <w:t>        &lt;td&gt;Fairmont&lt;/td&gt;</w:t>
      </w:r>
    </w:p>
    <w:p w14:paraId="37C0B2CF" w14:textId="77777777" w:rsidR="006E2C74" w:rsidRPr="006E2C74" w:rsidRDefault="006E2C74" w:rsidP="006E2C74">
      <w:r w:rsidRPr="006E2C74">
        <w:t>        &lt;td&gt;Oklahoma&lt;/td&gt;</w:t>
      </w:r>
    </w:p>
    <w:p w14:paraId="76987DDF" w14:textId="77777777" w:rsidR="006E2C74" w:rsidRPr="006E2C74" w:rsidRDefault="006E2C74" w:rsidP="006E2C74">
      <w:r w:rsidRPr="006E2C74">
        <w:t>    &lt;/tr&gt;</w:t>
      </w:r>
    </w:p>
    <w:p w14:paraId="5321C993" w14:textId="77777777" w:rsidR="006E2C74" w:rsidRPr="006E2C74" w:rsidRDefault="006E2C74" w:rsidP="006E2C74">
      <w:r w:rsidRPr="006E2C74">
        <w:t>    &lt;tr&gt;</w:t>
      </w:r>
    </w:p>
    <w:p w14:paraId="523EE617" w14:textId="77777777" w:rsidR="006E2C74" w:rsidRPr="006E2C74" w:rsidRDefault="006E2C74" w:rsidP="006E2C74">
      <w:r w:rsidRPr="006E2C74">
        <w:t>        &lt;td&gt;Shelby&lt;/td&gt;</w:t>
      </w:r>
    </w:p>
    <w:p w14:paraId="520DEA74" w14:textId="77777777" w:rsidR="006E2C74" w:rsidRPr="006E2C74" w:rsidRDefault="006E2C74" w:rsidP="006E2C74">
      <w:r w:rsidRPr="006E2C74">
        <w:t>        &lt;td&gt;English&lt;/td&gt;</w:t>
      </w:r>
    </w:p>
    <w:p w14:paraId="7AE845C5" w14:textId="77777777" w:rsidR="006E2C74" w:rsidRPr="006E2C74" w:rsidRDefault="006E2C74" w:rsidP="006E2C74">
      <w:r w:rsidRPr="006E2C74">
        <w:t>        &lt;td&gt;Durham&lt;/td&gt;</w:t>
      </w:r>
    </w:p>
    <w:p w14:paraId="3BC98A68" w14:textId="77777777" w:rsidR="006E2C74" w:rsidRPr="006E2C74" w:rsidRDefault="006E2C74" w:rsidP="006E2C74">
      <w:r w:rsidRPr="006E2C74">
        <w:t>        &lt;td&gt;Arkansas&lt;/td&gt;</w:t>
      </w:r>
    </w:p>
    <w:p w14:paraId="3DCF8ABA" w14:textId="77777777" w:rsidR="006E2C74" w:rsidRPr="006E2C74" w:rsidRDefault="006E2C74" w:rsidP="006E2C74">
      <w:r w:rsidRPr="006E2C74">
        <w:t>    &lt;/tr&gt;</w:t>
      </w:r>
    </w:p>
    <w:p w14:paraId="5E09DE54" w14:textId="77777777" w:rsidR="006E2C74" w:rsidRPr="006E2C74" w:rsidRDefault="006E2C74" w:rsidP="006E2C74">
      <w:r w:rsidRPr="006E2C74">
        <w:t>    &lt;tr&gt;</w:t>
      </w:r>
    </w:p>
    <w:p w14:paraId="3BA337C6" w14:textId="77777777" w:rsidR="006E2C74" w:rsidRPr="006E2C74" w:rsidRDefault="006E2C74" w:rsidP="006E2C74">
      <w:r w:rsidRPr="006E2C74">
        <w:t>        &lt;td&gt;Portia&lt;/td&gt;</w:t>
      </w:r>
    </w:p>
    <w:p w14:paraId="7F9F790C" w14:textId="77777777" w:rsidR="006E2C74" w:rsidRPr="006E2C74" w:rsidRDefault="006E2C74" w:rsidP="006E2C74">
      <w:r w:rsidRPr="006E2C74">
        <w:t>        &lt;td&gt;Burns&lt;/td&gt;</w:t>
      </w:r>
    </w:p>
    <w:p w14:paraId="23F3C490" w14:textId="77777777" w:rsidR="006E2C74" w:rsidRPr="006E2C74" w:rsidRDefault="006E2C74" w:rsidP="006E2C74">
      <w:r w:rsidRPr="006E2C74">
        <w:t>        &lt;td&gt;Priceton&lt;/td&gt;</w:t>
      </w:r>
    </w:p>
    <w:p w14:paraId="59C87DE3" w14:textId="77777777" w:rsidR="006E2C74" w:rsidRPr="006E2C74" w:rsidRDefault="006E2C74" w:rsidP="006E2C74">
      <w:r w:rsidRPr="006E2C74">
        <w:t>        &lt;td&gt;Rhode Island&lt;/td&gt;</w:t>
      </w:r>
    </w:p>
    <w:p w14:paraId="7B92426E" w14:textId="77777777" w:rsidR="006E2C74" w:rsidRPr="006E2C74" w:rsidRDefault="006E2C74" w:rsidP="006E2C74">
      <w:r w:rsidRPr="006E2C74">
        <w:t>    &lt;/tr&gt;</w:t>
      </w:r>
    </w:p>
    <w:p w14:paraId="350B756A" w14:textId="77777777" w:rsidR="006E2C74" w:rsidRPr="006E2C74" w:rsidRDefault="006E2C74" w:rsidP="006E2C74">
      <w:r w:rsidRPr="006E2C74">
        <w:t>    &lt;tr&gt;</w:t>
      </w:r>
    </w:p>
    <w:p w14:paraId="13A43C4D" w14:textId="77777777" w:rsidR="006E2C74" w:rsidRPr="006E2C74" w:rsidRDefault="006E2C74" w:rsidP="006E2C74">
      <w:r w:rsidRPr="006E2C74">
        <w:t>        &lt;td&gt;Dacey&lt;/td&gt;</w:t>
      </w:r>
    </w:p>
    <w:p w14:paraId="1EAA12D1" w14:textId="77777777" w:rsidR="006E2C74" w:rsidRPr="006E2C74" w:rsidRDefault="006E2C74" w:rsidP="006E2C74">
      <w:r w:rsidRPr="006E2C74">
        <w:t>        &lt;td&gt;Young&lt;/td&gt;</w:t>
      </w:r>
    </w:p>
    <w:p w14:paraId="7DA0A248" w14:textId="77777777" w:rsidR="006E2C74" w:rsidRPr="006E2C74" w:rsidRDefault="006E2C74" w:rsidP="006E2C74">
      <w:r w:rsidRPr="006E2C74">
        <w:t>        &lt;td&gt;Covina&lt;/td&gt;</w:t>
      </w:r>
    </w:p>
    <w:p w14:paraId="167E9381" w14:textId="77777777" w:rsidR="006E2C74" w:rsidRPr="006E2C74" w:rsidRDefault="006E2C74" w:rsidP="006E2C74">
      <w:r w:rsidRPr="006E2C74">
        <w:t>        &lt;td&gt;South Carolina&lt;/td&gt;</w:t>
      </w:r>
    </w:p>
    <w:p w14:paraId="10ED6C58" w14:textId="77777777" w:rsidR="006E2C74" w:rsidRPr="006E2C74" w:rsidRDefault="006E2C74" w:rsidP="006E2C74">
      <w:r w:rsidRPr="006E2C74">
        <w:t>    &lt;/tr&gt; </w:t>
      </w:r>
    </w:p>
    <w:p w14:paraId="7F623372" w14:textId="77777777" w:rsidR="006E2C74" w:rsidRPr="006E2C74" w:rsidRDefault="006E2C74" w:rsidP="006E2C74">
      <w:r w:rsidRPr="006E2C74">
        <w:t>    &lt;tr&gt;</w:t>
      </w:r>
    </w:p>
    <w:p w14:paraId="755CA78E" w14:textId="77777777" w:rsidR="006E2C74" w:rsidRPr="006E2C74" w:rsidRDefault="006E2C74" w:rsidP="006E2C74">
      <w:r w:rsidRPr="006E2C74">
        <w:t>        &lt;td&gt;Clark&lt;/td&gt;</w:t>
      </w:r>
    </w:p>
    <w:p w14:paraId="7E94D843" w14:textId="77777777" w:rsidR="006E2C74" w:rsidRPr="006E2C74" w:rsidRDefault="006E2C74" w:rsidP="006E2C74">
      <w:r w:rsidRPr="006E2C74">
        <w:t>        &lt;td&gt;Reyes&lt;/td&gt;</w:t>
      </w:r>
    </w:p>
    <w:p w14:paraId="2F396EEA" w14:textId="77777777" w:rsidR="006E2C74" w:rsidRPr="006E2C74" w:rsidRDefault="006E2C74" w:rsidP="006E2C74">
      <w:r w:rsidRPr="006E2C74">
        <w:t>        &lt;td&gt;Grand Rapids&lt;/td&gt;</w:t>
      </w:r>
    </w:p>
    <w:p w14:paraId="4960C220" w14:textId="77777777" w:rsidR="006E2C74" w:rsidRPr="006E2C74" w:rsidRDefault="006E2C74" w:rsidP="006E2C74">
      <w:r w:rsidRPr="006E2C74">
        <w:t>        &lt;td&gt;New Jersey&lt;/td&gt;</w:t>
      </w:r>
    </w:p>
    <w:p w14:paraId="20042B88" w14:textId="77777777" w:rsidR="006E2C74" w:rsidRPr="006E2C74" w:rsidRDefault="006E2C74" w:rsidP="006E2C74">
      <w:r w:rsidRPr="006E2C74">
        <w:t>    &lt;/tr&gt;</w:t>
      </w:r>
    </w:p>
    <w:p w14:paraId="5B06B514" w14:textId="77777777" w:rsidR="006E2C74" w:rsidRPr="006E2C74" w:rsidRDefault="006E2C74" w:rsidP="006E2C74">
      <w:r w:rsidRPr="006E2C74">
        <w:lastRenderedPageBreak/>
        <w:t>    &lt;tr&gt;</w:t>
      </w:r>
    </w:p>
    <w:p w14:paraId="2B5DB4B5" w14:textId="77777777" w:rsidR="006E2C74" w:rsidRPr="006E2C74" w:rsidRDefault="006E2C74" w:rsidP="006E2C74">
      <w:r w:rsidRPr="006E2C74">
        <w:t>        &lt;td&gt;Maris&lt;/td&gt;</w:t>
      </w:r>
    </w:p>
    <w:p w14:paraId="44EA4192" w14:textId="77777777" w:rsidR="006E2C74" w:rsidRPr="006E2C74" w:rsidRDefault="006E2C74" w:rsidP="006E2C74">
      <w:r w:rsidRPr="006E2C74">
        <w:t>        &lt;td&gt;Decker&lt;/td&gt;</w:t>
      </w:r>
    </w:p>
    <w:p w14:paraId="69E25242" w14:textId="77777777" w:rsidR="006E2C74" w:rsidRPr="006E2C74" w:rsidRDefault="006E2C74" w:rsidP="006E2C74">
      <w:r w:rsidRPr="006E2C74">
        <w:t>        &lt;td&gt;Sierra Madre&lt;/td&gt;</w:t>
      </w:r>
    </w:p>
    <w:p w14:paraId="2A7A8E1C" w14:textId="77777777" w:rsidR="006E2C74" w:rsidRPr="006E2C74" w:rsidRDefault="006E2C74" w:rsidP="006E2C74">
      <w:r w:rsidRPr="006E2C74">
        <w:t>        &lt;td&gt;Georgia&lt;/td&gt;</w:t>
      </w:r>
    </w:p>
    <w:p w14:paraId="3AAAA3BC" w14:textId="77777777" w:rsidR="006E2C74" w:rsidRPr="006E2C74" w:rsidRDefault="006E2C74" w:rsidP="006E2C74">
      <w:r w:rsidRPr="006E2C74">
        <w:t>    &lt;/tr&gt;</w:t>
      </w:r>
    </w:p>
    <w:p w14:paraId="3F583BCA" w14:textId="77777777" w:rsidR="006E2C74" w:rsidRPr="006E2C74" w:rsidRDefault="006E2C74" w:rsidP="006E2C74">
      <w:r w:rsidRPr="006E2C74">
        <w:t>    &lt;/tbody&gt;</w:t>
      </w:r>
    </w:p>
    <w:p w14:paraId="36FA7BB7" w14:textId="77777777" w:rsidR="006E2C74" w:rsidRPr="006E2C74" w:rsidRDefault="006E2C74" w:rsidP="006E2C74">
      <w:r w:rsidRPr="006E2C74">
        <w:t>    &lt;/table&gt;</w:t>
      </w:r>
    </w:p>
    <w:p w14:paraId="4268F253" w14:textId="77777777" w:rsidR="006E2C74" w:rsidRPr="006E2C74" w:rsidRDefault="006E2C74" w:rsidP="006E2C74">
      <w:r w:rsidRPr="006E2C74">
        <w:t>    &lt;script src="./6.js"&gt;&lt;/script&gt;</w:t>
      </w:r>
    </w:p>
    <w:p w14:paraId="4F2521A2" w14:textId="77777777" w:rsidR="006E2C74" w:rsidRPr="006E2C74" w:rsidRDefault="006E2C74" w:rsidP="006E2C74">
      <w:r w:rsidRPr="006E2C74">
        <w:t>&lt;/body&gt;</w:t>
      </w:r>
    </w:p>
    <w:p w14:paraId="5E8828A1" w14:textId="77777777" w:rsidR="006E2C74" w:rsidRPr="006E2C74" w:rsidRDefault="006E2C74" w:rsidP="006E2C74">
      <w:r w:rsidRPr="006E2C74">
        <w:t>&lt;/html&gt; </w:t>
      </w:r>
    </w:p>
    <w:p w14:paraId="14D99CE5" w14:textId="77777777" w:rsidR="006E2C74" w:rsidRDefault="006E2C74" w:rsidP="006F6D17">
      <w:pPr>
        <w:pStyle w:val="ListParagraph"/>
        <w:jc w:val="both"/>
        <w:rPr>
          <w:b/>
          <w:bCs/>
          <w:color w:val="FF0000"/>
        </w:rPr>
      </w:pPr>
    </w:p>
    <w:p w14:paraId="4BB29757" w14:textId="77777777" w:rsidR="006F6D17" w:rsidRDefault="006F6D17" w:rsidP="006F6D17">
      <w:pPr>
        <w:pStyle w:val="ListParagraph"/>
        <w:jc w:val="both"/>
        <w:rPr>
          <w:b/>
          <w:bCs/>
          <w:color w:val="FF0000"/>
        </w:rPr>
      </w:pPr>
      <w:r>
        <w:rPr>
          <w:b/>
          <w:bCs/>
          <w:color w:val="FF0000"/>
        </w:rPr>
        <w:t>JavaScript</w:t>
      </w:r>
    </w:p>
    <w:p w14:paraId="52E6715E" w14:textId="77777777" w:rsidR="00CD2A08" w:rsidRPr="00CD2A08" w:rsidRDefault="00CD2A08" w:rsidP="00CD2A08">
      <w:r w:rsidRPr="00CD2A08">
        <w:t>$("td").</w:t>
      </w:r>
      <w:proofErr w:type="gramStart"/>
      <w:r w:rsidRPr="00CD2A08">
        <w:t>css(</w:t>
      </w:r>
      <w:proofErr w:type="gramEnd"/>
      <w:r w:rsidRPr="00CD2A08">
        <w:t>"padding","5px 10px");</w:t>
      </w:r>
    </w:p>
    <w:p w14:paraId="6D97F27F" w14:textId="77777777" w:rsidR="00CD2A08" w:rsidRPr="00CD2A08" w:rsidRDefault="00CD2A08" w:rsidP="00CD2A08">
      <w:r w:rsidRPr="00CD2A08">
        <w:t>$("th").</w:t>
      </w:r>
      <w:proofErr w:type="gramStart"/>
      <w:r w:rsidRPr="00CD2A08">
        <w:t>css(</w:t>
      </w:r>
      <w:proofErr w:type="gramEnd"/>
      <w:r w:rsidRPr="00CD2A08">
        <w:t>"padding","5px 10px");</w:t>
      </w:r>
    </w:p>
    <w:p w14:paraId="793ED9AF" w14:textId="77777777" w:rsidR="00CD2A08" w:rsidRPr="00CD2A08" w:rsidRDefault="00CD2A08" w:rsidP="00CD2A08">
      <w:r w:rsidRPr="00CD2A08">
        <w:t>$("tbody tr").css({"color":"white","background":"dimgray"});</w:t>
      </w:r>
    </w:p>
    <w:p w14:paraId="3836EA7E" w14:textId="52ED9051" w:rsidR="00980FCF" w:rsidRPr="00980FCF" w:rsidRDefault="00CD2A08" w:rsidP="00980FCF">
      <w:r w:rsidRPr="00CD2A08">
        <w:t>$("tbody </w:t>
      </w:r>
      <w:proofErr w:type="gramStart"/>
      <w:r w:rsidRPr="00CD2A08">
        <w:t>tr:nth</w:t>
      </w:r>
      <w:proofErr w:type="gramEnd"/>
      <w:r w:rsidRPr="00CD2A08">
        <w:t>-child(2n)").css({"color":"black","background":"white"}); </w:t>
      </w:r>
    </w:p>
    <w:p w14:paraId="2DCEB1B3" w14:textId="77777777" w:rsidR="00980FCF" w:rsidRDefault="00980FCF" w:rsidP="00980FCF">
      <w:pPr>
        <w:pStyle w:val="ListParagraph"/>
        <w:jc w:val="both"/>
        <w:rPr>
          <w:b/>
          <w:bCs/>
          <w:color w:val="FF0000"/>
        </w:rPr>
      </w:pPr>
      <w:r w:rsidRPr="00980FCF">
        <w:rPr>
          <w:b/>
          <w:bCs/>
          <w:color w:val="FF0000"/>
        </w:rPr>
        <w:t>SCREENSHOTS:</w:t>
      </w:r>
    </w:p>
    <w:p w14:paraId="6D83F644" w14:textId="672EC4BC" w:rsidR="00980FCF" w:rsidRPr="00980FCF" w:rsidRDefault="00980FCF" w:rsidP="00980FCF">
      <w:r>
        <w:tab/>
      </w:r>
      <w:r w:rsidR="00CD2A08">
        <w:rPr>
          <w:noProof/>
        </w:rPr>
        <w:drawing>
          <wp:inline distT="0" distB="0" distL="0" distR="0" wp14:anchorId="083E45D4" wp14:editId="0C6917D7">
            <wp:extent cx="5731510" cy="322389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3895"/>
                    </a:xfrm>
                    <a:prstGeom prst="rect">
                      <a:avLst/>
                    </a:prstGeom>
                  </pic:spPr>
                </pic:pic>
              </a:graphicData>
            </a:graphic>
          </wp:inline>
        </w:drawing>
      </w:r>
    </w:p>
    <w:p w14:paraId="2149B1D5" w14:textId="77777777" w:rsidR="00980FCF" w:rsidRDefault="00980FCF" w:rsidP="00703F4A">
      <w:pPr>
        <w:pStyle w:val="ListParagraph"/>
        <w:jc w:val="both"/>
      </w:pPr>
    </w:p>
    <w:p w14:paraId="10A58FFD" w14:textId="6D7E1576" w:rsidR="00703F4A" w:rsidRDefault="00703F4A" w:rsidP="00703F4A">
      <w:pPr>
        <w:pStyle w:val="ListParagraph"/>
        <w:numPr>
          <w:ilvl w:val="0"/>
          <w:numId w:val="1"/>
        </w:numPr>
        <w:jc w:val="both"/>
      </w:pPr>
      <w:r>
        <w:lastRenderedPageBreak/>
        <w:t>Write the JQuery code, so that when the Delete button is clicked, any button whose text value is divisible by the number written in the text field is removed from the page. You may assume that a valid number has been typed in the text field. The HTML code is the following: These screenshots show the initial page and its new appearance after typing 2 into the text field and pressing Delete:</w:t>
      </w:r>
    </w:p>
    <w:p w14:paraId="190A52EB" w14:textId="50A74305" w:rsidR="00703F4A" w:rsidRDefault="00703F4A" w:rsidP="00703F4A">
      <w:pPr>
        <w:pStyle w:val="ListParagraph"/>
        <w:jc w:val="both"/>
      </w:pPr>
      <w:r>
        <w:rPr>
          <w:noProof/>
        </w:rPr>
        <w:drawing>
          <wp:inline distT="0" distB="0" distL="0" distR="0" wp14:anchorId="50AB124C" wp14:editId="377B9FBE">
            <wp:extent cx="5731510" cy="11379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137920"/>
                    </a:xfrm>
                    <a:prstGeom prst="rect">
                      <a:avLst/>
                    </a:prstGeom>
                  </pic:spPr>
                </pic:pic>
              </a:graphicData>
            </a:graphic>
          </wp:inline>
        </w:drawing>
      </w:r>
    </w:p>
    <w:p w14:paraId="409FCE51" w14:textId="1D64CF75" w:rsidR="00980FCF" w:rsidRDefault="00980FCF" w:rsidP="00980FCF">
      <w:pPr>
        <w:pStyle w:val="ListParagraph"/>
        <w:jc w:val="both"/>
        <w:rPr>
          <w:b/>
          <w:bCs/>
          <w:color w:val="FF0000"/>
        </w:rPr>
      </w:pPr>
      <w:r w:rsidRPr="00980FCF">
        <w:rPr>
          <w:b/>
          <w:bCs/>
          <w:color w:val="FF0000"/>
        </w:rPr>
        <w:t>CODE:</w:t>
      </w:r>
    </w:p>
    <w:p w14:paraId="6406238F" w14:textId="36C44C50" w:rsidR="006F6D17" w:rsidRDefault="006F6D17" w:rsidP="006F6D17">
      <w:pPr>
        <w:pStyle w:val="ListParagraph"/>
        <w:jc w:val="both"/>
        <w:rPr>
          <w:b/>
          <w:bCs/>
          <w:color w:val="FF0000"/>
        </w:rPr>
      </w:pPr>
      <w:r>
        <w:rPr>
          <w:b/>
          <w:bCs/>
          <w:color w:val="FF0000"/>
        </w:rPr>
        <w:t>HTML</w:t>
      </w:r>
    </w:p>
    <w:p w14:paraId="0DDB2CE8" w14:textId="77777777" w:rsidR="00CD2A08" w:rsidRPr="00CD2A08" w:rsidRDefault="00CD2A08" w:rsidP="00CD2A08">
      <w:r w:rsidRPr="00CD2A08">
        <w:t>&lt;html&gt;</w:t>
      </w:r>
    </w:p>
    <w:p w14:paraId="2C567076" w14:textId="77777777" w:rsidR="00CD2A08" w:rsidRPr="00CD2A08" w:rsidRDefault="00CD2A08" w:rsidP="00CD2A08"/>
    <w:p w14:paraId="0B2530D8" w14:textId="77777777" w:rsidR="00CD2A08" w:rsidRPr="00CD2A08" w:rsidRDefault="00CD2A08" w:rsidP="00CD2A08">
      <w:r w:rsidRPr="00CD2A08">
        <w:t>&lt;head&gt;</w:t>
      </w:r>
    </w:p>
    <w:p w14:paraId="2CCF7702" w14:textId="77777777" w:rsidR="00CD2A08" w:rsidRPr="00CD2A08" w:rsidRDefault="00CD2A08" w:rsidP="00CD2A08">
      <w:r w:rsidRPr="00CD2A08">
        <w:t>    &lt;script src="https://code.jquery.com/jquery-3.5.1.min.js"&gt;&lt;/script&gt;</w:t>
      </w:r>
    </w:p>
    <w:p w14:paraId="2E154578" w14:textId="77777777" w:rsidR="00CD2A08" w:rsidRPr="00CD2A08" w:rsidRDefault="00CD2A08" w:rsidP="00CD2A08">
      <w:r w:rsidRPr="00CD2A08">
        <w:t>    &lt;script src="7.js"&gt;&lt;/script&gt;</w:t>
      </w:r>
    </w:p>
    <w:p w14:paraId="0116D9D9" w14:textId="77777777" w:rsidR="00CD2A08" w:rsidRPr="00CD2A08" w:rsidRDefault="00CD2A08" w:rsidP="00CD2A08">
      <w:r w:rsidRPr="00CD2A08">
        <w:t>    &lt;style&gt;</w:t>
      </w:r>
    </w:p>
    <w:p w14:paraId="64B017B9" w14:textId="77777777" w:rsidR="00CD2A08" w:rsidRPr="00CD2A08" w:rsidRDefault="00CD2A08" w:rsidP="00CD2A08">
      <w:r w:rsidRPr="00CD2A08">
        <w:t>        </w:t>
      </w:r>
      <w:proofErr w:type="gramStart"/>
      <w:r w:rsidRPr="00CD2A08">
        <w:t>.btns</w:t>
      </w:r>
      <w:proofErr w:type="gramEnd"/>
      <w:r w:rsidRPr="00CD2A08">
        <w:t> {</w:t>
      </w:r>
    </w:p>
    <w:p w14:paraId="528AEF65" w14:textId="77777777" w:rsidR="00CD2A08" w:rsidRPr="00CD2A08" w:rsidRDefault="00CD2A08" w:rsidP="00CD2A08">
      <w:r w:rsidRPr="00CD2A08">
        <w:t>            margin-right: 10px;</w:t>
      </w:r>
    </w:p>
    <w:p w14:paraId="370EDD2B" w14:textId="77777777" w:rsidR="00CD2A08" w:rsidRPr="00CD2A08" w:rsidRDefault="00CD2A08" w:rsidP="00CD2A08">
      <w:r w:rsidRPr="00CD2A08">
        <w:t>        }</w:t>
      </w:r>
    </w:p>
    <w:p w14:paraId="50478E8A" w14:textId="77777777" w:rsidR="00CD2A08" w:rsidRPr="00CD2A08" w:rsidRDefault="00CD2A08" w:rsidP="00CD2A08">
      <w:r w:rsidRPr="00CD2A08">
        <w:t>    &lt;/style&gt;</w:t>
      </w:r>
    </w:p>
    <w:p w14:paraId="64342EC1" w14:textId="77777777" w:rsidR="00CD2A08" w:rsidRPr="00CD2A08" w:rsidRDefault="00CD2A08" w:rsidP="00CD2A08">
      <w:r w:rsidRPr="00CD2A08">
        <w:t>&lt;/head&gt;</w:t>
      </w:r>
    </w:p>
    <w:p w14:paraId="40F28E29" w14:textId="77777777" w:rsidR="00CD2A08" w:rsidRPr="00CD2A08" w:rsidRDefault="00CD2A08" w:rsidP="00CD2A08"/>
    <w:p w14:paraId="344491E3" w14:textId="77777777" w:rsidR="00CD2A08" w:rsidRPr="00CD2A08" w:rsidRDefault="00CD2A08" w:rsidP="00CD2A08">
      <w:r w:rsidRPr="00CD2A08">
        <w:t>&lt;body&gt;</w:t>
      </w:r>
    </w:p>
    <w:p w14:paraId="459D86E2" w14:textId="77777777" w:rsidR="00CD2A08" w:rsidRPr="00CD2A08" w:rsidRDefault="00CD2A08" w:rsidP="00CD2A08">
      <w:r w:rsidRPr="00CD2A08">
        <w:t>    Divisible </w:t>
      </w:r>
      <w:proofErr w:type="gramStart"/>
      <w:r w:rsidRPr="00CD2A08">
        <w:t>by :</w:t>
      </w:r>
      <w:proofErr w:type="gramEnd"/>
    </w:p>
    <w:p w14:paraId="474C68A3" w14:textId="77777777" w:rsidR="00CD2A08" w:rsidRPr="00CD2A08" w:rsidRDefault="00CD2A08" w:rsidP="00CD2A08">
      <w:r w:rsidRPr="00CD2A08">
        <w:t>    &lt;input type="number" id="query"&gt;</w:t>
      </w:r>
    </w:p>
    <w:p w14:paraId="59571B91" w14:textId="77777777" w:rsidR="00CD2A08" w:rsidRPr="00CD2A08" w:rsidRDefault="00CD2A08" w:rsidP="00CD2A08">
      <w:r w:rsidRPr="00CD2A08">
        <w:t>    &lt;button id="Dbtns"&gt;Delete&lt;/button&gt;</w:t>
      </w:r>
    </w:p>
    <w:p w14:paraId="7DC96828" w14:textId="77777777" w:rsidR="00CD2A08" w:rsidRPr="00CD2A08" w:rsidRDefault="00CD2A08" w:rsidP="00CD2A08">
      <w:r w:rsidRPr="00CD2A08">
        <w:t>    &lt;br&gt; Click A </w:t>
      </w:r>
      <w:proofErr w:type="gramStart"/>
      <w:r w:rsidRPr="00CD2A08">
        <w:t>Button :</w:t>
      </w:r>
      <w:proofErr w:type="gramEnd"/>
    </w:p>
    <w:p w14:paraId="32ADC89C" w14:textId="77777777" w:rsidR="00CD2A08" w:rsidRPr="00CD2A08" w:rsidRDefault="00CD2A08" w:rsidP="00CD2A08">
      <w:r w:rsidRPr="00CD2A08">
        <w:t>    &lt;div id="buttons"&gt;&lt;/div&gt;</w:t>
      </w:r>
    </w:p>
    <w:p w14:paraId="4FF5C8BC" w14:textId="77777777" w:rsidR="00CD2A08" w:rsidRPr="00CD2A08" w:rsidRDefault="00CD2A08" w:rsidP="00CD2A08">
      <w:r w:rsidRPr="00CD2A08">
        <w:t>    </w:t>
      </w:r>
    </w:p>
    <w:p w14:paraId="2322B9C0" w14:textId="77777777" w:rsidR="00CD2A08" w:rsidRPr="00CD2A08" w:rsidRDefault="00CD2A08" w:rsidP="00CD2A08">
      <w:r w:rsidRPr="00CD2A08">
        <w:t>&lt;/body&gt;</w:t>
      </w:r>
    </w:p>
    <w:p w14:paraId="063CD258" w14:textId="77777777" w:rsidR="00CD2A08" w:rsidRPr="00CD2A08" w:rsidRDefault="00CD2A08" w:rsidP="00CD2A08"/>
    <w:p w14:paraId="665E3A68" w14:textId="77777777" w:rsidR="00CD2A08" w:rsidRPr="00CD2A08" w:rsidRDefault="00CD2A08" w:rsidP="00CD2A08">
      <w:r w:rsidRPr="00CD2A08">
        <w:t>&lt;/html&gt;</w:t>
      </w:r>
    </w:p>
    <w:p w14:paraId="23B079E9" w14:textId="77777777" w:rsidR="00CD2A08" w:rsidRDefault="00CD2A08" w:rsidP="006F6D17">
      <w:pPr>
        <w:pStyle w:val="ListParagraph"/>
        <w:jc w:val="both"/>
        <w:rPr>
          <w:b/>
          <w:bCs/>
          <w:color w:val="FF0000"/>
        </w:rPr>
      </w:pPr>
    </w:p>
    <w:p w14:paraId="4012A088" w14:textId="77777777" w:rsidR="006F6D17" w:rsidRDefault="006F6D17" w:rsidP="006F6D17">
      <w:pPr>
        <w:pStyle w:val="ListParagraph"/>
        <w:jc w:val="both"/>
        <w:rPr>
          <w:b/>
          <w:bCs/>
          <w:color w:val="FF0000"/>
        </w:rPr>
      </w:pPr>
      <w:r>
        <w:rPr>
          <w:b/>
          <w:bCs/>
          <w:color w:val="FF0000"/>
        </w:rPr>
        <w:t>JavaScript</w:t>
      </w:r>
    </w:p>
    <w:p w14:paraId="20985A93" w14:textId="77777777" w:rsidR="00CD2A08" w:rsidRPr="00CD2A08" w:rsidRDefault="00CD2A08" w:rsidP="00CD2A08">
      <w:r w:rsidRPr="00CD2A08">
        <w:t>$(document</w:t>
      </w:r>
      <w:proofErr w:type="gramStart"/>
      <w:r w:rsidRPr="00CD2A08">
        <w:t>).ready</w:t>
      </w:r>
      <w:proofErr w:type="gramEnd"/>
      <w:r w:rsidRPr="00CD2A08">
        <w:t>(function(){</w:t>
      </w:r>
    </w:p>
    <w:p w14:paraId="0FD76F5B" w14:textId="77777777" w:rsidR="00CD2A08" w:rsidRPr="00CD2A08" w:rsidRDefault="00CD2A08" w:rsidP="00CD2A08">
      <w:r w:rsidRPr="00CD2A08">
        <w:t>    for (var i = 0; i &lt; 10; i++) {</w:t>
      </w:r>
    </w:p>
    <w:p w14:paraId="56D7B825" w14:textId="77777777" w:rsidR="00CD2A08" w:rsidRPr="00CD2A08" w:rsidRDefault="00CD2A08" w:rsidP="00CD2A08">
      <w:r w:rsidRPr="00CD2A08">
        <w:t>        var n = Math.round(Math.random() * 1000) + 1;</w:t>
      </w:r>
    </w:p>
    <w:p w14:paraId="2CC04539" w14:textId="77777777" w:rsidR="00CD2A08" w:rsidRPr="00CD2A08" w:rsidRDefault="00CD2A08" w:rsidP="00CD2A08">
      <w:r w:rsidRPr="00CD2A08">
        <w:t>        $('#buttons'</w:t>
      </w:r>
      <w:proofErr w:type="gramStart"/>
      <w:r w:rsidRPr="00CD2A08">
        <w:t>).append</w:t>
      </w:r>
      <w:proofErr w:type="gramEnd"/>
      <w:r w:rsidRPr="00CD2A08">
        <w:t>("&lt;button class=\"btns\" value=" + n + "&gt;" + n + "&lt;/button&gt;");</w:t>
      </w:r>
    </w:p>
    <w:p w14:paraId="672C771E" w14:textId="77777777" w:rsidR="00CD2A08" w:rsidRPr="00CD2A08" w:rsidRDefault="00CD2A08" w:rsidP="00CD2A08">
      <w:r w:rsidRPr="00CD2A08">
        <w:t>    }</w:t>
      </w:r>
    </w:p>
    <w:p w14:paraId="2FE2AAD1" w14:textId="77777777" w:rsidR="00CD2A08" w:rsidRPr="00CD2A08" w:rsidRDefault="00CD2A08" w:rsidP="00CD2A08">
      <w:r w:rsidRPr="00CD2A08">
        <w:t>    //console.log("AAA")</w:t>
      </w:r>
    </w:p>
    <w:p w14:paraId="25BFE380" w14:textId="77777777" w:rsidR="00CD2A08" w:rsidRPr="00CD2A08" w:rsidRDefault="00CD2A08" w:rsidP="00CD2A08">
      <w:r w:rsidRPr="00CD2A08">
        <w:t>    var Dbts = $("#Dbtns");</w:t>
      </w:r>
    </w:p>
    <w:p w14:paraId="4D877B98" w14:textId="77777777" w:rsidR="00CD2A08" w:rsidRPr="00CD2A08" w:rsidRDefault="00CD2A08" w:rsidP="00CD2A08">
      <w:r w:rsidRPr="00CD2A08">
        <w:t>    </w:t>
      </w:r>
      <w:proofErr w:type="gramStart"/>
      <w:r w:rsidRPr="00CD2A08">
        <w:t>console.log(</w:t>
      </w:r>
      <w:proofErr w:type="gramEnd"/>
      <w:r w:rsidRPr="00CD2A08">
        <w:t>Dbts)</w:t>
      </w:r>
    </w:p>
    <w:p w14:paraId="619D44BE" w14:textId="77777777" w:rsidR="00CD2A08" w:rsidRPr="00CD2A08" w:rsidRDefault="00CD2A08" w:rsidP="00CD2A08">
      <w:r w:rsidRPr="00CD2A08">
        <w:t>    Dbts.on("click</w:t>
      </w:r>
      <w:proofErr w:type="gramStart"/>
      <w:r w:rsidRPr="00CD2A08">
        <w:t>",function</w:t>
      </w:r>
      <w:proofErr w:type="gramEnd"/>
      <w:r w:rsidRPr="00CD2A08">
        <w:t>(e){</w:t>
      </w:r>
    </w:p>
    <w:p w14:paraId="696314A6" w14:textId="77777777" w:rsidR="00CD2A08" w:rsidRPr="00CD2A08" w:rsidRDefault="00CD2A08" w:rsidP="00CD2A08">
      <w:r w:rsidRPr="00CD2A08">
        <w:t>        //</w:t>
      </w:r>
      <w:proofErr w:type="gramStart"/>
      <w:r w:rsidRPr="00CD2A08">
        <w:t>e.preventDefault</w:t>
      </w:r>
      <w:proofErr w:type="gramEnd"/>
      <w:r w:rsidRPr="00CD2A08">
        <w:t>();</w:t>
      </w:r>
    </w:p>
    <w:p w14:paraId="191C062A" w14:textId="77777777" w:rsidR="00CD2A08" w:rsidRPr="00CD2A08" w:rsidRDefault="00CD2A08" w:rsidP="00CD2A08">
      <w:r w:rsidRPr="00CD2A08">
        <w:t>        var nu = Number($("#query"</w:t>
      </w:r>
      <w:proofErr w:type="gramStart"/>
      <w:r w:rsidRPr="00CD2A08">
        <w:t>).val</w:t>
      </w:r>
      <w:proofErr w:type="gramEnd"/>
      <w:r w:rsidRPr="00CD2A08">
        <w:t>());</w:t>
      </w:r>
    </w:p>
    <w:p w14:paraId="63253546" w14:textId="77777777" w:rsidR="00CD2A08" w:rsidRPr="00CD2A08" w:rsidRDefault="00CD2A08" w:rsidP="00CD2A08">
      <w:r w:rsidRPr="00CD2A08">
        <w:t>        console.log(nu);</w:t>
      </w:r>
    </w:p>
    <w:p w14:paraId="2579AB3A" w14:textId="77777777" w:rsidR="00CD2A08" w:rsidRPr="00CD2A08" w:rsidRDefault="00CD2A08" w:rsidP="00CD2A08">
      <w:r w:rsidRPr="00CD2A08">
        <w:t>        bts= $(</w:t>
      </w:r>
      <w:proofErr w:type="gramStart"/>
      <w:r w:rsidRPr="00CD2A08">
        <w:t>".btns</w:t>
      </w:r>
      <w:proofErr w:type="gramEnd"/>
      <w:r w:rsidRPr="00CD2A08">
        <w:t>");</w:t>
      </w:r>
    </w:p>
    <w:p w14:paraId="47AAA005" w14:textId="77777777" w:rsidR="00CD2A08" w:rsidRPr="00CD2A08" w:rsidRDefault="00CD2A08" w:rsidP="00CD2A08">
      <w:r w:rsidRPr="00CD2A08">
        <w:t>        for (var i = 0; i &lt; 10; i++) {</w:t>
      </w:r>
    </w:p>
    <w:p w14:paraId="77C9B262" w14:textId="77777777" w:rsidR="00CD2A08" w:rsidRPr="00CD2A08" w:rsidRDefault="00CD2A08" w:rsidP="00CD2A08">
      <w:r w:rsidRPr="00CD2A08">
        <w:t>            var d = bts[i]; </w:t>
      </w:r>
    </w:p>
    <w:p w14:paraId="0FCD6040" w14:textId="77777777" w:rsidR="00CD2A08" w:rsidRPr="00CD2A08" w:rsidRDefault="00CD2A08" w:rsidP="00CD2A08">
      <w:r w:rsidRPr="00CD2A08">
        <w:t>            //console.log(</w:t>
      </w:r>
      <w:proofErr w:type="gramStart"/>
      <w:r w:rsidRPr="00CD2A08">
        <w:t>d.getAttribute</w:t>
      </w:r>
      <w:proofErr w:type="gramEnd"/>
      <w:r w:rsidRPr="00CD2A08">
        <w:t>("value"));</w:t>
      </w:r>
    </w:p>
    <w:p w14:paraId="54F23A76" w14:textId="77777777" w:rsidR="00CD2A08" w:rsidRPr="00CD2A08" w:rsidRDefault="00CD2A08" w:rsidP="00CD2A08">
      <w:r w:rsidRPr="00CD2A08">
        <w:t>            if (Number(</w:t>
      </w:r>
      <w:proofErr w:type="gramStart"/>
      <w:r w:rsidRPr="00CD2A08">
        <w:t>d.getAttribute</w:t>
      </w:r>
      <w:proofErr w:type="gramEnd"/>
      <w:r w:rsidRPr="00CD2A08">
        <w:t>("value")) % nu == 0){</w:t>
      </w:r>
    </w:p>
    <w:p w14:paraId="6BB99815" w14:textId="77777777" w:rsidR="00CD2A08" w:rsidRPr="00CD2A08" w:rsidRDefault="00CD2A08" w:rsidP="00CD2A08">
      <w:r w:rsidRPr="00CD2A08">
        <w:t>                console.log(d.text);</w:t>
      </w:r>
    </w:p>
    <w:p w14:paraId="4A0C47F4" w14:textId="77777777" w:rsidR="00CD2A08" w:rsidRPr="00CD2A08" w:rsidRDefault="00CD2A08" w:rsidP="00CD2A08">
      <w:r w:rsidRPr="00CD2A08">
        <w:t>                d.</w:t>
      </w:r>
      <w:proofErr w:type="gramStart"/>
      <w:r w:rsidRPr="00CD2A08">
        <w:t>style.display</w:t>
      </w:r>
      <w:proofErr w:type="gramEnd"/>
      <w:r w:rsidRPr="00CD2A08">
        <w:t> = "none"; </w:t>
      </w:r>
    </w:p>
    <w:p w14:paraId="54312BE3" w14:textId="77777777" w:rsidR="00CD2A08" w:rsidRPr="00CD2A08" w:rsidRDefault="00CD2A08" w:rsidP="00CD2A08">
      <w:r w:rsidRPr="00CD2A08">
        <w:t>                console.log("deleted");</w:t>
      </w:r>
    </w:p>
    <w:p w14:paraId="7D6D91E8" w14:textId="77777777" w:rsidR="00CD2A08" w:rsidRPr="00CD2A08" w:rsidRDefault="00CD2A08" w:rsidP="00CD2A08">
      <w:r w:rsidRPr="00CD2A08">
        <w:t>            }</w:t>
      </w:r>
    </w:p>
    <w:p w14:paraId="6F836771" w14:textId="77777777" w:rsidR="00CD2A08" w:rsidRPr="00CD2A08" w:rsidRDefault="00CD2A08" w:rsidP="00CD2A08">
      <w:r w:rsidRPr="00CD2A08">
        <w:t>        }</w:t>
      </w:r>
    </w:p>
    <w:p w14:paraId="1F244520" w14:textId="77777777" w:rsidR="00CD2A08" w:rsidRPr="00CD2A08" w:rsidRDefault="00CD2A08" w:rsidP="00CD2A08">
      <w:r w:rsidRPr="00CD2A08">
        <w:t>    })</w:t>
      </w:r>
    </w:p>
    <w:p w14:paraId="4D7CA5D4" w14:textId="77777777" w:rsidR="00CD2A08" w:rsidRPr="00CD2A08" w:rsidRDefault="00CD2A08" w:rsidP="00CD2A08">
      <w:r w:rsidRPr="00CD2A08">
        <w:t>});</w:t>
      </w:r>
    </w:p>
    <w:p w14:paraId="3F776FBB" w14:textId="77777777" w:rsidR="006F6D17" w:rsidRDefault="006F6D17" w:rsidP="00980FCF">
      <w:pPr>
        <w:pStyle w:val="ListParagraph"/>
        <w:jc w:val="both"/>
        <w:rPr>
          <w:b/>
          <w:bCs/>
          <w:color w:val="FF0000"/>
        </w:rPr>
      </w:pPr>
    </w:p>
    <w:p w14:paraId="4DBAC674" w14:textId="77777777" w:rsidR="00980FCF" w:rsidRPr="00980FCF" w:rsidRDefault="00980FCF" w:rsidP="00980FCF">
      <w:r>
        <w:tab/>
      </w:r>
    </w:p>
    <w:p w14:paraId="115C1F7E" w14:textId="77777777" w:rsidR="00980FCF" w:rsidRDefault="00980FCF" w:rsidP="00980FCF">
      <w:pPr>
        <w:pStyle w:val="ListParagraph"/>
        <w:jc w:val="both"/>
        <w:rPr>
          <w:b/>
          <w:bCs/>
          <w:color w:val="FF0000"/>
        </w:rPr>
      </w:pPr>
      <w:r w:rsidRPr="00980FCF">
        <w:rPr>
          <w:b/>
          <w:bCs/>
          <w:color w:val="FF0000"/>
        </w:rPr>
        <w:t>SCREENSHOTS:</w:t>
      </w:r>
    </w:p>
    <w:p w14:paraId="1630E5F7" w14:textId="3FDBD9EA" w:rsidR="00980FCF" w:rsidRDefault="00980FCF" w:rsidP="00980FCF">
      <w:r>
        <w:lastRenderedPageBreak/>
        <w:tab/>
      </w:r>
      <w:r w:rsidR="00CD2A08">
        <w:rPr>
          <w:noProof/>
        </w:rPr>
        <w:drawing>
          <wp:inline distT="0" distB="0" distL="0" distR="0" wp14:anchorId="272182FC" wp14:editId="14B35BF7">
            <wp:extent cx="5731510" cy="1515110"/>
            <wp:effectExtent l="0" t="0" r="254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515110"/>
                    </a:xfrm>
                    <a:prstGeom prst="rect">
                      <a:avLst/>
                    </a:prstGeom>
                  </pic:spPr>
                </pic:pic>
              </a:graphicData>
            </a:graphic>
          </wp:inline>
        </w:drawing>
      </w:r>
    </w:p>
    <w:p w14:paraId="7043AEE9" w14:textId="0185668D" w:rsidR="00CD2A08" w:rsidRPr="00980FCF" w:rsidRDefault="00CD2A08" w:rsidP="00980FCF">
      <w:r>
        <w:rPr>
          <w:noProof/>
        </w:rPr>
        <w:drawing>
          <wp:inline distT="0" distB="0" distL="0" distR="0" wp14:anchorId="75BBE6BE" wp14:editId="0B1788ED">
            <wp:extent cx="5731510" cy="141160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411605"/>
                    </a:xfrm>
                    <a:prstGeom prst="rect">
                      <a:avLst/>
                    </a:prstGeom>
                  </pic:spPr>
                </pic:pic>
              </a:graphicData>
            </a:graphic>
          </wp:inline>
        </w:drawing>
      </w:r>
    </w:p>
    <w:p w14:paraId="3BC2F0E1" w14:textId="77777777" w:rsidR="00980FCF" w:rsidRDefault="00980FCF" w:rsidP="00703F4A">
      <w:pPr>
        <w:pStyle w:val="ListParagraph"/>
        <w:jc w:val="both"/>
      </w:pPr>
    </w:p>
    <w:p w14:paraId="2B3867D8" w14:textId="77777777" w:rsidR="00703F4A" w:rsidRDefault="00703F4A" w:rsidP="00703F4A">
      <w:pPr>
        <w:pStyle w:val="ListParagraph"/>
        <w:numPr>
          <w:ilvl w:val="0"/>
          <w:numId w:val="1"/>
        </w:numPr>
        <w:jc w:val="both"/>
      </w:pPr>
      <w:r>
        <w:t xml:space="preserve">Write the JQuery code to add </w:t>
      </w:r>
      <w:r>
        <w:t>behaviour</w:t>
      </w:r>
      <w:r>
        <w:t xml:space="preserve"> to the following page for keeping track of a </w:t>
      </w:r>
      <w:r>
        <w:t>to-do</w:t>
      </w:r>
      <w:r>
        <w:t xml:space="preserve">-list. </w:t>
      </w:r>
    </w:p>
    <w:p w14:paraId="1C63884C" w14:textId="77777777" w:rsidR="00703F4A" w:rsidRDefault="00703F4A" w:rsidP="00980FCF">
      <w:pPr>
        <w:pStyle w:val="ListParagraph"/>
        <w:ind w:left="1440"/>
        <w:jc w:val="both"/>
      </w:pPr>
      <w:r>
        <w:t xml:space="preserve">a) The page UI allows the user to type an item into a text box. The user can click the "add" button to add the item to the bottom of the list. Each word in the phrase should be inserted as a li, inside an ul with the id of list. </w:t>
      </w:r>
    </w:p>
    <w:p w14:paraId="46158627" w14:textId="77777777" w:rsidR="00703F4A" w:rsidRDefault="00703F4A" w:rsidP="00980FCF">
      <w:pPr>
        <w:pStyle w:val="ListParagraph"/>
        <w:ind w:left="1440"/>
        <w:jc w:val="both"/>
      </w:pPr>
      <w:r>
        <w:t xml:space="preserve">b) If the user wishes to remove an </w:t>
      </w:r>
      <w:proofErr w:type="gramStart"/>
      <w:r>
        <w:t>item</w:t>
      </w:r>
      <w:proofErr w:type="gramEnd"/>
      <w:r>
        <w:t xml:space="preserve"> he or she can type the text of the item he or she wishes to remove in the text box and click the “remove” button. This should be case insensitive. For example, if the list only contains “foo” and the user tries to remove “FoO”, it should be removed. If the user tries to remove an item that is in the list multiple times only the first occurrence should be removed. </w:t>
      </w:r>
    </w:p>
    <w:p w14:paraId="1BE72099" w14:textId="2424F521" w:rsidR="00703F4A" w:rsidRDefault="00703F4A" w:rsidP="00980FCF">
      <w:pPr>
        <w:pStyle w:val="ListParagraph"/>
        <w:ind w:left="1440"/>
        <w:jc w:val="both"/>
      </w:pPr>
      <w:r>
        <w:t xml:space="preserve">c) The items should have background </w:t>
      </w:r>
      <w:r w:rsidR="00980FCF">
        <w:t>colours</w:t>
      </w:r>
      <w:r>
        <w:t xml:space="preserve"> that alternate between white and yellow (first white, then yellow, then white, yellow, etc.). This should still be the case no matter how many items are removed or added and no matter what order these operations are done in. d) The code should work for multiple clicks of the buttons. On each click it should clear any previous information you typed in the input boxes. </w:t>
      </w:r>
    </w:p>
    <w:p w14:paraId="0E00F14B" w14:textId="0CDA604E" w:rsidR="00703F4A" w:rsidRDefault="00703F4A" w:rsidP="00980FCF">
      <w:pPr>
        <w:pStyle w:val="ListParagraph"/>
        <w:ind w:left="1440"/>
        <w:jc w:val="both"/>
      </w:pPr>
      <w:r>
        <w:t>These screenshots show the state after items have been added and the state after items have been removed.</w:t>
      </w:r>
    </w:p>
    <w:p w14:paraId="30AD5832" w14:textId="0660C9F6" w:rsidR="00703F4A" w:rsidRDefault="00703F4A" w:rsidP="00703F4A">
      <w:pPr>
        <w:pStyle w:val="ListParagraph"/>
        <w:jc w:val="both"/>
      </w:pPr>
      <w:r>
        <w:rPr>
          <w:noProof/>
        </w:rPr>
        <w:lastRenderedPageBreak/>
        <w:drawing>
          <wp:inline distT="0" distB="0" distL="0" distR="0" wp14:anchorId="529C1623" wp14:editId="44C2E968">
            <wp:extent cx="5731510" cy="31692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169285"/>
                    </a:xfrm>
                    <a:prstGeom prst="rect">
                      <a:avLst/>
                    </a:prstGeom>
                  </pic:spPr>
                </pic:pic>
              </a:graphicData>
            </a:graphic>
          </wp:inline>
        </w:drawing>
      </w:r>
    </w:p>
    <w:p w14:paraId="43FCFC22" w14:textId="25A5504F" w:rsidR="00980FCF" w:rsidRDefault="00980FCF" w:rsidP="00980FCF">
      <w:pPr>
        <w:pStyle w:val="ListParagraph"/>
        <w:jc w:val="both"/>
        <w:rPr>
          <w:b/>
          <w:bCs/>
          <w:color w:val="FF0000"/>
        </w:rPr>
      </w:pPr>
      <w:r w:rsidRPr="00980FCF">
        <w:rPr>
          <w:b/>
          <w:bCs/>
          <w:color w:val="FF0000"/>
        </w:rPr>
        <w:t>CODE:</w:t>
      </w:r>
    </w:p>
    <w:p w14:paraId="63DF504D" w14:textId="20ECA4E5" w:rsidR="006F6D17" w:rsidRDefault="006F6D17" w:rsidP="006F6D17">
      <w:pPr>
        <w:pStyle w:val="ListParagraph"/>
        <w:jc w:val="both"/>
        <w:rPr>
          <w:b/>
          <w:bCs/>
          <w:color w:val="FF0000"/>
        </w:rPr>
      </w:pPr>
      <w:r>
        <w:rPr>
          <w:b/>
          <w:bCs/>
          <w:color w:val="FF0000"/>
        </w:rPr>
        <w:t>HTML</w:t>
      </w:r>
    </w:p>
    <w:p w14:paraId="5B2CE443" w14:textId="77777777" w:rsidR="00CD2A08" w:rsidRPr="00CD2A08" w:rsidRDefault="00CD2A08" w:rsidP="00CD2A08">
      <w:r w:rsidRPr="00CD2A08">
        <w:rPr>
          <w:color w:val="808080"/>
          <w:lang w:eastAsia="en-IN"/>
        </w:rPr>
        <w:t>&lt;</w:t>
      </w:r>
      <w:r w:rsidRPr="00CD2A08">
        <w:rPr>
          <w:lang w:eastAsia="en-IN"/>
        </w:rPr>
        <w:t>html</w:t>
      </w:r>
      <w:r w:rsidRPr="00CD2A08">
        <w:rPr>
          <w:color w:val="808080"/>
          <w:lang w:eastAsia="en-IN"/>
        </w:rPr>
        <w:t>&gt;</w:t>
      </w:r>
    </w:p>
    <w:p w14:paraId="643DBDF2" w14:textId="77777777" w:rsidR="00CD2A08" w:rsidRPr="00CD2A08" w:rsidRDefault="00CD2A08" w:rsidP="00CD2A08">
      <w:r w:rsidRPr="00CD2A08">
        <w:t>&lt;head&gt;</w:t>
      </w:r>
    </w:p>
    <w:p w14:paraId="2FACE46D" w14:textId="77777777" w:rsidR="00CD2A08" w:rsidRPr="00CD2A08" w:rsidRDefault="00CD2A08" w:rsidP="00CD2A08">
      <w:r w:rsidRPr="00CD2A08">
        <w:t>&lt;script src="https://code.jquery.com/jquery-3.4.1.min.js"&gt;&lt;/script&gt;</w:t>
      </w:r>
    </w:p>
    <w:p w14:paraId="16C3F893" w14:textId="77777777" w:rsidR="00CD2A08" w:rsidRPr="00CD2A08" w:rsidRDefault="00CD2A08" w:rsidP="00CD2A08">
      <w:r w:rsidRPr="00CD2A08">
        <w:t>    &lt;style&gt;</w:t>
      </w:r>
    </w:p>
    <w:p w14:paraId="7723E41C" w14:textId="77777777" w:rsidR="00CD2A08" w:rsidRPr="00CD2A08" w:rsidRDefault="00CD2A08" w:rsidP="00CD2A08">
      <w:r w:rsidRPr="00CD2A08">
        <w:t>    </w:t>
      </w:r>
      <w:proofErr w:type="gramStart"/>
      <w:r w:rsidRPr="00CD2A08">
        <w:t>li:nth</w:t>
      </w:r>
      <w:proofErr w:type="gramEnd"/>
      <w:r w:rsidRPr="00CD2A08">
        <w:t>-child(2n) { </w:t>
      </w:r>
    </w:p>
    <w:p w14:paraId="36F2F5AB" w14:textId="77777777" w:rsidR="00CD2A08" w:rsidRPr="00CD2A08" w:rsidRDefault="00CD2A08" w:rsidP="00CD2A08">
      <w:r w:rsidRPr="00CD2A08">
        <w:t>        background: yellow;</w:t>
      </w:r>
    </w:p>
    <w:p w14:paraId="21C75F64" w14:textId="77777777" w:rsidR="00CD2A08" w:rsidRPr="00CD2A08" w:rsidRDefault="00CD2A08" w:rsidP="00CD2A08">
      <w:r w:rsidRPr="00CD2A08">
        <w:t>    }</w:t>
      </w:r>
    </w:p>
    <w:p w14:paraId="78A330A1" w14:textId="77777777" w:rsidR="00CD2A08" w:rsidRPr="00CD2A08" w:rsidRDefault="00CD2A08" w:rsidP="00CD2A08">
      <w:r w:rsidRPr="00CD2A08">
        <w:t>    #</w:t>
      </w:r>
      <w:proofErr w:type="gramStart"/>
      <w:r w:rsidRPr="00CD2A08">
        <w:t>list</w:t>
      </w:r>
      <w:proofErr w:type="gramEnd"/>
      <w:r w:rsidRPr="00CD2A08">
        <w:t> {</w:t>
      </w:r>
    </w:p>
    <w:p w14:paraId="278D7E43" w14:textId="77777777" w:rsidR="00CD2A08" w:rsidRPr="00CD2A08" w:rsidRDefault="00CD2A08" w:rsidP="00CD2A08">
      <w:r w:rsidRPr="00CD2A08">
        <w:t>        width: 200px;</w:t>
      </w:r>
    </w:p>
    <w:p w14:paraId="7A3187DC" w14:textId="77777777" w:rsidR="00CD2A08" w:rsidRPr="00CD2A08" w:rsidRDefault="00CD2A08" w:rsidP="00CD2A08">
      <w:r w:rsidRPr="00CD2A08">
        <w:t>    }</w:t>
      </w:r>
    </w:p>
    <w:p w14:paraId="5935F39D" w14:textId="77777777" w:rsidR="00CD2A08" w:rsidRPr="00CD2A08" w:rsidRDefault="00CD2A08" w:rsidP="00CD2A08">
      <w:r w:rsidRPr="00CD2A08">
        <w:t>&lt;/style&gt;</w:t>
      </w:r>
    </w:p>
    <w:p w14:paraId="05CFAF12" w14:textId="77777777" w:rsidR="00CD2A08" w:rsidRPr="00CD2A08" w:rsidRDefault="00CD2A08" w:rsidP="00CD2A08">
      <w:r w:rsidRPr="00CD2A08">
        <w:t>&lt;title&gt;To-do&lt;/title&gt;</w:t>
      </w:r>
    </w:p>
    <w:p w14:paraId="0B7C01A3" w14:textId="77777777" w:rsidR="00CD2A08" w:rsidRPr="00CD2A08" w:rsidRDefault="00CD2A08" w:rsidP="00CD2A08">
      <w:r w:rsidRPr="00CD2A08">
        <w:t>&lt;/head&gt;</w:t>
      </w:r>
    </w:p>
    <w:p w14:paraId="2F577141" w14:textId="77777777" w:rsidR="00CD2A08" w:rsidRPr="00CD2A08" w:rsidRDefault="00CD2A08" w:rsidP="00CD2A08">
      <w:r w:rsidRPr="00CD2A08">
        <w:t>&lt;body&gt;</w:t>
      </w:r>
    </w:p>
    <w:p w14:paraId="48A09671" w14:textId="77777777" w:rsidR="00CD2A08" w:rsidRPr="00CD2A08" w:rsidRDefault="00CD2A08" w:rsidP="00CD2A08">
      <w:r w:rsidRPr="00CD2A08">
        <w:t>    &lt;h1&gt;My super nifty to-do list&lt;/h1&gt;</w:t>
      </w:r>
    </w:p>
    <w:p w14:paraId="53B83FFF" w14:textId="77777777" w:rsidR="00CD2A08" w:rsidRPr="00CD2A08" w:rsidRDefault="00CD2A08" w:rsidP="00CD2A08">
      <w:r w:rsidRPr="00CD2A08">
        <w:t>    &lt;ul id="list"&gt;&lt;/ul&gt; </w:t>
      </w:r>
    </w:p>
    <w:p w14:paraId="5E7BF665" w14:textId="77777777" w:rsidR="00CD2A08" w:rsidRPr="00CD2A08" w:rsidRDefault="00CD2A08" w:rsidP="00CD2A08">
      <w:r w:rsidRPr="00CD2A08">
        <w:t>    &lt;input type="text" id="inputField"&gt;</w:t>
      </w:r>
    </w:p>
    <w:p w14:paraId="54A87BF3" w14:textId="77777777" w:rsidR="00CD2A08" w:rsidRPr="00CD2A08" w:rsidRDefault="00CD2A08" w:rsidP="00CD2A08">
      <w:r w:rsidRPr="00CD2A08">
        <w:t>    &lt;input type="submit" value="add" onclick="</w:t>
      </w:r>
      <w:proofErr w:type="gramStart"/>
      <w:r w:rsidRPr="00CD2A08">
        <w:t>add(</w:t>
      </w:r>
      <w:proofErr w:type="gramEnd"/>
      <w:r w:rsidRPr="00CD2A08">
        <w:t>)"&gt;</w:t>
      </w:r>
    </w:p>
    <w:p w14:paraId="5EA7EB66" w14:textId="77777777" w:rsidR="00CD2A08" w:rsidRPr="00CD2A08" w:rsidRDefault="00CD2A08" w:rsidP="00CD2A08">
      <w:r w:rsidRPr="00CD2A08">
        <w:lastRenderedPageBreak/>
        <w:t>    &lt;input type="submit" value="remove" onclick="</w:t>
      </w:r>
      <w:proofErr w:type="gramStart"/>
      <w:r w:rsidRPr="00CD2A08">
        <w:t>remove(</w:t>
      </w:r>
      <w:proofErr w:type="gramEnd"/>
      <w:r w:rsidRPr="00CD2A08">
        <w:t>)"&gt;</w:t>
      </w:r>
    </w:p>
    <w:p w14:paraId="6AFE84E3" w14:textId="77777777" w:rsidR="00CD2A08" w:rsidRPr="00CD2A08" w:rsidRDefault="00CD2A08" w:rsidP="00CD2A08">
      <w:r w:rsidRPr="00CD2A08">
        <w:t>    &lt;script src="./8.js"&gt;&lt;/script&gt;</w:t>
      </w:r>
    </w:p>
    <w:p w14:paraId="413CFAB1" w14:textId="77777777" w:rsidR="00CD2A08" w:rsidRPr="00CD2A08" w:rsidRDefault="00CD2A08" w:rsidP="00CD2A08">
      <w:r w:rsidRPr="00CD2A08">
        <w:t>&lt;/body&gt;</w:t>
      </w:r>
    </w:p>
    <w:p w14:paraId="5B6A2673" w14:textId="77777777" w:rsidR="00CD2A08" w:rsidRPr="00CD2A08" w:rsidRDefault="00CD2A08" w:rsidP="00CD2A08">
      <w:r w:rsidRPr="00CD2A08">
        <w:t>&lt;/html&gt; </w:t>
      </w:r>
    </w:p>
    <w:p w14:paraId="1251F4EE" w14:textId="77777777" w:rsidR="00CD2A08" w:rsidRPr="00CD2A08" w:rsidRDefault="00CD2A08" w:rsidP="00CD2A08"/>
    <w:p w14:paraId="317EB2E5" w14:textId="77777777" w:rsidR="00CD2A08" w:rsidRDefault="00CD2A08" w:rsidP="006F6D17">
      <w:pPr>
        <w:pStyle w:val="ListParagraph"/>
        <w:jc w:val="both"/>
        <w:rPr>
          <w:b/>
          <w:bCs/>
          <w:color w:val="FF0000"/>
        </w:rPr>
      </w:pPr>
    </w:p>
    <w:p w14:paraId="0BAF5243" w14:textId="77777777" w:rsidR="006F6D17" w:rsidRDefault="006F6D17" w:rsidP="006F6D17">
      <w:pPr>
        <w:pStyle w:val="ListParagraph"/>
        <w:jc w:val="both"/>
        <w:rPr>
          <w:b/>
          <w:bCs/>
          <w:color w:val="FF0000"/>
        </w:rPr>
      </w:pPr>
      <w:r>
        <w:rPr>
          <w:b/>
          <w:bCs/>
          <w:color w:val="FF0000"/>
        </w:rPr>
        <w:t>JavaScript</w:t>
      </w:r>
    </w:p>
    <w:p w14:paraId="4E2C0A62" w14:textId="77777777" w:rsidR="00CD2A08" w:rsidRPr="00CD2A08" w:rsidRDefault="00CD2A08" w:rsidP="00CD2A08">
      <w:r w:rsidRPr="00CD2A08">
        <w:t>function </w:t>
      </w:r>
      <w:proofErr w:type="gramStart"/>
      <w:r w:rsidRPr="00CD2A08">
        <w:t>add(</w:t>
      </w:r>
      <w:proofErr w:type="gramEnd"/>
      <w:r w:rsidRPr="00CD2A08">
        <w:t>) {</w:t>
      </w:r>
    </w:p>
    <w:p w14:paraId="0A973A81" w14:textId="77777777" w:rsidR="00CD2A08" w:rsidRPr="00CD2A08" w:rsidRDefault="00CD2A08" w:rsidP="00CD2A08">
      <w:r w:rsidRPr="00CD2A08">
        <w:t>    var str = $("#inputField");</w:t>
      </w:r>
    </w:p>
    <w:p w14:paraId="66AC25BA" w14:textId="77777777" w:rsidR="00CD2A08" w:rsidRPr="00CD2A08" w:rsidRDefault="00CD2A08" w:rsidP="00CD2A08">
      <w:r w:rsidRPr="00CD2A08">
        <w:t>    var s = "&lt;li&gt;" + </w:t>
      </w:r>
      <w:proofErr w:type="gramStart"/>
      <w:r w:rsidRPr="00CD2A08">
        <w:t>str.val(</w:t>
      </w:r>
      <w:proofErr w:type="gramEnd"/>
      <w:r w:rsidRPr="00CD2A08">
        <w:t>) + "&lt;/li&gt;";</w:t>
      </w:r>
    </w:p>
    <w:p w14:paraId="7530399E" w14:textId="77777777" w:rsidR="00CD2A08" w:rsidRPr="00CD2A08" w:rsidRDefault="00CD2A08" w:rsidP="00CD2A08">
      <w:r w:rsidRPr="00CD2A08">
        <w:t>    $("#list"</w:t>
      </w:r>
      <w:proofErr w:type="gramStart"/>
      <w:r w:rsidRPr="00CD2A08">
        <w:t>).append</w:t>
      </w:r>
      <w:proofErr w:type="gramEnd"/>
      <w:r w:rsidRPr="00CD2A08">
        <w:t>(s);</w:t>
      </w:r>
    </w:p>
    <w:p w14:paraId="561F5590" w14:textId="77777777" w:rsidR="00CD2A08" w:rsidRPr="00CD2A08" w:rsidRDefault="00CD2A08" w:rsidP="00CD2A08">
      <w:r w:rsidRPr="00CD2A08">
        <w:t>    </w:t>
      </w:r>
      <w:proofErr w:type="gramStart"/>
      <w:r w:rsidRPr="00CD2A08">
        <w:t>str.val(</w:t>
      </w:r>
      <w:proofErr w:type="gramEnd"/>
      <w:r w:rsidRPr="00CD2A08">
        <w:t>"");</w:t>
      </w:r>
    </w:p>
    <w:p w14:paraId="0B225633" w14:textId="77777777" w:rsidR="00CD2A08" w:rsidRPr="00CD2A08" w:rsidRDefault="00CD2A08" w:rsidP="00CD2A08">
      <w:r w:rsidRPr="00CD2A08">
        <w:t>    }</w:t>
      </w:r>
    </w:p>
    <w:p w14:paraId="3F5190AF" w14:textId="77777777" w:rsidR="00CD2A08" w:rsidRPr="00CD2A08" w:rsidRDefault="00CD2A08" w:rsidP="00CD2A08">
      <w:r w:rsidRPr="00CD2A08">
        <w:t>    function </w:t>
      </w:r>
      <w:proofErr w:type="gramStart"/>
      <w:r w:rsidRPr="00CD2A08">
        <w:t>remove(</w:t>
      </w:r>
      <w:proofErr w:type="gramEnd"/>
      <w:r w:rsidRPr="00CD2A08">
        <w:t>) {</w:t>
      </w:r>
    </w:p>
    <w:p w14:paraId="37285F38" w14:textId="77777777" w:rsidR="00CD2A08" w:rsidRPr="00CD2A08" w:rsidRDefault="00CD2A08" w:rsidP="00CD2A08">
      <w:r w:rsidRPr="00CD2A08">
        <w:t>    var str = $("#inputField"</w:t>
      </w:r>
      <w:proofErr w:type="gramStart"/>
      <w:r w:rsidRPr="00CD2A08">
        <w:t>).val</w:t>
      </w:r>
      <w:proofErr w:type="gramEnd"/>
      <w:r w:rsidRPr="00CD2A08">
        <w:t>();</w:t>
      </w:r>
    </w:p>
    <w:p w14:paraId="22D9B26D" w14:textId="77777777" w:rsidR="00CD2A08" w:rsidRPr="00CD2A08" w:rsidRDefault="00CD2A08" w:rsidP="00CD2A08">
      <w:r w:rsidRPr="00CD2A08">
        <w:t>    str = </w:t>
      </w:r>
      <w:proofErr w:type="gramStart"/>
      <w:r w:rsidRPr="00CD2A08">
        <w:t>str.toUpperCase</w:t>
      </w:r>
      <w:proofErr w:type="gramEnd"/>
      <w:r w:rsidRPr="00CD2A08">
        <w:t>();</w:t>
      </w:r>
    </w:p>
    <w:p w14:paraId="149EB33A" w14:textId="77777777" w:rsidR="00CD2A08" w:rsidRPr="00CD2A08" w:rsidRDefault="00CD2A08" w:rsidP="00CD2A08">
      <w:r w:rsidRPr="00CD2A08">
        <w:t>    var d = $("#list"</w:t>
      </w:r>
      <w:proofErr w:type="gramStart"/>
      <w:r w:rsidRPr="00CD2A08">
        <w:t>).children</w:t>
      </w:r>
      <w:proofErr w:type="gramEnd"/>
      <w:r w:rsidRPr="00CD2A08">
        <w:t>();</w:t>
      </w:r>
    </w:p>
    <w:p w14:paraId="274E7151" w14:textId="77777777" w:rsidR="00CD2A08" w:rsidRPr="00CD2A08" w:rsidRDefault="00CD2A08" w:rsidP="00CD2A08">
      <w:r w:rsidRPr="00CD2A08">
        <w:t>    var n = </w:t>
      </w:r>
      <w:proofErr w:type="gramStart"/>
      <w:r w:rsidRPr="00CD2A08">
        <w:t>d.length</w:t>
      </w:r>
      <w:proofErr w:type="gramEnd"/>
      <w:r w:rsidRPr="00CD2A08">
        <w:t>;</w:t>
      </w:r>
    </w:p>
    <w:p w14:paraId="075E0194" w14:textId="77777777" w:rsidR="00CD2A08" w:rsidRPr="00CD2A08" w:rsidRDefault="00CD2A08" w:rsidP="00CD2A08">
      <w:r w:rsidRPr="00CD2A08">
        <w:t>    for (var i = 0; i &lt; n; i++) {</w:t>
      </w:r>
    </w:p>
    <w:p w14:paraId="3C6F3361" w14:textId="77777777" w:rsidR="00CD2A08" w:rsidRPr="00CD2A08" w:rsidRDefault="00CD2A08" w:rsidP="00CD2A08">
      <w:r w:rsidRPr="00CD2A08">
        <w:t>    if (d[i</w:t>
      </w:r>
      <w:proofErr w:type="gramStart"/>
      <w:r w:rsidRPr="00CD2A08">
        <w:t>].textContent.toUpperCase</w:t>
      </w:r>
      <w:proofErr w:type="gramEnd"/>
      <w:r w:rsidRPr="00CD2A08">
        <w:t>() == str) { d[i].remove();</w:t>
      </w:r>
    </w:p>
    <w:p w14:paraId="1112D4F3" w14:textId="77777777" w:rsidR="00CD2A08" w:rsidRPr="00CD2A08" w:rsidRDefault="00CD2A08" w:rsidP="00CD2A08">
      <w:r w:rsidRPr="00CD2A08">
        <w:t>    break;</w:t>
      </w:r>
    </w:p>
    <w:p w14:paraId="1A803769" w14:textId="77777777" w:rsidR="00CD2A08" w:rsidRPr="00CD2A08" w:rsidRDefault="00CD2A08" w:rsidP="00CD2A08">
      <w:r w:rsidRPr="00CD2A08">
        <w:t>    }</w:t>
      </w:r>
    </w:p>
    <w:p w14:paraId="43DA7569" w14:textId="77777777" w:rsidR="00CD2A08" w:rsidRPr="00CD2A08" w:rsidRDefault="00CD2A08" w:rsidP="00CD2A08">
      <w:r w:rsidRPr="00CD2A08">
        <w:t>    }</w:t>
      </w:r>
    </w:p>
    <w:p w14:paraId="2ED714D0" w14:textId="77777777" w:rsidR="00CD2A08" w:rsidRPr="00CD2A08" w:rsidRDefault="00CD2A08" w:rsidP="00CD2A08">
      <w:r w:rsidRPr="00CD2A08">
        <w:t>    $("#inputField"</w:t>
      </w:r>
      <w:proofErr w:type="gramStart"/>
      <w:r w:rsidRPr="00CD2A08">
        <w:t>).val</w:t>
      </w:r>
      <w:proofErr w:type="gramEnd"/>
      <w:r w:rsidRPr="00CD2A08">
        <w:t>("");</w:t>
      </w:r>
    </w:p>
    <w:p w14:paraId="0C4636F9" w14:textId="77777777" w:rsidR="00CD2A08" w:rsidRPr="00CD2A08" w:rsidRDefault="00CD2A08" w:rsidP="00CD2A08">
      <w:r w:rsidRPr="00CD2A08">
        <w:t>}</w:t>
      </w:r>
    </w:p>
    <w:p w14:paraId="5206A470" w14:textId="77777777" w:rsidR="006F6D17" w:rsidRDefault="006F6D17" w:rsidP="00980FCF">
      <w:pPr>
        <w:pStyle w:val="ListParagraph"/>
        <w:jc w:val="both"/>
        <w:rPr>
          <w:b/>
          <w:bCs/>
          <w:color w:val="FF0000"/>
        </w:rPr>
      </w:pPr>
    </w:p>
    <w:p w14:paraId="5B6182C3" w14:textId="77777777" w:rsidR="00980FCF" w:rsidRPr="00980FCF" w:rsidRDefault="00980FCF" w:rsidP="00980FCF">
      <w:r>
        <w:tab/>
      </w:r>
    </w:p>
    <w:p w14:paraId="46E24795" w14:textId="77777777" w:rsidR="00980FCF" w:rsidRDefault="00980FCF" w:rsidP="00980FCF">
      <w:pPr>
        <w:pStyle w:val="ListParagraph"/>
        <w:jc w:val="both"/>
        <w:rPr>
          <w:b/>
          <w:bCs/>
          <w:color w:val="FF0000"/>
        </w:rPr>
      </w:pPr>
      <w:r w:rsidRPr="00980FCF">
        <w:rPr>
          <w:b/>
          <w:bCs/>
          <w:color w:val="FF0000"/>
        </w:rPr>
        <w:t>SCREENSHOTS:</w:t>
      </w:r>
    </w:p>
    <w:p w14:paraId="71E109AD" w14:textId="511E46EB" w:rsidR="00980FCF" w:rsidRPr="00980FCF" w:rsidRDefault="00980FCF" w:rsidP="00980FCF">
      <w:r>
        <w:lastRenderedPageBreak/>
        <w:tab/>
      </w:r>
      <w:r w:rsidR="00CD2A08">
        <w:rPr>
          <w:noProof/>
        </w:rPr>
        <w:drawing>
          <wp:inline distT="0" distB="0" distL="0" distR="0" wp14:anchorId="1193770C" wp14:editId="11323091">
            <wp:extent cx="5731510" cy="2533015"/>
            <wp:effectExtent l="0" t="0" r="254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533015"/>
                    </a:xfrm>
                    <a:prstGeom prst="rect">
                      <a:avLst/>
                    </a:prstGeom>
                  </pic:spPr>
                </pic:pic>
              </a:graphicData>
            </a:graphic>
          </wp:inline>
        </w:drawing>
      </w:r>
    </w:p>
    <w:p w14:paraId="4A308F79" w14:textId="77777777" w:rsidR="00980FCF" w:rsidRDefault="00980FCF" w:rsidP="00703F4A">
      <w:pPr>
        <w:pStyle w:val="ListParagraph"/>
        <w:jc w:val="both"/>
      </w:pPr>
    </w:p>
    <w:p w14:paraId="0A0B1A6D" w14:textId="77D1EE24" w:rsidR="00703F4A" w:rsidRDefault="00703F4A" w:rsidP="00703F4A">
      <w:pPr>
        <w:pStyle w:val="ListParagraph"/>
        <w:numPr>
          <w:ilvl w:val="0"/>
          <w:numId w:val="1"/>
        </w:numPr>
        <w:jc w:val="both"/>
      </w:pPr>
      <w:r>
        <w:t xml:space="preserve">a) Validate the Event Registration Form given below using </w:t>
      </w:r>
      <w:r w:rsidR="00980FCF">
        <w:t>jQuery</w:t>
      </w:r>
      <w:r>
        <w:t xml:space="preserve"> for the following conditions. </w:t>
      </w:r>
    </w:p>
    <w:p w14:paraId="3F4E5467" w14:textId="77777777" w:rsidR="00703F4A" w:rsidRDefault="00703F4A" w:rsidP="00980FCF">
      <w:pPr>
        <w:pStyle w:val="ListParagraph"/>
        <w:ind w:left="1440"/>
        <w:jc w:val="both"/>
      </w:pPr>
      <w:r>
        <w:sym w:font="Symbol" w:char="F0B7"/>
      </w:r>
      <w:r>
        <w:t xml:space="preserve"> All fields are mandatory </w:t>
      </w:r>
    </w:p>
    <w:p w14:paraId="59F10315" w14:textId="77777777" w:rsidR="00703F4A" w:rsidRDefault="00703F4A" w:rsidP="00980FCF">
      <w:pPr>
        <w:pStyle w:val="ListParagraph"/>
        <w:ind w:left="1440"/>
        <w:jc w:val="both"/>
      </w:pPr>
      <w:r>
        <w:sym w:font="Symbol" w:char="F0B7"/>
      </w:r>
      <w:r>
        <w:t xml:space="preserve"> Zip code should be exactly five digits </w:t>
      </w:r>
    </w:p>
    <w:p w14:paraId="6703C94D" w14:textId="0E1014F9" w:rsidR="00703F4A" w:rsidRDefault="00703F4A" w:rsidP="00980FCF">
      <w:pPr>
        <w:pStyle w:val="ListParagraph"/>
        <w:ind w:left="1440"/>
        <w:jc w:val="both"/>
      </w:pPr>
      <w:r>
        <w:sym w:font="Symbol" w:char="F0B7"/>
      </w:r>
      <w:r>
        <w:t xml:space="preserve"> Email validation</w:t>
      </w:r>
    </w:p>
    <w:p w14:paraId="1A014DDB" w14:textId="554C93C3" w:rsidR="00703F4A" w:rsidRDefault="00703F4A" w:rsidP="00703F4A">
      <w:pPr>
        <w:pStyle w:val="ListParagraph"/>
        <w:jc w:val="both"/>
      </w:pPr>
      <w:r>
        <w:t>b) Create an array for a list of cities. Provide autocomplete option for city field using that array as a source.</w:t>
      </w:r>
    </w:p>
    <w:p w14:paraId="75CD75EE" w14:textId="05F89589" w:rsidR="00703F4A" w:rsidRDefault="00703F4A" w:rsidP="00703F4A">
      <w:pPr>
        <w:pStyle w:val="ListParagraph"/>
        <w:jc w:val="both"/>
      </w:pPr>
      <w:r>
        <w:rPr>
          <w:noProof/>
        </w:rPr>
        <w:drawing>
          <wp:inline distT="0" distB="0" distL="0" distR="0" wp14:anchorId="7461D61A" wp14:editId="685FA7B1">
            <wp:extent cx="5705475" cy="45148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05475" cy="4514850"/>
                    </a:xfrm>
                    <a:prstGeom prst="rect">
                      <a:avLst/>
                    </a:prstGeom>
                  </pic:spPr>
                </pic:pic>
              </a:graphicData>
            </a:graphic>
          </wp:inline>
        </w:drawing>
      </w:r>
    </w:p>
    <w:p w14:paraId="46692AF0" w14:textId="5FF389FD" w:rsidR="00980FCF" w:rsidRDefault="00980FCF" w:rsidP="00980FCF">
      <w:pPr>
        <w:pStyle w:val="ListParagraph"/>
        <w:jc w:val="both"/>
        <w:rPr>
          <w:b/>
          <w:bCs/>
          <w:color w:val="FF0000"/>
        </w:rPr>
      </w:pPr>
      <w:r w:rsidRPr="00980FCF">
        <w:rPr>
          <w:b/>
          <w:bCs/>
          <w:color w:val="FF0000"/>
        </w:rPr>
        <w:t>CODE:</w:t>
      </w:r>
    </w:p>
    <w:p w14:paraId="5F387BCD" w14:textId="77777777" w:rsidR="006F6D17" w:rsidRDefault="006F6D17" w:rsidP="006F6D17">
      <w:pPr>
        <w:pStyle w:val="ListParagraph"/>
        <w:jc w:val="both"/>
        <w:rPr>
          <w:b/>
          <w:bCs/>
          <w:color w:val="FF0000"/>
        </w:rPr>
      </w:pPr>
      <w:r>
        <w:rPr>
          <w:b/>
          <w:bCs/>
          <w:color w:val="FF0000"/>
        </w:rPr>
        <w:lastRenderedPageBreak/>
        <w:t>HTML</w:t>
      </w:r>
    </w:p>
    <w:p w14:paraId="79F15D3B" w14:textId="77777777" w:rsidR="00CD2A08" w:rsidRPr="00CD2A08" w:rsidRDefault="00CD2A08" w:rsidP="00CD2A08">
      <w:r w:rsidRPr="00CD2A08">
        <w:t>&lt;!DOCTYPE html&gt;</w:t>
      </w:r>
    </w:p>
    <w:p w14:paraId="3B928BCE" w14:textId="77777777" w:rsidR="00CD2A08" w:rsidRPr="00CD2A08" w:rsidRDefault="00CD2A08" w:rsidP="00CD2A08">
      <w:r w:rsidRPr="00CD2A08">
        <w:t>&lt;html lang="en"&gt;</w:t>
      </w:r>
    </w:p>
    <w:p w14:paraId="000A42EB" w14:textId="77777777" w:rsidR="00CD2A08" w:rsidRPr="00CD2A08" w:rsidRDefault="00CD2A08" w:rsidP="00CD2A08">
      <w:r w:rsidRPr="00CD2A08">
        <w:t>&lt;head&gt;</w:t>
      </w:r>
    </w:p>
    <w:p w14:paraId="24B5E61F" w14:textId="77777777" w:rsidR="00CD2A08" w:rsidRPr="00CD2A08" w:rsidRDefault="00CD2A08" w:rsidP="00CD2A08">
      <w:r w:rsidRPr="00CD2A08">
        <w:t>    &lt;meta charset="UTF-8"&gt;</w:t>
      </w:r>
    </w:p>
    <w:p w14:paraId="714A084E" w14:textId="77777777" w:rsidR="00CD2A08" w:rsidRPr="00CD2A08" w:rsidRDefault="00CD2A08" w:rsidP="00CD2A08">
      <w:r w:rsidRPr="00CD2A08">
        <w:t>    &lt;meta http-equiv="X-UA-Compatible" content="IE=edge"&gt;</w:t>
      </w:r>
    </w:p>
    <w:p w14:paraId="402D8608" w14:textId="77777777" w:rsidR="00CD2A08" w:rsidRPr="00CD2A08" w:rsidRDefault="00CD2A08" w:rsidP="00CD2A08">
      <w:r w:rsidRPr="00CD2A08">
        <w:t>    &lt;meta name="viewport" content="width=device-width, initial-scale=1.0"&gt;</w:t>
      </w:r>
    </w:p>
    <w:p w14:paraId="2D7BB7C0" w14:textId="77777777" w:rsidR="00CD2A08" w:rsidRPr="00CD2A08" w:rsidRDefault="00CD2A08" w:rsidP="00CD2A08">
      <w:r w:rsidRPr="00CD2A08">
        <w:t>    &lt;title&gt;Document&lt;/title&gt;</w:t>
      </w:r>
    </w:p>
    <w:p w14:paraId="7E45083A" w14:textId="77777777" w:rsidR="00CD2A08" w:rsidRPr="00CD2A08" w:rsidRDefault="00CD2A08" w:rsidP="00CD2A08">
      <w:r w:rsidRPr="00CD2A08">
        <w:t>    &lt;style&gt;</w:t>
      </w:r>
    </w:p>
    <w:p w14:paraId="3959A436" w14:textId="77777777" w:rsidR="00CD2A08" w:rsidRPr="00CD2A08" w:rsidRDefault="00CD2A08" w:rsidP="00CD2A08">
      <w:r w:rsidRPr="00CD2A08">
        <w:t>        .ui-autocomplete {</w:t>
      </w:r>
    </w:p>
    <w:p w14:paraId="3EFD914C" w14:textId="77777777" w:rsidR="00CD2A08" w:rsidRPr="00CD2A08" w:rsidRDefault="00CD2A08" w:rsidP="00CD2A08">
      <w:r w:rsidRPr="00CD2A08">
        <w:t>            position: absolute;</w:t>
      </w:r>
    </w:p>
    <w:p w14:paraId="20BBD6BF" w14:textId="77777777" w:rsidR="00CD2A08" w:rsidRPr="00CD2A08" w:rsidRDefault="00CD2A08" w:rsidP="00CD2A08">
      <w:r w:rsidRPr="00CD2A08">
        <w:t>            top: 100%;</w:t>
      </w:r>
    </w:p>
    <w:p w14:paraId="612A1176" w14:textId="77777777" w:rsidR="00CD2A08" w:rsidRPr="00CD2A08" w:rsidRDefault="00CD2A08" w:rsidP="00CD2A08">
      <w:r w:rsidRPr="00CD2A08">
        <w:t>            left: 0;</w:t>
      </w:r>
    </w:p>
    <w:p w14:paraId="25ECBEED" w14:textId="77777777" w:rsidR="00CD2A08" w:rsidRPr="00CD2A08" w:rsidRDefault="00CD2A08" w:rsidP="00CD2A08">
      <w:r w:rsidRPr="00CD2A08">
        <w:t>            z-index: 1000;</w:t>
      </w:r>
    </w:p>
    <w:p w14:paraId="06654286" w14:textId="77777777" w:rsidR="00CD2A08" w:rsidRPr="00CD2A08" w:rsidRDefault="00CD2A08" w:rsidP="00CD2A08">
      <w:r w:rsidRPr="00CD2A08">
        <w:t>            min-width: 100</w:t>
      </w:r>
      <w:proofErr w:type="gramStart"/>
      <w:r w:rsidRPr="00CD2A08">
        <w:t>px !important</w:t>
      </w:r>
      <w:proofErr w:type="gramEnd"/>
      <w:r w:rsidRPr="00CD2A08">
        <w:t>;  </w:t>
      </w:r>
    </w:p>
    <w:p w14:paraId="75B5B989" w14:textId="77777777" w:rsidR="00CD2A08" w:rsidRPr="00CD2A08" w:rsidRDefault="00CD2A08" w:rsidP="00CD2A08">
      <w:r w:rsidRPr="00CD2A08">
        <w:t>            padding: 0px 10px;</w:t>
      </w:r>
    </w:p>
    <w:p w14:paraId="579BB913" w14:textId="77777777" w:rsidR="00CD2A08" w:rsidRPr="00CD2A08" w:rsidRDefault="00CD2A08" w:rsidP="00CD2A08">
      <w:r w:rsidRPr="00CD2A08">
        <w:t>            margin: 0 0 10px 25px;</w:t>
      </w:r>
    </w:p>
    <w:p w14:paraId="0C17F4EF" w14:textId="77777777" w:rsidR="00CD2A08" w:rsidRPr="00CD2A08" w:rsidRDefault="00CD2A08" w:rsidP="00CD2A08">
      <w:r w:rsidRPr="00CD2A08">
        <w:t>            list-style: none;</w:t>
      </w:r>
    </w:p>
    <w:p w14:paraId="0E1C1EF0" w14:textId="77777777" w:rsidR="00CD2A08" w:rsidRPr="00CD2A08" w:rsidRDefault="00CD2A08" w:rsidP="00CD2A08">
      <w:r w:rsidRPr="00CD2A08">
        <w:t>            background-color: #f1f1f1;       </w:t>
      </w:r>
    </w:p>
    <w:p w14:paraId="67DB93CF" w14:textId="77777777" w:rsidR="00CD2A08" w:rsidRPr="00CD2A08" w:rsidRDefault="00CD2A08" w:rsidP="00CD2A08">
      <w:r w:rsidRPr="00CD2A08">
        <w:t>            font-family: 'Ubuntu', sans-serif;</w:t>
      </w:r>
    </w:p>
    <w:p w14:paraId="6DC255FF" w14:textId="77777777" w:rsidR="00CD2A08" w:rsidRPr="00CD2A08" w:rsidRDefault="00CD2A08" w:rsidP="00CD2A08">
      <w:r w:rsidRPr="00CD2A08">
        <w:t>            text-</w:t>
      </w:r>
      <w:proofErr w:type="gramStart"/>
      <w:r w:rsidRPr="00CD2A08">
        <w:t>transform:initial</w:t>
      </w:r>
      <w:proofErr w:type="gramEnd"/>
      <w:r w:rsidRPr="00CD2A08">
        <w:t> !important;   </w:t>
      </w:r>
    </w:p>
    <w:p w14:paraId="536A03C2" w14:textId="77777777" w:rsidR="00CD2A08" w:rsidRPr="00CD2A08" w:rsidRDefault="00CD2A08" w:rsidP="00CD2A08">
      <w:r w:rsidRPr="00CD2A08">
        <w:t>            font-size:14px;     </w:t>
      </w:r>
    </w:p>
    <w:p w14:paraId="251F0783" w14:textId="77777777" w:rsidR="00CD2A08" w:rsidRPr="00CD2A08" w:rsidRDefault="00CD2A08" w:rsidP="00CD2A08">
      <w:r w:rsidRPr="00CD2A08">
        <w:t>        }   </w:t>
      </w:r>
    </w:p>
    <w:p w14:paraId="327004DB" w14:textId="77777777" w:rsidR="00CD2A08" w:rsidRPr="00CD2A08" w:rsidRDefault="00CD2A08" w:rsidP="00CD2A08">
      <w:r w:rsidRPr="00CD2A08">
        <w:t>        .ui-state-hover, .ui-state-active {</w:t>
      </w:r>
    </w:p>
    <w:p w14:paraId="0E771E5A" w14:textId="77777777" w:rsidR="00CD2A08" w:rsidRPr="00CD2A08" w:rsidRDefault="00CD2A08" w:rsidP="00CD2A08">
      <w:r w:rsidRPr="00CD2A08">
        <w:t>            color: #001aff;</w:t>
      </w:r>
    </w:p>
    <w:p w14:paraId="0AD41F8A" w14:textId="77777777" w:rsidR="00CD2A08" w:rsidRPr="00CD2A08" w:rsidRDefault="00CD2A08" w:rsidP="00CD2A08">
      <w:r w:rsidRPr="00CD2A08">
        <w:t>            </w:t>
      </w:r>
      <w:proofErr w:type="gramStart"/>
      <w:r w:rsidRPr="00CD2A08">
        <w:t>cursor:pointer</w:t>
      </w:r>
      <w:proofErr w:type="gramEnd"/>
      <w:r w:rsidRPr="00CD2A08">
        <w:t>;</w:t>
      </w:r>
    </w:p>
    <w:p w14:paraId="06CAB77F" w14:textId="77777777" w:rsidR="00CD2A08" w:rsidRPr="00CD2A08" w:rsidRDefault="00CD2A08" w:rsidP="00CD2A08">
      <w:r w:rsidRPr="00CD2A08">
        <w:t>            padding-left:0</w:t>
      </w:r>
      <w:proofErr w:type="gramStart"/>
      <w:r w:rsidRPr="00CD2A08">
        <w:t>px !important</w:t>
      </w:r>
      <w:proofErr w:type="gramEnd"/>
      <w:r w:rsidRPr="00CD2A08">
        <w:t>;</w:t>
      </w:r>
    </w:p>
    <w:p w14:paraId="29EE25C1" w14:textId="77777777" w:rsidR="00CD2A08" w:rsidRPr="00CD2A08" w:rsidRDefault="00CD2A08" w:rsidP="00CD2A08">
      <w:r w:rsidRPr="00CD2A08">
        <w:t>            padding-right:0</w:t>
      </w:r>
      <w:proofErr w:type="gramStart"/>
      <w:r w:rsidRPr="00CD2A08">
        <w:t>px !important</w:t>
      </w:r>
      <w:proofErr w:type="gramEnd"/>
      <w:r w:rsidRPr="00CD2A08">
        <w:t>;</w:t>
      </w:r>
    </w:p>
    <w:p w14:paraId="302B33CE" w14:textId="77777777" w:rsidR="00CD2A08" w:rsidRPr="00CD2A08" w:rsidRDefault="00CD2A08" w:rsidP="00CD2A08">
      <w:r w:rsidRPr="00CD2A08">
        <w:t>            border-radius: 0px; </w:t>
      </w:r>
    </w:p>
    <w:p w14:paraId="046F45C0" w14:textId="77777777" w:rsidR="00CD2A08" w:rsidRPr="00CD2A08" w:rsidRDefault="00CD2A08" w:rsidP="00CD2A08">
      <w:r w:rsidRPr="00CD2A08">
        <w:t>        }</w:t>
      </w:r>
    </w:p>
    <w:p w14:paraId="3BD3770B" w14:textId="77777777" w:rsidR="00CD2A08" w:rsidRPr="00CD2A08" w:rsidRDefault="00CD2A08" w:rsidP="00CD2A08">
      <w:r w:rsidRPr="00CD2A08">
        <w:t>        </w:t>
      </w:r>
      <w:proofErr w:type="gramStart"/>
      <w:r w:rsidRPr="00CD2A08">
        <w:t>body{</w:t>
      </w:r>
      <w:proofErr w:type="gramEnd"/>
    </w:p>
    <w:p w14:paraId="3A8AC5DA" w14:textId="77777777" w:rsidR="00CD2A08" w:rsidRPr="00CD2A08" w:rsidRDefault="00CD2A08" w:rsidP="00CD2A08">
      <w:r w:rsidRPr="00CD2A08">
        <w:lastRenderedPageBreak/>
        <w:t>            background-</w:t>
      </w:r>
      <w:proofErr w:type="gramStart"/>
      <w:r w:rsidRPr="00CD2A08">
        <w:t>color:rgb</w:t>
      </w:r>
      <w:proofErr w:type="gramEnd"/>
      <w:r w:rsidRPr="00CD2A08">
        <w:t>(207, 207, 207);</w:t>
      </w:r>
    </w:p>
    <w:p w14:paraId="78D50266" w14:textId="77777777" w:rsidR="00CD2A08" w:rsidRPr="00CD2A08" w:rsidRDefault="00CD2A08" w:rsidP="00CD2A08">
      <w:r w:rsidRPr="00CD2A08">
        <w:t>        }</w:t>
      </w:r>
    </w:p>
    <w:p w14:paraId="1ECA0AD4" w14:textId="77777777" w:rsidR="00CD2A08" w:rsidRPr="00CD2A08" w:rsidRDefault="00CD2A08" w:rsidP="00CD2A08">
      <w:r w:rsidRPr="00CD2A08">
        <w:t>        </w:t>
      </w:r>
      <w:proofErr w:type="gramStart"/>
      <w:r w:rsidRPr="00CD2A08">
        <w:t>.headers</w:t>
      </w:r>
      <w:proofErr w:type="gramEnd"/>
      <w:r w:rsidRPr="00CD2A08">
        <w:t>{</w:t>
      </w:r>
    </w:p>
    <w:p w14:paraId="480E1F96" w14:textId="77777777" w:rsidR="00CD2A08" w:rsidRPr="00CD2A08" w:rsidRDefault="00CD2A08" w:rsidP="00CD2A08">
      <w:r w:rsidRPr="00CD2A08">
        <w:t>            margin-</w:t>
      </w:r>
      <w:proofErr w:type="gramStart"/>
      <w:r w:rsidRPr="00CD2A08">
        <w:t>top:-</w:t>
      </w:r>
      <w:proofErr w:type="gramEnd"/>
      <w:r w:rsidRPr="00CD2A08">
        <w:t>25px;</w:t>
      </w:r>
    </w:p>
    <w:p w14:paraId="60DE9CA6" w14:textId="77777777" w:rsidR="00CD2A08" w:rsidRPr="00CD2A08" w:rsidRDefault="00CD2A08" w:rsidP="00CD2A08">
      <w:r w:rsidRPr="00CD2A08">
        <w:t>            width:100%;</w:t>
      </w:r>
    </w:p>
    <w:p w14:paraId="572C805E" w14:textId="77777777" w:rsidR="00CD2A08" w:rsidRPr="00CD2A08" w:rsidRDefault="00CD2A08" w:rsidP="00CD2A08">
      <w:r w:rsidRPr="00CD2A08">
        <w:t>            height:100px;</w:t>
      </w:r>
    </w:p>
    <w:p w14:paraId="61457DD9" w14:textId="77777777" w:rsidR="00CD2A08" w:rsidRPr="00CD2A08" w:rsidRDefault="00CD2A08" w:rsidP="00CD2A08">
      <w:r w:rsidRPr="00CD2A08">
        <w:t>            background-</w:t>
      </w:r>
      <w:proofErr w:type="gramStart"/>
      <w:r w:rsidRPr="00CD2A08">
        <w:t>color:rgb</w:t>
      </w:r>
      <w:proofErr w:type="gramEnd"/>
      <w:r w:rsidRPr="00CD2A08">
        <w:t>(75, 75, 75);</w:t>
      </w:r>
    </w:p>
    <w:p w14:paraId="41F9D6A8" w14:textId="77777777" w:rsidR="00CD2A08" w:rsidRPr="00CD2A08" w:rsidRDefault="00CD2A08" w:rsidP="00CD2A08">
      <w:r w:rsidRPr="00CD2A08">
        <w:t>        }</w:t>
      </w:r>
    </w:p>
    <w:p w14:paraId="28ACC94B" w14:textId="77777777" w:rsidR="00CD2A08" w:rsidRPr="00CD2A08" w:rsidRDefault="00CD2A08" w:rsidP="00CD2A08">
      <w:r w:rsidRPr="00CD2A08">
        <w:t>        </w:t>
      </w:r>
      <w:proofErr w:type="gramStart"/>
      <w:r w:rsidRPr="00CD2A08">
        <w:t>.headers</w:t>
      </w:r>
      <w:proofErr w:type="gramEnd"/>
      <w:r w:rsidRPr="00CD2A08">
        <w:t> h1{</w:t>
      </w:r>
    </w:p>
    <w:p w14:paraId="07B3090F" w14:textId="77777777" w:rsidR="00CD2A08" w:rsidRPr="00CD2A08" w:rsidRDefault="00CD2A08" w:rsidP="00CD2A08">
      <w:r w:rsidRPr="00CD2A08">
        <w:t>            padding-top:25px;</w:t>
      </w:r>
    </w:p>
    <w:p w14:paraId="7A6F2A82" w14:textId="77777777" w:rsidR="00CD2A08" w:rsidRPr="00CD2A08" w:rsidRDefault="00CD2A08" w:rsidP="00CD2A08">
      <w:r w:rsidRPr="00CD2A08">
        <w:t>            </w:t>
      </w:r>
      <w:proofErr w:type="gramStart"/>
      <w:r w:rsidRPr="00CD2A08">
        <w:t>color:white</w:t>
      </w:r>
      <w:proofErr w:type="gramEnd"/>
      <w:r w:rsidRPr="00CD2A08">
        <w:t>;</w:t>
      </w:r>
    </w:p>
    <w:p w14:paraId="15BEC7EC" w14:textId="77777777" w:rsidR="00CD2A08" w:rsidRPr="00CD2A08" w:rsidRDefault="00CD2A08" w:rsidP="00CD2A08">
      <w:r w:rsidRPr="00CD2A08">
        <w:t>        }</w:t>
      </w:r>
    </w:p>
    <w:p w14:paraId="5308649A" w14:textId="77777777" w:rsidR="00CD2A08" w:rsidRPr="00CD2A08" w:rsidRDefault="00CD2A08" w:rsidP="00CD2A08">
      <w:r w:rsidRPr="00CD2A08">
        <w:t>    </w:t>
      </w:r>
    </w:p>
    <w:p w14:paraId="040846CF" w14:textId="77777777" w:rsidR="00CD2A08" w:rsidRPr="00CD2A08" w:rsidRDefault="00CD2A08" w:rsidP="00CD2A08">
      <w:r w:rsidRPr="00CD2A08">
        <w:t>        </w:t>
      </w:r>
      <w:proofErr w:type="gramStart"/>
      <w:r w:rsidRPr="00CD2A08">
        <w:t>.tag</w:t>
      </w:r>
      <w:proofErr w:type="gramEnd"/>
      <w:r w:rsidRPr="00CD2A08">
        <w:t>{</w:t>
      </w:r>
    </w:p>
    <w:p w14:paraId="4C912507" w14:textId="77777777" w:rsidR="00CD2A08" w:rsidRPr="00CD2A08" w:rsidRDefault="00CD2A08" w:rsidP="00CD2A08">
      <w:r w:rsidRPr="00CD2A08">
        <w:t>            text-</w:t>
      </w:r>
      <w:proofErr w:type="gramStart"/>
      <w:r w:rsidRPr="00CD2A08">
        <w:t>align:right</w:t>
      </w:r>
      <w:proofErr w:type="gramEnd"/>
      <w:r w:rsidRPr="00CD2A08">
        <w:t>;</w:t>
      </w:r>
    </w:p>
    <w:p w14:paraId="77464F5D" w14:textId="77777777" w:rsidR="00CD2A08" w:rsidRPr="00CD2A08" w:rsidRDefault="00CD2A08" w:rsidP="00CD2A08">
      <w:r w:rsidRPr="00CD2A08">
        <w:t>            width:150px;</w:t>
      </w:r>
    </w:p>
    <w:p w14:paraId="5F5F8A1C" w14:textId="77777777" w:rsidR="00CD2A08" w:rsidRPr="00CD2A08" w:rsidRDefault="00CD2A08" w:rsidP="00CD2A08">
      <w:r w:rsidRPr="00CD2A08">
        <w:t>            padding:10px;</w:t>
      </w:r>
    </w:p>
    <w:p w14:paraId="6F424097" w14:textId="77777777" w:rsidR="00CD2A08" w:rsidRPr="00CD2A08" w:rsidRDefault="00CD2A08" w:rsidP="00CD2A08">
      <w:r w:rsidRPr="00CD2A08">
        <w:t>        }</w:t>
      </w:r>
    </w:p>
    <w:p w14:paraId="5BB4DAB0" w14:textId="77777777" w:rsidR="00CD2A08" w:rsidRPr="00CD2A08" w:rsidRDefault="00CD2A08" w:rsidP="00CD2A08">
      <w:r w:rsidRPr="00CD2A08">
        <w:t>        </w:t>
      </w:r>
      <w:proofErr w:type="gramStart"/>
      <w:r w:rsidRPr="00CD2A08">
        <w:t>.border</w:t>
      </w:r>
      <w:proofErr w:type="gramEnd"/>
      <w:r w:rsidRPr="00CD2A08">
        <w:t>-top{</w:t>
      </w:r>
    </w:p>
    <w:p w14:paraId="44367944" w14:textId="77777777" w:rsidR="00CD2A08" w:rsidRPr="00CD2A08" w:rsidRDefault="00CD2A08" w:rsidP="00CD2A08">
      <w:r w:rsidRPr="00CD2A08">
        <w:t>            border-top: 2px dashed </w:t>
      </w:r>
      <w:proofErr w:type="gramStart"/>
      <w:r w:rsidRPr="00CD2A08">
        <w:t>black;;</w:t>
      </w:r>
      <w:proofErr w:type="gramEnd"/>
    </w:p>
    <w:p w14:paraId="78D6EBAF" w14:textId="77777777" w:rsidR="00CD2A08" w:rsidRPr="00CD2A08" w:rsidRDefault="00CD2A08" w:rsidP="00CD2A08">
      <w:r w:rsidRPr="00CD2A08">
        <w:t>        }</w:t>
      </w:r>
    </w:p>
    <w:p w14:paraId="681C8B70" w14:textId="77777777" w:rsidR="00CD2A08" w:rsidRPr="00CD2A08" w:rsidRDefault="00CD2A08" w:rsidP="00CD2A08">
      <w:r w:rsidRPr="00CD2A08">
        <w:t>        </w:t>
      </w:r>
      <w:proofErr w:type="gramStart"/>
      <w:r w:rsidRPr="00CD2A08">
        <w:t>.sub</w:t>
      </w:r>
      <w:proofErr w:type="gramEnd"/>
      <w:r w:rsidRPr="00CD2A08">
        <w:t>-div{</w:t>
      </w:r>
    </w:p>
    <w:p w14:paraId="2A1E3310" w14:textId="77777777" w:rsidR="00CD2A08" w:rsidRPr="00CD2A08" w:rsidRDefault="00CD2A08" w:rsidP="00CD2A08">
      <w:r w:rsidRPr="00CD2A08">
        <w:t>            </w:t>
      </w:r>
      <w:proofErr w:type="gramStart"/>
      <w:r w:rsidRPr="00CD2A08">
        <w:t>position:absolute</w:t>
      </w:r>
      <w:proofErr w:type="gramEnd"/>
      <w:r w:rsidRPr="00CD2A08">
        <w:t>;</w:t>
      </w:r>
    </w:p>
    <w:p w14:paraId="6399AB73" w14:textId="77777777" w:rsidR="00CD2A08" w:rsidRPr="00CD2A08" w:rsidRDefault="00CD2A08" w:rsidP="00CD2A08">
      <w:r w:rsidRPr="00CD2A08">
        <w:t>            background-</w:t>
      </w:r>
      <w:proofErr w:type="gramStart"/>
      <w:r w:rsidRPr="00CD2A08">
        <w:t>color:rgb</w:t>
      </w:r>
      <w:proofErr w:type="gramEnd"/>
      <w:r w:rsidRPr="00CD2A08">
        <w:t>(75, 75, 75);</w:t>
      </w:r>
    </w:p>
    <w:p w14:paraId="1953554A" w14:textId="77777777" w:rsidR="00CD2A08" w:rsidRPr="00CD2A08" w:rsidRDefault="00CD2A08" w:rsidP="00CD2A08">
      <w:r w:rsidRPr="00CD2A08">
        <w:t>            width:100%;</w:t>
      </w:r>
    </w:p>
    <w:p w14:paraId="2CFBAAB0" w14:textId="77777777" w:rsidR="00CD2A08" w:rsidRPr="00CD2A08" w:rsidRDefault="00CD2A08" w:rsidP="00CD2A08">
      <w:r w:rsidRPr="00CD2A08">
        <w:t>            height:30%;</w:t>
      </w:r>
    </w:p>
    <w:p w14:paraId="4DCFDB42" w14:textId="77777777" w:rsidR="00CD2A08" w:rsidRPr="00CD2A08" w:rsidRDefault="00CD2A08" w:rsidP="00CD2A08">
      <w:r w:rsidRPr="00CD2A08">
        <w:t>            left:0;</w:t>
      </w:r>
    </w:p>
    <w:p w14:paraId="3A1B4B18" w14:textId="77777777" w:rsidR="00CD2A08" w:rsidRPr="00CD2A08" w:rsidRDefault="00CD2A08" w:rsidP="00CD2A08">
      <w:r w:rsidRPr="00CD2A08">
        <w:t>        }</w:t>
      </w:r>
    </w:p>
    <w:p w14:paraId="441CA292" w14:textId="77777777" w:rsidR="00CD2A08" w:rsidRPr="00CD2A08" w:rsidRDefault="00CD2A08" w:rsidP="00CD2A08">
      <w:r w:rsidRPr="00CD2A08">
        <w:t>        #</w:t>
      </w:r>
      <w:proofErr w:type="gramStart"/>
      <w:r w:rsidRPr="00CD2A08">
        <w:t>btn{</w:t>
      </w:r>
      <w:proofErr w:type="gramEnd"/>
    </w:p>
    <w:p w14:paraId="1995A67D" w14:textId="77777777" w:rsidR="00CD2A08" w:rsidRPr="00CD2A08" w:rsidRDefault="00CD2A08" w:rsidP="00CD2A08">
      <w:r w:rsidRPr="00CD2A08">
        <w:t>            margin-top:40px;</w:t>
      </w:r>
    </w:p>
    <w:p w14:paraId="1D20CF05" w14:textId="77777777" w:rsidR="00CD2A08" w:rsidRPr="00CD2A08" w:rsidRDefault="00CD2A08" w:rsidP="00CD2A08">
      <w:r w:rsidRPr="00CD2A08">
        <w:t>        }</w:t>
      </w:r>
    </w:p>
    <w:p w14:paraId="0EB2C2D8" w14:textId="77777777" w:rsidR="00CD2A08" w:rsidRPr="00CD2A08" w:rsidRDefault="00CD2A08" w:rsidP="00CD2A08">
      <w:r w:rsidRPr="00CD2A08">
        <w:lastRenderedPageBreak/>
        <w:t>        </w:t>
      </w:r>
      <w:proofErr w:type="gramStart"/>
      <w:r w:rsidRPr="00CD2A08">
        <w:t>.autocomplete</w:t>
      </w:r>
      <w:proofErr w:type="gramEnd"/>
      <w:r w:rsidRPr="00CD2A08">
        <w:t>{</w:t>
      </w:r>
    </w:p>
    <w:p w14:paraId="7AE98BA4" w14:textId="77777777" w:rsidR="00CD2A08" w:rsidRPr="00CD2A08" w:rsidRDefault="00CD2A08" w:rsidP="00CD2A08">
      <w:r w:rsidRPr="00CD2A08">
        <w:t>            overflow: auto;</w:t>
      </w:r>
    </w:p>
    <w:p w14:paraId="6C9F151A" w14:textId="77777777" w:rsidR="00CD2A08" w:rsidRPr="00CD2A08" w:rsidRDefault="00CD2A08" w:rsidP="00CD2A08">
      <w:r w:rsidRPr="00CD2A08">
        <w:t>            border: 1px solid #CBD3DD;</w:t>
      </w:r>
    </w:p>
    <w:p w14:paraId="2DF97078" w14:textId="77777777" w:rsidR="00CD2A08" w:rsidRPr="00CD2A08" w:rsidRDefault="00CD2A08" w:rsidP="00CD2A08">
      <w:r w:rsidRPr="00CD2A08">
        <w:t>            background: #FFF;</w:t>
      </w:r>
    </w:p>
    <w:p w14:paraId="555C8655" w14:textId="77777777" w:rsidR="00CD2A08" w:rsidRPr="00CD2A08" w:rsidRDefault="00CD2A08" w:rsidP="00CD2A08">
      <w:r w:rsidRPr="00CD2A08">
        <w:t>        }</w:t>
      </w:r>
    </w:p>
    <w:p w14:paraId="599A4371" w14:textId="77777777" w:rsidR="00CD2A08" w:rsidRPr="00CD2A08" w:rsidRDefault="00CD2A08" w:rsidP="00CD2A08">
      <w:r w:rsidRPr="00CD2A08">
        <w:t>    &lt;/style&gt;</w:t>
      </w:r>
    </w:p>
    <w:p w14:paraId="0E1A3AB8" w14:textId="77777777" w:rsidR="00CD2A08" w:rsidRPr="00CD2A08" w:rsidRDefault="00CD2A08" w:rsidP="00CD2A08">
      <w:r w:rsidRPr="00CD2A08">
        <w:t>    &lt;script src="https://code.jquery.com/jquery-3.5.1.min.js"&gt;&lt;/script&gt;</w:t>
      </w:r>
    </w:p>
    <w:p w14:paraId="1F4B5134" w14:textId="77777777" w:rsidR="00CD2A08" w:rsidRPr="00CD2A08" w:rsidRDefault="00CD2A08" w:rsidP="00CD2A08">
      <w:r w:rsidRPr="00CD2A08">
        <w:t>    &lt;script src="https://code.jquery.com/ui/1.12.1/jquery-ui.js"&gt;&lt;/script&gt;</w:t>
      </w:r>
    </w:p>
    <w:p w14:paraId="2776FFC0" w14:textId="77777777" w:rsidR="00CD2A08" w:rsidRPr="00CD2A08" w:rsidRDefault="00CD2A08" w:rsidP="00CD2A08">
      <w:r w:rsidRPr="00CD2A08">
        <w:t>    &lt;script src="9.js"&gt;&lt;/script&gt;</w:t>
      </w:r>
    </w:p>
    <w:p w14:paraId="1B3E23A5" w14:textId="77777777" w:rsidR="00CD2A08" w:rsidRPr="00CD2A08" w:rsidRDefault="00CD2A08" w:rsidP="00CD2A08">
      <w:r w:rsidRPr="00CD2A08">
        <w:t>&lt;/head&gt;</w:t>
      </w:r>
    </w:p>
    <w:p w14:paraId="39EA41F1" w14:textId="77777777" w:rsidR="00CD2A08" w:rsidRPr="00CD2A08" w:rsidRDefault="00CD2A08" w:rsidP="00CD2A08"/>
    <w:p w14:paraId="6AF07B96" w14:textId="77777777" w:rsidR="00CD2A08" w:rsidRPr="00CD2A08" w:rsidRDefault="00CD2A08" w:rsidP="00CD2A08">
      <w:r w:rsidRPr="00CD2A08">
        <w:t>&lt;body&gt;</w:t>
      </w:r>
    </w:p>
    <w:p w14:paraId="26C21CCF" w14:textId="77777777" w:rsidR="00CD2A08" w:rsidRPr="00CD2A08" w:rsidRDefault="00CD2A08" w:rsidP="00CD2A08">
      <w:r w:rsidRPr="00CD2A08">
        <w:t>    &lt;div class=headers align=center&gt;</w:t>
      </w:r>
    </w:p>
    <w:p w14:paraId="7FD7F9A7" w14:textId="77777777" w:rsidR="00CD2A08" w:rsidRPr="00CD2A08" w:rsidRDefault="00CD2A08" w:rsidP="00CD2A08">
      <w:r w:rsidRPr="00CD2A08">
        <w:t>        &lt;h1&gt;Event Registration Form&lt;/h1&gt;</w:t>
      </w:r>
    </w:p>
    <w:p w14:paraId="1B916E50" w14:textId="77777777" w:rsidR="00CD2A08" w:rsidRPr="00CD2A08" w:rsidRDefault="00CD2A08" w:rsidP="00CD2A08">
      <w:r w:rsidRPr="00CD2A08">
        <w:t>    &lt;/div&gt;</w:t>
      </w:r>
    </w:p>
    <w:p w14:paraId="3541A33E" w14:textId="77777777" w:rsidR="00CD2A08" w:rsidRPr="00CD2A08" w:rsidRDefault="00CD2A08" w:rsidP="00CD2A08">
      <w:r w:rsidRPr="00CD2A08">
        <w:t>    &lt;div id="err" style="</w:t>
      </w:r>
      <w:proofErr w:type="gramStart"/>
      <w:r w:rsidRPr="00CD2A08">
        <w:t>color:red</w:t>
      </w:r>
      <w:proofErr w:type="gramEnd"/>
      <w:r w:rsidRPr="00CD2A08">
        <w:t>;display:none;"&gt;Form data incorrect&lt;/div&gt;</w:t>
      </w:r>
    </w:p>
    <w:p w14:paraId="3220537F" w14:textId="77777777" w:rsidR="00CD2A08" w:rsidRPr="00CD2A08" w:rsidRDefault="00CD2A08" w:rsidP="00CD2A08">
      <w:r w:rsidRPr="00CD2A08">
        <w:t>    &lt;div&gt;</w:t>
      </w:r>
    </w:p>
    <w:p w14:paraId="1D2FFE0A" w14:textId="77777777" w:rsidR="00CD2A08" w:rsidRPr="00CD2A08" w:rsidRDefault="00CD2A08" w:rsidP="00CD2A08">
      <w:r w:rsidRPr="00CD2A08">
        <w:t>        &lt;table align=center&gt;</w:t>
      </w:r>
    </w:p>
    <w:p w14:paraId="5531835F" w14:textId="77777777" w:rsidR="00CD2A08" w:rsidRPr="00CD2A08" w:rsidRDefault="00CD2A08" w:rsidP="00CD2A08">
      <w:r w:rsidRPr="00CD2A08">
        <w:t>            &lt;form id=form&gt;</w:t>
      </w:r>
    </w:p>
    <w:p w14:paraId="6789C720" w14:textId="77777777" w:rsidR="00CD2A08" w:rsidRPr="00CD2A08" w:rsidRDefault="00CD2A08" w:rsidP="00CD2A08">
      <w:r w:rsidRPr="00CD2A08">
        <w:t>                &lt;tr&gt;</w:t>
      </w:r>
    </w:p>
    <w:p w14:paraId="2BA8FAE1" w14:textId="77777777" w:rsidR="00CD2A08" w:rsidRPr="00CD2A08" w:rsidRDefault="00CD2A08" w:rsidP="00CD2A08">
      <w:r w:rsidRPr="00CD2A08">
        <w:t>                    &lt;td class=tag&gt;First Name&lt;/td&gt;</w:t>
      </w:r>
    </w:p>
    <w:p w14:paraId="0CAD64EE" w14:textId="77777777" w:rsidR="00CD2A08" w:rsidRPr="00CD2A08" w:rsidRDefault="00CD2A08" w:rsidP="00CD2A08">
      <w:r w:rsidRPr="00CD2A08">
        <w:t>                    &lt;td&gt;&lt;input type=text required id=fname name=fname&gt;&lt;/td&gt;</w:t>
      </w:r>
    </w:p>
    <w:p w14:paraId="7305B41B" w14:textId="77777777" w:rsidR="00CD2A08" w:rsidRPr="00CD2A08" w:rsidRDefault="00CD2A08" w:rsidP="00CD2A08">
      <w:r w:rsidRPr="00CD2A08">
        <w:t>                &lt;/tr&gt;</w:t>
      </w:r>
    </w:p>
    <w:p w14:paraId="3CDB721C" w14:textId="77777777" w:rsidR="00CD2A08" w:rsidRPr="00CD2A08" w:rsidRDefault="00CD2A08" w:rsidP="00CD2A08">
      <w:r w:rsidRPr="00CD2A08">
        <w:t>                &lt;tr&gt;</w:t>
      </w:r>
    </w:p>
    <w:p w14:paraId="49B57137" w14:textId="77777777" w:rsidR="00CD2A08" w:rsidRPr="00CD2A08" w:rsidRDefault="00CD2A08" w:rsidP="00CD2A08">
      <w:r w:rsidRPr="00CD2A08">
        <w:t>                    &lt;td class=tag&gt;Last Name&lt;/td&gt;</w:t>
      </w:r>
    </w:p>
    <w:p w14:paraId="50C52B0A" w14:textId="77777777" w:rsidR="00CD2A08" w:rsidRPr="00CD2A08" w:rsidRDefault="00CD2A08" w:rsidP="00CD2A08">
      <w:r w:rsidRPr="00CD2A08">
        <w:t>                    &lt;td&gt;&lt;input type=text required id=lname name=lname&gt;&lt;/td&gt;</w:t>
      </w:r>
    </w:p>
    <w:p w14:paraId="3710F33A" w14:textId="77777777" w:rsidR="00CD2A08" w:rsidRPr="00CD2A08" w:rsidRDefault="00CD2A08" w:rsidP="00CD2A08">
      <w:r w:rsidRPr="00CD2A08">
        <w:t>                &lt;/tr&gt;</w:t>
      </w:r>
    </w:p>
    <w:p w14:paraId="204FD4AF" w14:textId="77777777" w:rsidR="00CD2A08" w:rsidRPr="00CD2A08" w:rsidRDefault="00CD2A08" w:rsidP="00CD2A08">
      <w:r w:rsidRPr="00CD2A08">
        <w:t>                &lt;tr&gt;</w:t>
      </w:r>
    </w:p>
    <w:p w14:paraId="319F0488" w14:textId="77777777" w:rsidR="00CD2A08" w:rsidRPr="00CD2A08" w:rsidRDefault="00CD2A08" w:rsidP="00CD2A08">
      <w:r w:rsidRPr="00CD2A08">
        <w:t>                    &lt;td class=tag&gt;Mailing Address&lt;/td&gt;</w:t>
      </w:r>
    </w:p>
    <w:p w14:paraId="3C7DAFC5" w14:textId="77777777" w:rsidR="00CD2A08" w:rsidRPr="00CD2A08" w:rsidRDefault="00CD2A08" w:rsidP="00CD2A08">
      <w:r w:rsidRPr="00CD2A08">
        <w:t>                    &lt;td&gt;&lt;input type=email required id=maddr name=maddr&gt;&lt;/td&gt;</w:t>
      </w:r>
    </w:p>
    <w:p w14:paraId="3CCCF4A7" w14:textId="77777777" w:rsidR="00CD2A08" w:rsidRPr="00CD2A08" w:rsidRDefault="00CD2A08" w:rsidP="00CD2A08">
      <w:r w:rsidRPr="00CD2A08">
        <w:t>                &lt;/tr&gt;</w:t>
      </w:r>
    </w:p>
    <w:p w14:paraId="1DD28D93" w14:textId="77777777" w:rsidR="00CD2A08" w:rsidRPr="00CD2A08" w:rsidRDefault="00CD2A08" w:rsidP="00CD2A08">
      <w:r w:rsidRPr="00CD2A08">
        <w:lastRenderedPageBreak/>
        <w:t>                &lt;tr&gt;</w:t>
      </w:r>
    </w:p>
    <w:p w14:paraId="318E1140" w14:textId="77777777" w:rsidR="00CD2A08" w:rsidRPr="00CD2A08" w:rsidRDefault="00CD2A08" w:rsidP="00CD2A08">
      <w:r w:rsidRPr="00CD2A08">
        <w:t>                    &lt;td class="tag"&gt;City&lt;/td&gt;</w:t>
      </w:r>
    </w:p>
    <w:p w14:paraId="32389DB7" w14:textId="77777777" w:rsidR="00CD2A08" w:rsidRPr="00CD2A08" w:rsidRDefault="00CD2A08" w:rsidP="00CD2A08">
      <w:r w:rsidRPr="00CD2A08">
        <w:t>                    &lt;td&gt;&lt;input type=text required id=city name=city&gt;&lt;/td&gt;</w:t>
      </w:r>
    </w:p>
    <w:p w14:paraId="41074AAD" w14:textId="77777777" w:rsidR="00CD2A08" w:rsidRPr="00CD2A08" w:rsidRDefault="00CD2A08" w:rsidP="00CD2A08">
      <w:r w:rsidRPr="00CD2A08">
        <w:t>                &lt;/tr&gt;</w:t>
      </w:r>
    </w:p>
    <w:p w14:paraId="4FC8967A" w14:textId="77777777" w:rsidR="00CD2A08" w:rsidRPr="00CD2A08" w:rsidRDefault="00CD2A08" w:rsidP="00CD2A08">
      <w:r w:rsidRPr="00CD2A08">
        <w:t>                &lt;tr&gt;</w:t>
      </w:r>
    </w:p>
    <w:p w14:paraId="5D41B909" w14:textId="77777777" w:rsidR="00CD2A08" w:rsidRPr="00CD2A08" w:rsidRDefault="00CD2A08" w:rsidP="00CD2A08">
      <w:r w:rsidRPr="00CD2A08">
        <w:t>                    &lt;td class=tag&gt;State&lt;/td&gt;</w:t>
      </w:r>
    </w:p>
    <w:p w14:paraId="3D646BA1" w14:textId="77777777" w:rsidR="00CD2A08" w:rsidRPr="00CD2A08" w:rsidRDefault="00CD2A08" w:rsidP="00CD2A08">
      <w:r w:rsidRPr="00CD2A08">
        <w:t>                    &lt;td&gt;&lt;select required id=state name=state&gt;</w:t>
      </w:r>
    </w:p>
    <w:p w14:paraId="5081E5C4" w14:textId="77777777" w:rsidR="00CD2A08" w:rsidRPr="00CD2A08" w:rsidRDefault="00CD2A08" w:rsidP="00CD2A08">
      <w:r w:rsidRPr="00CD2A08">
        <w:t>                        &lt;option value=R&gt;Rajasthan&lt;/option&gt;</w:t>
      </w:r>
    </w:p>
    <w:p w14:paraId="225867B9" w14:textId="77777777" w:rsidR="00CD2A08" w:rsidRPr="00CD2A08" w:rsidRDefault="00CD2A08" w:rsidP="00CD2A08">
      <w:r w:rsidRPr="00CD2A08">
        <w:t>                        &lt;option value=M&gt;Maharashtra&lt;/option&gt;</w:t>
      </w:r>
    </w:p>
    <w:p w14:paraId="348FDDAE" w14:textId="77777777" w:rsidR="00CD2A08" w:rsidRPr="00CD2A08" w:rsidRDefault="00CD2A08" w:rsidP="00CD2A08">
      <w:r w:rsidRPr="00CD2A08">
        <w:t>                        &lt;option value=G&gt;Gujrat&lt;/option&gt;</w:t>
      </w:r>
    </w:p>
    <w:p w14:paraId="0E381BE7" w14:textId="77777777" w:rsidR="00CD2A08" w:rsidRPr="00CD2A08" w:rsidRDefault="00CD2A08" w:rsidP="00CD2A08">
      <w:r w:rsidRPr="00CD2A08">
        <w:t>                        &lt;option value=MP&gt;Madhya Pradesh&lt;/option&gt;</w:t>
      </w:r>
    </w:p>
    <w:p w14:paraId="19932F88" w14:textId="77777777" w:rsidR="00CD2A08" w:rsidRPr="00CD2A08" w:rsidRDefault="00CD2A08" w:rsidP="00CD2A08">
      <w:r w:rsidRPr="00CD2A08">
        <w:t>                    &lt;/select&gt;&lt;/td&gt;</w:t>
      </w:r>
    </w:p>
    <w:p w14:paraId="3E933A3D" w14:textId="77777777" w:rsidR="00CD2A08" w:rsidRPr="00CD2A08" w:rsidRDefault="00CD2A08" w:rsidP="00CD2A08">
      <w:r w:rsidRPr="00CD2A08">
        <w:t>                &lt;/tr&gt;</w:t>
      </w:r>
    </w:p>
    <w:p w14:paraId="312E1B17" w14:textId="77777777" w:rsidR="00CD2A08" w:rsidRPr="00CD2A08" w:rsidRDefault="00CD2A08" w:rsidP="00CD2A08">
      <w:r w:rsidRPr="00CD2A08">
        <w:t>                &lt;tr&gt;</w:t>
      </w:r>
    </w:p>
    <w:p w14:paraId="50D20E88" w14:textId="77777777" w:rsidR="00CD2A08" w:rsidRPr="00CD2A08" w:rsidRDefault="00CD2A08" w:rsidP="00CD2A08">
      <w:r w:rsidRPr="00CD2A08">
        <w:t>                    &lt;td class=tag&gt;Zip Code&lt;/td&gt;</w:t>
      </w:r>
    </w:p>
    <w:p w14:paraId="258454B2" w14:textId="77777777" w:rsidR="00CD2A08" w:rsidRPr="00CD2A08" w:rsidRDefault="00CD2A08" w:rsidP="00CD2A08">
      <w:r w:rsidRPr="00CD2A08">
        <w:t>                    &lt;td&gt;&lt;input type=number required id=zcode name=zcode&gt;&lt;/td&gt;</w:t>
      </w:r>
    </w:p>
    <w:p w14:paraId="60B1E99C" w14:textId="77777777" w:rsidR="00CD2A08" w:rsidRPr="00CD2A08" w:rsidRDefault="00CD2A08" w:rsidP="00CD2A08">
      <w:r w:rsidRPr="00CD2A08">
        <w:t>                &lt;/tr&gt;</w:t>
      </w:r>
    </w:p>
    <w:p w14:paraId="245BE150" w14:textId="77777777" w:rsidR="00CD2A08" w:rsidRPr="00CD2A08" w:rsidRDefault="00CD2A08" w:rsidP="00CD2A08">
      <w:r w:rsidRPr="00CD2A08">
        <w:t>                &lt;tr&gt;</w:t>
      </w:r>
    </w:p>
    <w:p w14:paraId="73DF7328" w14:textId="77777777" w:rsidR="00CD2A08" w:rsidRPr="00CD2A08" w:rsidRDefault="00CD2A08" w:rsidP="00CD2A08">
      <w:r w:rsidRPr="00CD2A08">
        <w:t>                    &lt;td class="tag border-top"&gt;Are you at speaking at the conference&lt;/td&gt;</w:t>
      </w:r>
    </w:p>
    <w:p w14:paraId="5E51AF1B" w14:textId="77777777" w:rsidR="00CD2A08" w:rsidRPr="00CD2A08" w:rsidRDefault="00CD2A08" w:rsidP="00CD2A08">
      <w:r w:rsidRPr="00CD2A08">
        <w:t>                    &lt;td class=border-top&gt;&lt;input type=radio name=speaker required value=yes&gt;Yes &lt;input type=radio name=speaker required value=no&gt;No&lt;/td&gt;</w:t>
      </w:r>
    </w:p>
    <w:p w14:paraId="7EB77619" w14:textId="77777777" w:rsidR="00CD2A08" w:rsidRPr="00CD2A08" w:rsidRDefault="00CD2A08" w:rsidP="00CD2A08">
      <w:r w:rsidRPr="00CD2A08">
        <w:t>                &lt;/tr&gt;</w:t>
      </w:r>
    </w:p>
    <w:p w14:paraId="5F3A8E5F" w14:textId="77777777" w:rsidR="00CD2A08" w:rsidRPr="00CD2A08" w:rsidRDefault="00CD2A08" w:rsidP="00CD2A08">
      <w:r w:rsidRPr="00CD2A08">
        <w:t>                &lt;tr&gt;</w:t>
      </w:r>
    </w:p>
    <w:p w14:paraId="6474C4ED" w14:textId="77777777" w:rsidR="00CD2A08" w:rsidRPr="00CD2A08" w:rsidRDefault="00CD2A08" w:rsidP="00CD2A08">
      <w:r w:rsidRPr="00CD2A08">
        <w:t>                    &lt;td class=tag&gt;Conference pass&lt;/td&gt;</w:t>
      </w:r>
    </w:p>
    <w:p w14:paraId="6EB39FF2" w14:textId="77777777" w:rsidR="00CD2A08" w:rsidRPr="00CD2A08" w:rsidRDefault="00CD2A08" w:rsidP="00CD2A08">
      <w:r w:rsidRPr="00CD2A08">
        <w:t>                    &lt;td&gt;&lt;input type=radio name=pass required value=1dp&gt;1-Day pass&lt;br&gt;</w:t>
      </w:r>
    </w:p>
    <w:p w14:paraId="7C0BFDAC" w14:textId="77777777" w:rsidR="00CD2A08" w:rsidRPr="00CD2A08" w:rsidRDefault="00CD2A08" w:rsidP="00CD2A08">
      <w:r w:rsidRPr="00CD2A08">
        <w:t>                        &lt;input type=radio name=pass required value=2dp&gt;2-Day pass&lt;br&gt;</w:t>
      </w:r>
    </w:p>
    <w:p w14:paraId="730FABF0" w14:textId="77777777" w:rsidR="00CD2A08" w:rsidRPr="00CD2A08" w:rsidRDefault="00CD2A08" w:rsidP="00CD2A08">
      <w:r w:rsidRPr="00CD2A08">
        <w:t>                        &lt;input type=radio name=pass required value=3dp&gt;3-Day pass&lt;br&gt;</w:t>
      </w:r>
    </w:p>
    <w:p w14:paraId="3B440B27" w14:textId="77777777" w:rsidR="00CD2A08" w:rsidRPr="00CD2A08" w:rsidRDefault="00CD2A08" w:rsidP="00CD2A08">
      <w:r w:rsidRPr="00CD2A08">
        <w:t>                        &lt;input type=radio name=pass required value=4dp&gt;4-Day pass&lt;br&gt;</w:t>
      </w:r>
    </w:p>
    <w:p w14:paraId="3C6C9F79" w14:textId="77777777" w:rsidR="00CD2A08" w:rsidRPr="00CD2A08" w:rsidRDefault="00CD2A08" w:rsidP="00CD2A08">
      <w:r w:rsidRPr="00CD2A08">
        <w:t>                    &lt;/td&gt;</w:t>
      </w:r>
    </w:p>
    <w:p w14:paraId="2E2EC9A9" w14:textId="77777777" w:rsidR="00CD2A08" w:rsidRPr="00CD2A08" w:rsidRDefault="00CD2A08" w:rsidP="00CD2A08">
      <w:r w:rsidRPr="00CD2A08">
        <w:t>                &lt;/tr&gt;</w:t>
      </w:r>
    </w:p>
    <w:p w14:paraId="53FB3707" w14:textId="77777777" w:rsidR="00CD2A08" w:rsidRPr="00CD2A08" w:rsidRDefault="00CD2A08" w:rsidP="00CD2A08">
      <w:r w:rsidRPr="00CD2A08">
        <w:t>                &lt;tr&gt;</w:t>
      </w:r>
    </w:p>
    <w:p w14:paraId="677AF131" w14:textId="77777777" w:rsidR="00CD2A08" w:rsidRPr="00CD2A08" w:rsidRDefault="00CD2A08" w:rsidP="00CD2A08">
      <w:r w:rsidRPr="00CD2A08">
        <w:lastRenderedPageBreak/>
        <w:t>                    &lt;td class="tag border-top"&gt;Meal Preference&lt;/td&gt;</w:t>
      </w:r>
    </w:p>
    <w:p w14:paraId="7283C2FC" w14:textId="77777777" w:rsidR="00CD2A08" w:rsidRPr="00CD2A08" w:rsidRDefault="00CD2A08" w:rsidP="00CD2A08">
      <w:r w:rsidRPr="00CD2A08">
        <w:t>                    &lt;td class="border-top"&gt;</w:t>
      </w:r>
    </w:p>
    <w:p w14:paraId="43DC23C0" w14:textId="77777777" w:rsidR="00CD2A08" w:rsidRPr="00CD2A08" w:rsidRDefault="00CD2A08" w:rsidP="00CD2A08">
      <w:r w:rsidRPr="00CD2A08">
        <w:t>                        &lt;select id=mealpref required name=mealpref&gt;</w:t>
      </w:r>
    </w:p>
    <w:p w14:paraId="6F544D4C" w14:textId="77777777" w:rsidR="00CD2A08" w:rsidRPr="00CD2A08" w:rsidRDefault="00CD2A08" w:rsidP="00CD2A08">
      <w:r w:rsidRPr="00CD2A08">
        <w:t>                            &lt;option value=V&gt;Veg&lt;/option&gt;</w:t>
      </w:r>
    </w:p>
    <w:p w14:paraId="10264091" w14:textId="77777777" w:rsidR="00CD2A08" w:rsidRPr="00CD2A08" w:rsidRDefault="00CD2A08" w:rsidP="00CD2A08">
      <w:r w:rsidRPr="00CD2A08">
        <w:t>                            &lt;option value=NV&gt;</w:t>
      </w:r>
      <w:proofErr w:type="gramStart"/>
      <w:r w:rsidRPr="00CD2A08">
        <w:t>Non-Veg</w:t>
      </w:r>
      <w:proofErr w:type="gramEnd"/>
      <w:r w:rsidRPr="00CD2A08">
        <w:t>&lt;/option&gt;</w:t>
      </w:r>
    </w:p>
    <w:p w14:paraId="2687BA24" w14:textId="77777777" w:rsidR="00CD2A08" w:rsidRPr="00CD2A08" w:rsidRDefault="00CD2A08" w:rsidP="00CD2A08">
      <w:r w:rsidRPr="00CD2A08">
        <w:t>                        &lt;/select&gt;</w:t>
      </w:r>
    </w:p>
    <w:p w14:paraId="3FFCCB26" w14:textId="77777777" w:rsidR="00CD2A08" w:rsidRPr="00CD2A08" w:rsidRDefault="00CD2A08" w:rsidP="00CD2A08">
      <w:r w:rsidRPr="00CD2A08">
        <w:t>                    &lt;/td&gt;</w:t>
      </w:r>
    </w:p>
    <w:p w14:paraId="600A4300" w14:textId="77777777" w:rsidR="00CD2A08" w:rsidRPr="00CD2A08" w:rsidRDefault="00CD2A08" w:rsidP="00CD2A08">
      <w:r w:rsidRPr="00CD2A08">
        <w:t>                &lt;/tr&gt;</w:t>
      </w:r>
    </w:p>
    <w:p w14:paraId="04B93ACF" w14:textId="77777777" w:rsidR="00CD2A08" w:rsidRPr="00CD2A08" w:rsidRDefault="00CD2A08" w:rsidP="00CD2A08">
      <w:r w:rsidRPr="00CD2A08">
        <w:t>                &lt;tr&gt;</w:t>
      </w:r>
    </w:p>
    <w:p w14:paraId="5111C894" w14:textId="77777777" w:rsidR="00CD2A08" w:rsidRPr="00CD2A08" w:rsidRDefault="00CD2A08" w:rsidP="00CD2A08">
      <w:r w:rsidRPr="00CD2A08">
        <w:t>                    &lt;td rowspan=2 text-align=center&gt;&lt;div align=center class=sub-div&gt;&lt;button id=btn type="submit"&gt;Submit&lt;/button&gt;&lt;/div&gt;&lt;/td&gt;</w:t>
      </w:r>
    </w:p>
    <w:p w14:paraId="3248A424" w14:textId="77777777" w:rsidR="00CD2A08" w:rsidRPr="00CD2A08" w:rsidRDefault="00CD2A08" w:rsidP="00CD2A08">
      <w:r w:rsidRPr="00CD2A08">
        <w:t>                &lt;/tr&gt;</w:t>
      </w:r>
    </w:p>
    <w:p w14:paraId="27CDD2C5" w14:textId="77777777" w:rsidR="00CD2A08" w:rsidRPr="00CD2A08" w:rsidRDefault="00CD2A08" w:rsidP="00CD2A08">
      <w:r w:rsidRPr="00CD2A08">
        <w:t>            &lt;/form&gt;</w:t>
      </w:r>
    </w:p>
    <w:p w14:paraId="1E1B934E" w14:textId="77777777" w:rsidR="00CD2A08" w:rsidRPr="00CD2A08" w:rsidRDefault="00CD2A08" w:rsidP="00CD2A08">
      <w:r w:rsidRPr="00CD2A08">
        <w:t>        &lt;/table&gt;</w:t>
      </w:r>
    </w:p>
    <w:p w14:paraId="3F1251C9" w14:textId="3F9D93FB" w:rsidR="00CD2A08" w:rsidRPr="00CD2A08" w:rsidRDefault="00CD2A08" w:rsidP="00CD2A08">
      <w:r w:rsidRPr="00CD2A08">
        <w:t>    &lt;/div&gt;</w:t>
      </w:r>
    </w:p>
    <w:p w14:paraId="3CD85ED1" w14:textId="77777777" w:rsidR="00CD2A08" w:rsidRPr="00CD2A08" w:rsidRDefault="00CD2A08" w:rsidP="00CD2A08">
      <w:r w:rsidRPr="00CD2A08">
        <w:t>&lt;/body&gt;</w:t>
      </w:r>
    </w:p>
    <w:p w14:paraId="53BA46C0" w14:textId="77777777" w:rsidR="00CD2A08" w:rsidRPr="00CD2A08" w:rsidRDefault="00CD2A08" w:rsidP="00CD2A08">
      <w:r w:rsidRPr="00CD2A08">
        <w:t>&lt;/html&gt;</w:t>
      </w:r>
    </w:p>
    <w:p w14:paraId="2CA3AD07" w14:textId="77777777" w:rsidR="006F6D17" w:rsidRDefault="006F6D17" w:rsidP="006F6D17">
      <w:pPr>
        <w:pStyle w:val="ListParagraph"/>
        <w:jc w:val="both"/>
        <w:rPr>
          <w:b/>
          <w:bCs/>
          <w:color w:val="FF0000"/>
        </w:rPr>
      </w:pPr>
      <w:r>
        <w:rPr>
          <w:b/>
          <w:bCs/>
          <w:color w:val="FF0000"/>
        </w:rPr>
        <w:t>JavaScript</w:t>
      </w:r>
    </w:p>
    <w:p w14:paraId="222E6C7E" w14:textId="77777777" w:rsidR="00CD2A08" w:rsidRPr="00CD2A08" w:rsidRDefault="00CD2A08" w:rsidP="00CD2A08">
      <w:r w:rsidRPr="00CD2A08">
        <w:t>$(document</w:t>
      </w:r>
      <w:proofErr w:type="gramStart"/>
      <w:r w:rsidRPr="00CD2A08">
        <w:t>).ready</w:t>
      </w:r>
      <w:proofErr w:type="gramEnd"/>
      <w:r w:rsidRPr="00CD2A08">
        <w:t>(function(){</w:t>
      </w:r>
    </w:p>
    <w:p w14:paraId="6A04EDCB" w14:textId="77777777" w:rsidR="00CD2A08" w:rsidRPr="00CD2A08" w:rsidRDefault="00CD2A08" w:rsidP="00CD2A08">
      <w:r w:rsidRPr="00CD2A08">
        <w:t>    $("#city"</w:t>
      </w:r>
      <w:proofErr w:type="gramStart"/>
      <w:r w:rsidRPr="00CD2A08">
        <w:t>).on</w:t>
      </w:r>
      <w:proofErr w:type="gramEnd"/>
      <w:r w:rsidRPr="00CD2A08">
        <w:t>("click",function(){</w:t>
      </w:r>
    </w:p>
    <w:p w14:paraId="5A2384A6" w14:textId="77777777" w:rsidR="00CD2A08" w:rsidRPr="00CD2A08" w:rsidRDefault="00CD2A08" w:rsidP="00CD2A08">
      <w:r w:rsidRPr="00CD2A08">
        <w:t>        var tags = [ </w:t>
      </w:r>
    </w:p>
    <w:p w14:paraId="1FA4B078" w14:textId="77777777" w:rsidR="00CD2A08" w:rsidRPr="00CD2A08" w:rsidRDefault="00CD2A08" w:rsidP="00CD2A08">
      <w:r w:rsidRPr="00CD2A08">
        <w:t>            "Ajmer", "Jaipur", "Mumbai",</w:t>
      </w:r>
    </w:p>
    <w:p w14:paraId="0C12AF1C" w14:textId="77777777" w:rsidR="00CD2A08" w:rsidRPr="00CD2A08" w:rsidRDefault="00CD2A08" w:rsidP="00CD2A08">
      <w:r w:rsidRPr="00CD2A08">
        <w:t>            "Nagpur", "Ahmedabad", </w:t>
      </w:r>
    </w:p>
    <w:p w14:paraId="43D46B89" w14:textId="77777777" w:rsidR="00CD2A08" w:rsidRPr="00CD2A08" w:rsidRDefault="00CD2A08" w:rsidP="00CD2A08">
      <w:r w:rsidRPr="00CD2A08">
        <w:t>            "Gwalior", "Bhopal", "Udaipur", "Ujjain" </w:t>
      </w:r>
    </w:p>
    <w:p w14:paraId="472E409C" w14:textId="77777777" w:rsidR="00CD2A08" w:rsidRPr="00CD2A08" w:rsidRDefault="00CD2A08" w:rsidP="00CD2A08">
      <w:r w:rsidRPr="00CD2A08">
        <w:t>        ];</w:t>
      </w:r>
    </w:p>
    <w:p w14:paraId="54717258" w14:textId="77777777" w:rsidR="00CD2A08" w:rsidRPr="00CD2A08" w:rsidRDefault="00CD2A08" w:rsidP="00CD2A08">
      <w:r w:rsidRPr="00CD2A08">
        <w:t>        $(this</w:t>
      </w:r>
      <w:proofErr w:type="gramStart"/>
      <w:r w:rsidRPr="00CD2A08">
        <w:t>).autocomplete</w:t>
      </w:r>
      <w:proofErr w:type="gramEnd"/>
      <w:r w:rsidRPr="00CD2A08">
        <w:t>({</w:t>
      </w:r>
    </w:p>
    <w:p w14:paraId="1F3C735C" w14:textId="77777777" w:rsidR="00CD2A08" w:rsidRPr="00CD2A08" w:rsidRDefault="00CD2A08" w:rsidP="00CD2A08">
      <w:r w:rsidRPr="00CD2A08">
        <w:t>            source: tags</w:t>
      </w:r>
    </w:p>
    <w:p w14:paraId="6D225EA5" w14:textId="77777777" w:rsidR="00CD2A08" w:rsidRPr="00CD2A08" w:rsidRDefault="00CD2A08" w:rsidP="00CD2A08">
      <w:r w:rsidRPr="00CD2A08">
        <w:t>        });</w:t>
      </w:r>
    </w:p>
    <w:p w14:paraId="5A95D20E" w14:textId="77777777" w:rsidR="00CD2A08" w:rsidRPr="00CD2A08" w:rsidRDefault="00CD2A08" w:rsidP="00CD2A08">
      <w:r w:rsidRPr="00CD2A08">
        <w:t>    })</w:t>
      </w:r>
    </w:p>
    <w:p w14:paraId="40A85580" w14:textId="77777777" w:rsidR="00CD2A08" w:rsidRPr="00CD2A08" w:rsidRDefault="00CD2A08" w:rsidP="00CD2A08"/>
    <w:p w14:paraId="14E4F75B" w14:textId="77777777" w:rsidR="00CD2A08" w:rsidRPr="00CD2A08" w:rsidRDefault="00CD2A08" w:rsidP="00CD2A08">
      <w:r w:rsidRPr="00CD2A08">
        <w:t>    $('#form'</w:t>
      </w:r>
      <w:proofErr w:type="gramStart"/>
      <w:r w:rsidRPr="00CD2A08">
        <w:t>).on</w:t>
      </w:r>
      <w:proofErr w:type="gramEnd"/>
      <w:r w:rsidRPr="00CD2A08">
        <w:t>('submit',function(e){</w:t>
      </w:r>
    </w:p>
    <w:p w14:paraId="2EF20818" w14:textId="77777777" w:rsidR="00CD2A08" w:rsidRPr="00CD2A08" w:rsidRDefault="00CD2A08" w:rsidP="00CD2A08">
      <w:r w:rsidRPr="00CD2A08">
        <w:lastRenderedPageBreak/>
        <w:t>        </w:t>
      </w:r>
      <w:proofErr w:type="gramStart"/>
      <w:r w:rsidRPr="00CD2A08">
        <w:t>e.preventDefault</w:t>
      </w:r>
      <w:proofErr w:type="gramEnd"/>
      <w:r w:rsidRPr="00CD2A08">
        <w:t>();</w:t>
      </w:r>
    </w:p>
    <w:p w14:paraId="162D56BD" w14:textId="77777777" w:rsidR="00CD2A08" w:rsidRPr="00CD2A08" w:rsidRDefault="00CD2A08" w:rsidP="00CD2A08">
      <w:r w:rsidRPr="00CD2A08">
        <w:t>        formData = new FormData(this);</w:t>
      </w:r>
    </w:p>
    <w:p w14:paraId="64655837" w14:textId="77777777" w:rsidR="00CD2A08" w:rsidRPr="00CD2A08" w:rsidRDefault="00CD2A08" w:rsidP="00CD2A08">
      <w:r w:rsidRPr="00CD2A08">
        <w:t>        formData['fname</w:t>
      </w:r>
      <w:proofErr w:type="gramStart"/>
      <w:r w:rsidRPr="00CD2A08">
        <w:t>']=</w:t>
      </w:r>
      <w:proofErr w:type="gramEnd"/>
      <w:r w:rsidRPr="00CD2A08">
        <w:t>$('#fname').val();</w:t>
      </w:r>
    </w:p>
    <w:p w14:paraId="1EF621BB" w14:textId="77777777" w:rsidR="00CD2A08" w:rsidRPr="00CD2A08" w:rsidRDefault="00CD2A08" w:rsidP="00CD2A08">
      <w:r w:rsidRPr="00CD2A08">
        <w:t>        formData['lname</w:t>
      </w:r>
      <w:proofErr w:type="gramStart"/>
      <w:r w:rsidRPr="00CD2A08">
        <w:t>']=</w:t>
      </w:r>
      <w:proofErr w:type="gramEnd"/>
      <w:r w:rsidRPr="00CD2A08">
        <w:t>$('#lname').val();</w:t>
      </w:r>
    </w:p>
    <w:p w14:paraId="6378BE0D" w14:textId="77777777" w:rsidR="00CD2A08" w:rsidRPr="00CD2A08" w:rsidRDefault="00CD2A08" w:rsidP="00CD2A08">
      <w:r w:rsidRPr="00CD2A08">
        <w:t>        formData['maddr</w:t>
      </w:r>
      <w:proofErr w:type="gramStart"/>
      <w:r w:rsidRPr="00CD2A08">
        <w:t>']=</w:t>
      </w:r>
      <w:proofErr w:type="gramEnd"/>
      <w:r w:rsidRPr="00CD2A08">
        <w:t>$('#maddr').val();</w:t>
      </w:r>
    </w:p>
    <w:p w14:paraId="2A1FDEA0" w14:textId="77777777" w:rsidR="00CD2A08" w:rsidRPr="00CD2A08" w:rsidRDefault="00CD2A08" w:rsidP="00CD2A08">
      <w:r w:rsidRPr="00CD2A08">
        <w:t>        formData['city</w:t>
      </w:r>
      <w:proofErr w:type="gramStart"/>
      <w:r w:rsidRPr="00CD2A08">
        <w:t>']=</w:t>
      </w:r>
      <w:proofErr w:type="gramEnd"/>
      <w:r w:rsidRPr="00CD2A08">
        <w:t>$('#city').val();</w:t>
      </w:r>
    </w:p>
    <w:p w14:paraId="23AC7B2A" w14:textId="77777777" w:rsidR="00CD2A08" w:rsidRPr="00CD2A08" w:rsidRDefault="00CD2A08" w:rsidP="00CD2A08">
      <w:r w:rsidRPr="00CD2A08">
        <w:t>        formData['state</w:t>
      </w:r>
      <w:proofErr w:type="gramStart"/>
      <w:r w:rsidRPr="00CD2A08">
        <w:t>']=</w:t>
      </w:r>
      <w:proofErr w:type="gramEnd"/>
      <w:r w:rsidRPr="00CD2A08">
        <w:t>$('#state').val();</w:t>
      </w:r>
    </w:p>
    <w:p w14:paraId="2AFDC856" w14:textId="77777777" w:rsidR="00CD2A08" w:rsidRPr="00CD2A08" w:rsidRDefault="00CD2A08" w:rsidP="00CD2A08">
      <w:r w:rsidRPr="00CD2A08">
        <w:t>        formData['zcode</w:t>
      </w:r>
      <w:proofErr w:type="gramStart"/>
      <w:r w:rsidRPr="00CD2A08">
        <w:t>']=</w:t>
      </w:r>
      <w:proofErr w:type="gramEnd"/>
      <w:r w:rsidRPr="00CD2A08">
        <w:t>$('#zcode').val();</w:t>
      </w:r>
    </w:p>
    <w:p w14:paraId="64FB490E" w14:textId="77777777" w:rsidR="00CD2A08" w:rsidRPr="00CD2A08" w:rsidRDefault="00CD2A08" w:rsidP="00CD2A08">
      <w:r w:rsidRPr="00CD2A08">
        <w:t>        formData['speaker</w:t>
      </w:r>
      <w:proofErr w:type="gramStart"/>
      <w:r w:rsidRPr="00CD2A08">
        <w:t>']=</w:t>
      </w:r>
      <w:proofErr w:type="gramEnd"/>
      <w:r w:rsidRPr="00CD2A08">
        <w:t>$('input[name="speaker"]:checked').val();</w:t>
      </w:r>
    </w:p>
    <w:p w14:paraId="172E98AC" w14:textId="77777777" w:rsidR="00CD2A08" w:rsidRPr="00CD2A08" w:rsidRDefault="00CD2A08" w:rsidP="00CD2A08">
      <w:r w:rsidRPr="00CD2A08">
        <w:t>        formData['pass</w:t>
      </w:r>
      <w:proofErr w:type="gramStart"/>
      <w:r w:rsidRPr="00CD2A08">
        <w:t>']=</w:t>
      </w:r>
      <w:proofErr w:type="gramEnd"/>
      <w:r w:rsidRPr="00CD2A08">
        <w:t>$('input[name="pass"]:checked').val();</w:t>
      </w:r>
    </w:p>
    <w:p w14:paraId="71A3B840" w14:textId="77777777" w:rsidR="00CD2A08" w:rsidRPr="00CD2A08" w:rsidRDefault="00CD2A08" w:rsidP="00CD2A08">
      <w:r w:rsidRPr="00CD2A08">
        <w:t>        formData['mealpref</w:t>
      </w:r>
      <w:proofErr w:type="gramStart"/>
      <w:r w:rsidRPr="00CD2A08">
        <w:t>']=</w:t>
      </w:r>
      <w:proofErr w:type="gramEnd"/>
      <w:r w:rsidRPr="00CD2A08">
        <w:t>$('#mealpref').val();</w:t>
      </w:r>
    </w:p>
    <w:p w14:paraId="30E0712D" w14:textId="77777777" w:rsidR="00CD2A08" w:rsidRPr="00CD2A08" w:rsidRDefault="00CD2A08" w:rsidP="00CD2A08">
      <w:r w:rsidRPr="00CD2A08">
        <w:t>        console.log(formData);</w:t>
      </w:r>
    </w:p>
    <w:p w14:paraId="2D62A3FD" w14:textId="77777777" w:rsidR="00CD2A08" w:rsidRPr="00CD2A08" w:rsidRDefault="00CD2A08" w:rsidP="00CD2A08">
      <w:r w:rsidRPr="00CD2A08">
        <w:t>        nzcode=Number(formData['zcode']);</w:t>
      </w:r>
    </w:p>
    <w:p w14:paraId="3C39F62E" w14:textId="77777777" w:rsidR="00CD2A08" w:rsidRPr="00CD2A08" w:rsidRDefault="00CD2A08" w:rsidP="00CD2A08">
      <w:r w:rsidRPr="00CD2A08">
        <w:t>        var count=0;</w:t>
      </w:r>
    </w:p>
    <w:p w14:paraId="7BF2F24A" w14:textId="211A690B" w:rsidR="00CD2A08" w:rsidRPr="00CD2A08" w:rsidRDefault="00CD2A08" w:rsidP="00CD2A08">
      <w:r w:rsidRPr="00CD2A08">
        <w:t>        if (nzcode &gt;= 1) ++count;</w:t>
      </w:r>
    </w:p>
    <w:p w14:paraId="324604FC" w14:textId="77777777" w:rsidR="00CD2A08" w:rsidRPr="00CD2A08" w:rsidRDefault="00CD2A08" w:rsidP="00CD2A08">
      <w:r w:rsidRPr="00CD2A08">
        <w:t>        while (nzcode / 10 &gt;= 1) {</w:t>
      </w:r>
    </w:p>
    <w:p w14:paraId="4339F404" w14:textId="77777777" w:rsidR="00CD2A08" w:rsidRPr="00CD2A08" w:rsidRDefault="00CD2A08" w:rsidP="00CD2A08">
      <w:r w:rsidRPr="00CD2A08">
        <w:t>            nzcode /= 10;</w:t>
      </w:r>
    </w:p>
    <w:p w14:paraId="21530756" w14:textId="77777777" w:rsidR="00CD2A08" w:rsidRPr="00CD2A08" w:rsidRDefault="00CD2A08" w:rsidP="00CD2A08">
      <w:r w:rsidRPr="00CD2A08">
        <w:t>            ++count;</w:t>
      </w:r>
    </w:p>
    <w:p w14:paraId="094D2578" w14:textId="77777777" w:rsidR="00CD2A08" w:rsidRPr="00CD2A08" w:rsidRDefault="00CD2A08" w:rsidP="00CD2A08">
      <w:r w:rsidRPr="00CD2A08">
        <w:t>        }</w:t>
      </w:r>
    </w:p>
    <w:p w14:paraId="6FA31B0C" w14:textId="77777777" w:rsidR="00CD2A08" w:rsidRPr="00CD2A08" w:rsidRDefault="00CD2A08" w:rsidP="00CD2A08">
      <w:r w:rsidRPr="00CD2A08">
        <w:t>        if(</w:t>
      </w:r>
      <w:proofErr w:type="gramStart"/>
      <w:r w:rsidRPr="00CD2A08">
        <w:t>count!=</w:t>
      </w:r>
      <w:proofErr w:type="gramEnd"/>
      <w:r w:rsidRPr="00CD2A08">
        <w:t>5){</w:t>
      </w:r>
    </w:p>
    <w:p w14:paraId="5F518CE0" w14:textId="77777777" w:rsidR="00CD2A08" w:rsidRPr="00CD2A08" w:rsidRDefault="00CD2A08" w:rsidP="00CD2A08">
      <w:r w:rsidRPr="00CD2A08">
        <w:t>            //console.log("as");</w:t>
      </w:r>
    </w:p>
    <w:p w14:paraId="56964E68" w14:textId="77777777" w:rsidR="00CD2A08" w:rsidRPr="00CD2A08" w:rsidRDefault="00CD2A08" w:rsidP="00CD2A08">
      <w:r w:rsidRPr="00CD2A08">
        <w:t>            $('#err'</w:t>
      </w:r>
      <w:proofErr w:type="gramStart"/>
      <w:r w:rsidRPr="00CD2A08">
        <w:t>).show</w:t>
      </w:r>
      <w:proofErr w:type="gramEnd"/>
      <w:r w:rsidRPr="00CD2A08">
        <w:t>();</w:t>
      </w:r>
    </w:p>
    <w:p w14:paraId="5F4ACE3C" w14:textId="77777777" w:rsidR="00CD2A08" w:rsidRPr="00CD2A08" w:rsidRDefault="00CD2A08" w:rsidP="00CD2A08">
      <w:r w:rsidRPr="00CD2A08">
        <w:t>            return false;</w:t>
      </w:r>
    </w:p>
    <w:p w14:paraId="53D6C78F" w14:textId="77777777" w:rsidR="00CD2A08" w:rsidRPr="00CD2A08" w:rsidRDefault="00CD2A08" w:rsidP="00CD2A08">
      <w:r w:rsidRPr="00CD2A08">
        <w:t>        }</w:t>
      </w:r>
    </w:p>
    <w:p w14:paraId="71B2AB23" w14:textId="77777777" w:rsidR="00CD2A08" w:rsidRPr="00CD2A08" w:rsidRDefault="00CD2A08" w:rsidP="00CD2A08">
      <w:r w:rsidRPr="00CD2A08">
        <w:t>        </w:t>
      </w:r>
      <w:proofErr w:type="gramStart"/>
      <w:r w:rsidRPr="00CD2A08">
        <w:t>else{</w:t>
      </w:r>
      <w:proofErr w:type="gramEnd"/>
    </w:p>
    <w:p w14:paraId="6E5C5705" w14:textId="77777777" w:rsidR="00CD2A08" w:rsidRPr="00CD2A08" w:rsidRDefault="00CD2A08" w:rsidP="00CD2A08">
      <w:r w:rsidRPr="00CD2A08">
        <w:t>            $('#err'</w:t>
      </w:r>
      <w:proofErr w:type="gramStart"/>
      <w:r w:rsidRPr="00CD2A08">
        <w:t>).hide</w:t>
      </w:r>
      <w:proofErr w:type="gramEnd"/>
      <w:r w:rsidRPr="00CD2A08">
        <w:t>();</w:t>
      </w:r>
    </w:p>
    <w:p w14:paraId="35BA9B64" w14:textId="22292FC5" w:rsidR="00CD2A08" w:rsidRPr="00CD2A08" w:rsidRDefault="00CD2A08" w:rsidP="00CD2A08">
      <w:r w:rsidRPr="00CD2A08">
        <w:t>        }</w:t>
      </w:r>
    </w:p>
    <w:p w14:paraId="52E8204C" w14:textId="77777777" w:rsidR="00CD2A08" w:rsidRPr="00CD2A08" w:rsidRDefault="00CD2A08" w:rsidP="00CD2A08">
      <w:r w:rsidRPr="00CD2A08">
        <w:t>        return $('#form</w:t>
      </w:r>
      <w:proofErr w:type="gramStart"/>
      <w:r w:rsidRPr="00CD2A08">
        <w:t>')[</w:t>
      </w:r>
      <w:proofErr w:type="gramEnd"/>
      <w:r w:rsidRPr="00CD2A08">
        <w:t>0].submit();</w:t>
      </w:r>
    </w:p>
    <w:p w14:paraId="2E2BDCB3" w14:textId="77777777" w:rsidR="00CD2A08" w:rsidRPr="00CD2A08" w:rsidRDefault="00CD2A08" w:rsidP="00CD2A08"/>
    <w:p w14:paraId="21D03043" w14:textId="41DBA3D6" w:rsidR="00CD2A08" w:rsidRPr="00CD2A08" w:rsidRDefault="00CD2A08" w:rsidP="00CD2A08">
      <w:r w:rsidRPr="00CD2A08">
        <w:t>    })</w:t>
      </w:r>
    </w:p>
    <w:p w14:paraId="4AD844D1" w14:textId="77777777" w:rsidR="00CD2A08" w:rsidRPr="00CD2A08" w:rsidRDefault="00CD2A08" w:rsidP="00CD2A08">
      <w:r w:rsidRPr="00CD2A08">
        <w:t>});</w:t>
      </w:r>
    </w:p>
    <w:p w14:paraId="1D018ADA" w14:textId="77777777" w:rsidR="006F6D17" w:rsidRPr="00CD2A08" w:rsidRDefault="006F6D17" w:rsidP="00CD2A08"/>
    <w:p w14:paraId="4BA11247" w14:textId="77777777" w:rsidR="00980FCF" w:rsidRPr="00CD2A08" w:rsidRDefault="00980FCF" w:rsidP="00CD2A08">
      <w:r w:rsidRPr="00CD2A08">
        <w:tab/>
      </w:r>
    </w:p>
    <w:p w14:paraId="7D470681" w14:textId="77777777" w:rsidR="00980FCF" w:rsidRDefault="00980FCF" w:rsidP="00980FCF">
      <w:pPr>
        <w:pStyle w:val="ListParagraph"/>
        <w:jc w:val="both"/>
        <w:rPr>
          <w:b/>
          <w:bCs/>
          <w:color w:val="FF0000"/>
        </w:rPr>
      </w:pPr>
      <w:r w:rsidRPr="00980FCF">
        <w:rPr>
          <w:b/>
          <w:bCs/>
          <w:color w:val="FF0000"/>
        </w:rPr>
        <w:t>SCREENSHOTS:</w:t>
      </w:r>
    </w:p>
    <w:p w14:paraId="28D18577" w14:textId="1B42E119" w:rsidR="00980FCF" w:rsidRDefault="00980FCF" w:rsidP="00980FCF">
      <w:r>
        <w:tab/>
      </w:r>
      <w:r w:rsidR="00CD2A08">
        <w:rPr>
          <w:noProof/>
        </w:rPr>
        <w:drawing>
          <wp:inline distT="0" distB="0" distL="0" distR="0" wp14:anchorId="733201AD" wp14:editId="0418AE19">
            <wp:extent cx="5731510" cy="322389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223895"/>
                    </a:xfrm>
                    <a:prstGeom prst="rect">
                      <a:avLst/>
                    </a:prstGeom>
                  </pic:spPr>
                </pic:pic>
              </a:graphicData>
            </a:graphic>
          </wp:inline>
        </w:drawing>
      </w:r>
    </w:p>
    <w:p w14:paraId="6FC2388C" w14:textId="78DD268C" w:rsidR="00CD2A08" w:rsidRDefault="00CD2A08" w:rsidP="00980FCF">
      <w:r>
        <w:rPr>
          <w:noProof/>
        </w:rPr>
        <w:drawing>
          <wp:inline distT="0" distB="0" distL="0" distR="0" wp14:anchorId="0D210DD3" wp14:editId="6F505BC2">
            <wp:extent cx="5731510" cy="322389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223895"/>
                    </a:xfrm>
                    <a:prstGeom prst="rect">
                      <a:avLst/>
                    </a:prstGeom>
                  </pic:spPr>
                </pic:pic>
              </a:graphicData>
            </a:graphic>
          </wp:inline>
        </w:drawing>
      </w:r>
    </w:p>
    <w:p w14:paraId="571CB97A" w14:textId="05192C8D" w:rsidR="00CD2A08" w:rsidRPr="00980FCF" w:rsidRDefault="00CD2A08" w:rsidP="00980FCF">
      <w:r>
        <w:rPr>
          <w:noProof/>
        </w:rPr>
        <w:lastRenderedPageBreak/>
        <w:drawing>
          <wp:inline distT="0" distB="0" distL="0" distR="0" wp14:anchorId="31CEC383" wp14:editId="2970A4E5">
            <wp:extent cx="5731510" cy="32238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223895"/>
                    </a:xfrm>
                    <a:prstGeom prst="rect">
                      <a:avLst/>
                    </a:prstGeom>
                  </pic:spPr>
                </pic:pic>
              </a:graphicData>
            </a:graphic>
          </wp:inline>
        </w:drawing>
      </w:r>
    </w:p>
    <w:p w14:paraId="2C8D5E58" w14:textId="77777777" w:rsidR="00980FCF" w:rsidRDefault="00980FCF" w:rsidP="00703F4A">
      <w:pPr>
        <w:pStyle w:val="ListParagraph"/>
        <w:jc w:val="both"/>
      </w:pPr>
    </w:p>
    <w:p w14:paraId="781F0959" w14:textId="77777777" w:rsidR="00703F4A" w:rsidRDefault="00703F4A" w:rsidP="00703F4A">
      <w:pPr>
        <w:pStyle w:val="ListParagraph"/>
        <w:numPr>
          <w:ilvl w:val="0"/>
          <w:numId w:val="1"/>
        </w:numPr>
        <w:jc w:val="both"/>
      </w:pPr>
      <w:r>
        <w:t xml:space="preserve">Write the XHTML code to create the form with the following capabilities </w:t>
      </w:r>
    </w:p>
    <w:p w14:paraId="4C883361" w14:textId="77777777" w:rsidR="00703F4A" w:rsidRDefault="00703F4A" w:rsidP="00703F4A">
      <w:pPr>
        <w:pStyle w:val="ListParagraph"/>
        <w:jc w:val="both"/>
      </w:pPr>
      <w:r>
        <w:t xml:space="preserve">a) A text widget to collect the </w:t>
      </w:r>
      <w:proofErr w:type="gramStart"/>
      <w:r>
        <w:t>users</w:t>
      </w:r>
      <w:proofErr w:type="gramEnd"/>
      <w:r>
        <w:t xml:space="preserve"> name </w:t>
      </w:r>
    </w:p>
    <w:p w14:paraId="4AD37210" w14:textId="77777777" w:rsidR="00703F4A" w:rsidRDefault="00703F4A" w:rsidP="00703F4A">
      <w:pPr>
        <w:pStyle w:val="ListParagraph"/>
        <w:jc w:val="both"/>
      </w:pPr>
      <w:r>
        <w:t xml:space="preserve">b) Four check boxes, one each for the following items </w:t>
      </w:r>
    </w:p>
    <w:p w14:paraId="1F5A3943" w14:textId="77777777" w:rsidR="00703F4A" w:rsidRDefault="00703F4A" w:rsidP="00980FCF">
      <w:pPr>
        <w:pStyle w:val="ListParagraph"/>
        <w:ind w:left="1440"/>
        <w:jc w:val="both"/>
      </w:pPr>
      <w:r>
        <w:t xml:space="preserve">i. Four </w:t>
      </w:r>
      <w:proofErr w:type="gramStart"/>
      <w:r>
        <w:t>100 watt</w:t>
      </w:r>
      <w:proofErr w:type="gramEnd"/>
      <w:r>
        <w:t xml:space="preserve"> light bulbs for Rs. 20=39 </w:t>
      </w:r>
    </w:p>
    <w:p w14:paraId="13826C70" w14:textId="77777777" w:rsidR="00703F4A" w:rsidRDefault="00703F4A" w:rsidP="00980FCF">
      <w:pPr>
        <w:pStyle w:val="ListParagraph"/>
        <w:ind w:left="1440"/>
        <w:jc w:val="both"/>
      </w:pPr>
      <w:r>
        <w:t xml:space="preserve">ii. Eight </w:t>
      </w:r>
      <w:proofErr w:type="gramStart"/>
      <w:r>
        <w:t>100 watt</w:t>
      </w:r>
      <w:proofErr w:type="gramEnd"/>
      <w:r>
        <w:t xml:space="preserve"> light bulbs for Rs 40=20 </w:t>
      </w:r>
    </w:p>
    <w:p w14:paraId="04739383" w14:textId="77777777" w:rsidR="00703F4A" w:rsidRDefault="00703F4A" w:rsidP="00980FCF">
      <w:pPr>
        <w:pStyle w:val="ListParagraph"/>
        <w:ind w:left="1440"/>
        <w:jc w:val="both"/>
      </w:pPr>
      <w:r>
        <w:t xml:space="preserve">iii. Four </w:t>
      </w:r>
      <w:proofErr w:type="gramStart"/>
      <w:r>
        <w:t>100 watt</w:t>
      </w:r>
      <w:proofErr w:type="gramEnd"/>
      <w:r>
        <w:t xml:space="preserve"> long life light bulbs for Rs. 30=95 </w:t>
      </w:r>
    </w:p>
    <w:p w14:paraId="37686623" w14:textId="0D86B8FE" w:rsidR="00703F4A" w:rsidRDefault="00703F4A" w:rsidP="00980FCF">
      <w:pPr>
        <w:pStyle w:val="ListParagraph"/>
        <w:ind w:left="1440"/>
        <w:jc w:val="both"/>
      </w:pPr>
      <w:r>
        <w:t xml:space="preserve">iv. Eight </w:t>
      </w:r>
      <w:proofErr w:type="gramStart"/>
      <w:r>
        <w:t>100 watt</w:t>
      </w:r>
      <w:proofErr w:type="gramEnd"/>
      <w:r>
        <w:t xml:space="preserve"> long life light bulbs for Rs 70=49 </w:t>
      </w:r>
    </w:p>
    <w:p w14:paraId="409516A7" w14:textId="617087ED" w:rsidR="00703F4A" w:rsidRDefault="00703F4A" w:rsidP="00703F4A">
      <w:pPr>
        <w:pStyle w:val="ListParagraph"/>
        <w:jc w:val="both"/>
      </w:pPr>
      <w:r>
        <w:t xml:space="preserve">c) A collection of 3 radio buttons that are </w:t>
      </w:r>
      <w:r w:rsidR="00980FCF">
        <w:t>labelled</w:t>
      </w:r>
      <w:r>
        <w:t xml:space="preserve"> as follows </w:t>
      </w:r>
    </w:p>
    <w:p w14:paraId="45442BDC" w14:textId="77777777" w:rsidR="00703F4A" w:rsidRDefault="00703F4A" w:rsidP="00980FCF">
      <w:pPr>
        <w:pStyle w:val="ListParagraph"/>
        <w:ind w:left="1440"/>
        <w:jc w:val="both"/>
      </w:pPr>
      <w:r>
        <w:t xml:space="preserve">i. Visa </w:t>
      </w:r>
    </w:p>
    <w:p w14:paraId="117EAD02" w14:textId="77777777" w:rsidR="00703F4A" w:rsidRDefault="00703F4A" w:rsidP="00980FCF">
      <w:pPr>
        <w:pStyle w:val="ListParagraph"/>
        <w:ind w:left="1440"/>
        <w:jc w:val="both"/>
      </w:pPr>
      <w:r>
        <w:t xml:space="preserve">ii. Master Card </w:t>
      </w:r>
    </w:p>
    <w:p w14:paraId="33FEFA6A" w14:textId="77777777" w:rsidR="00703F4A" w:rsidRDefault="00703F4A" w:rsidP="00980FCF">
      <w:pPr>
        <w:pStyle w:val="ListParagraph"/>
        <w:ind w:left="1440"/>
        <w:jc w:val="both"/>
      </w:pPr>
      <w:r>
        <w:t xml:space="preserve">iii. Discover </w:t>
      </w:r>
    </w:p>
    <w:p w14:paraId="7E74CE2C" w14:textId="57D98521" w:rsidR="00703F4A" w:rsidRDefault="00703F4A" w:rsidP="00703F4A">
      <w:pPr>
        <w:pStyle w:val="ListParagraph"/>
        <w:jc w:val="both"/>
      </w:pPr>
      <w:r>
        <w:t>d) Computes the total cost of the ordered light bulbs for the above program after adding 13.5% VAT. The program must inform the buyer of exactly what was ordered in table.</w:t>
      </w:r>
    </w:p>
    <w:p w14:paraId="4ED52DE9" w14:textId="7B7D834F" w:rsidR="00703F4A" w:rsidRDefault="00703F4A" w:rsidP="00703F4A">
      <w:pPr>
        <w:pStyle w:val="ListParagraph"/>
        <w:jc w:val="both"/>
      </w:pPr>
      <w:r>
        <w:rPr>
          <w:noProof/>
        </w:rPr>
        <w:lastRenderedPageBreak/>
        <w:drawing>
          <wp:inline distT="0" distB="0" distL="0" distR="0" wp14:anchorId="62138DEF" wp14:editId="11F82DB9">
            <wp:extent cx="5731510" cy="583247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832475"/>
                    </a:xfrm>
                    <a:prstGeom prst="rect">
                      <a:avLst/>
                    </a:prstGeom>
                  </pic:spPr>
                </pic:pic>
              </a:graphicData>
            </a:graphic>
          </wp:inline>
        </w:drawing>
      </w:r>
    </w:p>
    <w:p w14:paraId="7D8CDC0F" w14:textId="1E31C1C8" w:rsidR="00980FCF" w:rsidRDefault="00980FCF" w:rsidP="00980FCF">
      <w:pPr>
        <w:pStyle w:val="ListParagraph"/>
        <w:jc w:val="both"/>
        <w:rPr>
          <w:b/>
          <w:bCs/>
          <w:color w:val="FF0000"/>
        </w:rPr>
      </w:pPr>
      <w:r w:rsidRPr="00980FCF">
        <w:rPr>
          <w:b/>
          <w:bCs/>
          <w:color w:val="FF0000"/>
        </w:rPr>
        <w:t>CODE:</w:t>
      </w:r>
    </w:p>
    <w:p w14:paraId="421A6752" w14:textId="77777777" w:rsidR="006F6D17" w:rsidRDefault="006F6D17" w:rsidP="006F6D17">
      <w:pPr>
        <w:pStyle w:val="ListParagraph"/>
        <w:jc w:val="both"/>
        <w:rPr>
          <w:b/>
          <w:bCs/>
          <w:color w:val="FF0000"/>
        </w:rPr>
      </w:pPr>
      <w:r>
        <w:rPr>
          <w:b/>
          <w:bCs/>
          <w:color w:val="FF0000"/>
        </w:rPr>
        <w:t>HTML</w:t>
      </w:r>
    </w:p>
    <w:p w14:paraId="2B7D3CFA" w14:textId="77777777" w:rsidR="00CD2A08" w:rsidRPr="00CD2A08" w:rsidRDefault="00CD2A08" w:rsidP="00CD2A08">
      <w:r w:rsidRPr="00CD2A08">
        <w:t>&lt;!DOCTYPE html&gt;</w:t>
      </w:r>
    </w:p>
    <w:p w14:paraId="7E991B9B" w14:textId="77777777" w:rsidR="00CD2A08" w:rsidRPr="00CD2A08" w:rsidRDefault="00CD2A08" w:rsidP="00CD2A08">
      <w:r w:rsidRPr="00CD2A08">
        <w:t>&lt;html lang="en"&gt;</w:t>
      </w:r>
    </w:p>
    <w:p w14:paraId="52C512E0" w14:textId="77777777" w:rsidR="00CD2A08" w:rsidRPr="00CD2A08" w:rsidRDefault="00CD2A08" w:rsidP="00CD2A08">
      <w:r w:rsidRPr="00CD2A08">
        <w:t>&lt;head&gt;</w:t>
      </w:r>
    </w:p>
    <w:p w14:paraId="6D720818" w14:textId="77777777" w:rsidR="00CD2A08" w:rsidRPr="00CD2A08" w:rsidRDefault="00CD2A08" w:rsidP="00CD2A08">
      <w:r w:rsidRPr="00CD2A08">
        <w:t>    &lt;meta charset="UTF-8"&gt;</w:t>
      </w:r>
    </w:p>
    <w:p w14:paraId="4AAD7010" w14:textId="77777777" w:rsidR="00CD2A08" w:rsidRPr="00CD2A08" w:rsidRDefault="00CD2A08" w:rsidP="00CD2A08">
      <w:r w:rsidRPr="00CD2A08">
        <w:t>    &lt;meta http-equiv="X-UA-Compatible" content="IE=edge"&gt;</w:t>
      </w:r>
    </w:p>
    <w:p w14:paraId="7AB0ECA7" w14:textId="77777777" w:rsidR="00CD2A08" w:rsidRPr="00CD2A08" w:rsidRDefault="00CD2A08" w:rsidP="00CD2A08">
      <w:r w:rsidRPr="00CD2A08">
        <w:t>    &lt;meta name="viewport" content="width=device-width, initial-scale=1.0"&gt;</w:t>
      </w:r>
    </w:p>
    <w:p w14:paraId="7073B083" w14:textId="77777777" w:rsidR="00CD2A08" w:rsidRPr="00CD2A08" w:rsidRDefault="00CD2A08" w:rsidP="00CD2A08">
      <w:r w:rsidRPr="00CD2A08">
        <w:t>    &lt;title&gt;Document&lt;/title&gt;</w:t>
      </w:r>
    </w:p>
    <w:p w14:paraId="21477685" w14:textId="77777777" w:rsidR="00CD2A08" w:rsidRPr="00CD2A08" w:rsidRDefault="00CD2A08" w:rsidP="00CD2A08">
      <w:r w:rsidRPr="00CD2A08">
        <w:t>    &lt;script src="./10.js" type="text/javascript"&gt;&lt;/script&gt;</w:t>
      </w:r>
    </w:p>
    <w:p w14:paraId="4D9A9991" w14:textId="77777777" w:rsidR="00CD2A08" w:rsidRPr="00CD2A08" w:rsidRDefault="00CD2A08" w:rsidP="00CD2A08">
      <w:r w:rsidRPr="00CD2A08">
        <w:t>&lt;/head&gt;</w:t>
      </w:r>
    </w:p>
    <w:p w14:paraId="3F0233EE" w14:textId="77777777" w:rsidR="00CD2A08" w:rsidRPr="00CD2A08" w:rsidRDefault="00CD2A08" w:rsidP="00CD2A08">
      <w:r w:rsidRPr="00CD2A08">
        <w:lastRenderedPageBreak/>
        <w:t>&lt;body onload="</w:t>
      </w:r>
      <w:proofErr w:type="gramStart"/>
      <w:r w:rsidRPr="00CD2A08">
        <w:t>loadjson(</w:t>
      </w:r>
      <w:proofErr w:type="gramEnd"/>
      <w:r w:rsidRPr="00CD2A08">
        <w:t>)"&gt;</w:t>
      </w:r>
    </w:p>
    <w:p w14:paraId="528F0CA6" w14:textId="77777777" w:rsidR="00CD2A08" w:rsidRPr="00CD2A08" w:rsidRDefault="00CD2A08" w:rsidP="00CD2A08">
      <w:r w:rsidRPr="00CD2A08">
        <w:t>    &lt;form&gt;</w:t>
      </w:r>
    </w:p>
    <w:p w14:paraId="54E51851" w14:textId="77777777" w:rsidR="00CD2A08" w:rsidRPr="00CD2A08" w:rsidRDefault="00CD2A08" w:rsidP="00CD2A08">
      <w:r w:rsidRPr="00CD2A08">
        <w:t>        User: &lt;input type="text" name="mname" size=30 id="name"/&gt; &lt;br/&gt;</w:t>
      </w:r>
    </w:p>
    <w:p w14:paraId="73E2B75C" w14:textId="77777777" w:rsidR="00CD2A08" w:rsidRPr="00CD2A08" w:rsidRDefault="00CD2A08" w:rsidP="00CD2A08">
      <w:r w:rsidRPr="00CD2A08">
        <w:t>        &lt;b&gt;&lt;h2&gt;&lt;label id="heading" &gt;&lt;/label&gt;&lt;/h2&gt;&lt;/b&gt;</w:t>
      </w:r>
    </w:p>
    <w:p w14:paraId="5BA13FC1" w14:textId="77777777" w:rsidR="00CD2A08" w:rsidRPr="00CD2A08" w:rsidRDefault="00CD2A08" w:rsidP="00CD2A08">
      <w:r w:rsidRPr="00CD2A08">
        <w:t>        &lt;table&gt;</w:t>
      </w:r>
    </w:p>
    <w:p w14:paraId="5417A85A" w14:textId="77777777" w:rsidR="00CD2A08" w:rsidRPr="00CD2A08" w:rsidRDefault="00CD2A08" w:rsidP="00CD2A08">
      <w:r w:rsidRPr="00CD2A08">
        <w:t>        &lt;tr&gt;</w:t>
      </w:r>
    </w:p>
    <w:p w14:paraId="2AA26B59" w14:textId="77777777" w:rsidR="00CD2A08" w:rsidRPr="00CD2A08" w:rsidRDefault="00CD2A08" w:rsidP="00CD2A08">
      <w:r w:rsidRPr="00CD2A08">
        <w:t>        &lt;td&gt;</w:t>
      </w:r>
    </w:p>
    <w:p w14:paraId="33FD0954" w14:textId="77777777" w:rsidR="00CD2A08" w:rsidRPr="00CD2A08" w:rsidRDefault="00CD2A08" w:rsidP="00CD2A08">
      <w:r w:rsidRPr="00CD2A08">
        <w:t>        &lt;input type="checkbox" name="option1" checked="checked"/&gt;</w:t>
      </w:r>
    </w:p>
    <w:p w14:paraId="0D5BA6BF" w14:textId="77777777" w:rsidR="00CD2A08" w:rsidRPr="00CD2A08" w:rsidRDefault="00CD2A08" w:rsidP="00CD2A08">
      <w:r w:rsidRPr="00CD2A08">
        <w:t>        &lt;label id="chk1"&gt;Four </w:t>
      </w:r>
      <w:proofErr w:type="gramStart"/>
      <w:r w:rsidRPr="00CD2A08">
        <w:t>100 watt</w:t>
      </w:r>
      <w:proofErr w:type="gramEnd"/>
      <w:r w:rsidRPr="00CD2A08">
        <w:t> bulbs for Rs. 20.39 &lt;/label&gt;</w:t>
      </w:r>
    </w:p>
    <w:p w14:paraId="1018AEF4" w14:textId="77777777" w:rsidR="00CD2A08" w:rsidRPr="00CD2A08" w:rsidRDefault="00CD2A08" w:rsidP="00CD2A08">
      <w:r w:rsidRPr="00CD2A08">
        <w:t>        &lt;/td&gt;</w:t>
      </w:r>
    </w:p>
    <w:p w14:paraId="1DFC77A5" w14:textId="77777777" w:rsidR="00CD2A08" w:rsidRPr="00CD2A08" w:rsidRDefault="00CD2A08" w:rsidP="00CD2A08">
      <w:r w:rsidRPr="00CD2A08">
        <w:t>        &lt;td&gt;</w:t>
      </w:r>
    </w:p>
    <w:p w14:paraId="7986C6D6" w14:textId="77777777" w:rsidR="00CD2A08" w:rsidRPr="00CD2A08" w:rsidRDefault="00CD2A08" w:rsidP="00CD2A08">
      <w:r w:rsidRPr="00CD2A08">
        <w:t>        &lt;input type="text" id="q1" name="VAL1" size=2 /&gt;</w:t>
      </w:r>
    </w:p>
    <w:p w14:paraId="4286EE09" w14:textId="77777777" w:rsidR="00CD2A08" w:rsidRPr="00CD2A08" w:rsidRDefault="00CD2A08" w:rsidP="00CD2A08">
      <w:r w:rsidRPr="00CD2A08">
        <w:t>        &lt;/td&gt;</w:t>
      </w:r>
    </w:p>
    <w:p w14:paraId="4D66B77F" w14:textId="77777777" w:rsidR="00CD2A08" w:rsidRPr="00CD2A08" w:rsidRDefault="00CD2A08" w:rsidP="00CD2A08">
      <w:r w:rsidRPr="00CD2A08">
        <w:t>        &lt;/tr&gt;</w:t>
      </w:r>
    </w:p>
    <w:p w14:paraId="789A5003" w14:textId="77777777" w:rsidR="00CD2A08" w:rsidRPr="00CD2A08" w:rsidRDefault="00CD2A08" w:rsidP="00CD2A08">
      <w:r w:rsidRPr="00CD2A08">
        <w:t>        &lt;tr&gt;&lt;td&gt;</w:t>
      </w:r>
    </w:p>
    <w:p w14:paraId="52FC6ADD" w14:textId="77777777" w:rsidR="00CD2A08" w:rsidRPr="00CD2A08" w:rsidRDefault="00CD2A08" w:rsidP="00CD2A08">
      <w:r w:rsidRPr="00CD2A08">
        <w:t>        &lt;input type="checkbox" name="option2" /&gt;</w:t>
      </w:r>
    </w:p>
    <w:p w14:paraId="389C9027" w14:textId="77777777" w:rsidR="00CD2A08" w:rsidRPr="00CD2A08" w:rsidRDefault="00CD2A08" w:rsidP="00CD2A08">
      <w:r w:rsidRPr="00CD2A08">
        <w:t>        &lt;label id="chk2"&gt;Eight 100watt bulbs for Rs 40.20 &lt;/label&gt;&lt;/td&gt;</w:t>
      </w:r>
    </w:p>
    <w:p w14:paraId="69530946" w14:textId="77777777" w:rsidR="00CD2A08" w:rsidRPr="00CD2A08" w:rsidRDefault="00CD2A08" w:rsidP="00CD2A08">
      <w:r w:rsidRPr="00CD2A08">
        <w:t>        &lt;td&gt;</w:t>
      </w:r>
    </w:p>
    <w:p w14:paraId="3197ABDB" w14:textId="77777777" w:rsidR="00CD2A08" w:rsidRPr="00CD2A08" w:rsidRDefault="00CD2A08" w:rsidP="00CD2A08">
      <w:r w:rsidRPr="00CD2A08">
        <w:t>        &lt;input type="text" id="q2" name="VAL2" size=2/&gt;</w:t>
      </w:r>
    </w:p>
    <w:p w14:paraId="22A8B9D7" w14:textId="77777777" w:rsidR="00CD2A08" w:rsidRPr="00CD2A08" w:rsidRDefault="00CD2A08" w:rsidP="00CD2A08">
      <w:r w:rsidRPr="00CD2A08">
        <w:t>        &lt;/td&gt;</w:t>
      </w:r>
    </w:p>
    <w:p w14:paraId="3DEE394F" w14:textId="77777777" w:rsidR="00CD2A08" w:rsidRPr="00CD2A08" w:rsidRDefault="00CD2A08" w:rsidP="00CD2A08">
      <w:r w:rsidRPr="00CD2A08">
        <w:t>        &lt;/tr&gt;</w:t>
      </w:r>
    </w:p>
    <w:p w14:paraId="77195B1F" w14:textId="77777777" w:rsidR="00CD2A08" w:rsidRPr="00CD2A08" w:rsidRDefault="00CD2A08" w:rsidP="00CD2A08">
      <w:r w:rsidRPr="00CD2A08">
        <w:t>        &lt;tr&gt;</w:t>
      </w:r>
    </w:p>
    <w:p w14:paraId="22C9A2C8" w14:textId="77777777" w:rsidR="00CD2A08" w:rsidRPr="00CD2A08" w:rsidRDefault="00CD2A08" w:rsidP="00CD2A08">
      <w:r w:rsidRPr="00CD2A08">
        <w:t>        &lt;td&gt;</w:t>
      </w:r>
    </w:p>
    <w:p w14:paraId="2C76A980" w14:textId="77777777" w:rsidR="00CD2A08" w:rsidRPr="00CD2A08" w:rsidRDefault="00CD2A08" w:rsidP="00CD2A08">
      <w:r w:rsidRPr="00CD2A08">
        <w:t>        &lt;input type="checkbox" name="option3" /&gt;</w:t>
      </w:r>
    </w:p>
    <w:p w14:paraId="5F515AFB" w14:textId="77777777" w:rsidR="00CD2A08" w:rsidRPr="00CD2A08" w:rsidRDefault="00CD2A08" w:rsidP="00CD2A08">
      <w:r w:rsidRPr="00CD2A08">
        <w:t>        &lt;label id="chk3"&gt;Four 100watt long life bulbs for Rs. 30.95 &lt;/label&gt;</w:t>
      </w:r>
    </w:p>
    <w:p w14:paraId="4F1C33F6" w14:textId="77777777" w:rsidR="00CD2A08" w:rsidRPr="00CD2A08" w:rsidRDefault="00CD2A08" w:rsidP="00CD2A08">
      <w:r w:rsidRPr="00CD2A08">
        <w:t>        &lt;/td&gt;</w:t>
      </w:r>
    </w:p>
    <w:p w14:paraId="080249F9" w14:textId="77777777" w:rsidR="00CD2A08" w:rsidRPr="00CD2A08" w:rsidRDefault="00CD2A08" w:rsidP="00CD2A08">
      <w:r w:rsidRPr="00CD2A08">
        <w:t>        &lt;td&gt;</w:t>
      </w:r>
    </w:p>
    <w:p w14:paraId="5ADC949F" w14:textId="77777777" w:rsidR="00CD2A08" w:rsidRPr="00CD2A08" w:rsidRDefault="00CD2A08" w:rsidP="00CD2A08">
      <w:r w:rsidRPr="00CD2A08">
        <w:t>        &lt;input type="text" id="q3" name="VAL3" size=2/&gt;</w:t>
      </w:r>
    </w:p>
    <w:p w14:paraId="5B3E7652" w14:textId="77777777" w:rsidR="00CD2A08" w:rsidRPr="00CD2A08" w:rsidRDefault="00CD2A08" w:rsidP="00CD2A08">
      <w:r w:rsidRPr="00CD2A08">
        <w:t>        &lt;/td&gt;</w:t>
      </w:r>
    </w:p>
    <w:p w14:paraId="064E0A79" w14:textId="77777777" w:rsidR="00CD2A08" w:rsidRPr="00CD2A08" w:rsidRDefault="00CD2A08" w:rsidP="00CD2A08">
      <w:r w:rsidRPr="00CD2A08">
        <w:t>        &lt;/tr&gt;</w:t>
      </w:r>
    </w:p>
    <w:p w14:paraId="7AF47FE5" w14:textId="77777777" w:rsidR="00CD2A08" w:rsidRPr="00CD2A08" w:rsidRDefault="00CD2A08" w:rsidP="00CD2A08">
      <w:r w:rsidRPr="00CD2A08">
        <w:t>        &lt;tr&gt;</w:t>
      </w:r>
    </w:p>
    <w:p w14:paraId="10DB8063" w14:textId="77777777" w:rsidR="00CD2A08" w:rsidRPr="00CD2A08" w:rsidRDefault="00CD2A08" w:rsidP="00CD2A08">
      <w:r w:rsidRPr="00CD2A08">
        <w:lastRenderedPageBreak/>
        <w:t>        &lt;td&gt;</w:t>
      </w:r>
    </w:p>
    <w:p w14:paraId="4FD903BF" w14:textId="77777777" w:rsidR="00CD2A08" w:rsidRPr="00CD2A08" w:rsidRDefault="00CD2A08" w:rsidP="00CD2A08">
      <w:r w:rsidRPr="00CD2A08">
        <w:t>        &lt;input type="checkbox" name="option4" /&gt;</w:t>
      </w:r>
    </w:p>
    <w:p w14:paraId="53718F8D" w14:textId="77777777" w:rsidR="00CD2A08" w:rsidRPr="00CD2A08" w:rsidRDefault="00CD2A08" w:rsidP="00CD2A08">
      <w:r w:rsidRPr="00CD2A08">
        <w:t>        &lt;label id="chk4"&gt;Eight 100watt long life bulbs for Rs 70.49 &lt;/label&gt;&lt;br/&gt;</w:t>
      </w:r>
    </w:p>
    <w:p w14:paraId="469CF3E8" w14:textId="77777777" w:rsidR="00CD2A08" w:rsidRPr="00CD2A08" w:rsidRDefault="00CD2A08" w:rsidP="00CD2A08">
      <w:r w:rsidRPr="00CD2A08">
        <w:t>        &lt;/td&gt;</w:t>
      </w:r>
    </w:p>
    <w:p w14:paraId="0E45E366" w14:textId="77777777" w:rsidR="00CD2A08" w:rsidRPr="00CD2A08" w:rsidRDefault="00CD2A08" w:rsidP="00CD2A08">
      <w:r w:rsidRPr="00CD2A08">
        <w:t>        &lt;td&gt;</w:t>
      </w:r>
    </w:p>
    <w:p w14:paraId="2A318AE9" w14:textId="77777777" w:rsidR="00CD2A08" w:rsidRPr="00CD2A08" w:rsidRDefault="00CD2A08" w:rsidP="00CD2A08">
      <w:r w:rsidRPr="00CD2A08">
        <w:t>        &lt;input type="text" id="q4" name="VAL4" size=2/&gt;</w:t>
      </w:r>
    </w:p>
    <w:p w14:paraId="49AAD1BA" w14:textId="77777777" w:rsidR="00CD2A08" w:rsidRPr="00CD2A08" w:rsidRDefault="00CD2A08" w:rsidP="00CD2A08">
      <w:r w:rsidRPr="00CD2A08">
        <w:t>        &lt;/td&gt; </w:t>
      </w:r>
    </w:p>
    <w:p w14:paraId="393CB88B" w14:textId="77777777" w:rsidR="00CD2A08" w:rsidRPr="00CD2A08" w:rsidRDefault="00CD2A08" w:rsidP="00CD2A08">
      <w:r w:rsidRPr="00CD2A08">
        <w:t>        &lt;/tr&gt;</w:t>
      </w:r>
    </w:p>
    <w:p w14:paraId="69807C84" w14:textId="77777777" w:rsidR="00CD2A08" w:rsidRPr="00CD2A08" w:rsidRDefault="00CD2A08" w:rsidP="00CD2A08">
      <w:r w:rsidRPr="00CD2A08">
        <w:t>        &lt;/table&gt;</w:t>
      </w:r>
    </w:p>
    <w:p w14:paraId="0135D3DC" w14:textId="77777777" w:rsidR="00CD2A08" w:rsidRPr="00CD2A08" w:rsidRDefault="00CD2A08" w:rsidP="00CD2A08">
      <w:r w:rsidRPr="00CD2A08">
        <w:t>        &lt;input type="radio" id="r1" name="paymode" value="visa" checked="checked" /&gt; VISA&lt;br/&gt;</w:t>
      </w:r>
    </w:p>
    <w:p w14:paraId="090D54B9" w14:textId="77777777" w:rsidR="00CD2A08" w:rsidRPr="00CD2A08" w:rsidRDefault="00CD2A08" w:rsidP="00CD2A08">
      <w:r w:rsidRPr="00CD2A08">
        <w:t>        &lt;input type="radio" id="r3" name="paymode" value="mcard"/&gt; MASTER CARD &lt;br/&gt;</w:t>
      </w:r>
    </w:p>
    <w:p w14:paraId="5F7800B8" w14:textId="77777777" w:rsidR="00CD2A08" w:rsidRPr="00CD2A08" w:rsidRDefault="00CD2A08" w:rsidP="00CD2A08">
      <w:r w:rsidRPr="00CD2A08">
        <w:t>        &lt;input type="radio" id="r2" name="paymode" value="discover"/&gt; DISCOVER &lt;br/&gt;</w:t>
      </w:r>
    </w:p>
    <w:p w14:paraId="19C06B13" w14:textId="77777777" w:rsidR="00CD2A08" w:rsidRPr="00CD2A08" w:rsidRDefault="00CD2A08" w:rsidP="00CD2A08">
      <w:r w:rsidRPr="00CD2A08">
        <w:t>        &lt;input type="button" id="bt" value="submit" onclick="</w:t>
      </w:r>
      <w:proofErr w:type="gramStart"/>
      <w:r w:rsidRPr="00CD2A08">
        <w:t>info(</w:t>
      </w:r>
      <w:proofErr w:type="gramEnd"/>
      <w:r w:rsidRPr="00CD2A08">
        <w:t>)"/&gt;</w:t>
      </w:r>
    </w:p>
    <w:p w14:paraId="05D879FE" w14:textId="77777777" w:rsidR="00CD2A08" w:rsidRPr="00CD2A08" w:rsidRDefault="00CD2A08" w:rsidP="00CD2A08">
      <w:r w:rsidRPr="00CD2A08">
        <w:t>        &lt;input type="reset" value="Reset Order" /&gt;</w:t>
      </w:r>
    </w:p>
    <w:p w14:paraId="5CCCC0B1" w14:textId="77777777" w:rsidR="00CD2A08" w:rsidRPr="00CD2A08" w:rsidRDefault="00CD2A08" w:rsidP="00CD2A08">
      <w:r w:rsidRPr="00CD2A08">
        <w:t>        &lt;p id="result"&gt;&lt;/p&gt;</w:t>
      </w:r>
    </w:p>
    <w:p w14:paraId="360921B7" w14:textId="77777777" w:rsidR="00CD2A08" w:rsidRPr="00CD2A08" w:rsidRDefault="00CD2A08" w:rsidP="00CD2A08">
      <w:r w:rsidRPr="00CD2A08">
        <w:t>        &lt;/form&gt;</w:t>
      </w:r>
    </w:p>
    <w:p w14:paraId="175F3409" w14:textId="77777777" w:rsidR="00CD2A08" w:rsidRPr="00CD2A08" w:rsidRDefault="00CD2A08" w:rsidP="00CD2A08">
      <w:r w:rsidRPr="00CD2A08">
        <w:t>        </w:t>
      </w:r>
    </w:p>
    <w:p w14:paraId="3A5C0CD8" w14:textId="77777777" w:rsidR="00CD2A08" w:rsidRPr="00CD2A08" w:rsidRDefault="00CD2A08" w:rsidP="00CD2A08">
      <w:r w:rsidRPr="00CD2A08">
        <w:t>&lt;/body&gt;</w:t>
      </w:r>
    </w:p>
    <w:p w14:paraId="7865908F" w14:textId="77777777" w:rsidR="00CD2A08" w:rsidRPr="00CD2A08" w:rsidRDefault="00CD2A08" w:rsidP="00CD2A08">
      <w:r w:rsidRPr="00CD2A08">
        <w:t>&lt;/html&gt;</w:t>
      </w:r>
    </w:p>
    <w:p w14:paraId="6C4FC762" w14:textId="77777777" w:rsidR="006F6D17" w:rsidRDefault="006F6D17" w:rsidP="006F6D17">
      <w:pPr>
        <w:pStyle w:val="ListParagraph"/>
        <w:jc w:val="both"/>
        <w:rPr>
          <w:b/>
          <w:bCs/>
          <w:color w:val="FF0000"/>
        </w:rPr>
      </w:pPr>
      <w:r>
        <w:rPr>
          <w:b/>
          <w:bCs/>
          <w:color w:val="FF0000"/>
        </w:rPr>
        <w:t>JavaScript</w:t>
      </w:r>
    </w:p>
    <w:p w14:paraId="4C59664E" w14:textId="77777777" w:rsidR="00AE0D8F" w:rsidRPr="00AE0D8F" w:rsidRDefault="00AE0D8F" w:rsidP="00AE0D8F">
      <w:r w:rsidRPr="00AE0D8F">
        <w:t>function </w:t>
      </w:r>
      <w:proofErr w:type="gramStart"/>
      <w:r w:rsidRPr="00AE0D8F">
        <w:t>loadjson(</w:t>
      </w:r>
      <w:proofErr w:type="gramEnd"/>
      <w:r w:rsidRPr="00AE0D8F">
        <w:t>){</w:t>
      </w:r>
    </w:p>
    <w:p w14:paraId="1CB6A2F8" w14:textId="77777777" w:rsidR="00AE0D8F" w:rsidRPr="00AE0D8F" w:rsidRDefault="00AE0D8F" w:rsidP="00AE0D8F">
      <w:r w:rsidRPr="00AE0D8F">
        <w:t>    var json = '{"h1": "Select the </w:t>
      </w:r>
      <w:proofErr w:type="gramStart"/>
      <w:r w:rsidRPr="00AE0D8F">
        <w:t>items :</w:t>
      </w:r>
      <w:proofErr w:type="gramEnd"/>
      <w:r w:rsidRPr="00AE0D8F">
        <w:t> Quantity"}'; </w:t>
      </w:r>
    </w:p>
    <w:p w14:paraId="2596B566" w14:textId="77777777" w:rsidR="00AE0D8F" w:rsidRPr="00AE0D8F" w:rsidRDefault="00AE0D8F" w:rsidP="00AE0D8F">
      <w:r w:rsidRPr="00AE0D8F">
        <w:t>    var obj = JSON.parse(json);</w:t>
      </w:r>
    </w:p>
    <w:p w14:paraId="21B9D177" w14:textId="77777777" w:rsidR="00AE0D8F" w:rsidRPr="00AE0D8F" w:rsidRDefault="00AE0D8F" w:rsidP="00AE0D8F">
      <w:r w:rsidRPr="00AE0D8F">
        <w:t>    </w:t>
      </w:r>
      <w:proofErr w:type="gramStart"/>
      <w:r w:rsidRPr="00AE0D8F">
        <w:t>document.getElementById</w:t>
      </w:r>
      <w:proofErr w:type="gramEnd"/>
      <w:r w:rsidRPr="00AE0D8F">
        <w:t>("heading").innerHTML=obj.h1;</w:t>
      </w:r>
    </w:p>
    <w:p w14:paraId="70A579AD" w14:textId="77777777" w:rsidR="00AE0D8F" w:rsidRPr="00AE0D8F" w:rsidRDefault="00AE0D8F" w:rsidP="00AE0D8F">
      <w:r w:rsidRPr="00AE0D8F">
        <w:t>    </w:t>
      </w:r>
      <w:proofErr w:type="gramStart"/>
      <w:r w:rsidRPr="00AE0D8F">
        <w:t>document.getElementById</w:t>
      </w:r>
      <w:proofErr w:type="gramEnd"/>
      <w:r w:rsidRPr="00AE0D8F">
        <w:t>("heading").innerText=obj.h1;</w:t>
      </w:r>
    </w:p>
    <w:p w14:paraId="1739CB93" w14:textId="77777777" w:rsidR="00AE0D8F" w:rsidRPr="00AE0D8F" w:rsidRDefault="00AE0D8F" w:rsidP="00AE0D8F">
      <w:r w:rsidRPr="00AE0D8F">
        <w:t>}</w:t>
      </w:r>
    </w:p>
    <w:p w14:paraId="1F438545" w14:textId="77777777" w:rsidR="00AE0D8F" w:rsidRPr="00AE0D8F" w:rsidRDefault="00AE0D8F" w:rsidP="00AE0D8F">
      <w:r w:rsidRPr="00AE0D8F">
        <w:t>var pay;</w:t>
      </w:r>
    </w:p>
    <w:p w14:paraId="7C5C6AC0" w14:textId="77777777" w:rsidR="00AE0D8F" w:rsidRPr="00AE0D8F" w:rsidRDefault="00AE0D8F" w:rsidP="00AE0D8F">
      <w:r w:rsidRPr="00AE0D8F">
        <w:t>function </w:t>
      </w:r>
      <w:proofErr w:type="gramStart"/>
      <w:r w:rsidRPr="00AE0D8F">
        <w:t>info(</w:t>
      </w:r>
      <w:proofErr w:type="gramEnd"/>
      <w:r w:rsidRPr="00AE0D8F">
        <w:t>){</w:t>
      </w:r>
    </w:p>
    <w:p w14:paraId="00783AEB" w14:textId="77777777" w:rsidR="00AE0D8F" w:rsidRPr="00AE0D8F" w:rsidRDefault="00AE0D8F" w:rsidP="00AE0D8F">
      <w:r w:rsidRPr="00AE0D8F">
        <w:t>    if(</w:t>
      </w:r>
      <w:proofErr w:type="gramStart"/>
      <w:r w:rsidRPr="00AE0D8F">
        <w:t>document.getElementById</w:t>
      </w:r>
      <w:proofErr w:type="gramEnd"/>
      <w:r w:rsidRPr="00AE0D8F">
        <w:t>('r1').checked){ pay=document.getElementById('r1');</w:t>
      </w:r>
    </w:p>
    <w:p w14:paraId="1F7903E4" w14:textId="77777777" w:rsidR="00AE0D8F" w:rsidRPr="00AE0D8F" w:rsidRDefault="00AE0D8F" w:rsidP="00AE0D8F">
      <w:r w:rsidRPr="00AE0D8F">
        <w:t>    }</w:t>
      </w:r>
    </w:p>
    <w:p w14:paraId="0097165A" w14:textId="77777777" w:rsidR="00AE0D8F" w:rsidRPr="00AE0D8F" w:rsidRDefault="00AE0D8F" w:rsidP="00AE0D8F">
      <w:r w:rsidRPr="00AE0D8F">
        <w:t>    else if(</w:t>
      </w:r>
      <w:proofErr w:type="gramStart"/>
      <w:r w:rsidRPr="00AE0D8F">
        <w:t>document.getElementById</w:t>
      </w:r>
      <w:proofErr w:type="gramEnd"/>
      <w:r w:rsidRPr="00AE0D8F">
        <w:t>('r2').checked){ pay=document.getElementById('r2');</w:t>
      </w:r>
    </w:p>
    <w:p w14:paraId="3F41357A" w14:textId="77777777" w:rsidR="00AE0D8F" w:rsidRPr="00AE0D8F" w:rsidRDefault="00AE0D8F" w:rsidP="00AE0D8F">
      <w:r w:rsidRPr="00AE0D8F">
        <w:lastRenderedPageBreak/>
        <w:t>    }</w:t>
      </w:r>
    </w:p>
    <w:p w14:paraId="43AD630C" w14:textId="77777777" w:rsidR="00AE0D8F" w:rsidRPr="00AE0D8F" w:rsidRDefault="00AE0D8F" w:rsidP="00AE0D8F">
      <w:r w:rsidRPr="00AE0D8F">
        <w:t>    else if(</w:t>
      </w:r>
      <w:proofErr w:type="gramStart"/>
      <w:r w:rsidRPr="00AE0D8F">
        <w:t>document.getElementById</w:t>
      </w:r>
      <w:proofErr w:type="gramEnd"/>
      <w:r w:rsidRPr="00AE0D8F">
        <w:t>('r3').checked){ pay=document.getElementById('r3');</w:t>
      </w:r>
    </w:p>
    <w:p w14:paraId="6DBDA942" w14:textId="77777777" w:rsidR="00AE0D8F" w:rsidRPr="00AE0D8F" w:rsidRDefault="00AE0D8F" w:rsidP="00AE0D8F">
      <w:r w:rsidRPr="00AE0D8F">
        <w:t>    }</w:t>
      </w:r>
    </w:p>
    <w:p w14:paraId="20134A61" w14:textId="77777777" w:rsidR="00AE0D8F" w:rsidRPr="00AE0D8F" w:rsidRDefault="00AE0D8F" w:rsidP="00AE0D8F">
      <w:r w:rsidRPr="00AE0D8F">
        <w:t>    </w:t>
      </w:r>
      <w:proofErr w:type="gramStart"/>
      <w:r w:rsidRPr="00AE0D8F">
        <w:t>document.getElementById</w:t>
      </w:r>
      <w:proofErr w:type="gramEnd"/>
      <w:r w:rsidRPr="00AE0D8F">
        <w:t>("result").innerHTML =</w:t>
      </w:r>
    </w:p>
    <w:p w14:paraId="1F193964" w14:textId="77777777" w:rsidR="00AE0D8F" w:rsidRPr="00AE0D8F" w:rsidRDefault="00AE0D8F" w:rsidP="00AE0D8F">
      <w:r w:rsidRPr="00AE0D8F">
        <w:t>    "User name:"+</w:t>
      </w:r>
      <w:proofErr w:type="gramStart"/>
      <w:r w:rsidRPr="00AE0D8F">
        <w:t>document.getElementById</w:t>
      </w:r>
      <w:proofErr w:type="gramEnd"/>
      <w:r w:rsidRPr="00AE0D8F">
        <w:t>("name").value + "&lt;br/&gt;"+ "&lt;h2&gt;You have ordered following items&lt;/h2&gt;&lt;/br&gt;"+</w:t>
      </w:r>
    </w:p>
    <w:p w14:paraId="25BB761D" w14:textId="77777777" w:rsidR="00AE0D8F" w:rsidRPr="00AE0D8F" w:rsidRDefault="00AE0D8F" w:rsidP="00AE0D8F">
      <w:r w:rsidRPr="00AE0D8F">
        <w:t>    "&lt;table border=2px&gt;&lt;tr&gt;" + "&lt;td&gt;&lt;b&gt;Item&lt;/b&gt;&lt;/td&gt;"+ "&lt;td&gt;&lt;b&gt;Qty&lt;/b&gt;&lt;/td&gt;"+</w:t>
      </w:r>
    </w:p>
    <w:p w14:paraId="23AF06A3" w14:textId="77777777" w:rsidR="00AE0D8F" w:rsidRPr="00AE0D8F" w:rsidRDefault="00AE0D8F" w:rsidP="00AE0D8F">
      <w:r w:rsidRPr="00AE0D8F">
        <w:t>    "&lt;td&gt;&lt;b&gt;Price&lt;/b&gt;&lt;/td&gt;"+ "&lt;td&gt;&lt;b&gt;Total&lt;/b&gt;&lt;/td&gt;"+ "&lt;/tr&gt;"+</w:t>
      </w:r>
    </w:p>
    <w:p w14:paraId="0C9E555D" w14:textId="77777777" w:rsidR="00AE0D8F" w:rsidRPr="00AE0D8F" w:rsidRDefault="00AE0D8F" w:rsidP="00AE0D8F">
      <w:r w:rsidRPr="00AE0D8F">
        <w:t>    "&lt;tr&gt;"+</w:t>
      </w:r>
    </w:p>
    <w:p w14:paraId="313D8277" w14:textId="77777777" w:rsidR="00AE0D8F" w:rsidRPr="00AE0D8F" w:rsidRDefault="00AE0D8F" w:rsidP="00AE0D8F">
      <w:r w:rsidRPr="00AE0D8F">
        <w:t>    "&lt;td&gt;Four </w:t>
      </w:r>
      <w:proofErr w:type="gramStart"/>
      <w:r w:rsidRPr="00AE0D8F">
        <w:t>100 watt</w:t>
      </w:r>
      <w:proofErr w:type="gramEnd"/>
      <w:r w:rsidRPr="00AE0D8F">
        <w:t> bulbs for Rs. 20.39&lt;/td&gt;"+"&lt;td&gt;"+</w:t>
      </w:r>
      <w:proofErr w:type="gramStart"/>
      <w:r w:rsidRPr="00AE0D8F">
        <w:t>document.getElementById</w:t>
      </w:r>
      <w:proofErr w:type="gramEnd"/>
      <w:r w:rsidRPr="00AE0D8F">
        <w:t>("q1").value+"&lt;/td&gt;"+ "&lt;td&gt;20.39&lt;/td&gt;"+</w:t>
      </w:r>
    </w:p>
    <w:p w14:paraId="1FC2D31E" w14:textId="77777777" w:rsidR="00AE0D8F" w:rsidRPr="00AE0D8F" w:rsidRDefault="00AE0D8F" w:rsidP="00AE0D8F">
      <w:r w:rsidRPr="00AE0D8F">
        <w:t>    "&lt;td&gt;"+</w:t>
      </w:r>
      <w:proofErr w:type="gramStart"/>
      <w:r w:rsidRPr="00AE0D8F">
        <w:t>document.getElementById</w:t>
      </w:r>
      <w:proofErr w:type="gramEnd"/>
      <w:r w:rsidRPr="00AE0D8F">
        <w:t>("q1").value*20.39+"&lt;/td&gt;"+ "&lt;/tr&gt;"+</w:t>
      </w:r>
    </w:p>
    <w:p w14:paraId="1029EF1B" w14:textId="77777777" w:rsidR="00AE0D8F" w:rsidRPr="00AE0D8F" w:rsidRDefault="00AE0D8F" w:rsidP="00AE0D8F">
      <w:r w:rsidRPr="00AE0D8F">
        <w:t>    "&lt;tr&gt;"+"&lt;td&gt;Eight 100watt bulbs for Rs 40.20&lt;/td&gt;"+ "&lt;td&gt;"+</w:t>
      </w:r>
    </w:p>
    <w:p w14:paraId="33C6A40B" w14:textId="77777777" w:rsidR="00AE0D8F" w:rsidRPr="00AE0D8F" w:rsidRDefault="00AE0D8F" w:rsidP="00AE0D8F">
      <w:r w:rsidRPr="00AE0D8F">
        <w:t>    </w:t>
      </w:r>
      <w:proofErr w:type="gramStart"/>
      <w:r w:rsidRPr="00AE0D8F">
        <w:t>document.getElementById</w:t>
      </w:r>
      <w:proofErr w:type="gramEnd"/>
      <w:r w:rsidRPr="00AE0D8F">
        <w:t>("q2").value+"&lt;/td&gt;"+ "&lt;td&gt;40.20&lt;/td&gt;"+</w:t>
      </w:r>
    </w:p>
    <w:p w14:paraId="66900D8A" w14:textId="77777777" w:rsidR="00AE0D8F" w:rsidRPr="00AE0D8F" w:rsidRDefault="00AE0D8F" w:rsidP="00AE0D8F">
      <w:r w:rsidRPr="00AE0D8F">
        <w:t>    "&lt;td&gt;"+</w:t>
      </w:r>
      <w:proofErr w:type="gramStart"/>
      <w:r w:rsidRPr="00AE0D8F">
        <w:t>document.getElementById</w:t>
      </w:r>
      <w:proofErr w:type="gramEnd"/>
      <w:r w:rsidRPr="00AE0D8F">
        <w:t>("q2").value*40.20+"&lt;/td&gt;"+ "&lt;/tr&gt;"+</w:t>
      </w:r>
    </w:p>
    <w:p w14:paraId="3F645547" w14:textId="77777777" w:rsidR="00AE0D8F" w:rsidRPr="00AE0D8F" w:rsidRDefault="00AE0D8F" w:rsidP="00AE0D8F">
      <w:r w:rsidRPr="00AE0D8F">
        <w:t>    "&lt;tr&gt;"+</w:t>
      </w:r>
    </w:p>
    <w:p w14:paraId="07285F16" w14:textId="77777777" w:rsidR="00AE0D8F" w:rsidRPr="00AE0D8F" w:rsidRDefault="00AE0D8F" w:rsidP="00AE0D8F">
      <w:r w:rsidRPr="00AE0D8F">
        <w:t>    "&lt;td&gt;Four 100watt long life bulbs for Rs. 30.95&lt;/td&gt;"+</w:t>
      </w:r>
    </w:p>
    <w:p w14:paraId="32D47DC0" w14:textId="77777777" w:rsidR="00AE0D8F" w:rsidRPr="00AE0D8F" w:rsidRDefault="00AE0D8F" w:rsidP="00AE0D8F">
      <w:r w:rsidRPr="00AE0D8F">
        <w:t>    "&lt;td&gt;"+</w:t>
      </w:r>
      <w:proofErr w:type="gramStart"/>
      <w:r w:rsidRPr="00AE0D8F">
        <w:t>document.getElementById</w:t>
      </w:r>
      <w:proofErr w:type="gramEnd"/>
      <w:r w:rsidRPr="00AE0D8F">
        <w:t>("q3").value+"&lt;/td&gt;"+ "&lt;td&gt;30.95&lt;/td&gt;"+</w:t>
      </w:r>
    </w:p>
    <w:p w14:paraId="1CE8EF6A" w14:textId="77777777" w:rsidR="00AE0D8F" w:rsidRPr="00AE0D8F" w:rsidRDefault="00AE0D8F" w:rsidP="00AE0D8F">
      <w:r w:rsidRPr="00AE0D8F">
        <w:t>    "&lt;td&gt;"+</w:t>
      </w:r>
      <w:proofErr w:type="gramStart"/>
      <w:r w:rsidRPr="00AE0D8F">
        <w:t>document.getElementById</w:t>
      </w:r>
      <w:proofErr w:type="gramEnd"/>
      <w:r w:rsidRPr="00AE0D8F">
        <w:t>("q3").value*30.95+"&lt;/td&gt;"+ "&lt;/tr&gt;"+</w:t>
      </w:r>
    </w:p>
    <w:p w14:paraId="2F3585FB" w14:textId="77777777" w:rsidR="00AE0D8F" w:rsidRPr="00AE0D8F" w:rsidRDefault="00AE0D8F" w:rsidP="00AE0D8F">
      <w:r w:rsidRPr="00AE0D8F">
        <w:t>    "&lt;tr&gt;"+</w:t>
      </w:r>
    </w:p>
    <w:p w14:paraId="3361CB2C" w14:textId="77777777" w:rsidR="00AE0D8F" w:rsidRPr="00AE0D8F" w:rsidRDefault="00AE0D8F" w:rsidP="00AE0D8F">
      <w:r w:rsidRPr="00AE0D8F">
        <w:t>    "&lt;td&gt;Eight 100watt long life bulbs for Rs 70.49&lt;/td&gt;"+</w:t>
      </w:r>
    </w:p>
    <w:p w14:paraId="49BC1A6B" w14:textId="77777777" w:rsidR="00AE0D8F" w:rsidRPr="00AE0D8F" w:rsidRDefault="00AE0D8F" w:rsidP="00AE0D8F">
      <w:r w:rsidRPr="00AE0D8F">
        <w:t>    "&lt;td&gt;"+</w:t>
      </w:r>
      <w:proofErr w:type="gramStart"/>
      <w:r w:rsidRPr="00AE0D8F">
        <w:t>document.getElementById</w:t>
      </w:r>
      <w:proofErr w:type="gramEnd"/>
      <w:r w:rsidRPr="00AE0D8F">
        <w:t>("q4").value+"&lt;/td&gt;"+ "&lt;td&gt;70.49&lt;/td&gt;"+</w:t>
      </w:r>
    </w:p>
    <w:p w14:paraId="504E66FE" w14:textId="77777777" w:rsidR="00AE0D8F" w:rsidRPr="00AE0D8F" w:rsidRDefault="00AE0D8F" w:rsidP="00AE0D8F">
      <w:r w:rsidRPr="00AE0D8F">
        <w:t>    "&lt;td&gt;"+</w:t>
      </w:r>
      <w:proofErr w:type="gramStart"/>
      <w:r w:rsidRPr="00AE0D8F">
        <w:t>document.getElementById</w:t>
      </w:r>
      <w:proofErr w:type="gramEnd"/>
      <w:r w:rsidRPr="00AE0D8F">
        <w:t>("q4").value*70.49+"&lt;/td&gt;"+ </w:t>
      </w:r>
    </w:p>
    <w:p w14:paraId="6AD1FC3B" w14:textId="77777777" w:rsidR="00AE0D8F" w:rsidRPr="00AE0D8F" w:rsidRDefault="00AE0D8F" w:rsidP="00AE0D8F">
      <w:r w:rsidRPr="00AE0D8F">
        <w:t>    </w:t>
      </w:r>
      <w:proofErr w:type="gramStart"/>
      <w:r w:rsidRPr="00AE0D8F">
        <w:t>document.getElementById</w:t>
      </w:r>
      <w:proofErr w:type="gramEnd"/>
      <w:r w:rsidRPr="00AE0D8F">
        <w:t>("q3").innerHTML*30.95 + document.getElementById("q4").innerHTML*70.49+"&lt;/table&gt;&lt;br&gt;"+</w:t>
      </w:r>
    </w:p>
    <w:p w14:paraId="14C65B19" w14:textId="77777777" w:rsidR="00AE0D8F" w:rsidRPr="00AE0D8F" w:rsidRDefault="00AE0D8F" w:rsidP="00AE0D8F">
      <w:r w:rsidRPr="00AE0D8F">
        <w:t>    "Total bill including 13.5% tax :&lt;b&gt;"+</w:t>
      </w:r>
    </w:p>
    <w:p w14:paraId="18A184B5" w14:textId="77777777" w:rsidR="00AE0D8F" w:rsidRPr="00AE0D8F" w:rsidRDefault="00AE0D8F" w:rsidP="00AE0D8F">
      <w:r w:rsidRPr="00AE0D8F">
        <w:t>    1.135*(</w:t>
      </w:r>
      <w:proofErr w:type="gramStart"/>
      <w:r w:rsidRPr="00AE0D8F">
        <w:t>document.getElementById</w:t>
      </w:r>
      <w:proofErr w:type="gramEnd"/>
      <w:r w:rsidRPr="00AE0D8F">
        <w:t>("q1").value*20.39 + document.getElementById("q2").value*40.20 + </w:t>
      </w:r>
    </w:p>
    <w:p w14:paraId="076CD731" w14:textId="77777777" w:rsidR="00AE0D8F" w:rsidRPr="00AE0D8F" w:rsidRDefault="00AE0D8F" w:rsidP="00AE0D8F">
      <w:r w:rsidRPr="00AE0D8F">
        <w:t>    </w:t>
      </w:r>
      <w:proofErr w:type="gramStart"/>
      <w:r w:rsidRPr="00AE0D8F">
        <w:t>document.getElementById</w:t>
      </w:r>
      <w:proofErr w:type="gramEnd"/>
      <w:r w:rsidRPr="00AE0D8F">
        <w:t>("q3").value*30.95 + document.getElementById("q4").value*70.49) + </w:t>
      </w:r>
    </w:p>
    <w:p w14:paraId="7588388E" w14:textId="77777777" w:rsidR="00AE0D8F" w:rsidRPr="00AE0D8F" w:rsidRDefault="00AE0D8F" w:rsidP="00AE0D8F">
      <w:r w:rsidRPr="00AE0D8F">
        <w:t>    "&lt;/b&gt; payment mode: " + pay.value;</w:t>
      </w:r>
    </w:p>
    <w:p w14:paraId="1FE33685" w14:textId="1E1C397B" w:rsidR="00980FCF" w:rsidRDefault="00AE0D8F" w:rsidP="00980FCF">
      <w:r w:rsidRPr="00AE0D8F">
        <w:t>}</w:t>
      </w:r>
    </w:p>
    <w:p w14:paraId="3BD5EE50" w14:textId="77777777" w:rsidR="00AE0D8F" w:rsidRPr="00980FCF" w:rsidRDefault="00AE0D8F" w:rsidP="00980FCF"/>
    <w:p w14:paraId="60E71824" w14:textId="11FE6113" w:rsidR="00980FCF" w:rsidRPr="00AE0D8F" w:rsidRDefault="00980FCF" w:rsidP="00AE0D8F">
      <w:pPr>
        <w:pStyle w:val="ListParagraph"/>
        <w:jc w:val="both"/>
        <w:rPr>
          <w:b/>
          <w:bCs/>
          <w:color w:val="FF0000"/>
        </w:rPr>
      </w:pPr>
      <w:r w:rsidRPr="00980FCF">
        <w:rPr>
          <w:b/>
          <w:bCs/>
          <w:color w:val="FF0000"/>
        </w:rPr>
        <w:lastRenderedPageBreak/>
        <w:t>SCREENSHOTS:</w:t>
      </w:r>
    </w:p>
    <w:p w14:paraId="192362AA" w14:textId="29740CBD" w:rsidR="00980FCF" w:rsidRPr="00703F4A" w:rsidRDefault="00AE0D8F" w:rsidP="00703F4A">
      <w:pPr>
        <w:pStyle w:val="ListParagraph"/>
        <w:jc w:val="both"/>
      </w:pPr>
      <w:r>
        <w:rPr>
          <w:noProof/>
        </w:rPr>
        <w:drawing>
          <wp:inline distT="0" distB="0" distL="0" distR="0" wp14:anchorId="64198A98" wp14:editId="28AFCD88">
            <wp:extent cx="5731510" cy="322389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23895"/>
                    </a:xfrm>
                    <a:prstGeom prst="rect">
                      <a:avLst/>
                    </a:prstGeom>
                  </pic:spPr>
                </pic:pic>
              </a:graphicData>
            </a:graphic>
          </wp:inline>
        </w:drawing>
      </w:r>
    </w:p>
    <w:sectPr w:rsidR="00980FCF" w:rsidRPr="00703F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DF0DFB"/>
    <w:multiLevelType w:val="hybridMultilevel"/>
    <w:tmpl w:val="18D653F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1MTI3AbIMzQwsLJR0lIJTi4sz8/NACgxrAewoJqksAAAA"/>
  </w:docVars>
  <w:rsids>
    <w:rsidRoot w:val="00703F4A"/>
    <w:rsid w:val="006B5B6A"/>
    <w:rsid w:val="006E2C74"/>
    <w:rsid w:val="006F6D17"/>
    <w:rsid w:val="00703F4A"/>
    <w:rsid w:val="00980FCF"/>
    <w:rsid w:val="00AE0D8F"/>
    <w:rsid w:val="00CD2A08"/>
    <w:rsid w:val="00EF414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AC7F9"/>
  <w15:chartTrackingRefBased/>
  <w15:docId w15:val="{AAA31B9D-A8A3-45E8-94C8-72DADD6A0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0F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F4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61309">
      <w:bodyDiv w:val="1"/>
      <w:marLeft w:val="0"/>
      <w:marRight w:val="0"/>
      <w:marTop w:val="0"/>
      <w:marBottom w:val="0"/>
      <w:divBdr>
        <w:top w:val="none" w:sz="0" w:space="0" w:color="auto"/>
        <w:left w:val="none" w:sz="0" w:space="0" w:color="auto"/>
        <w:bottom w:val="none" w:sz="0" w:space="0" w:color="auto"/>
        <w:right w:val="none" w:sz="0" w:space="0" w:color="auto"/>
      </w:divBdr>
      <w:divsChild>
        <w:div w:id="750662613">
          <w:marLeft w:val="0"/>
          <w:marRight w:val="0"/>
          <w:marTop w:val="0"/>
          <w:marBottom w:val="0"/>
          <w:divBdr>
            <w:top w:val="none" w:sz="0" w:space="0" w:color="auto"/>
            <w:left w:val="none" w:sz="0" w:space="0" w:color="auto"/>
            <w:bottom w:val="none" w:sz="0" w:space="0" w:color="auto"/>
            <w:right w:val="none" w:sz="0" w:space="0" w:color="auto"/>
          </w:divBdr>
          <w:divsChild>
            <w:div w:id="446583643">
              <w:marLeft w:val="0"/>
              <w:marRight w:val="0"/>
              <w:marTop w:val="0"/>
              <w:marBottom w:val="0"/>
              <w:divBdr>
                <w:top w:val="none" w:sz="0" w:space="0" w:color="auto"/>
                <w:left w:val="none" w:sz="0" w:space="0" w:color="auto"/>
                <w:bottom w:val="none" w:sz="0" w:space="0" w:color="auto"/>
                <w:right w:val="none" w:sz="0" w:space="0" w:color="auto"/>
              </w:divBdr>
            </w:div>
            <w:div w:id="2011788124">
              <w:marLeft w:val="0"/>
              <w:marRight w:val="0"/>
              <w:marTop w:val="0"/>
              <w:marBottom w:val="0"/>
              <w:divBdr>
                <w:top w:val="none" w:sz="0" w:space="0" w:color="auto"/>
                <w:left w:val="none" w:sz="0" w:space="0" w:color="auto"/>
                <w:bottom w:val="none" w:sz="0" w:space="0" w:color="auto"/>
                <w:right w:val="none" w:sz="0" w:space="0" w:color="auto"/>
              </w:divBdr>
            </w:div>
            <w:div w:id="885683638">
              <w:marLeft w:val="0"/>
              <w:marRight w:val="0"/>
              <w:marTop w:val="0"/>
              <w:marBottom w:val="0"/>
              <w:divBdr>
                <w:top w:val="none" w:sz="0" w:space="0" w:color="auto"/>
                <w:left w:val="none" w:sz="0" w:space="0" w:color="auto"/>
                <w:bottom w:val="none" w:sz="0" w:space="0" w:color="auto"/>
                <w:right w:val="none" w:sz="0" w:space="0" w:color="auto"/>
              </w:divBdr>
            </w:div>
            <w:div w:id="2063478725">
              <w:marLeft w:val="0"/>
              <w:marRight w:val="0"/>
              <w:marTop w:val="0"/>
              <w:marBottom w:val="0"/>
              <w:divBdr>
                <w:top w:val="none" w:sz="0" w:space="0" w:color="auto"/>
                <w:left w:val="none" w:sz="0" w:space="0" w:color="auto"/>
                <w:bottom w:val="none" w:sz="0" w:space="0" w:color="auto"/>
                <w:right w:val="none" w:sz="0" w:space="0" w:color="auto"/>
              </w:divBdr>
            </w:div>
            <w:div w:id="555822631">
              <w:marLeft w:val="0"/>
              <w:marRight w:val="0"/>
              <w:marTop w:val="0"/>
              <w:marBottom w:val="0"/>
              <w:divBdr>
                <w:top w:val="none" w:sz="0" w:space="0" w:color="auto"/>
                <w:left w:val="none" w:sz="0" w:space="0" w:color="auto"/>
                <w:bottom w:val="none" w:sz="0" w:space="0" w:color="auto"/>
                <w:right w:val="none" w:sz="0" w:space="0" w:color="auto"/>
              </w:divBdr>
            </w:div>
            <w:div w:id="449515081">
              <w:marLeft w:val="0"/>
              <w:marRight w:val="0"/>
              <w:marTop w:val="0"/>
              <w:marBottom w:val="0"/>
              <w:divBdr>
                <w:top w:val="none" w:sz="0" w:space="0" w:color="auto"/>
                <w:left w:val="none" w:sz="0" w:space="0" w:color="auto"/>
                <w:bottom w:val="none" w:sz="0" w:space="0" w:color="auto"/>
                <w:right w:val="none" w:sz="0" w:space="0" w:color="auto"/>
              </w:divBdr>
            </w:div>
            <w:div w:id="561138660">
              <w:marLeft w:val="0"/>
              <w:marRight w:val="0"/>
              <w:marTop w:val="0"/>
              <w:marBottom w:val="0"/>
              <w:divBdr>
                <w:top w:val="none" w:sz="0" w:space="0" w:color="auto"/>
                <w:left w:val="none" w:sz="0" w:space="0" w:color="auto"/>
                <w:bottom w:val="none" w:sz="0" w:space="0" w:color="auto"/>
                <w:right w:val="none" w:sz="0" w:space="0" w:color="auto"/>
              </w:divBdr>
            </w:div>
            <w:div w:id="388038800">
              <w:marLeft w:val="0"/>
              <w:marRight w:val="0"/>
              <w:marTop w:val="0"/>
              <w:marBottom w:val="0"/>
              <w:divBdr>
                <w:top w:val="none" w:sz="0" w:space="0" w:color="auto"/>
                <w:left w:val="none" w:sz="0" w:space="0" w:color="auto"/>
                <w:bottom w:val="none" w:sz="0" w:space="0" w:color="auto"/>
                <w:right w:val="none" w:sz="0" w:space="0" w:color="auto"/>
              </w:divBdr>
            </w:div>
            <w:div w:id="414589226">
              <w:marLeft w:val="0"/>
              <w:marRight w:val="0"/>
              <w:marTop w:val="0"/>
              <w:marBottom w:val="0"/>
              <w:divBdr>
                <w:top w:val="none" w:sz="0" w:space="0" w:color="auto"/>
                <w:left w:val="none" w:sz="0" w:space="0" w:color="auto"/>
                <w:bottom w:val="none" w:sz="0" w:space="0" w:color="auto"/>
                <w:right w:val="none" w:sz="0" w:space="0" w:color="auto"/>
              </w:divBdr>
            </w:div>
            <w:div w:id="1537349597">
              <w:marLeft w:val="0"/>
              <w:marRight w:val="0"/>
              <w:marTop w:val="0"/>
              <w:marBottom w:val="0"/>
              <w:divBdr>
                <w:top w:val="none" w:sz="0" w:space="0" w:color="auto"/>
                <w:left w:val="none" w:sz="0" w:space="0" w:color="auto"/>
                <w:bottom w:val="none" w:sz="0" w:space="0" w:color="auto"/>
                <w:right w:val="none" w:sz="0" w:space="0" w:color="auto"/>
              </w:divBdr>
            </w:div>
            <w:div w:id="343285720">
              <w:marLeft w:val="0"/>
              <w:marRight w:val="0"/>
              <w:marTop w:val="0"/>
              <w:marBottom w:val="0"/>
              <w:divBdr>
                <w:top w:val="none" w:sz="0" w:space="0" w:color="auto"/>
                <w:left w:val="none" w:sz="0" w:space="0" w:color="auto"/>
                <w:bottom w:val="none" w:sz="0" w:space="0" w:color="auto"/>
                <w:right w:val="none" w:sz="0" w:space="0" w:color="auto"/>
              </w:divBdr>
            </w:div>
            <w:div w:id="982849660">
              <w:marLeft w:val="0"/>
              <w:marRight w:val="0"/>
              <w:marTop w:val="0"/>
              <w:marBottom w:val="0"/>
              <w:divBdr>
                <w:top w:val="none" w:sz="0" w:space="0" w:color="auto"/>
                <w:left w:val="none" w:sz="0" w:space="0" w:color="auto"/>
                <w:bottom w:val="none" w:sz="0" w:space="0" w:color="auto"/>
                <w:right w:val="none" w:sz="0" w:space="0" w:color="auto"/>
              </w:divBdr>
            </w:div>
            <w:div w:id="1606839909">
              <w:marLeft w:val="0"/>
              <w:marRight w:val="0"/>
              <w:marTop w:val="0"/>
              <w:marBottom w:val="0"/>
              <w:divBdr>
                <w:top w:val="none" w:sz="0" w:space="0" w:color="auto"/>
                <w:left w:val="none" w:sz="0" w:space="0" w:color="auto"/>
                <w:bottom w:val="none" w:sz="0" w:space="0" w:color="auto"/>
                <w:right w:val="none" w:sz="0" w:space="0" w:color="auto"/>
              </w:divBdr>
            </w:div>
            <w:div w:id="833033281">
              <w:marLeft w:val="0"/>
              <w:marRight w:val="0"/>
              <w:marTop w:val="0"/>
              <w:marBottom w:val="0"/>
              <w:divBdr>
                <w:top w:val="none" w:sz="0" w:space="0" w:color="auto"/>
                <w:left w:val="none" w:sz="0" w:space="0" w:color="auto"/>
                <w:bottom w:val="none" w:sz="0" w:space="0" w:color="auto"/>
                <w:right w:val="none" w:sz="0" w:space="0" w:color="auto"/>
              </w:divBdr>
            </w:div>
            <w:div w:id="453334010">
              <w:marLeft w:val="0"/>
              <w:marRight w:val="0"/>
              <w:marTop w:val="0"/>
              <w:marBottom w:val="0"/>
              <w:divBdr>
                <w:top w:val="none" w:sz="0" w:space="0" w:color="auto"/>
                <w:left w:val="none" w:sz="0" w:space="0" w:color="auto"/>
                <w:bottom w:val="none" w:sz="0" w:space="0" w:color="auto"/>
                <w:right w:val="none" w:sz="0" w:space="0" w:color="auto"/>
              </w:divBdr>
            </w:div>
            <w:div w:id="1267731651">
              <w:marLeft w:val="0"/>
              <w:marRight w:val="0"/>
              <w:marTop w:val="0"/>
              <w:marBottom w:val="0"/>
              <w:divBdr>
                <w:top w:val="none" w:sz="0" w:space="0" w:color="auto"/>
                <w:left w:val="none" w:sz="0" w:space="0" w:color="auto"/>
                <w:bottom w:val="none" w:sz="0" w:space="0" w:color="auto"/>
                <w:right w:val="none" w:sz="0" w:space="0" w:color="auto"/>
              </w:divBdr>
            </w:div>
            <w:div w:id="309671634">
              <w:marLeft w:val="0"/>
              <w:marRight w:val="0"/>
              <w:marTop w:val="0"/>
              <w:marBottom w:val="0"/>
              <w:divBdr>
                <w:top w:val="none" w:sz="0" w:space="0" w:color="auto"/>
                <w:left w:val="none" w:sz="0" w:space="0" w:color="auto"/>
                <w:bottom w:val="none" w:sz="0" w:space="0" w:color="auto"/>
                <w:right w:val="none" w:sz="0" w:space="0" w:color="auto"/>
              </w:divBdr>
            </w:div>
            <w:div w:id="953710210">
              <w:marLeft w:val="0"/>
              <w:marRight w:val="0"/>
              <w:marTop w:val="0"/>
              <w:marBottom w:val="0"/>
              <w:divBdr>
                <w:top w:val="none" w:sz="0" w:space="0" w:color="auto"/>
                <w:left w:val="none" w:sz="0" w:space="0" w:color="auto"/>
                <w:bottom w:val="none" w:sz="0" w:space="0" w:color="auto"/>
                <w:right w:val="none" w:sz="0" w:space="0" w:color="auto"/>
              </w:divBdr>
            </w:div>
            <w:div w:id="245264586">
              <w:marLeft w:val="0"/>
              <w:marRight w:val="0"/>
              <w:marTop w:val="0"/>
              <w:marBottom w:val="0"/>
              <w:divBdr>
                <w:top w:val="none" w:sz="0" w:space="0" w:color="auto"/>
                <w:left w:val="none" w:sz="0" w:space="0" w:color="auto"/>
                <w:bottom w:val="none" w:sz="0" w:space="0" w:color="auto"/>
                <w:right w:val="none" w:sz="0" w:space="0" w:color="auto"/>
              </w:divBdr>
            </w:div>
            <w:div w:id="614756085">
              <w:marLeft w:val="0"/>
              <w:marRight w:val="0"/>
              <w:marTop w:val="0"/>
              <w:marBottom w:val="0"/>
              <w:divBdr>
                <w:top w:val="none" w:sz="0" w:space="0" w:color="auto"/>
                <w:left w:val="none" w:sz="0" w:space="0" w:color="auto"/>
                <w:bottom w:val="none" w:sz="0" w:space="0" w:color="auto"/>
                <w:right w:val="none" w:sz="0" w:space="0" w:color="auto"/>
              </w:divBdr>
            </w:div>
            <w:div w:id="1640187165">
              <w:marLeft w:val="0"/>
              <w:marRight w:val="0"/>
              <w:marTop w:val="0"/>
              <w:marBottom w:val="0"/>
              <w:divBdr>
                <w:top w:val="none" w:sz="0" w:space="0" w:color="auto"/>
                <w:left w:val="none" w:sz="0" w:space="0" w:color="auto"/>
                <w:bottom w:val="none" w:sz="0" w:space="0" w:color="auto"/>
                <w:right w:val="none" w:sz="0" w:space="0" w:color="auto"/>
              </w:divBdr>
            </w:div>
            <w:div w:id="1975792334">
              <w:marLeft w:val="0"/>
              <w:marRight w:val="0"/>
              <w:marTop w:val="0"/>
              <w:marBottom w:val="0"/>
              <w:divBdr>
                <w:top w:val="none" w:sz="0" w:space="0" w:color="auto"/>
                <w:left w:val="none" w:sz="0" w:space="0" w:color="auto"/>
                <w:bottom w:val="none" w:sz="0" w:space="0" w:color="auto"/>
                <w:right w:val="none" w:sz="0" w:space="0" w:color="auto"/>
              </w:divBdr>
            </w:div>
            <w:div w:id="708143394">
              <w:marLeft w:val="0"/>
              <w:marRight w:val="0"/>
              <w:marTop w:val="0"/>
              <w:marBottom w:val="0"/>
              <w:divBdr>
                <w:top w:val="none" w:sz="0" w:space="0" w:color="auto"/>
                <w:left w:val="none" w:sz="0" w:space="0" w:color="auto"/>
                <w:bottom w:val="none" w:sz="0" w:space="0" w:color="auto"/>
                <w:right w:val="none" w:sz="0" w:space="0" w:color="auto"/>
              </w:divBdr>
            </w:div>
            <w:div w:id="1480151534">
              <w:marLeft w:val="0"/>
              <w:marRight w:val="0"/>
              <w:marTop w:val="0"/>
              <w:marBottom w:val="0"/>
              <w:divBdr>
                <w:top w:val="none" w:sz="0" w:space="0" w:color="auto"/>
                <w:left w:val="none" w:sz="0" w:space="0" w:color="auto"/>
                <w:bottom w:val="none" w:sz="0" w:space="0" w:color="auto"/>
                <w:right w:val="none" w:sz="0" w:space="0" w:color="auto"/>
              </w:divBdr>
            </w:div>
            <w:div w:id="629551406">
              <w:marLeft w:val="0"/>
              <w:marRight w:val="0"/>
              <w:marTop w:val="0"/>
              <w:marBottom w:val="0"/>
              <w:divBdr>
                <w:top w:val="none" w:sz="0" w:space="0" w:color="auto"/>
                <w:left w:val="none" w:sz="0" w:space="0" w:color="auto"/>
                <w:bottom w:val="none" w:sz="0" w:space="0" w:color="auto"/>
                <w:right w:val="none" w:sz="0" w:space="0" w:color="auto"/>
              </w:divBdr>
            </w:div>
            <w:div w:id="1002926799">
              <w:marLeft w:val="0"/>
              <w:marRight w:val="0"/>
              <w:marTop w:val="0"/>
              <w:marBottom w:val="0"/>
              <w:divBdr>
                <w:top w:val="none" w:sz="0" w:space="0" w:color="auto"/>
                <w:left w:val="none" w:sz="0" w:space="0" w:color="auto"/>
                <w:bottom w:val="none" w:sz="0" w:space="0" w:color="auto"/>
                <w:right w:val="none" w:sz="0" w:space="0" w:color="auto"/>
              </w:divBdr>
            </w:div>
            <w:div w:id="641547851">
              <w:marLeft w:val="0"/>
              <w:marRight w:val="0"/>
              <w:marTop w:val="0"/>
              <w:marBottom w:val="0"/>
              <w:divBdr>
                <w:top w:val="none" w:sz="0" w:space="0" w:color="auto"/>
                <w:left w:val="none" w:sz="0" w:space="0" w:color="auto"/>
                <w:bottom w:val="none" w:sz="0" w:space="0" w:color="auto"/>
                <w:right w:val="none" w:sz="0" w:space="0" w:color="auto"/>
              </w:divBdr>
            </w:div>
            <w:div w:id="1516653588">
              <w:marLeft w:val="0"/>
              <w:marRight w:val="0"/>
              <w:marTop w:val="0"/>
              <w:marBottom w:val="0"/>
              <w:divBdr>
                <w:top w:val="none" w:sz="0" w:space="0" w:color="auto"/>
                <w:left w:val="none" w:sz="0" w:space="0" w:color="auto"/>
                <w:bottom w:val="none" w:sz="0" w:space="0" w:color="auto"/>
                <w:right w:val="none" w:sz="0" w:space="0" w:color="auto"/>
              </w:divBdr>
            </w:div>
            <w:div w:id="977492046">
              <w:marLeft w:val="0"/>
              <w:marRight w:val="0"/>
              <w:marTop w:val="0"/>
              <w:marBottom w:val="0"/>
              <w:divBdr>
                <w:top w:val="none" w:sz="0" w:space="0" w:color="auto"/>
                <w:left w:val="none" w:sz="0" w:space="0" w:color="auto"/>
                <w:bottom w:val="none" w:sz="0" w:space="0" w:color="auto"/>
                <w:right w:val="none" w:sz="0" w:space="0" w:color="auto"/>
              </w:divBdr>
            </w:div>
            <w:div w:id="1131703322">
              <w:marLeft w:val="0"/>
              <w:marRight w:val="0"/>
              <w:marTop w:val="0"/>
              <w:marBottom w:val="0"/>
              <w:divBdr>
                <w:top w:val="none" w:sz="0" w:space="0" w:color="auto"/>
                <w:left w:val="none" w:sz="0" w:space="0" w:color="auto"/>
                <w:bottom w:val="none" w:sz="0" w:space="0" w:color="auto"/>
                <w:right w:val="none" w:sz="0" w:space="0" w:color="auto"/>
              </w:divBdr>
            </w:div>
            <w:div w:id="1060129116">
              <w:marLeft w:val="0"/>
              <w:marRight w:val="0"/>
              <w:marTop w:val="0"/>
              <w:marBottom w:val="0"/>
              <w:divBdr>
                <w:top w:val="none" w:sz="0" w:space="0" w:color="auto"/>
                <w:left w:val="none" w:sz="0" w:space="0" w:color="auto"/>
                <w:bottom w:val="none" w:sz="0" w:space="0" w:color="auto"/>
                <w:right w:val="none" w:sz="0" w:space="0" w:color="auto"/>
              </w:divBdr>
            </w:div>
            <w:div w:id="1681810188">
              <w:marLeft w:val="0"/>
              <w:marRight w:val="0"/>
              <w:marTop w:val="0"/>
              <w:marBottom w:val="0"/>
              <w:divBdr>
                <w:top w:val="none" w:sz="0" w:space="0" w:color="auto"/>
                <w:left w:val="none" w:sz="0" w:space="0" w:color="auto"/>
                <w:bottom w:val="none" w:sz="0" w:space="0" w:color="auto"/>
                <w:right w:val="none" w:sz="0" w:space="0" w:color="auto"/>
              </w:divBdr>
            </w:div>
            <w:div w:id="1570843422">
              <w:marLeft w:val="0"/>
              <w:marRight w:val="0"/>
              <w:marTop w:val="0"/>
              <w:marBottom w:val="0"/>
              <w:divBdr>
                <w:top w:val="none" w:sz="0" w:space="0" w:color="auto"/>
                <w:left w:val="none" w:sz="0" w:space="0" w:color="auto"/>
                <w:bottom w:val="none" w:sz="0" w:space="0" w:color="auto"/>
                <w:right w:val="none" w:sz="0" w:space="0" w:color="auto"/>
              </w:divBdr>
            </w:div>
            <w:div w:id="924070592">
              <w:marLeft w:val="0"/>
              <w:marRight w:val="0"/>
              <w:marTop w:val="0"/>
              <w:marBottom w:val="0"/>
              <w:divBdr>
                <w:top w:val="none" w:sz="0" w:space="0" w:color="auto"/>
                <w:left w:val="none" w:sz="0" w:space="0" w:color="auto"/>
                <w:bottom w:val="none" w:sz="0" w:space="0" w:color="auto"/>
                <w:right w:val="none" w:sz="0" w:space="0" w:color="auto"/>
              </w:divBdr>
            </w:div>
            <w:div w:id="2113281403">
              <w:marLeft w:val="0"/>
              <w:marRight w:val="0"/>
              <w:marTop w:val="0"/>
              <w:marBottom w:val="0"/>
              <w:divBdr>
                <w:top w:val="none" w:sz="0" w:space="0" w:color="auto"/>
                <w:left w:val="none" w:sz="0" w:space="0" w:color="auto"/>
                <w:bottom w:val="none" w:sz="0" w:space="0" w:color="auto"/>
                <w:right w:val="none" w:sz="0" w:space="0" w:color="auto"/>
              </w:divBdr>
            </w:div>
            <w:div w:id="77605261">
              <w:marLeft w:val="0"/>
              <w:marRight w:val="0"/>
              <w:marTop w:val="0"/>
              <w:marBottom w:val="0"/>
              <w:divBdr>
                <w:top w:val="none" w:sz="0" w:space="0" w:color="auto"/>
                <w:left w:val="none" w:sz="0" w:space="0" w:color="auto"/>
                <w:bottom w:val="none" w:sz="0" w:space="0" w:color="auto"/>
                <w:right w:val="none" w:sz="0" w:space="0" w:color="auto"/>
              </w:divBdr>
            </w:div>
            <w:div w:id="205214638">
              <w:marLeft w:val="0"/>
              <w:marRight w:val="0"/>
              <w:marTop w:val="0"/>
              <w:marBottom w:val="0"/>
              <w:divBdr>
                <w:top w:val="none" w:sz="0" w:space="0" w:color="auto"/>
                <w:left w:val="none" w:sz="0" w:space="0" w:color="auto"/>
                <w:bottom w:val="none" w:sz="0" w:space="0" w:color="auto"/>
                <w:right w:val="none" w:sz="0" w:space="0" w:color="auto"/>
              </w:divBdr>
            </w:div>
            <w:div w:id="1472792309">
              <w:marLeft w:val="0"/>
              <w:marRight w:val="0"/>
              <w:marTop w:val="0"/>
              <w:marBottom w:val="0"/>
              <w:divBdr>
                <w:top w:val="none" w:sz="0" w:space="0" w:color="auto"/>
                <w:left w:val="none" w:sz="0" w:space="0" w:color="auto"/>
                <w:bottom w:val="none" w:sz="0" w:space="0" w:color="auto"/>
                <w:right w:val="none" w:sz="0" w:space="0" w:color="auto"/>
              </w:divBdr>
            </w:div>
            <w:div w:id="2068215826">
              <w:marLeft w:val="0"/>
              <w:marRight w:val="0"/>
              <w:marTop w:val="0"/>
              <w:marBottom w:val="0"/>
              <w:divBdr>
                <w:top w:val="none" w:sz="0" w:space="0" w:color="auto"/>
                <w:left w:val="none" w:sz="0" w:space="0" w:color="auto"/>
                <w:bottom w:val="none" w:sz="0" w:space="0" w:color="auto"/>
                <w:right w:val="none" w:sz="0" w:space="0" w:color="auto"/>
              </w:divBdr>
            </w:div>
            <w:div w:id="1894194105">
              <w:marLeft w:val="0"/>
              <w:marRight w:val="0"/>
              <w:marTop w:val="0"/>
              <w:marBottom w:val="0"/>
              <w:divBdr>
                <w:top w:val="none" w:sz="0" w:space="0" w:color="auto"/>
                <w:left w:val="none" w:sz="0" w:space="0" w:color="auto"/>
                <w:bottom w:val="none" w:sz="0" w:space="0" w:color="auto"/>
                <w:right w:val="none" w:sz="0" w:space="0" w:color="auto"/>
              </w:divBdr>
            </w:div>
            <w:div w:id="493224202">
              <w:marLeft w:val="0"/>
              <w:marRight w:val="0"/>
              <w:marTop w:val="0"/>
              <w:marBottom w:val="0"/>
              <w:divBdr>
                <w:top w:val="none" w:sz="0" w:space="0" w:color="auto"/>
                <w:left w:val="none" w:sz="0" w:space="0" w:color="auto"/>
                <w:bottom w:val="none" w:sz="0" w:space="0" w:color="auto"/>
                <w:right w:val="none" w:sz="0" w:space="0" w:color="auto"/>
              </w:divBdr>
            </w:div>
            <w:div w:id="1820683056">
              <w:marLeft w:val="0"/>
              <w:marRight w:val="0"/>
              <w:marTop w:val="0"/>
              <w:marBottom w:val="0"/>
              <w:divBdr>
                <w:top w:val="none" w:sz="0" w:space="0" w:color="auto"/>
                <w:left w:val="none" w:sz="0" w:space="0" w:color="auto"/>
                <w:bottom w:val="none" w:sz="0" w:space="0" w:color="auto"/>
                <w:right w:val="none" w:sz="0" w:space="0" w:color="auto"/>
              </w:divBdr>
            </w:div>
            <w:div w:id="1087309341">
              <w:marLeft w:val="0"/>
              <w:marRight w:val="0"/>
              <w:marTop w:val="0"/>
              <w:marBottom w:val="0"/>
              <w:divBdr>
                <w:top w:val="none" w:sz="0" w:space="0" w:color="auto"/>
                <w:left w:val="none" w:sz="0" w:space="0" w:color="auto"/>
                <w:bottom w:val="none" w:sz="0" w:space="0" w:color="auto"/>
                <w:right w:val="none" w:sz="0" w:space="0" w:color="auto"/>
              </w:divBdr>
            </w:div>
            <w:div w:id="355739506">
              <w:marLeft w:val="0"/>
              <w:marRight w:val="0"/>
              <w:marTop w:val="0"/>
              <w:marBottom w:val="0"/>
              <w:divBdr>
                <w:top w:val="none" w:sz="0" w:space="0" w:color="auto"/>
                <w:left w:val="none" w:sz="0" w:space="0" w:color="auto"/>
                <w:bottom w:val="none" w:sz="0" w:space="0" w:color="auto"/>
                <w:right w:val="none" w:sz="0" w:space="0" w:color="auto"/>
              </w:divBdr>
            </w:div>
            <w:div w:id="1489861257">
              <w:marLeft w:val="0"/>
              <w:marRight w:val="0"/>
              <w:marTop w:val="0"/>
              <w:marBottom w:val="0"/>
              <w:divBdr>
                <w:top w:val="none" w:sz="0" w:space="0" w:color="auto"/>
                <w:left w:val="none" w:sz="0" w:space="0" w:color="auto"/>
                <w:bottom w:val="none" w:sz="0" w:space="0" w:color="auto"/>
                <w:right w:val="none" w:sz="0" w:space="0" w:color="auto"/>
              </w:divBdr>
            </w:div>
            <w:div w:id="296104063">
              <w:marLeft w:val="0"/>
              <w:marRight w:val="0"/>
              <w:marTop w:val="0"/>
              <w:marBottom w:val="0"/>
              <w:divBdr>
                <w:top w:val="none" w:sz="0" w:space="0" w:color="auto"/>
                <w:left w:val="none" w:sz="0" w:space="0" w:color="auto"/>
                <w:bottom w:val="none" w:sz="0" w:space="0" w:color="auto"/>
                <w:right w:val="none" w:sz="0" w:space="0" w:color="auto"/>
              </w:divBdr>
            </w:div>
            <w:div w:id="499589868">
              <w:marLeft w:val="0"/>
              <w:marRight w:val="0"/>
              <w:marTop w:val="0"/>
              <w:marBottom w:val="0"/>
              <w:divBdr>
                <w:top w:val="none" w:sz="0" w:space="0" w:color="auto"/>
                <w:left w:val="none" w:sz="0" w:space="0" w:color="auto"/>
                <w:bottom w:val="none" w:sz="0" w:space="0" w:color="auto"/>
                <w:right w:val="none" w:sz="0" w:space="0" w:color="auto"/>
              </w:divBdr>
            </w:div>
            <w:div w:id="1426804782">
              <w:marLeft w:val="0"/>
              <w:marRight w:val="0"/>
              <w:marTop w:val="0"/>
              <w:marBottom w:val="0"/>
              <w:divBdr>
                <w:top w:val="none" w:sz="0" w:space="0" w:color="auto"/>
                <w:left w:val="none" w:sz="0" w:space="0" w:color="auto"/>
                <w:bottom w:val="none" w:sz="0" w:space="0" w:color="auto"/>
                <w:right w:val="none" w:sz="0" w:space="0" w:color="auto"/>
              </w:divBdr>
            </w:div>
            <w:div w:id="449128993">
              <w:marLeft w:val="0"/>
              <w:marRight w:val="0"/>
              <w:marTop w:val="0"/>
              <w:marBottom w:val="0"/>
              <w:divBdr>
                <w:top w:val="none" w:sz="0" w:space="0" w:color="auto"/>
                <w:left w:val="none" w:sz="0" w:space="0" w:color="auto"/>
                <w:bottom w:val="none" w:sz="0" w:space="0" w:color="auto"/>
                <w:right w:val="none" w:sz="0" w:space="0" w:color="auto"/>
              </w:divBdr>
            </w:div>
            <w:div w:id="1213543830">
              <w:marLeft w:val="0"/>
              <w:marRight w:val="0"/>
              <w:marTop w:val="0"/>
              <w:marBottom w:val="0"/>
              <w:divBdr>
                <w:top w:val="none" w:sz="0" w:space="0" w:color="auto"/>
                <w:left w:val="none" w:sz="0" w:space="0" w:color="auto"/>
                <w:bottom w:val="none" w:sz="0" w:space="0" w:color="auto"/>
                <w:right w:val="none" w:sz="0" w:space="0" w:color="auto"/>
              </w:divBdr>
            </w:div>
            <w:div w:id="1199510846">
              <w:marLeft w:val="0"/>
              <w:marRight w:val="0"/>
              <w:marTop w:val="0"/>
              <w:marBottom w:val="0"/>
              <w:divBdr>
                <w:top w:val="none" w:sz="0" w:space="0" w:color="auto"/>
                <w:left w:val="none" w:sz="0" w:space="0" w:color="auto"/>
                <w:bottom w:val="none" w:sz="0" w:space="0" w:color="auto"/>
                <w:right w:val="none" w:sz="0" w:space="0" w:color="auto"/>
              </w:divBdr>
            </w:div>
            <w:div w:id="119735513">
              <w:marLeft w:val="0"/>
              <w:marRight w:val="0"/>
              <w:marTop w:val="0"/>
              <w:marBottom w:val="0"/>
              <w:divBdr>
                <w:top w:val="none" w:sz="0" w:space="0" w:color="auto"/>
                <w:left w:val="none" w:sz="0" w:space="0" w:color="auto"/>
                <w:bottom w:val="none" w:sz="0" w:space="0" w:color="auto"/>
                <w:right w:val="none" w:sz="0" w:space="0" w:color="auto"/>
              </w:divBdr>
            </w:div>
            <w:div w:id="334305732">
              <w:marLeft w:val="0"/>
              <w:marRight w:val="0"/>
              <w:marTop w:val="0"/>
              <w:marBottom w:val="0"/>
              <w:divBdr>
                <w:top w:val="none" w:sz="0" w:space="0" w:color="auto"/>
                <w:left w:val="none" w:sz="0" w:space="0" w:color="auto"/>
                <w:bottom w:val="none" w:sz="0" w:space="0" w:color="auto"/>
                <w:right w:val="none" w:sz="0" w:space="0" w:color="auto"/>
              </w:divBdr>
            </w:div>
            <w:div w:id="171838705">
              <w:marLeft w:val="0"/>
              <w:marRight w:val="0"/>
              <w:marTop w:val="0"/>
              <w:marBottom w:val="0"/>
              <w:divBdr>
                <w:top w:val="none" w:sz="0" w:space="0" w:color="auto"/>
                <w:left w:val="none" w:sz="0" w:space="0" w:color="auto"/>
                <w:bottom w:val="none" w:sz="0" w:space="0" w:color="auto"/>
                <w:right w:val="none" w:sz="0" w:space="0" w:color="auto"/>
              </w:divBdr>
            </w:div>
            <w:div w:id="151530133">
              <w:marLeft w:val="0"/>
              <w:marRight w:val="0"/>
              <w:marTop w:val="0"/>
              <w:marBottom w:val="0"/>
              <w:divBdr>
                <w:top w:val="none" w:sz="0" w:space="0" w:color="auto"/>
                <w:left w:val="none" w:sz="0" w:space="0" w:color="auto"/>
                <w:bottom w:val="none" w:sz="0" w:space="0" w:color="auto"/>
                <w:right w:val="none" w:sz="0" w:space="0" w:color="auto"/>
              </w:divBdr>
            </w:div>
            <w:div w:id="550380704">
              <w:marLeft w:val="0"/>
              <w:marRight w:val="0"/>
              <w:marTop w:val="0"/>
              <w:marBottom w:val="0"/>
              <w:divBdr>
                <w:top w:val="none" w:sz="0" w:space="0" w:color="auto"/>
                <w:left w:val="none" w:sz="0" w:space="0" w:color="auto"/>
                <w:bottom w:val="none" w:sz="0" w:space="0" w:color="auto"/>
                <w:right w:val="none" w:sz="0" w:space="0" w:color="auto"/>
              </w:divBdr>
            </w:div>
            <w:div w:id="611742604">
              <w:marLeft w:val="0"/>
              <w:marRight w:val="0"/>
              <w:marTop w:val="0"/>
              <w:marBottom w:val="0"/>
              <w:divBdr>
                <w:top w:val="none" w:sz="0" w:space="0" w:color="auto"/>
                <w:left w:val="none" w:sz="0" w:space="0" w:color="auto"/>
                <w:bottom w:val="none" w:sz="0" w:space="0" w:color="auto"/>
                <w:right w:val="none" w:sz="0" w:space="0" w:color="auto"/>
              </w:divBdr>
            </w:div>
            <w:div w:id="1585216196">
              <w:marLeft w:val="0"/>
              <w:marRight w:val="0"/>
              <w:marTop w:val="0"/>
              <w:marBottom w:val="0"/>
              <w:divBdr>
                <w:top w:val="none" w:sz="0" w:space="0" w:color="auto"/>
                <w:left w:val="none" w:sz="0" w:space="0" w:color="auto"/>
                <w:bottom w:val="none" w:sz="0" w:space="0" w:color="auto"/>
                <w:right w:val="none" w:sz="0" w:space="0" w:color="auto"/>
              </w:divBdr>
            </w:div>
            <w:div w:id="1447891634">
              <w:marLeft w:val="0"/>
              <w:marRight w:val="0"/>
              <w:marTop w:val="0"/>
              <w:marBottom w:val="0"/>
              <w:divBdr>
                <w:top w:val="none" w:sz="0" w:space="0" w:color="auto"/>
                <w:left w:val="none" w:sz="0" w:space="0" w:color="auto"/>
                <w:bottom w:val="none" w:sz="0" w:space="0" w:color="auto"/>
                <w:right w:val="none" w:sz="0" w:space="0" w:color="auto"/>
              </w:divBdr>
            </w:div>
            <w:div w:id="1263880918">
              <w:marLeft w:val="0"/>
              <w:marRight w:val="0"/>
              <w:marTop w:val="0"/>
              <w:marBottom w:val="0"/>
              <w:divBdr>
                <w:top w:val="none" w:sz="0" w:space="0" w:color="auto"/>
                <w:left w:val="none" w:sz="0" w:space="0" w:color="auto"/>
                <w:bottom w:val="none" w:sz="0" w:space="0" w:color="auto"/>
                <w:right w:val="none" w:sz="0" w:space="0" w:color="auto"/>
              </w:divBdr>
            </w:div>
            <w:div w:id="41561185">
              <w:marLeft w:val="0"/>
              <w:marRight w:val="0"/>
              <w:marTop w:val="0"/>
              <w:marBottom w:val="0"/>
              <w:divBdr>
                <w:top w:val="none" w:sz="0" w:space="0" w:color="auto"/>
                <w:left w:val="none" w:sz="0" w:space="0" w:color="auto"/>
                <w:bottom w:val="none" w:sz="0" w:space="0" w:color="auto"/>
                <w:right w:val="none" w:sz="0" w:space="0" w:color="auto"/>
              </w:divBdr>
            </w:div>
            <w:div w:id="461847119">
              <w:marLeft w:val="0"/>
              <w:marRight w:val="0"/>
              <w:marTop w:val="0"/>
              <w:marBottom w:val="0"/>
              <w:divBdr>
                <w:top w:val="none" w:sz="0" w:space="0" w:color="auto"/>
                <w:left w:val="none" w:sz="0" w:space="0" w:color="auto"/>
                <w:bottom w:val="none" w:sz="0" w:space="0" w:color="auto"/>
                <w:right w:val="none" w:sz="0" w:space="0" w:color="auto"/>
              </w:divBdr>
            </w:div>
            <w:div w:id="295569406">
              <w:marLeft w:val="0"/>
              <w:marRight w:val="0"/>
              <w:marTop w:val="0"/>
              <w:marBottom w:val="0"/>
              <w:divBdr>
                <w:top w:val="none" w:sz="0" w:space="0" w:color="auto"/>
                <w:left w:val="none" w:sz="0" w:space="0" w:color="auto"/>
                <w:bottom w:val="none" w:sz="0" w:space="0" w:color="auto"/>
                <w:right w:val="none" w:sz="0" w:space="0" w:color="auto"/>
              </w:divBdr>
            </w:div>
            <w:div w:id="908341056">
              <w:marLeft w:val="0"/>
              <w:marRight w:val="0"/>
              <w:marTop w:val="0"/>
              <w:marBottom w:val="0"/>
              <w:divBdr>
                <w:top w:val="none" w:sz="0" w:space="0" w:color="auto"/>
                <w:left w:val="none" w:sz="0" w:space="0" w:color="auto"/>
                <w:bottom w:val="none" w:sz="0" w:space="0" w:color="auto"/>
                <w:right w:val="none" w:sz="0" w:space="0" w:color="auto"/>
              </w:divBdr>
            </w:div>
            <w:div w:id="1300573137">
              <w:marLeft w:val="0"/>
              <w:marRight w:val="0"/>
              <w:marTop w:val="0"/>
              <w:marBottom w:val="0"/>
              <w:divBdr>
                <w:top w:val="none" w:sz="0" w:space="0" w:color="auto"/>
                <w:left w:val="none" w:sz="0" w:space="0" w:color="auto"/>
                <w:bottom w:val="none" w:sz="0" w:space="0" w:color="auto"/>
                <w:right w:val="none" w:sz="0" w:space="0" w:color="auto"/>
              </w:divBdr>
            </w:div>
            <w:div w:id="364327587">
              <w:marLeft w:val="0"/>
              <w:marRight w:val="0"/>
              <w:marTop w:val="0"/>
              <w:marBottom w:val="0"/>
              <w:divBdr>
                <w:top w:val="none" w:sz="0" w:space="0" w:color="auto"/>
                <w:left w:val="none" w:sz="0" w:space="0" w:color="auto"/>
                <w:bottom w:val="none" w:sz="0" w:space="0" w:color="auto"/>
                <w:right w:val="none" w:sz="0" w:space="0" w:color="auto"/>
              </w:divBdr>
            </w:div>
            <w:div w:id="844515409">
              <w:marLeft w:val="0"/>
              <w:marRight w:val="0"/>
              <w:marTop w:val="0"/>
              <w:marBottom w:val="0"/>
              <w:divBdr>
                <w:top w:val="none" w:sz="0" w:space="0" w:color="auto"/>
                <w:left w:val="none" w:sz="0" w:space="0" w:color="auto"/>
                <w:bottom w:val="none" w:sz="0" w:space="0" w:color="auto"/>
                <w:right w:val="none" w:sz="0" w:space="0" w:color="auto"/>
              </w:divBdr>
            </w:div>
            <w:div w:id="1464536726">
              <w:marLeft w:val="0"/>
              <w:marRight w:val="0"/>
              <w:marTop w:val="0"/>
              <w:marBottom w:val="0"/>
              <w:divBdr>
                <w:top w:val="none" w:sz="0" w:space="0" w:color="auto"/>
                <w:left w:val="none" w:sz="0" w:space="0" w:color="auto"/>
                <w:bottom w:val="none" w:sz="0" w:space="0" w:color="auto"/>
                <w:right w:val="none" w:sz="0" w:space="0" w:color="auto"/>
              </w:divBdr>
            </w:div>
            <w:div w:id="459568679">
              <w:marLeft w:val="0"/>
              <w:marRight w:val="0"/>
              <w:marTop w:val="0"/>
              <w:marBottom w:val="0"/>
              <w:divBdr>
                <w:top w:val="none" w:sz="0" w:space="0" w:color="auto"/>
                <w:left w:val="none" w:sz="0" w:space="0" w:color="auto"/>
                <w:bottom w:val="none" w:sz="0" w:space="0" w:color="auto"/>
                <w:right w:val="none" w:sz="0" w:space="0" w:color="auto"/>
              </w:divBdr>
            </w:div>
            <w:div w:id="1937783746">
              <w:marLeft w:val="0"/>
              <w:marRight w:val="0"/>
              <w:marTop w:val="0"/>
              <w:marBottom w:val="0"/>
              <w:divBdr>
                <w:top w:val="none" w:sz="0" w:space="0" w:color="auto"/>
                <w:left w:val="none" w:sz="0" w:space="0" w:color="auto"/>
                <w:bottom w:val="none" w:sz="0" w:space="0" w:color="auto"/>
                <w:right w:val="none" w:sz="0" w:space="0" w:color="auto"/>
              </w:divBdr>
            </w:div>
            <w:div w:id="532883824">
              <w:marLeft w:val="0"/>
              <w:marRight w:val="0"/>
              <w:marTop w:val="0"/>
              <w:marBottom w:val="0"/>
              <w:divBdr>
                <w:top w:val="none" w:sz="0" w:space="0" w:color="auto"/>
                <w:left w:val="none" w:sz="0" w:space="0" w:color="auto"/>
                <w:bottom w:val="none" w:sz="0" w:space="0" w:color="auto"/>
                <w:right w:val="none" w:sz="0" w:space="0" w:color="auto"/>
              </w:divBdr>
            </w:div>
            <w:div w:id="836964992">
              <w:marLeft w:val="0"/>
              <w:marRight w:val="0"/>
              <w:marTop w:val="0"/>
              <w:marBottom w:val="0"/>
              <w:divBdr>
                <w:top w:val="none" w:sz="0" w:space="0" w:color="auto"/>
                <w:left w:val="none" w:sz="0" w:space="0" w:color="auto"/>
                <w:bottom w:val="none" w:sz="0" w:space="0" w:color="auto"/>
                <w:right w:val="none" w:sz="0" w:space="0" w:color="auto"/>
              </w:divBdr>
            </w:div>
            <w:div w:id="1064837739">
              <w:marLeft w:val="0"/>
              <w:marRight w:val="0"/>
              <w:marTop w:val="0"/>
              <w:marBottom w:val="0"/>
              <w:divBdr>
                <w:top w:val="none" w:sz="0" w:space="0" w:color="auto"/>
                <w:left w:val="none" w:sz="0" w:space="0" w:color="auto"/>
                <w:bottom w:val="none" w:sz="0" w:space="0" w:color="auto"/>
                <w:right w:val="none" w:sz="0" w:space="0" w:color="auto"/>
              </w:divBdr>
            </w:div>
            <w:div w:id="1707371005">
              <w:marLeft w:val="0"/>
              <w:marRight w:val="0"/>
              <w:marTop w:val="0"/>
              <w:marBottom w:val="0"/>
              <w:divBdr>
                <w:top w:val="none" w:sz="0" w:space="0" w:color="auto"/>
                <w:left w:val="none" w:sz="0" w:space="0" w:color="auto"/>
                <w:bottom w:val="none" w:sz="0" w:space="0" w:color="auto"/>
                <w:right w:val="none" w:sz="0" w:space="0" w:color="auto"/>
              </w:divBdr>
            </w:div>
            <w:div w:id="926233521">
              <w:marLeft w:val="0"/>
              <w:marRight w:val="0"/>
              <w:marTop w:val="0"/>
              <w:marBottom w:val="0"/>
              <w:divBdr>
                <w:top w:val="none" w:sz="0" w:space="0" w:color="auto"/>
                <w:left w:val="none" w:sz="0" w:space="0" w:color="auto"/>
                <w:bottom w:val="none" w:sz="0" w:space="0" w:color="auto"/>
                <w:right w:val="none" w:sz="0" w:space="0" w:color="auto"/>
              </w:divBdr>
            </w:div>
            <w:div w:id="365370199">
              <w:marLeft w:val="0"/>
              <w:marRight w:val="0"/>
              <w:marTop w:val="0"/>
              <w:marBottom w:val="0"/>
              <w:divBdr>
                <w:top w:val="none" w:sz="0" w:space="0" w:color="auto"/>
                <w:left w:val="none" w:sz="0" w:space="0" w:color="auto"/>
                <w:bottom w:val="none" w:sz="0" w:space="0" w:color="auto"/>
                <w:right w:val="none" w:sz="0" w:space="0" w:color="auto"/>
              </w:divBdr>
            </w:div>
            <w:div w:id="1706054035">
              <w:marLeft w:val="0"/>
              <w:marRight w:val="0"/>
              <w:marTop w:val="0"/>
              <w:marBottom w:val="0"/>
              <w:divBdr>
                <w:top w:val="none" w:sz="0" w:space="0" w:color="auto"/>
                <w:left w:val="none" w:sz="0" w:space="0" w:color="auto"/>
                <w:bottom w:val="none" w:sz="0" w:space="0" w:color="auto"/>
                <w:right w:val="none" w:sz="0" w:space="0" w:color="auto"/>
              </w:divBdr>
            </w:div>
            <w:div w:id="472329770">
              <w:marLeft w:val="0"/>
              <w:marRight w:val="0"/>
              <w:marTop w:val="0"/>
              <w:marBottom w:val="0"/>
              <w:divBdr>
                <w:top w:val="none" w:sz="0" w:space="0" w:color="auto"/>
                <w:left w:val="none" w:sz="0" w:space="0" w:color="auto"/>
                <w:bottom w:val="none" w:sz="0" w:space="0" w:color="auto"/>
                <w:right w:val="none" w:sz="0" w:space="0" w:color="auto"/>
              </w:divBdr>
            </w:div>
            <w:div w:id="300967776">
              <w:marLeft w:val="0"/>
              <w:marRight w:val="0"/>
              <w:marTop w:val="0"/>
              <w:marBottom w:val="0"/>
              <w:divBdr>
                <w:top w:val="none" w:sz="0" w:space="0" w:color="auto"/>
                <w:left w:val="none" w:sz="0" w:space="0" w:color="auto"/>
                <w:bottom w:val="none" w:sz="0" w:space="0" w:color="auto"/>
                <w:right w:val="none" w:sz="0" w:space="0" w:color="auto"/>
              </w:divBdr>
            </w:div>
            <w:div w:id="1808353612">
              <w:marLeft w:val="0"/>
              <w:marRight w:val="0"/>
              <w:marTop w:val="0"/>
              <w:marBottom w:val="0"/>
              <w:divBdr>
                <w:top w:val="none" w:sz="0" w:space="0" w:color="auto"/>
                <w:left w:val="none" w:sz="0" w:space="0" w:color="auto"/>
                <w:bottom w:val="none" w:sz="0" w:space="0" w:color="auto"/>
                <w:right w:val="none" w:sz="0" w:space="0" w:color="auto"/>
              </w:divBdr>
            </w:div>
            <w:div w:id="392508434">
              <w:marLeft w:val="0"/>
              <w:marRight w:val="0"/>
              <w:marTop w:val="0"/>
              <w:marBottom w:val="0"/>
              <w:divBdr>
                <w:top w:val="none" w:sz="0" w:space="0" w:color="auto"/>
                <w:left w:val="none" w:sz="0" w:space="0" w:color="auto"/>
                <w:bottom w:val="none" w:sz="0" w:space="0" w:color="auto"/>
                <w:right w:val="none" w:sz="0" w:space="0" w:color="auto"/>
              </w:divBdr>
            </w:div>
            <w:div w:id="609972133">
              <w:marLeft w:val="0"/>
              <w:marRight w:val="0"/>
              <w:marTop w:val="0"/>
              <w:marBottom w:val="0"/>
              <w:divBdr>
                <w:top w:val="none" w:sz="0" w:space="0" w:color="auto"/>
                <w:left w:val="none" w:sz="0" w:space="0" w:color="auto"/>
                <w:bottom w:val="none" w:sz="0" w:space="0" w:color="auto"/>
                <w:right w:val="none" w:sz="0" w:space="0" w:color="auto"/>
              </w:divBdr>
            </w:div>
            <w:div w:id="1125319991">
              <w:marLeft w:val="0"/>
              <w:marRight w:val="0"/>
              <w:marTop w:val="0"/>
              <w:marBottom w:val="0"/>
              <w:divBdr>
                <w:top w:val="none" w:sz="0" w:space="0" w:color="auto"/>
                <w:left w:val="none" w:sz="0" w:space="0" w:color="auto"/>
                <w:bottom w:val="none" w:sz="0" w:space="0" w:color="auto"/>
                <w:right w:val="none" w:sz="0" w:space="0" w:color="auto"/>
              </w:divBdr>
            </w:div>
            <w:div w:id="168719878">
              <w:marLeft w:val="0"/>
              <w:marRight w:val="0"/>
              <w:marTop w:val="0"/>
              <w:marBottom w:val="0"/>
              <w:divBdr>
                <w:top w:val="none" w:sz="0" w:space="0" w:color="auto"/>
                <w:left w:val="none" w:sz="0" w:space="0" w:color="auto"/>
                <w:bottom w:val="none" w:sz="0" w:space="0" w:color="auto"/>
                <w:right w:val="none" w:sz="0" w:space="0" w:color="auto"/>
              </w:divBdr>
            </w:div>
            <w:div w:id="2113013876">
              <w:marLeft w:val="0"/>
              <w:marRight w:val="0"/>
              <w:marTop w:val="0"/>
              <w:marBottom w:val="0"/>
              <w:divBdr>
                <w:top w:val="none" w:sz="0" w:space="0" w:color="auto"/>
                <w:left w:val="none" w:sz="0" w:space="0" w:color="auto"/>
                <w:bottom w:val="none" w:sz="0" w:space="0" w:color="auto"/>
                <w:right w:val="none" w:sz="0" w:space="0" w:color="auto"/>
              </w:divBdr>
            </w:div>
            <w:div w:id="1430813400">
              <w:marLeft w:val="0"/>
              <w:marRight w:val="0"/>
              <w:marTop w:val="0"/>
              <w:marBottom w:val="0"/>
              <w:divBdr>
                <w:top w:val="none" w:sz="0" w:space="0" w:color="auto"/>
                <w:left w:val="none" w:sz="0" w:space="0" w:color="auto"/>
                <w:bottom w:val="none" w:sz="0" w:space="0" w:color="auto"/>
                <w:right w:val="none" w:sz="0" w:space="0" w:color="auto"/>
              </w:divBdr>
            </w:div>
            <w:div w:id="1410883745">
              <w:marLeft w:val="0"/>
              <w:marRight w:val="0"/>
              <w:marTop w:val="0"/>
              <w:marBottom w:val="0"/>
              <w:divBdr>
                <w:top w:val="none" w:sz="0" w:space="0" w:color="auto"/>
                <w:left w:val="none" w:sz="0" w:space="0" w:color="auto"/>
                <w:bottom w:val="none" w:sz="0" w:space="0" w:color="auto"/>
                <w:right w:val="none" w:sz="0" w:space="0" w:color="auto"/>
              </w:divBdr>
            </w:div>
            <w:div w:id="439572583">
              <w:marLeft w:val="0"/>
              <w:marRight w:val="0"/>
              <w:marTop w:val="0"/>
              <w:marBottom w:val="0"/>
              <w:divBdr>
                <w:top w:val="none" w:sz="0" w:space="0" w:color="auto"/>
                <w:left w:val="none" w:sz="0" w:space="0" w:color="auto"/>
                <w:bottom w:val="none" w:sz="0" w:space="0" w:color="auto"/>
                <w:right w:val="none" w:sz="0" w:space="0" w:color="auto"/>
              </w:divBdr>
            </w:div>
            <w:div w:id="2032799650">
              <w:marLeft w:val="0"/>
              <w:marRight w:val="0"/>
              <w:marTop w:val="0"/>
              <w:marBottom w:val="0"/>
              <w:divBdr>
                <w:top w:val="none" w:sz="0" w:space="0" w:color="auto"/>
                <w:left w:val="none" w:sz="0" w:space="0" w:color="auto"/>
                <w:bottom w:val="none" w:sz="0" w:space="0" w:color="auto"/>
                <w:right w:val="none" w:sz="0" w:space="0" w:color="auto"/>
              </w:divBdr>
            </w:div>
            <w:div w:id="912547030">
              <w:marLeft w:val="0"/>
              <w:marRight w:val="0"/>
              <w:marTop w:val="0"/>
              <w:marBottom w:val="0"/>
              <w:divBdr>
                <w:top w:val="none" w:sz="0" w:space="0" w:color="auto"/>
                <w:left w:val="none" w:sz="0" w:space="0" w:color="auto"/>
                <w:bottom w:val="none" w:sz="0" w:space="0" w:color="auto"/>
                <w:right w:val="none" w:sz="0" w:space="0" w:color="auto"/>
              </w:divBdr>
            </w:div>
            <w:div w:id="311102556">
              <w:marLeft w:val="0"/>
              <w:marRight w:val="0"/>
              <w:marTop w:val="0"/>
              <w:marBottom w:val="0"/>
              <w:divBdr>
                <w:top w:val="none" w:sz="0" w:space="0" w:color="auto"/>
                <w:left w:val="none" w:sz="0" w:space="0" w:color="auto"/>
                <w:bottom w:val="none" w:sz="0" w:space="0" w:color="auto"/>
                <w:right w:val="none" w:sz="0" w:space="0" w:color="auto"/>
              </w:divBdr>
            </w:div>
            <w:div w:id="669141151">
              <w:marLeft w:val="0"/>
              <w:marRight w:val="0"/>
              <w:marTop w:val="0"/>
              <w:marBottom w:val="0"/>
              <w:divBdr>
                <w:top w:val="none" w:sz="0" w:space="0" w:color="auto"/>
                <w:left w:val="none" w:sz="0" w:space="0" w:color="auto"/>
                <w:bottom w:val="none" w:sz="0" w:space="0" w:color="auto"/>
                <w:right w:val="none" w:sz="0" w:space="0" w:color="auto"/>
              </w:divBdr>
            </w:div>
            <w:div w:id="294332751">
              <w:marLeft w:val="0"/>
              <w:marRight w:val="0"/>
              <w:marTop w:val="0"/>
              <w:marBottom w:val="0"/>
              <w:divBdr>
                <w:top w:val="none" w:sz="0" w:space="0" w:color="auto"/>
                <w:left w:val="none" w:sz="0" w:space="0" w:color="auto"/>
                <w:bottom w:val="none" w:sz="0" w:space="0" w:color="auto"/>
                <w:right w:val="none" w:sz="0" w:space="0" w:color="auto"/>
              </w:divBdr>
            </w:div>
            <w:div w:id="1395157436">
              <w:marLeft w:val="0"/>
              <w:marRight w:val="0"/>
              <w:marTop w:val="0"/>
              <w:marBottom w:val="0"/>
              <w:divBdr>
                <w:top w:val="none" w:sz="0" w:space="0" w:color="auto"/>
                <w:left w:val="none" w:sz="0" w:space="0" w:color="auto"/>
                <w:bottom w:val="none" w:sz="0" w:space="0" w:color="auto"/>
                <w:right w:val="none" w:sz="0" w:space="0" w:color="auto"/>
              </w:divBdr>
            </w:div>
            <w:div w:id="1770810107">
              <w:marLeft w:val="0"/>
              <w:marRight w:val="0"/>
              <w:marTop w:val="0"/>
              <w:marBottom w:val="0"/>
              <w:divBdr>
                <w:top w:val="none" w:sz="0" w:space="0" w:color="auto"/>
                <w:left w:val="none" w:sz="0" w:space="0" w:color="auto"/>
                <w:bottom w:val="none" w:sz="0" w:space="0" w:color="auto"/>
                <w:right w:val="none" w:sz="0" w:space="0" w:color="auto"/>
              </w:divBdr>
            </w:div>
            <w:div w:id="969749755">
              <w:marLeft w:val="0"/>
              <w:marRight w:val="0"/>
              <w:marTop w:val="0"/>
              <w:marBottom w:val="0"/>
              <w:divBdr>
                <w:top w:val="none" w:sz="0" w:space="0" w:color="auto"/>
                <w:left w:val="none" w:sz="0" w:space="0" w:color="auto"/>
                <w:bottom w:val="none" w:sz="0" w:space="0" w:color="auto"/>
                <w:right w:val="none" w:sz="0" w:space="0" w:color="auto"/>
              </w:divBdr>
            </w:div>
            <w:div w:id="440533079">
              <w:marLeft w:val="0"/>
              <w:marRight w:val="0"/>
              <w:marTop w:val="0"/>
              <w:marBottom w:val="0"/>
              <w:divBdr>
                <w:top w:val="none" w:sz="0" w:space="0" w:color="auto"/>
                <w:left w:val="none" w:sz="0" w:space="0" w:color="auto"/>
                <w:bottom w:val="none" w:sz="0" w:space="0" w:color="auto"/>
                <w:right w:val="none" w:sz="0" w:space="0" w:color="auto"/>
              </w:divBdr>
            </w:div>
            <w:div w:id="69692897">
              <w:marLeft w:val="0"/>
              <w:marRight w:val="0"/>
              <w:marTop w:val="0"/>
              <w:marBottom w:val="0"/>
              <w:divBdr>
                <w:top w:val="none" w:sz="0" w:space="0" w:color="auto"/>
                <w:left w:val="none" w:sz="0" w:space="0" w:color="auto"/>
                <w:bottom w:val="none" w:sz="0" w:space="0" w:color="auto"/>
                <w:right w:val="none" w:sz="0" w:space="0" w:color="auto"/>
              </w:divBdr>
            </w:div>
            <w:div w:id="1773091460">
              <w:marLeft w:val="0"/>
              <w:marRight w:val="0"/>
              <w:marTop w:val="0"/>
              <w:marBottom w:val="0"/>
              <w:divBdr>
                <w:top w:val="none" w:sz="0" w:space="0" w:color="auto"/>
                <w:left w:val="none" w:sz="0" w:space="0" w:color="auto"/>
                <w:bottom w:val="none" w:sz="0" w:space="0" w:color="auto"/>
                <w:right w:val="none" w:sz="0" w:space="0" w:color="auto"/>
              </w:divBdr>
            </w:div>
            <w:div w:id="1860773866">
              <w:marLeft w:val="0"/>
              <w:marRight w:val="0"/>
              <w:marTop w:val="0"/>
              <w:marBottom w:val="0"/>
              <w:divBdr>
                <w:top w:val="none" w:sz="0" w:space="0" w:color="auto"/>
                <w:left w:val="none" w:sz="0" w:space="0" w:color="auto"/>
                <w:bottom w:val="none" w:sz="0" w:space="0" w:color="auto"/>
                <w:right w:val="none" w:sz="0" w:space="0" w:color="auto"/>
              </w:divBdr>
            </w:div>
            <w:div w:id="1654331561">
              <w:marLeft w:val="0"/>
              <w:marRight w:val="0"/>
              <w:marTop w:val="0"/>
              <w:marBottom w:val="0"/>
              <w:divBdr>
                <w:top w:val="none" w:sz="0" w:space="0" w:color="auto"/>
                <w:left w:val="none" w:sz="0" w:space="0" w:color="auto"/>
                <w:bottom w:val="none" w:sz="0" w:space="0" w:color="auto"/>
                <w:right w:val="none" w:sz="0" w:space="0" w:color="auto"/>
              </w:divBdr>
            </w:div>
            <w:div w:id="299119144">
              <w:marLeft w:val="0"/>
              <w:marRight w:val="0"/>
              <w:marTop w:val="0"/>
              <w:marBottom w:val="0"/>
              <w:divBdr>
                <w:top w:val="none" w:sz="0" w:space="0" w:color="auto"/>
                <w:left w:val="none" w:sz="0" w:space="0" w:color="auto"/>
                <w:bottom w:val="none" w:sz="0" w:space="0" w:color="auto"/>
                <w:right w:val="none" w:sz="0" w:space="0" w:color="auto"/>
              </w:divBdr>
            </w:div>
            <w:div w:id="1293053027">
              <w:marLeft w:val="0"/>
              <w:marRight w:val="0"/>
              <w:marTop w:val="0"/>
              <w:marBottom w:val="0"/>
              <w:divBdr>
                <w:top w:val="none" w:sz="0" w:space="0" w:color="auto"/>
                <w:left w:val="none" w:sz="0" w:space="0" w:color="auto"/>
                <w:bottom w:val="none" w:sz="0" w:space="0" w:color="auto"/>
                <w:right w:val="none" w:sz="0" w:space="0" w:color="auto"/>
              </w:divBdr>
            </w:div>
            <w:div w:id="1218325139">
              <w:marLeft w:val="0"/>
              <w:marRight w:val="0"/>
              <w:marTop w:val="0"/>
              <w:marBottom w:val="0"/>
              <w:divBdr>
                <w:top w:val="none" w:sz="0" w:space="0" w:color="auto"/>
                <w:left w:val="none" w:sz="0" w:space="0" w:color="auto"/>
                <w:bottom w:val="none" w:sz="0" w:space="0" w:color="auto"/>
                <w:right w:val="none" w:sz="0" w:space="0" w:color="auto"/>
              </w:divBdr>
            </w:div>
            <w:div w:id="1759400459">
              <w:marLeft w:val="0"/>
              <w:marRight w:val="0"/>
              <w:marTop w:val="0"/>
              <w:marBottom w:val="0"/>
              <w:divBdr>
                <w:top w:val="none" w:sz="0" w:space="0" w:color="auto"/>
                <w:left w:val="none" w:sz="0" w:space="0" w:color="auto"/>
                <w:bottom w:val="none" w:sz="0" w:space="0" w:color="auto"/>
                <w:right w:val="none" w:sz="0" w:space="0" w:color="auto"/>
              </w:divBdr>
            </w:div>
            <w:div w:id="480149327">
              <w:marLeft w:val="0"/>
              <w:marRight w:val="0"/>
              <w:marTop w:val="0"/>
              <w:marBottom w:val="0"/>
              <w:divBdr>
                <w:top w:val="none" w:sz="0" w:space="0" w:color="auto"/>
                <w:left w:val="none" w:sz="0" w:space="0" w:color="auto"/>
                <w:bottom w:val="none" w:sz="0" w:space="0" w:color="auto"/>
                <w:right w:val="none" w:sz="0" w:space="0" w:color="auto"/>
              </w:divBdr>
            </w:div>
            <w:div w:id="652100111">
              <w:marLeft w:val="0"/>
              <w:marRight w:val="0"/>
              <w:marTop w:val="0"/>
              <w:marBottom w:val="0"/>
              <w:divBdr>
                <w:top w:val="none" w:sz="0" w:space="0" w:color="auto"/>
                <w:left w:val="none" w:sz="0" w:space="0" w:color="auto"/>
                <w:bottom w:val="none" w:sz="0" w:space="0" w:color="auto"/>
                <w:right w:val="none" w:sz="0" w:space="0" w:color="auto"/>
              </w:divBdr>
            </w:div>
            <w:div w:id="1518152992">
              <w:marLeft w:val="0"/>
              <w:marRight w:val="0"/>
              <w:marTop w:val="0"/>
              <w:marBottom w:val="0"/>
              <w:divBdr>
                <w:top w:val="none" w:sz="0" w:space="0" w:color="auto"/>
                <w:left w:val="none" w:sz="0" w:space="0" w:color="auto"/>
                <w:bottom w:val="none" w:sz="0" w:space="0" w:color="auto"/>
                <w:right w:val="none" w:sz="0" w:space="0" w:color="auto"/>
              </w:divBdr>
            </w:div>
            <w:div w:id="1156729334">
              <w:marLeft w:val="0"/>
              <w:marRight w:val="0"/>
              <w:marTop w:val="0"/>
              <w:marBottom w:val="0"/>
              <w:divBdr>
                <w:top w:val="none" w:sz="0" w:space="0" w:color="auto"/>
                <w:left w:val="none" w:sz="0" w:space="0" w:color="auto"/>
                <w:bottom w:val="none" w:sz="0" w:space="0" w:color="auto"/>
                <w:right w:val="none" w:sz="0" w:space="0" w:color="auto"/>
              </w:divBdr>
            </w:div>
            <w:div w:id="1876262229">
              <w:marLeft w:val="0"/>
              <w:marRight w:val="0"/>
              <w:marTop w:val="0"/>
              <w:marBottom w:val="0"/>
              <w:divBdr>
                <w:top w:val="none" w:sz="0" w:space="0" w:color="auto"/>
                <w:left w:val="none" w:sz="0" w:space="0" w:color="auto"/>
                <w:bottom w:val="none" w:sz="0" w:space="0" w:color="auto"/>
                <w:right w:val="none" w:sz="0" w:space="0" w:color="auto"/>
              </w:divBdr>
            </w:div>
            <w:div w:id="1497459915">
              <w:marLeft w:val="0"/>
              <w:marRight w:val="0"/>
              <w:marTop w:val="0"/>
              <w:marBottom w:val="0"/>
              <w:divBdr>
                <w:top w:val="none" w:sz="0" w:space="0" w:color="auto"/>
                <w:left w:val="none" w:sz="0" w:space="0" w:color="auto"/>
                <w:bottom w:val="none" w:sz="0" w:space="0" w:color="auto"/>
                <w:right w:val="none" w:sz="0" w:space="0" w:color="auto"/>
              </w:divBdr>
            </w:div>
            <w:div w:id="1281570821">
              <w:marLeft w:val="0"/>
              <w:marRight w:val="0"/>
              <w:marTop w:val="0"/>
              <w:marBottom w:val="0"/>
              <w:divBdr>
                <w:top w:val="none" w:sz="0" w:space="0" w:color="auto"/>
                <w:left w:val="none" w:sz="0" w:space="0" w:color="auto"/>
                <w:bottom w:val="none" w:sz="0" w:space="0" w:color="auto"/>
                <w:right w:val="none" w:sz="0" w:space="0" w:color="auto"/>
              </w:divBdr>
            </w:div>
            <w:div w:id="682559074">
              <w:marLeft w:val="0"/>
              <w:marRight w:val="0"/>
              <w:marTop w:val="0"/>
              <w:marBottom w:val="0"/>
              <w:divBdr>
                <w:top w:val="none" w:sz="0" w:space="0" w:color="auto"/>
                <w:left w:val="none" w:sz="0" w:space="0" w:color="auto"/>
                <w:bottom w:val="none" w:sz="0" w:space="0" w:color="auto"/>
                <w:right w:val="none" w:sz="0" w:space="0" w:color="auto"/>
              </w:divBdr>
            </w:div>
            <w:div w:id="1720982356">
              <w:marLeft w:val="0"/>
              <w:marRight w:val="0"/>
              <w:marTop w:val="0"/>
              <w:marBottom w:val="0"/>
              <w:divBdr>
                <w:top w:val="none" w:sz="0" w:space="0" w:color="auto"/>
                <w:left w:val="none" w:sz="0" w:space="0" w:color="auto"/>
                <w:bottom w:val="none" w:sz="0" w:space="0" w:color="auto"/>
                <w:right w:val="none" w:sz="0" w:space="0" w:color="auto"/>
              </w:divBdr>
            </w:div>
            <w:div w:id="1890410991">
              <w:marLeft w:val="0"/>
              <w:marRight w:val="0"/>
              <w:marTop w:val="0"/>
              <w:marBottom w:val="0"/>
              <w:divBdr>
                <w:top w:val="none" w:sz="0" w:space="0" w:color="auto"/>
                <w:left w:val="none" w:sz="0" w:space="0" w:color="auto"/>
                <w:bottom w:val="none" w:sz="0" w:space="0" w:color="auto"/>
                <w:right w:val="none" w:sz="0" w:space="0" w:color="auto"/>
              </w:divBdr>
            </w:div>
            <w:div w:id="1133401480">
              <w:marLeft w:val="0"/>
              <w:marRight w:val="0"/>
              <w:marTop w:val="0"/>
              <w:marBottom w:val="0"/>
              <w:divBdr>
                <w:top w:val="none" w:sz="0" w:space="0" w:color="auto"/>
                <w:left w:val="none" w:sz="0" w:space="0" w:color="auto"/>
                <w:bottom w:val="none" w:sz="0" w:space="0" w:color="auto"/>
                <w:right w:val="none" w:sz="0" w:space="0" w:color="auto"/>
              </w:divBdr>
            </w:div>
            <w:div w:id="1606421545">
              <w:marLeft w:val="0"/>
              <w:marRight w:val="0"/>
              <w:marTop w:val="0"/>
              <w:marBottom w:val="0"/>
              <w:divBdr>
                <w:top w:val="none" w:sz="0" w:space="0" w:color="auto"/>
                <w:left w:val="none" w:sz="0" w:space="0" w:color="auto"/>
                <w:bottom w:val="none" w:sz="0" w:space="0" w:color="auto"/>
                <w:right w:val="none" w:sz="0" w:space="0" w:color="auto"/>
              </w:divBdr>
            </w:div>
            <w:div w:id="235750785">
              <w:marLeft w:val="0"/>
              <w:marRight w:val="0"/>
              <w:marTop w:val="0"/>
              <w:marBottom w:val="0"/>
              <w:divBdr>
                <w:top w:val="none" w:sz="0" w:space="0" w:color="auto"/>
                <w:left w:val="none" w:sz="0" w:space="0" w:color="auto"/>
                <w:bottom w:val="none" w:sz="0" w:space="0" w:color="auto"/>
                <w:right w:val="none" w:sz="0" w:space="0" w:color="auto"/>
              </w:divBdr>
            </w:div>
            <w:div w:id="150875250">
              <w:marLeft w:val="0"/>
              <w:marRight w:val="0"/>
              <w:marTop w:val="0"/>
              <w:marBottom w:val="0"/>
              <w:divBdr>
                <w:top w:val="none" w:sz="0" w:space="0" w:color="auto"/>
                <w:left w:val="none" w:sz="0" w:space="0" w:color="auto"/>
                <w:bottom w:val="none" w:sz="0" w:space="0" w:color="auto"/>
                <w:right w:val="none" w:sz="0" w:space="0" w:color="auto"/>
              </w:divBdr>
            </w:div>
            <w:div w:id="504245686">
              <w:marLeft w:val="0"/>
              <w:marRight w:val="0"/>
              <w:marTop w:val="0"/>
              <w:marBottom w:val="0"/>
              <w:divBdr>
                <w:top w:val="none" w:sz="0" w:space="0" w:color="auto"/>
                <w:left w:val="none" w:sz="0" w:space="0" w:color="auto"/>
                <w:bottom w:val="none" w:sz="0" w:space="0" w:color="auto"/>
                <w:right w:val="none" w:sz="0" w:space="0" w:color="auto"/>
              </w:divBdr>
            </w:div>
            <w:div w:id="1091007299">
              <w:marLeft w:val="0"/>
              <w:marRight w:val="0"/>
              <w:marTop w:val="0"/>
              <w:marBottom w:val="0"/>
              <w:divBdr>
                <w:top w:val="none" w:sz="0" w:space="0" w:color="auto"/>
                <w:left w:val="none" w:sz="0" w:space="0" w:color="auto"/>
                <w:bottom w:val="none" w:sz="0" w:space="0" w:color="auto"/>
                <w:right w:val="none" w:sz="0" w:space="0" w:color="auto"/>
              </w:divBdr>
            </w:div>
            <w:div w:id="99226874">
              <w:marLeft w:val="0"/>
              <w:marRight w:val="0"/>
              <w:marTop w:val="0"/>
              <w:marBottom w:val="0"/>
              <w:divBdr>
                <w:top w:val="none" w:sz="0" w:space="0" w:color="auto"/>
                <w:left w:val="none" w:sz="0" w:space="0" w:color="auto"/>
                <w:bottom w:val="none" w:sz="0" w:space="0" w:color="auto"/>
                <w:right w:val="none" w:sz="0" w:space="0" w:color="auto"/>
              </w:divBdr>
            </w:div>
            <w:div w:id="1204905727">
              <w:marLeft w:val="0"/>
              <w:marRight w:val="0"/>
              <w:marTop w:val="0"/>
              <w:marBottom w:val="0"/>
              <w:divBdr>
                <w:top w:val="none" w:sz="0" w:space="0" w:color="auto"/>
                <w:left w:val="none" w:sz="0" w:space="0" w:color="auto"/>
                <w:bottom w:val="none" w:sz="0" w:space="0" w:color="auto"/>
                <w:right w:val="none" w:sz="0" w:space="0" w:color="auto"/>
              </w:divBdr>
            </w:div>
            <w:div w:id="1929381388">
              <w:marLeft w:val="0"/>
              <w:marRight w:val="0"/>
              <w:marTop w:val="0"/>
              <w:marBottom w:val="0"/>
              <w:divBdr>
                <w:top w:val="none" w:sz="0" w:space="0" w:color="auto"/>
                <w:left w:val="none" w:sz="0" w:space="0" w:color="auto"/>
                <w:bottom w:val="none" w:sz="0" w:space="0" w:color="auto"/>
                <w:right w:val="none" w:sz="0" w:space="0" w:color="auto"/>
              </w:divBdr>
            </w:div>
            <w:div w:id="2054575759">
              <w:marLeft w:val="0"/>
              <w:marRight w:val="0"/>
              <w:marTop w:val="0"/>
              <w:marBottom w:val="0"/>
              <w:divBdr>
                <w:top w:val="none" w:sz="0" w:space="0" w:color="auto"/>
                <w:left w:val="none" w:sz="0" w:space="0" w:color="auto"/>
                <w:bottom w:val="none" w:sz="0" w:space="0" w:color="auto"/>
                <w:right w:val="none" w:sz="0" w:space="0" w:color="auto"/>
              </w:divBdr>
            </w:div>
            <w:div w:id="1105077764">
              <w:marLeft w:val="0"/>
              <w:marRight w:val="0"/>
              <w:marTop w:val="0"/>
              <w:marBottom w:val="0"/>
              <w:divBdr>
                <w:top w:val="none" w:sz="0" w:space="0" w:color="auto"/>
                <w:left w:val="none" w:sz="0" w:space="0" w:color="auto"/>
                <w:bottom w:val="none" w:sz="0" w:space="0" w:color="auto"/>
                <w:right w:val="none" w:sz="0" w:space="0" w:color="auto"/>
              </w:divBdr>
            </w:div>
            <w:div w:id="2003973041">
              <w:marLeft w:val="0"/>
              <w:marRight w:val="0"/>
              <w:marTop w:val="0"/>
              <w:marBottom w:val="0"/>
              <w:divBdr>
                <w:top w:val="none" w:sz="0" w:space="0" w:color="auto"/>
                <w:left w:val="none" w:sz="0" w:space="0" w:color="auto"/>
                <w:bottom w:val="none" w:sz="0" w:space="0" w:color="auto"/>
                <w:right w:val="none" w:sz="0" w:space="0" w:color="auto"/>
              </w:divBdr>
            </w:div>
            <w:div w:id="294794977">
              <w:marLeft w:val="0"/>
              <w:marRight w:val="0"/>
              <w:marTop w:val="0"/>
              <w:marBottom w:val="0"/>
              <w:divBdr>
                <w:top w:val="none" w:sz="0" w:space="0" w:color="auto"/>
                <w:left w:val="none" w:sz="0" w:space="0" w:color="auto"/>
                <w:bottom w:val="none" w:sz="0" w:space="0" w:color="auto"/>
                <w:right w:val="none" w:sz="0" w:space="0" w:color="auto"/>
              </w:divBdr>
            </w:div>
            <w:div w:id="1568682715">
              <w:marLeft w:val="0"/>
              <w:marRight w:val="0"/>
              <w:marTop w:val="0"/>
              <w:marBottom w:val="0"/>
              <w:divBdr>
                <w:top w:val="none" w:sz="0" w:space="0" w:color="auto"/>
                <w:left w:val="none" w:sz="0" w:space="0" w:color="auto"/>
                <w:bottom w:val="none" w:sz="0" w:space="0" w:color="auto"/>
                <w:right w:val="none" w:sz="0" w:space="0" w:color="auto"/>
              </w:divBdr>
            </w:div>
            <w:div w:id="620188620">
              <w:marLeft w:val="0"/>
              <w:marRight w:val="0"/>
              <w:marTop w:val="0"/>
              <w:marBottom w:val="0"/>
              <w:divBdr>
                <w:top w:val="none" w:sz="0" w:space="0" w:color="auto"/>
                <w:left w:val="none" w:sz="0" w:space="0" w:color="auto"/>
                <w:bottom w:val="none" w:sz="0" w:space="0" w:color="auto"/>
                <w:right w:val="none" w:sz="0" w:space="0" w:color="auto"/>
              </w:divBdr>
            </w:div>
            <w:div w:id="1472864344">
              <w:marLeft w:val="0"/>
              <w:marRight w:val="0"/>
              <w:marTop w:val="0"/>
              <w:marBottom w:val="0"/>
              <w:divBdr>
                <w:top w:val="none" w:sz="0" w:space="0" w:color="auto"/>
                <w:left w:val="none" w:sz="0" w:space="0" w:color="auto"/>
                <w:bottom w:val="none" w:sz="0" w:space="0" w:color="auto"/>
                <w:right w:val="none" w:sz="0" w:space="0" w:color="auto"/>
              </w:divBdr>
            </w:div>
            <w:div w:id="1314487063">
              <w:marLeft w:val="0"/>
              <w:marRight w:val="0"/>
              <w:marTop w:val="0"/>
              <w:marBottom w:val="0"/>
              <w:divBdr>
                <w:top w:val="none" w:sz="0" w:space="0" w:color="auto"/>
                <w:left w:val="none" w:sz="0" w:space="0" w:color="auto"/>
                <w:bottom w:val="none" w:sz="0" w:space="0" w:color="auto"/>
                <w:right w:val="none" w:sz="0" w:space="0" w:color="auto"/>
              </w:divBdr>
            </w:div>
            <w:div w:id="1394498666">
              <w:marLeft w:val="0"/>
              <w:marRight w:val="0"/>
              <w:marTop w:val="0"/>
              <w:marBottom w:val="0"/>
              <w:divBdr>
                <w:top w:val="none" w:sz="0" w:space="0" w:color="auto"/>
                <w:left w:val="none" w:sz="0" w:space="0" w:color="auto"/>
                <w:bottom w:val="none" w:sz="0" w:space="0" w:color="auto"/>
                <w:right w:val="none" w:sz="0" w:space="0" w:color="auto"/>
              </w:divBdr>
            </w:div>
            <w:div w:id="67968139">
              <w:marLeft w:val="0"/>
              <w:marRight w:val="0"/>
              <w:marTop w:val="0"/>
              <w:marBottom w:val="0"/>
              <w:divBdr>
                <w:top w:val="none" w:sz="0" w:space="0" w:color="auto"/>
                <w:left w:val="none" w:sz="0" w:space="0" w:color="auto"/>
                <w:bottom w:val="none" w:sz="0" w:space="0" w:color="auto"/>
                <w:right w:val="none" w:sz="0" w:space="0" w:color="auto"/>
              </w:divBdr>
            </w:div>
            <w:div w:id="515731317">
              <w:marLeft w:val="0"/>
              <w:marRight w:val="0"/>
              <w:marTop w:val="0"/>
              <w:marBottom w:val="0"/>
              <w:divBdr>
                <w:top w:val="none" w:sz="0" w:space="0" w:color="auto"/>
                <w:left w:val="none" w:sz="0" w:space="0" w:color="auto"/>
                <w:bottom w:val="none" w:sz="0" w:space="0" w:color="auto"/>
                <w:right w:val="none" w:sz="0" w:space="0" w:color="auto"/>
              </w:divBdr>
            </w:div>
            <w:div w:id="67655063">
              <w:marLeft w:val="0"/>
              <w:marRight w:val="0"/>
              <w:marTop w:val="0"/>
              <w:marBottom w:val="0"/>
              <w:divBdr>
                <w:top w:val="none" w:sz="0" w:space="0" w:color="auto"/>
                <w:left w:val="none" w:sz="0" w:space="0" w:color="auto"/>
                <w:bottom w:val="none" w:sz="0" w:space="0" w:color="auto"/>
                <w:right w:val="none" w:sz="0" w:space="0" w:color="auto"/>
              </w:divBdr>
            </w:div>
            <w:div w:id="433942721">
              <w:marLeft w:val="0"/>
              <w:marRight w:val="0"/>
              <w:marTop w:val="0"/>
              <w:marBottom w:val="0"/>
              <w:divBdr>
                <w:top w:val="none" w:sz="0" w:space="0" w:color="auto"/>
                <w:left w:val="none" w:sz="0" w:space="0" w:color="auto"/>
                <w:bottom w:val="none" w:sz="0" w:space="0" w:color="auto"/>
                <w:right w:val="none" w:sz="0" w:space="0" w:color="auto"/>
              </w:divBdr>
            </w:div>
            <w:div w:id="1079716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29781">
      <w:bodyDiv w:val="1"/>
      <w:marLeft w:val="0"/>
      <w:marRight w:val="0"/>
      <w:marTop w:val="0"/>
      <w:marBottom w:val="0"/>
      <w:divBdr>
        <w:top w:val="none" w:sz="0" w:space="0" w:color="auto"/>
        <w:left w:val="none" w:sz="0" w:space="0" w:color="auto"/>
        <w:bottom w:val="none" w:sz="0" w:space="0" w:color="auto"/>
        <w:right w:val="none" w:sz="0" w:space="0" w:color="auto"/>
      </w:divBdr>
      <w:divsChild>
        <w:div w:id="172500454">
          <w:marLeft w:val="0"/>
          <w:marRight w:val="0"/>
          <w:marTop w:val="0"/>
          <w:marBottom w:val="0"/>
          <w:divBdr>
            <w:top w:val="none" w:sz="0" w:space="0" w:color="auto"/>
            <w:left w:val="none" w:sz="0" w:space="0" w:color="auto"/>
            <w:bottom w:val="none" w:sz="0" w:space="0" w:color="auto"/>
            <w:right w:val="none" w:sz="0" w:space="0" w:color="auto"/>
          </w:divBdr>
          <w:divsChild>
            <w:div w:id="238101891">
              <w:marLeft w:val="0"/>
              <w:marRight w:val="0"/>
              <w:marTop w:val="0"/>
              <w:marBottom w:val="0"/>
              <w:divBdr>
                <w:top w:val="none" w:sz="0" w:space="0" w:color="auto"/>
                <w:left w:val="none" w:sz="0" w:space="0" w:color="auto"/>
                <w:bottom w:val="none" w:sz="0" w:space="0" w:color="auto"/>
                <w:right w:val="none" w:sz="0" w:space="0" w:color="auto"/>
              </w:divBdr>
            </w:div>
            <w:div w:id="379130129">
              <w:marLeft w:val="0"/>
              <w:marRight w:val="0"/>
              <w:marTop w:val="0"/>
              <w:marBottom w:val="0"/>
              <w:divBdr>
                <w:top w:val="none" w:sz="0" w:space="0" w:color="auto"/>
                <w:left w:val="none" w:sz="0" w:space="0" w:color="auto"/>
                <w:bottom w:val="none" w:sz="0" w:space="0" w:color="auto"/>
                <w:right w:val="none" w:sz="0" w:space="0" w:color="auto"/>
              </w:divBdr>
            </w:div>
            <w:div w:id="1197352136">
              <w:marLeft w:val="0"/>
              <w:marRight w:val="0"/>
              <w:marTop w:val="0"/>
              <w:marBottom w:val="0"/>
              <w:divBdr>
                <w:top w:val="none" w:sz="0" w:space="0" w:color="auto"/>
                <w:left w:val="none" w:sz="0" w:space="0" w:color="auto"/>
                <w:bottom w:val="none" w:sz="0" w:space="0" w:color="auto"/>
                <w:right w:val="none" w:sz="0" w:space="0" w:color="auto"/>
              </w:divBdr>
            </w:div>
            <w:div w:id="272716043">
              <w:marLeft w:val="0"/>
              <w:marRight w:val="0"/>
              <w:marTop w:val="0"/>
              <w:marBottom w:val="0"/>
              <w:divBdr>
                <w:top w:val="none" w:sz="0" w:space="0" w:color="auto"/>
                <w:left w:val="none" w:sz="0" w:space="0" w:color="auto"/>
                <w:bottom w:val="none" w:sz="0" w:space="0" w:color="auto"/>
                <w:right w:val="none" w:sz="0" w:space="0" w:color="auto"/>
              </w:divBdr>
            </w:div>
            <w:div w:id="802842952">
              <w:marLeft w:val="0"/>
              <w:marRight w:val="0"/>
              <w:marTop w:val="0"/>
              <w:marBottom w:val="0"/>
              <w:divBdr>
                <w:top w:val="none" w:sz="0" w:space="0" w:color="auto"/>
                <w:left w:val="none" w:sz="0" w:space="0" w:color="auto"/>
                <w:bottom w:val="none" w:sz="0" w:space="0" w:color="auto"/>
                <w:right w:val="none" w:sz="0" w:space="0" w:color="auto"/>
              </w:divBdr>
            </w:div>
            <w:div w:id="561598778">
              <w:marLeft w:val="0"/>
              <w:marRight w:val="0"/>
              <w:marTop w:val="0"/>
              <w:marBottom w:val="0"/>
              <w:divBdr>
                <w:top w:val="none" w:sz="0" w:space="0" w:color="auto"/>
                <w:left w:val="none" w:sz="0" w:space="0" w:color="auto"/>
                <w:bottom w:val="none" w:sz="0" w:space="0" w:color="auto"/>
                <w:right w:val="none" w:sz="0" w:space="0" w:color="auto"/>
              </w:divBdr>
            </w:div>
            <w:div w:id="1225481295">
              <w:marLeft w:val="0"/>
              <w:marRight w:val="0"/>
              <w:marTop w:val="0"/>
              <w:marBottom w:val="0"/>
              <w:divBdr>
                <w:top w:val="none" w:sz="0" w:space="0" w:color="auto"/>
                <w:left w:val="none" w:sz="0" w:space="0" w:color="auto"/>
                <w:bottom w:val="none" w:sz="0" w:space="0" w:color="auto"/>
                <w:right w:val="none" w:sz="0" w:space="0" w:color="auto"/>
              </w:divBdr>
            </w:div>
            <w:div w:id="1623917739">
              <w:marLeft w:val="0"/>
              <w:marRight w:val="0"/>
              <w:marTop w:val="0"/>
              <w:marBottom w:val="0"/>
              <w:divBdr>
                <w:top w:val="none" w:sz="0" w:space="0" w:color="auto"/>
                <w:left w:val="none" w:sz="0" w:space="0" w:color="auto"/>
                <w:bottom w:val="none" w:sz="0" w:space="0" w:color="auto"/>
                <w:right w:val="none" w:sz="0" w:space="0" w:color="auto"/>
              </w:divBdr>
            </w:div>
            <w:div w:id="208079996">
              <w:marLeft w:val="0"/>
              <w:marRight w:val="0"/>
              <w:marTop w:val="0"/>
              <w:marBottom w:val="0"/>
              <w:divBdr>
                <w:top w:val="none" w:sz="0" w:space="0" w:color="auto"/>
                <w:left w:val="none" w:sz="0" w:space="0" w:color="auto"/>
                <w:bottom w:val="none" w:sz="0" w:space="0" w:color="auto"/>
                <w:right w:val="none" w:sz="0" w:space="0" w:color="auto"/>
              </w:divBdr>
            </w:div>
            <w:div w:id="1778864207">
              <w:marLeft w:val="0"/>
              <w:marRight w:val="0"/>
              <w:marTop w:val="0"/>
              <w:marBottom w:val="0"/>
              <w:divBdr>
                <w:top w:val="none" w:sz="0" w:space="0" w:color="auto"/>
                <w:left w:val="none" w:sz="0" w:space="0" w:color="auto"/>
                <w:bottom w:val="none" w:sz="0" w:space="0" w:color="auto"/>
                <w:right w:val="none" w:sz="0" w:space="0" w:color="auto"/>
              </w:divBdr>
            </w:div>
            <w:div w:id="2097747532">
              <w:marLeft w:val="0"/>
              <w:marRight w:val="0"/>
              <w:marTop w:val="0"/>
              <w:marBottom w:val="0"/>
              <w:divBdr>
                <w:top w:val="none" w:sz="0" w:space="0" w:color="auto"/>
                <w:left w:val="none" w:sz="0" w:space="0" w:color="auto"/>
                <w:bottom w:val="none" w:sz="0" w:space="0" w:color="auto"/>
                <w:right w:val="none" w:sz="0" w:space="0" w:color="auto"/>
              </w:divBdr>
            </w:div>
            <w:div w:id="2059738129">
              <w:marLeft w:val="0"/>
              <w:marRight w:val="0"/>
              <w:marTop w:val="0"/>
              <w:marBottom w:val="0"/>
              <w:divBdr>
                <w:top w:val="none" w:sz="0" w:space="0" w:color="auto"/>
                <w:left w:val="none" w:sz="0" w:space="0" w:color="auto"/>
                <w:bottom w:val="none" w:sz="0" w:space="0" w:color="auto"/>
                <w:right w:val="none" w:sz="0" w:space="0" w:color="auto"/>
              </w:divBdr>
            </w:div>
            <w:div w:id="997151636">
              <w:marLeft w:val="0"/>
              <w:marRight w:val="0"/>
              <w:marTop w:val="0"/>
              <w:marBottom w:val="0"/>
              <w:divBdr>
                <w:top w:val="none" w:sz="0" w:space="0" w:color="auto"/>
                <w:left w:val="none" w:sz="0" w:space="0" w:color="auto"/>
                <w:bottom w:val="none" w:sz="0" w:space="0" w:color="auto"/>
                <w:right w:val="none" w:sz="0" w:space="0" w:color="auto"/>
              </w:divBdr>
            </w:div>
            <w:div w:id="1802919040">
              <w:marLeft w:val="0"/>
              <w:marRight w:val="0"/>
              <w:marTop w:val="0"/>
              <w:marBottom w:val="0"/>
              <w:divBdr>
                <w:top w:val="none" w:sz="0" w:space="0" w:color="auto"/>
                <w:left w:val="none" w:sz="0" w:space="0" w:color="auto"/>
                <w:bottom w:val="none" w:sz="0" w:space="0" w:color="auto"/>
                <w:right w:val="none" w:sz="0" w:space="0" w:color="auto"/>
              </w:divBdr>
            </w:div>
            <w:div w:id="1237476556">
              <w:marLeft w:val="0"/>
              <w:marRight w:val="0"/>
              <w:marTop w:val="0"/>
              <w:marBottom w:val="0"/>
              <w:divBdr>
                <w:top w:val="none" w:sz="0" w:space="0" w:color="auto"/>
                <w:left w:val="none" w:sz="0" w:space="0" w:color="auto"/>
                <w:bottom w:val="none" w:sz="0" w:space="0" w:color="auto"/>
                <w:right w:val="none" w:sz="0" w:space="0" w:color="auto"/>
              </w:divBdr>
            </w:div>
            <w:div w:id="198009559">
              <w:marLeft w:val="0"/>
              <w:marRight w:val="0"/>
              <w:marTop w:val="0"/>
              <w:marBottom w:val="0"/>
              <w:divBdr>
                <w:top w:val="none" w:sz="0" w:space="0" w:color="auto"/>
                <w:left w:val="none" w:sz="0" w:space="0" w:color="auto"/>
                <w:bottom w:val="none" w:sz="0" w:space="0" w:color="auto"/>
                <w:right w:val="none" w:sz="0" w:space="0" w:color="auto"/>
              </w:divBdr>
            </w:div>
            <w:div w:id="16926998">
              <w:marLeft w:val="0"/>
              <w:marRight w:val="0"/>
              <w:marTop w:val="0"/>
              <w:marBottom w:val="0"/>
              <w:divBdr>
                <w:top w:val="none" w:sz="0" w:space="0" w:color="auto"/>
                <w:left w:val="none" w:sz="0" w:space="0" w:color="auto"/>
                <w:bottom w:val="none" w:sz="0" w:space="0" w:color="auto"/>
                <w:right w:val="none" w:sz="0" w:space="0" w:color="auto"/>
              </w:divBdr>
            </w:div>
            <w:div w:id="1755205262">
              <w:marLeft w:val="0"/>
              <w:marRight w:val="0"/>
              <w:marTop w:val="0"/>
              <w:marBottom w:val="0"/>
              <w:divBdr>
                <w:top w:val="none" w:sz="0" w:space="0" w:color="auto"/>
                <w:left w:val="none" w:sz="0" w:space="0" w:color="auto"/>
                <w:bottom w:val="none" w:sz="0" w:space="0" w:color="auto"/>
                <w:right w:val="none" w:sz="0" w:space="0" w:color="auto"/>
              </w:divBdr>
            </w:div>
            <w:div w:id="1150556331">
              <w:marLeft w:val="0"/>
              <w:marRight w:val="0"/>
              <w:marTop w:val="0"/>
              <w:marBottom w:val="0"/>
              <w:divBdr>
                <w:top w:val="none" w:sz="0" w:space="0" w:color="auto"/>
                <w:left w:val="none" w:sz="0" w:space="0" w:color="auto"/>
                <w:bottom w:val="none" w:sz="0" w:space="0" w:color="auto"/>
                <w:right w:val="none" w:sz="0" w:space="0" w:color="auto"/>
              </w:divBdr>
            </w:div>
            <w:div w:id="1846705398">
              <w:marLeft w:val="0"/>
              <w:marRight w:val="0"/>
              <w:marTop w:val="0"/>
              <w:marBottom w:val="0"/>
              <w:divBdr>
                <w:top w:val="none" w:sz="0" w:space="0" w:color="auto"/>
                <w:left w:val="none" w:sz="0" w:space="0" w:color="auto"/>
                <w:bottom w:val="none" w:sz="0" w:space="0" w:color="auto"/>
                <w:right w:val="none" w:sz="0" w:space="0" w:color="auto"/>
              </w:divBdr>
            </w:div>
            <w:div w:id="593199046">
              <w:marLeft w:val="0"/>
              <w:marRight w:val="0"/>
              <w:marTop w:val="0"/>
              <w:marBottom w:val="0"/>
              <w:divBdr>
                <w:top w:val="none" w:sz="0" w:space="0" w:color="auto"/>
                <w:left w:val="none" w:sz="0" w:space="0" w:color="auto"/>
                <w:bottom w:val="none" w:sz="0" w:space="0" w:color="auto"/>
                <w:right w:val="none" w:sz="0" w:space="0" w:color="auto"/>
              </w:divBdr>
            </w:div>
            <w:div w:id="2100057806">
              <w:marLeft w:val="0"/>
              <w:marRight w:val="0"/>
              <w:marTop w:val="0"/>
              <w:marBottom w:val="0"/>
              <w:divBdr>
                <w:top w:val="none" w:sz="0" w:space="0" w:color="auto"/>
                <w:left w:val="none" w:sz="0" w:space="0" w:color="auto"/>
                <w:bottom w:val="none" w:sz="0" w:space="0" w:color="auto"/>
                <w:right w:val="none" w:sz="0" w:space="0" w:color="auto"/>
              </w:divBdr>
            </w:div>
            <w:div w:id="1277902779">
              <w:marLeft w:val="0"/>
              <w:marRight w:val="0"/>
              <w:marTop w:val="0"/>
              <w:marBottom w:val="0"/>
              <w:divBdr>
                <w:top w:val="none" w:sz="0" w:space="0" w:color="auto"/>
                <w:left w:val="none" w:sz="0" w:space="0" w:color="auto"/>
                <w:bottom w:val="none" w:sz="0" w:space="0" w:color="auto"/>
                <w:right w:val="none" w:sz="0" w:space="0" w:color="auto"/>
              </w:divBdr>
            </w:div>
            <w:div w:id="200554320">
              <w:marLeft w:val="0"/>
              <w:marRight w:val="0"/>
              <w:marTop w:val="0"/>
              <w:marBottom w:val="0"/>
              <w:divBdr>
                <w:top w:val="none" w:sz="0" w:space="0" w:color="auto"/>
                <w:left w:val="none" w:sz="0" w:space="0" w:color="auto"/>
                <w:bottom w:val="none" w:sz="0" w:space="0" w:color="auto"/>
                <w:right w:val="none" w:sz="0" w:space="0" w:color="auto"/>
              </w:divBdr>
            </w:div>
            <w:div w:id="169180584">
              <w:marLeft w:val="0"/>
              <w:marRight w:val="0"/>
              <w:marTop w:val="0"/>
              <w:marBottom w:val="0"/>
              <w:divBdr>
                <w:top w:val="none" w:sz="0" w:space="0" w:color="auto"/>
                <w:left w:val="none" w:sz="0" w:space="0" w:color="auto"/>
                <w:bottom w:val="none" w:sz="0" w:space="0" w:color="auto"/>
                <w:right w:val="none" w:sz="0" w:space="0" w:color="auto"/>
              </w:divBdr>
            </w:div>
            <w:div w:id="1081028645">
              <w:marLeft w:val="0"/>
              <w:marRight w:val="0"/>
              <w:marTop w:val="0"/>
              <w:marBottom w:val="0"/>
              <w:divBdr>
                <w:top w:val="none" w:sz="0" w:space="0" w:color="auto"/>
                <w:left w:val="none" w:sz="0" w:space="0" w:color="auto"/>
                <w:bottom w:val="none" w:sz="0" w:space="0" w:color="auto"/>
                <w:right w:val="none" w:sz="0" w:space="0" w:color="auto"/>
              </w:divBdr>
            </w:div>
            <w:div w:id="2440648">
              <w:marLeft w:val="0"/>
              <w:marRight w:val="0"/>
              <w:marTop w:val="0"/>
              <w:marBottom w:val="0"/>
              <w:divBdr>
                <w:top w:val="none" w:sz="0" w:space="0" w:color="auto"/>
                <w:left w:val="none" w:sz="0" w:space="0" w:color="auto"/>
                <w:bottom w:val="none" w:sz="0" w:space="0" w:color="auto"/>
                <w:right w:val="none" w:sz="0" w:space="0" w:color="auto"/>
              </w:divBdr>
            </w:div>
            <w:div w:id="1249655970">
              <w:marLeft w:val="0"/>
              <w:marRight w:val="0"/>
              <w:marTop w:val="0"/>
              <w:marBottom w:val="0"/>
              <w:divBdr>
                <w:top w:val="none" w:sz="0" w:space="0" w:color="auto"/>
                <w:left w:val="none" w:sz="0" w:space="0" w:color="auto"/>
                <w:bottom w:val="none" w:sz="0" w:space="0" w:color="auto"/>
                <w:right w:val="none" w:sz="0" w:space="0" w:color="auto"/>
              </w:divBdr>
            </w:div>
            <w:div w:id="959843759">
              <w:marLeft w:val="0"/>
              <w:marRight w:val="0"/>
              <w:marTop w:val="0"/>
              <w:marBottom w:val="0"/>
              <w:divBdr>
                <w:top w:val="none" w:sz="0" w:space="0" w:color="auto"/>
                <w:left w:val="none" w:sz="0" w:space="0" w:color="auto"/>
                <w:bottom w:val="none" w:sz="0" w:space="0" w:color="auto"/>
                <w:right w:val="none" w:sz="0" w:space="0" w:color="auto"/>
              </w:divBdr>
            </w:div>
            <w:div w:id="242178730">
              <w:marLeft w:val="0"/>
              <w:marRight w:val="0"/>
              <w:marTop w:val="0"/>
              <w:marBottom w:val="0"/>
              <w:divBdr>
                <w:top w:val="none" w:sz="0" w:space="0" w:color="auto"/>
                <w:left w:val="none" w:sz="0" w:space="0" w:color="auto"/>
                <w:bottom w:val="none" w:sz="0" w:space="0" w:color="auto"/>
                <w:right w:val="none" w:sz="0" w:space="0" w:color="auto"/>
              </w:divBdr>
            </w:div>
            <w:div w:id="1592590692">
              <w:marLeft w:val="0"/>
              <w:marRight w:val="0"/>
              <w:marTop w:val="0"/>
              <w:marBottom w:val="0"/>
              <w:divBdr>
                <w:top w:val="none" w:sz="0" w:space="0" w:color="auto"/>
                <w:left w:val="none" w:sz="0" w:space="0" w:color="auto"/>
                <w:bottom w:val="none" w:sz="0" w:space="0" w:color="auto"/>
                <w:right w:val="none" w:sz="0" w:space="0" w:color="auto"/>
              </w:divBdr>
            </w:div>
            <w:div w:id="1941142475">
              <w:marLeft w:val="0"/>
              <w:marRight w:val="0"/>
              <w:marTop w:val="0"/>
              <w:marBottom w:val="0"/>
              <w:divBdr>
                <w:top w:val="none" w:sz="0" w:space="0" w:color="auto"/>
                <w:left w:val="none" w:sz="0" w:space="0" w:color="auto"/>
                <w:bottom w:val="none" w:sz="0" w:space="0" w:color="auto"/>
                <w:right w:val="none" w:sz="0" w:space="0" w:color="auto"/>
              </w:divBdr>
            </w:div>
            <w:div w:id="1468543540">
              <w:marLeft w:val="0"/>
              <w:marRight w:val="0"/>
              <w:marTop w:val="0"/>
              <w:marBottom w:val="0"/>
              <w:divBdr>
                <w:top w:val="none" w:sz="0" w:space="0" w:color="auto"/>
                <w:left w:val="none" w:sz="0" w:space="0" w:color="auto"/>
                <w:bottom w:val="none" w:sz="0" w:space="0" w:color="auto"/>
                <w:right w:val="none" w:sz="0" w:space="0" w:color="auto"/>
              </w:divBdr>
            </w:div>
            <w:div w:id="405341567">
              <w:marLeft w:val="0"/>
              <w:marRight w:val="0"/>
              <w:marTop w:val="0"/>
              <w:marBottom w:val="0"/>
              <w:divBdr>
                <w:top w:val="none" w:sz="0" w:space="0" w:color="auto"/>
                <w:left w:val="none" w:sz="0" w:space="0" w:color="auto"/>
                <w:bottom w:val="none" w:sz="0" w:space="0" w:color="auto"/>
                <w:right w:val="none" w:sz="0" w:space="0" w:color="auto"/>
              </w:divBdr>
            </w:div>
            <w:div w:id="1392002064">
              <w:marLeft w:val="0"/>
              <w:marRight w:val="0"/>
              <w:marTop w:val="0"/>
              <w:marBottom w:val="0"/>
              <w:divBdr>
                <w:top w:val="none" w:sz="0" w:space="0" w:color="auto"/>
                <w:left w:val="none" w:sz="0" w:space="0" w:color="auto"/>
                <w:bottom w:val="none" w:sz="0" w:space="0" w:color="auto"/>
                <w:right w:val="none" w:sz="0" w:space="0" w:color="auto"/>
              </w:divBdr>
            </w:div>
            <w:div w:id="1190070654">
              <w:marLeft w:val="0"/>
              <w:marRight w:val="0"/>
              <w:marTop w:val="0"/>
              <w:marBottom w:val="0"/>
              <w:divBdr>
                <w:top w:val="none" w:sz="0" w:space="0" w:color="auto"/>
                <w:left w:val="none" w:sz="0" w:space="0" w:color="auto"/>
                <w:bottom w:val="none" w:sz="0" w:space="0" w:color="auto"/>
                <w:right w:val="none" w:sz="0" w:space="0" w:color="auto"/>
              </w:divBdr>
            </w:div>
            <w:div w:id="551693024">
              <w:marLeft w:val="0"/>
              <w:marRight w:val="0"/>
              <w:marTop w:val="0"/>
              <w:marBottom w:val="0"/>
              <w:divBdr>
                <w:top w:val="none" w:sz="0" w:space="0" w:color="auto"/>
                <w:left w:val="none" w:sz="0" w:space="0" w:color="auto"/>
                <w:bottom w:val="none" w:sz="0" w:space="0" w:color="auto"/>
                <w:right w:val="none" w:sz="0" w:space="0" w:color="auto"/>
              </w:divBdr>
            </w:div>
            <w:div w:id="1858352036">
              <w:marLeft w:val="0"/>
              <w:marRight w:val="0"/>
              <w:marTop w:val="0"/>
              <w:marBottom w:val="0"/>
              <w:divBdr>
                <w:top w:val="none" w:sz="0" w:space="0" w:color="auto"/>
                <w:left w:val="none" w:sz="0" w:space="0" w:color="auto"/>
                <w:bottom w:val="none" w:sz="0" w:space="0" w:color="auto"/>
                <w:right w:val="none" w:sz="0" w:space="0" w:color="auto"/>
              </w:divBdr>
            </w:div>
            <w:div w:id="928349877">
              <w:marLeft w:val="0"/>
              <w:marRight w:val="0"/>
              <w:marTop w:val="0"/>
              <w:marBottom w:val="0"/>
              <w:divBdr>
                <w:top w:val="none" w:sz="0" w:space="0" w:color="auto"/>
                <w:left w:val="none" w:sz="0" w:space="0" w:color="auto"/>
                <w:bottom w:val="none" w:sz="0" w:space="0" w:color="auto"/>
                <w:right w:val="none" w:sz="0" w:space="0" w:color="auto"/>
              </w:divBdr>
            </w:div>
            <w:div w:id="244728839">
              <w:marLeft w:val="0"/>
              <w:marRight w:val="0"/>
              <w:marTop w:val="0"/>
              <w:marBottom w:val="0"/>
              <w:divBdr>
                <w:top w:val="none" w:sz="0" w:space="0" w:color="auto"/>
                <w:left w:val="none" w:sz="0" w:space="0" w:color="auto"/>
                <w:bottom w:val="none" w:sz="0" w:space="0" w:color="auto"/>
                <w:right w:val="none" w:sz="0" w:space="0" w:color="auto"/>
              </w:divBdr>
            </w:div>
            <w:div w:id="1665429989">
              <w:marLeft w:val="0"/>
              <w:marRight w:val="0"/>
              <w:marTop w:val="0"/>
              <w:marBottom w:val="0"/>
              <w:divBdr>
                <w:top w:val="none" w:sz="0" w:space="0" w:color="auto"/>
                <w:left w:val="none" w:sz="0" w:space="0" w:color="auto"/>
                <w:bottom w:val="none" w:sz="0" w:space="0" w:color="auto"/>
                <w:right w:val="none" w:sz="0" w:space="0" w:color="auto"/>
              </w:divBdr>
            </w:div>
            <w:div w:id="377121389">
              <w:marLeft w:val="0"/>
              <w:marRight w:val="0"/>
              <w:marTop w:val="0"/>
              <w:marBottom w:val="0"/>
              <w:divBdr>
                <w:top w:val="none" w:sz="0" w:space="0" w:color="auto"/>
                <w:left w:val="none" w:sz="0" w:space="0" w:color="auto"/>
                <w:bottom w:val="none" w:sz="0" w:space="0" w:color="auto"/>
                <w:right w:val="none" w:sz="0" w:space="0" w:color="auto"/>
              </w:divBdr>
            </w:div>
            <w:div w:id="246768570">
              <w:marLeft w:val="0"/>
              <w:marRight w:val="0"/>
              <w:marTop w:val="0"/>
              <w:marBottom w:val="0"/>
              <w:divBdr>
                <w:top w:val="none" w:sz="0" w:space="0" w:color="auto"/>
                <w:left w:val="none" w:sz="0" w:space="0" w:color="auto"/>
                <w:bottom w:val="none" w:sz="0" w:space="0" w:color="auto"/>
                <w:right w:val="none" w:sz="0" w:space="0" w:color="auto"/>
              </w:divBdr>
            </w:div>
            <w:div w:id="120539873">
              <w:marLeft w:val="0"/>
              <w:marRight w:val="0"/>
              <w:marTop w:val="0"/>
              <w:marBottom w:val="0"/>
              <w:divBdr>
                <w:top w:val="none" w:sz="0" w:space="0" w:color="auto"/>
                <w:left w:val="none" w:sz="0" w:space="0" w:color="auto"/>
                <w:bottom w:val="none" w:sz="0" w:space="0" w:color="auto"/>
                <w:right w:val="none" w:sz="0" w:space="0" w:color="auto"/>
              </w:divBdr>
            </w:div>
            <w:div w:id="1101221236">
              <w:marLeft w:val="0"/>
              <w:marRight w:val="0"/>
              <w:marTop w:val="0"/>
              <w:marBottom w:val="0"/>
              <w:divBdr>
                <w:top w:val="none" w:sz="0" w:space="0" w:color="auto"/>
                <w:left w:val="none" w:sz="0" w:space="0" w:color="auto"/>
                <w:bottom w:val="none" w:sz="0" w:space="0" w:color="auto"/>
                <w:right w:val="none" w:sz="0" w:space="0" w:color="auto"/>
              </w:divBdr>
            </w:div>
            <w:div w:id="2067295141">
              <w:marLeft w:val="0"/>
              <w:marRight w:val="0"/>
              <w:marTop w:val="0"/>
              <w:marBottom w:val="0"/>
              <w:divBdr>
                <w:top w:val="none" w:sz="0" w:space="0" w:color="auto"/>
                <w:left w:val="none" w:sz="0" w:space="0" w:color="auto"/>
                <w:bottom w:val="none" w:sz="0" w:space="0" w:color="auto"/>
                <w:right w:val="none" w:sz="0" w:space="0" w:color="auto"/>
              </w:divBdr>
            </w:div>
            <w:div w:id="1114329599">
              <w:marLeft w:val="0"/>
              <w:marRight w:val="0"/>
              <w:marTop w:val="0"/>
              <w:marBottom w:val="0"/>
              <w:divBdr>
                <w:top w:val="none" w:sz="0" w:space="0" w:color="auto"/>
                <w:left w:val="none" w:sz="0" w:space="0" w:color="auto"/>
                <w:bottom w:val="none" w:sz="0" w:space="0" w:color="auto"/>
                <w:right w:val="none" w:sz="0" w:space="0" w:color="auto"/>
              </w:divBdr>
            </w:div>
            <w:div w:id="839081006">
              <w:marLeft w:val="0"/>
              <w:marRight w:val="0"/>
              <w:marTop w:val="0"/>
              <w:marBottom w:val="0"/>
              <w:divBdr>
                <w:top w:val="none" w:sz="0" w:space="0" w:color="auto"/>
                <w:left w:val="none" w:sz="0" w:space="0" w:color="auto"/>
                <w:bottom w:val="none" w:sz="0" w:space="0" w:color="auto"/>
                <w:right w:val="none" w:sz="0" w:space="0" w:color="auto"/>
              </w:divBdr>
            </w:div>
            <w:div w:id="2111121823">
              <w:marLeft w:val="0"/>
              <w:marRight w:val="0"/>
              <w:marTop w:val="0"/>
              <w:marBottom w:val="0"/>
              <w:divBdr>
                <w:top w:val="none" w:sz="0" w:space="0" w:color="auto"/>
                <w:left w:val="none" w:sz="0" w:space="0" w:color="auto"/>
                <w:bottom w:val="none" w:sz="0" w:space="0" w:color="auto"/>
                <w:right w:val="none" w:sz="0" w:space="0" w:color="auto"/>
              </w:divBdr>
            </w:div>
            <w:div w:id="1351684144">
              <w:marLeft w:val="0"/>
              <w:marRight w:val="0"/>
              <w:marTop w:val="0"/>
              <w:marBottom w:val="0"/>
              <w:divBdr>
                <w:top w:val="none" w:sz="0" w:space="0" w:color="auto"/>
                <w:left w:val="none" w:sz="0" w:space="0" w:color="auto"/>
                <w:bottom w:val="none" w:sz="0" w:space="0" w:color="auto"/>
                <w:right w:val="none" w:sz="0" w:space="0" w:color="auto"/>
              </w:divBdr>
            </w:div>
            <w:div w:id="480926248">
              <w:marLeft w:val="0"/>
              <w:marRight w:val="0"/>
              <w:marTop w:val="0"/>
              <w:marBottom w:val="0"/>
              <w:divBdr>
                <w:top w:val="none" w:sz="0" w:space="0" w:color="auto"/>
                <w:left w:val="none" w:sz="0" w:space="0" w:color="auto"/>
                <w:bottom w:val="none" w:sz="0" w:space="0" w:color="auto"/>
                <w:right w:val="none" w:sz="0" w:space="0" w:color="auto"/>
              </w:divBdr>
            </w:div>
            <w:div w:id="1623684517">
              <w:marLeft w:val="0"/>
              <w:marRight w:val="0"/>
              <w:marTop w:val="0"/>
              <w:marBottom w:val="0"/>
              <w:divBdr>
                <w:top w:val="none" w:sz="0" w:space="0" w:color="auto"/>
                <w:left w:val="none" w:sz="0" w:space="0" w:color="auto"/>
                <w:bottom w:val="none" w:sz="0" w:space="0" w:color="auto"/>
                <w:right w:val="none" w:sz="0" w:space="0" w:color="auto"/>
              </w:divBdr>
            </w:div>
            <w:div w:id="1474256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62091">
      <w:bodyDiv w:val="1"/>
      <w:marLeft w:val="0"/>
      <w:marRight w:val="0"/>
      <w:marTop w:val="0"/>
      <w:marBottom w:val="0"/>
      <w:divBdr>
        <w:top w:val="none" w:sz="0" w:space="0" w:color="auto"/>
        <w:left w:val="none" w:sz="0" w:space="0" w:color="auto"/>
        <w:bottom w:val="none" w:sz="0" w:space="0" w:color="auto"/>
        <w:right w:val="none" w:sz="0" w:space="0" w:color="auto"/>
      </w:divBdr>
      <w:divsChild>
        <w:div w:id="1721975049">
          <w:marLeft w:val="0"/>
          <w:marRight w:val="0"/>
          <w:marTop w:val="0"/>
          <w:marBottom w:val="0"/>
          <w:divBdr>
            <w:top w:val="none" w:sz="0" w:space="0" w:color="auto"/>
            <w:left w:val="none" w:sz="0" w:space="0" w:color="auto"/>
            <w:bottom w:val="none" w:sz="0" w:space="0" w:color="auto"/>
            <w:right w:val="none" w:sz="0" w:space="0" w:color="auto"/>
          </w:divBdr>
          <w:divsChild>
            <w:div w:id="542521195">
              <w:marLeft w:val="0"/>
              <w:marRight w:val="0"/>
              <w:marTop w:val="0"/>
              <w:marBottom w:val="0"/>
              <w:divBdr>
                <w:top w:val="none" w:sz="0" w:space="0" w:color="auto"/>
                <w:left w:val="none" w:sz="0" w:space="0" w:color="auto"/>
                <w:bottom w:val="none" w:sz="0" w:space="0" w:color="auto"/>
                <w:right w:val="none" w:sz="0" w:space="0" w:color="auto"/>
              </w:divBdr>
            </w:div>
            <w:div w:id="271282626">
              <w:marLeft w:val="0"/>
              <w:marRight w:val="0"/>
              <w:marTop w:val="0"/>
              <w:marBottom w:val="0"/>
              <w:divBdr>
                <w:top w:val="none" w:sz="0" w:space="0" w:color="auto"/>
                <w:left w:val="none" w:sz="0" w:space="0" w:color="auto"/>
                <w:bottom w:val="none" w:sz="0" w:space="0" w:color="auto"/>
                <w:right w:val="none" w:sz="0" w:space="0" w:color="auto"/>
              </w:divBdr>
            </w:div>
            <w:div w:id="1463573276">
              <w:marLeft w:val="0"/>
              <w:marRight w:val="0"/>
              <w:marTop w:val="0"/>
              <w:marBottom w:val="0"/>
              <w:divBdr>
                <w:top w:val="none" w:sz="0" w:space="0" w:color="auto"/>
                <w:left w:val="none" w:sz="0" w:space="0" w:color="auto"/>
                <w:bottom w:val="none" w:sz="0" w:space="0" w:color="auto"/>
                <w:right w:val="none" w:sz="0" w:space="0" w:color="auto"/>
              </w:divBdr>
            </w:div>
            <w:div w:id="1712653806">
              <w:marLeft w:val="0"/>
              <w:marRight w:val="0"/>
              <w:marTop w:val="0"/>
              <w:marBottom w:val="0"/>
              <w:divBdr>
                <w:top w:val="none" w:sz="0" w:space="0" w:color="auto"/>
                <w:left w:val="none" w:sz="0" w:space="0" w:color="auto"/>
                <w:bottom w:val="none" w:sz="0" w:space="0" w:color="auto"/>
                <w:right w:val="none" w:sz="0" w:space="0" w:color="auto"/>
              </w:divBdr>
            </w:div>
            <w:div w:id="113795593">
              <w:marLeft w:val="0"/>
              <w:marRight w:val="0"/>
              <w:marTop w:val="0"/>
              <w:marBottom w:val="0"/>
              <w:divBdr>
                <w:top w:val="none" w:sz="0" w:space="0" w:color="auto"/>
                <w:left w:val="none" w:sz="0" w:space="0" w:color="auto"/>
                <w:bottom w:val="none" w:sz="0" w:space="0" w:color="auto"/>
                <w:right w:val="none" w:sz="0" w:space="0" w:color="auto"/>
              </w:divBdr>
            </w:div>
            <w:div w:id="476143454">
              <w:marLeft w:val="0"/>
              <w:marRight w:val="0"/>
              <w:marTop w:val="0"/>
              <w:marBottom w:val="0"/>
              <w:divBdr>
                <w:top w:val="none" w:sz="0" w:space="0" w:color="auto"/>
                <w:left w:val="none" w:sz="0" w:space="0" w:color="auto"/>
                <w:bottom w:val="none" w:sz="0" w:space="0" w:color="auto"/>
                <w:right w:val="none" w:sz="0" w:space="0" w:color="auto"/>
              </w:divBdr>
            </w:div>
            <w:div w:id="1166822631">
              <w:marLeft w:val="0"/>
              <w:marRight w:val="0"/>
              <w:marTop w:val="0"/>
              <w:marBottom w:val="0"/>
              <w:divBdr>
                <w:top w:val="none" w:sz="0" w:space="0" w:color="auto"/>
                <w:left w:val="none" w:sz="0" w:space="0" w:color="auto"/>
                <w:bottom w:val="none" w:sz="0" w:space="0" w:color="auto"/>
                <w:right w:val="none" w:sz="0" w:space="0" w:color="auto"/>
              </w:divBdr>
            </w:div>
            <w:div w:id="1350448251">
              <w:marLeft w:val="0"/>
              <w:marRight w:val="0"/>
              <w:marTop w:val="0"/>
              <w:marBottom w:val="0"/>
              <w:divBdr>
                <w:top w:val="none" w:sz="0" w:space="0" w:color="auto"/>
                <w:left w:val="none" w:sz="0" w:space="0" w:color="auto"/>
                <w:bottom w:val="none" w:sz="0" w:space="0" w:color="auto"/>
                <w:right w:val="none" w:sz="0" w:space="0" w:color="auto"/>
              </w:divBdr>
            </w:div>
            <w:div w:id="1644306904">
              <w:marLeft w:val="0"/>
              <w:marRight w:val="0"/>
              <w:marTop w:val="0"/>
              <w:marBottom w:val="0"/>
              <w:divBdr>
                <w:top w:val="none" w:sz="0" w:space="0" w:color="auto"/>
                <w:left w:val="none" w:sz="0" w:space="0" w:color="auto"/>
                <w:bottom w:val="none" w:sz="0" w:space="0" w:color="auto"/>
                <w:right w:val="none" w:sz="0" w:space="0" w:color="auto"/>
              </w:divBdr>
            </w:div>
            <w:div w:id="2138404629">
              <w:marLeft w:val="0"/>
              <w:marRight w:val="0"/>
              <w:marTop w:val="0"/>
              <w:marBottom w:val="0"/>
              <w:divBdr>
                <w:top w:val="none" w:sz="0" w:space="0" w:color="auto"/>
                <w:left w:val="none" w:sz="0" w:space="0" w:color="auto"/>
                <w:bottom w:val="none" w:sz="0" w:space="0" w:color="auto"/>
                <w:right w:val="none" w:sz="0" w:space="0" w:color="auto"/>
              </w:divBdr>
            </w:div>
            <w:div w:id="395517144">
              <w:marLeft w:val="0"/>
              <w:marRight w:val="0"/>
              <w:marTop w:val="0"/>
              <w:marBottom w:val="0"/>
              <w:divBdr>
                <w:top w:val="none" w:sz="0" w:space="0" w:color="auto"/>
                <w:left w:val="none" w:sz="0" w:space="0" w:color="auto"/>
                <w:bottom w:val="none" w:sz="0" w:space="0" w:color="auto"/>
                <w:right w:val="none" w:sz="0" w:space="0" w:color="auto"/>
              </w:divBdr>
            </w:div>
            <w:div w:id="544686059">
              <w:marLeft w:val="0"/>
              <w:marRight w:val="0"/>
              <w:marTop w:val="0"/>
              <w:marBottom w:val="0"/>
              <w:divBdr>
                <w:top w:val="none" w:sz="0" w:space="0" w:color="auto"/>
                <w:left w:val="none" w:sz="0" w:space="0" w:color="auto"/>
                <w:bottom w:val="none" w:sz="0" w:space="0" w:color="auto"/>
                <w:right w:val="none" w:sz="0" w:space="0" w:color="auto"/>
              </w:divBdr>
            </w:div>
            <w:div w:id="917179086">
              <w:marLeft w:val="0"/>
              <w:marRight w:val="0"/>
              <w:marTop w:val="0"/>
              <w:marBottom w:val="0"/>
              <w:divBdr>
                <w:top w:val="none" w:sz="0" w:space="0" w:color="auto"/>
                <w:left w:val="none" w:sz="0" w:space="0" w:color="auto"/>
                <w:bottom w:val="none" w:sz="0" w:space="0" w:color="auto"/>
                <w:right w:val="none" w:sz="0" w:space="0" w:color="auto"/>
              </w:divBdr>
            </w:div>
            <w:div w:id="250551474">
              <w:marLeft w:val="0"/>
              <w:marRight w:val="0"/>
              <w:marTop w:val="0"/>
              <w:marBottom w:val="0"/>
              <w:divBdr>
                <w:top w:val="none" w:sz="0" w:space="0" w:color="auto"/>
                <w:left w:val="none" w:sz="0" w:space="0" w:color="auto"/>
                <w:bottom w:val="none" w:sz="0" w:space="0" w:color="auto"/>
                <w:right w:val="none" w:sz="0" w:space="0" w:color="auto"/>
              </w:divBdr>
            </w:div>
            <w:div w:id="1575554655">
              <w:marLeft w:val="0"/>
              <w:marRight w:val="0"/>
              <w:marTop w:val="0"/>
              <w:marBottom w:val="0"/>
              <w:divBdr>
                <w:top w:val="none" w:sz="0" w:space="0" w:color="auto"/>
                <w:left w:val="none" w:sz="0" w:space="0" w:color="auto"/>
                <w:bottom w:val="none" w:sz="0" w:space="0" w:color="auto"/>
                <w:right w:val="none" w:sz="0" w:space="0" w:color="auto"/>
              </w:divBdr>
            </w:div>
            <w:div w:id="1599291447">
              <w:marLeft w:val="0"/>
              <w:marRight w:val="0"/>
              <w:marTop w:val="0"/>
              <w:marBottom w:val="0"/>
              <w:divBdr>
                <w:top w:val="none" w:sz="0" w:space="0" w:color="auto"/>
                <w:left w:val="none" w:sz="0" w:space="0" w:color="auto"/>
                <w:bottom w:val="none" w:sz="0" w:space="0" w:color="auto"/>
                <w:right w:val="none" w:sz="0" w:space="0" w:color="auto"/>
              </w:divBdr>
            </w:div>
            <w:div w:id="253126935">
              <w:marLeft w:val="0"/>
              <w:marRight w:val="0"/>
              <w:marTop w:val="0"/>
              <w:marBottom w:val="0"/>
              <w:divBdr>
                <w:top w:val="none" w:sz="0" w:space="0" w:color="auto"/>
                <w:left w:val="none" w:sz="0" w:space="0" w:color="auto"/>
                <w:bottom w:val="none" w:sz="0" w:space="0" w:color="auto"/>
                <w:right w:val="none" w:sz="0" w:space="0" w:color="auto"/>
              </w:divBdr>
            </w:div>
            <w:div w:id="971131554">
              <w:marLeft w:val="0"/>
              <w:marRight w:val="0"/>
              <w:marTop w:val="0"/>
              <w:marBottom w:val="0"/>
              <w:divBdr>
                <w:top w:val="none" w:sz="0" w:space="0" w:color="auto"/>
                <w:left w:val="none" w:sz="0" w:space="0" w:color="auto"/>
                <w:bottom w:val="none" w:sz="0" w:space="0" w:color="auto"/>
                <w:right w:val="none" w:sz="0" w:space="0" w:color="auto"/>
              </w:divBdr>
            </w:div>
            <w:div w:id="1397513429">
              <w:marLeft w:val="0"/>
              <w:marRight w:val="0"/>
              <w:marTop w:val="0"/>
              <w:marBottom w:val="0"/>
              <w:divBdr>
                <w:top w:val="none" w:sz="0" w:space="0" w:color="auto"/>
                <w:left w:val="none" w:sz="0" w:space="0" w:color="auto"/>
                <w:bottom w:val="none" w:sz="0" w:space="0" w:color="auto"/>
                <w:right w:val="none" w:sz="0" w:space="0" w:color="auto"/>
              </w:divBdr>
            </w:div>
            <w:div w:id="2783977">
              <w:marLeft w:val="0"/>
              <w:marRight w:val="0"/>
              <w:marTop w:val="0"/>
              <w:marBottom w:val="0"/>
              <w:divBdr>
                <w:top w:val="none" w:sz="0" w:space="0" w:color="auto"/>
                <w:left w:val="none" w:sz="0" w:space="0" w:color="auto"/>
                <w:bottom w:val="none" w:sz="0" w:space="0" w:color="auto"/>
                <w:right w:val="none" w:sz="0" w:space="0" w:color="auto"/>
              </w:divBdr>
            </w:div>
            <w:div w:id="1607275483">
              <w:marLeft w:val="0"/>
              <w:marRight w:val="0"/>
              <w:marTop w:val="0"/>
              <w:marBottom w:val="0"/>
              <w:divBdr>
                <w:top w:val="none" w:sz="0" w:space="0" w:color="auto"/>
                <w:left w:val="none" w:sz="0" w:space="0" w:color="auto"/>
                <w:bottom w:val="none" w:sz="0" w:space="0" w:color="auto"/>
                <w:right w:val="none" w:sz="0" w:space="0" w:color="auto"/>
              </w:divBdr>
            </w:div>
            <w:div w:id="980844064">
              <w:marLeft w:val="0"/>
              <w:marRight w:val="0"/>
              <w:marTop w:val="0"/>
              <w:marBottom w:val="0"/>
              <w:divBdr>
                <w:top w:val="none" w:sz="0" w:space="0" w:color="auto"/>
                <w:left w:val="none" w:sz="0" w:space="0" w:color="auto"/>
                <w:bottom w:val="none" w:sz="0" w:space="0" w:color="auto"/>
                <w:right w:val="none" w:sz="0" w:space="0" w:color="auto"/>
              </w:divBdr>
            </w:div>
            <w:div w:id="1172137152">
              <w:marLeft w:val="0"/>
              <w:marRight w:val="0"/>
              <w:marTop w:val="0"/>
              <w:marBottom w:val="0"/>
              <w:divBdr>
                <w:top w:val="none" w:sz="0" w:space="0" w:color="auto"/>
                <w:left w:val="none" w:sz="0" w:space="0" w:color="auto"/>
                <w:bottom w:val="none" w:sz="0" w:space="0" w:color="auto"/>
                <w:right w:val="none" w:sz="0" w:space="0" w:color="auto"/>
              </w:divBdr>
            </w:div>
            <w:div w:id="1260138458">
              <w:marLeft w:val="0"/>
              <w:marRight w:val="0"/>
              <w:marTop w:val="0"/>
              <w:marBottom w:val="0"/>
              <w:divBdr>
                <w:top w:val="none" w:sz="0" w:space="0" w:color="auto"/>
                <w:left w:val="none" w:sz="0" w:space="0" w:color="auto"/>
                <w:bottom w:val="none" w:sz="0" w:space="0" w:color="auto"/>
                <w:right w:val="none" w:sz="0" w:space="0" w:color="auto"/>
              </w:divBdr>
            </w:div>
            <w:div w:id="1481577475">
              <w:marLeft w:val="0"/>
              <w:marRight w:val="0"/>
              <w:marTop w:val="0"/>
              <w:marBottom w:val="0"/>
              <w:divBdr>
                <w:top w:val="none" w:sz="0" w:space="0" w:color="auto"/>
                <w:left w:val="none" w:sz="0" w:space="0" w:color="auto"/>
                <w:bottom w:val="none" w:sz="0" w:space="0" w:color="auto"/>
                <w:right w:val="none" w:sz="0" w:space="0" w:color="auto"/>
              </w:divBdr>
            </w:div>
            <w:div w:id="1265653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6267">
      <w:bodyDiv w:val="1"/>
      <w:marLeft w:val="0"/>
      <w:marRight w:val="0"/>
      <w:marTop w:val="0"/>
      <w:marBottom w:val="0"/>
      <w:divBdr>
        <w:top w:val="none" w:sz="0" w:space="0" w:color="auto"/>
        <w:left w:val="none" w:sz="0" w:space="0" w:color="auto"/>
        <w:bottom w:val="none" w:sz="0" w:space="0" w:color="auto"/>
        <w:right w:val="none" w:sz="0" w:space="0" w:color="auto"/>
      </w:divBdr>
      <w:divsChild>
        <w:div w:id="515924065">
          <w:marLeft w:val="0"/>
          <w:marRight w:val="0"/>
          <w:marTop w:val="0"/>
          <w:marBottom w:val="0"/>
          <w:divBdr>
            <w:top w:val="none" w:sz="0" w:space="0" w:color="auto"/>
            <w:left w:val="none" w:sz="0" w:space="0" w:color="auto"/>
            <w:bottom w:val="none" w:sz="0" w:space="0" w:color="auto"/>
            <w:right w:val="none" w:sz="0" w:space="0" w:color="auto"/>
          </w:divBdr>
          <w:divsChild>
            <w:div w:id="1015690166">
              <w:marLeft w:val="0"/>
              <w:marRight w:val="0"/>
              <w:marTop w:val="0"/>
              <w:marBottom w:val="0"/>
              <w:divBdr>
                <w:top w:val="none" w:sz="0" w:space="0" w:color="auto"/>
                <w:left w:val="none" w:sz="0" w:space="0" w:color="auto"/>
                <w:bottom w:val="none" w:sz="0" w:space="0" w:color="auto"/>
                <w:right w:val="none" w:sz="0" w:space="0" w:color="auto"/>
              </w:divBdr>
            </w:div>
            <w:div w:id="1821068696">
              <w:marLeft w:val="0"/>
              <w:marRight w:val="0"/>
              <w:marTop w:val="0"/>
              <w:marBottom w:val="0"/>
              <w:divBdr>
                <w:top w:val="none" w:sz="0" w:space="0" w:color="auto"/>
                <w:left w:val="none" w:sz="0" w:space="0" w:color="auto"/>
                <w:bottom w:val="none" w:sz="0" w:space="0" w:color="auto"/>
                <w:right w:val="none" w:sz="0" w:space="0" w:color="auto"/>
              </w:divBdr>
            </w:div>
            <w:div w:id="1670404543">
              <w:marLeft w:val="0"/>
              <w:marRight w:val="0"/>
              <w:marTop w:val="0"/>
              <w:marBottom w:val="0"/>
              <w:divBdr>
                <w:top w:val="none" w:sz="0" w:space="0" w:color="auto"/>
                <w:left w:val="none" w:sz="0" w:space="0" w:color="auto"/>
                <w:bottom w:val="none" w:sz="0" w:space="0" w:color="auto"/>
                <w:right w:val="none" w:sz="0" w:space="0" w:color="auto"/>
              </w:divBdr>
            </w:div>
            <w:div w:id="267392866">
              <w:marLeft w:val="0"/>
              <w:marRight w:val="0"/>
              <w:marTop w:val="0"/>
              <w:marBottom w:val="0"/>
              <w:divBdr>
                <w:top w:val="none" w:sz="0" w:space="0" w:color="auto"/>
                <w:left w:val="none" w:sz="0" w:space="0" w:color="auto"/>
                <w:bottom w:val="none" w:sz="0" w:space="0" w:color="auto"/>
                <w:right w:val="none" w:sz="0" w:space="0" w:color="auto"/>
              </w:divBdr>
            </w:div>
            <w:div w:id="386607942">
              <w:marLeft w:val="0"/>
              <w:marRight w:val="0"/>
              <w:marTop w:val="0"/>
              <w:marBottom w:val="0"/>
              <w:divBdr>
                <w:top w:val="none" w:sz="0" w:space="0" w:color="auto"/>
                <w:left w:val="none" w:sz="0" w:space="0" w:color="auto"/>
                <w:bottom w:val="none" w:sz="0" w:space="0" w:color="auto"/>
                <w:right w:val="none" w:sz="0" w:space="0" w:color="auto"/>
              </w:divBdr>
            </w:div>
            <w:div w:id="705788164">
              <w:marLeft w:val="0"/>
              <w:marRight w:val="0"/>
              <w:marTop w:val="0"/>
              <w:marBottom w:val="0"/>
              <w:divBdr>
                <w:top w:val="none" w:sz="0" w:space="0" w:color="auto"/>
                <w:left w:val="none" w:sz="0" w:space="0" w:color="auto"/>
                <w:bottom w:val="none" w:sz="0" w:space="0" w:color="auto"/>
                <w:right w:val="none" w:sz="0" w:space="0" w:color="auto"/>
              </w:divBdr>
            </w:div>
            <w:div w:id="838154085">
              <w:marLeft w:val="0"/>
              <w:marRight w:val="0"/>
              <w:marTop w:val="0"/>
              <w:marBottom w:val="0"/>
              <w:divBdr>
                <w:top w:val="none" w:sz="0" w:space="0" w:color="auto"/>
                <w:left w:val="none" w:sz="0" w:space="0" w:color="auto"/>
                <w:bottom w:val="none" w:sz="0" w:space="0" w:color="auto"/>
                <w:right w:val="none" w:sz="0" w:space="0" w:color="auto"/>
              </w:divBdr>
            </w:div>
            <w:div w:id="607196336">
              <w:marLeft w:val="0"/>
              <w:marRight w:val="0"/>
              <w:marTop w:val="0"/>
              <w:marBottom w:val="0"/>
              <w:divBdr>
                <w:top w:val="none" w:sz="0" w:space="0" w:color="auto"/>
                <w:left w:val="none" w:sz="0" w:space="0" w:color="auto"/>
                <w:bottom w:val="none" w:sz="0" w:space="0" w:color="auto"/>
                <w:right w:val="none" w:sz="0" w:space="0" w:color="auto"/>
              </w:divBdr>
            </w:div>
            <w:div w:id="784351664">
              <w:marLeft w:val="0"/>
              <w:marRight w:val="0"/>
              <w:marTop w:val="0"/>
              <w:marBottom w:val="0"/>
              <w:divBdr>
                <w:top w:val="none" w:sz="0" w:space="0" w:color="auto"/>
                <w:left w:val="none" w:sz="0" w:space="0" w:color="auto"/>
                <w:bottom w:val="none" w:sz="0" w:space="0" w:color="auto"/>
                <w:right w:val="none" w:sz="0" w:space="0" w:color="auto"/>
              </w:divBdr>
            </w:div>
            <w:div w:id="94136575">
              <w:marLeft w:val="0"/>
              <w:marRight w:val="0"/>
              <w:marTop w:val="0"/>
              <w:marBottom w:val="0"/>
              <w:divBdr>
                <w:top w:val="none" w:sz="0" w:space="0" w:color="auto"/>
                <w:left w:val="none" w:sz="0" w:space="0" w:color="auto"/>
                <w:bottom w:val="none" w:sz="0" w:space="0" w:color="auto"/>
                <w:right w:val="none" w:sz="0" w:space="0" w:color="auto"/>
              </w:divBdr>
            </w:div>
            <w:div w:id="928855728">
              <w:marLeft w:val="0"/>
              <w:marRight w:val="0"/>
              <w:marTop w:val="0"/>
              <w:marBottom w:val="0"/>
              <w:divBdr>
                <w:top w:val="none" w:sz="0" w:space="0" w:color="auto"/>
                <w:left w:val="none" w:sz="0" w:space="0" w:color="auto"/>
                <w:bottom w:val="none" w:sz="0" w:space="0" w:color="auto"/>
                <w:right w:val="none" w:sz="0" w:space="0" w:color="auto"/>
              </w:divBdr>
            </w:div>
            <w:div w:id="678896438">
              <w:marLeft w:val="0"/>
              <w:marRight w:val="0"/>
              <w:marTop w:val="0"/>
              <w:marBottom w:val="0"/>
              <w:divBdr>
                <w:top w:val="none" w:sz="0" w:space="0" w:color="auto"/>
                <w:left w:val="none" w:sz="0" w:space="0" w:color="auto"/>
                <w:bottom w:val="none" w:sz="0" w:space="0" w:color="auto"/>
                <w:right w:val="none" w:sz="0" w:space="0" w:color="auto"/>
              </w:divBdr>
            </w:div>
            <w:div w:id="1395007848">
              <w:marLeft w:val="0"/>
              <w:marRight w:val="0"/>
              <w:marTop w:val="0"/>
              <w:marBottom w:val="0"/>
              <w:divBdr>
                <w:top w:val="none" w:sz="0" w:space="0" w:color="auto"/>
                <w:left w:val="none" w:sz="0" w:space="0" w:color="auto"/>
                <w:bottom w:val="none" w:sz="0" w:space="0" w:color="auto"/>
                <w:right w:val="none" w:sz="0" w:space="0" w:color="auto"/>
              </w:divBdr>
            </w:div>
            <w:div w:id="641159719">
              <w:marLeft w:val="0"/>
              <w:marRight w:val="0"/>
              <w:marTop w:val="0"/>
              <w:marBottom w:val="0"/>
              <w:divBdr>
                <w:top w:val="none" w:sz="0" w:space="0" w:color="auto"/>
                <w:left w:val="none" w:sz="0" w:space="0" w:color="auto"/>
                <w:bottom w:val="none" w:sz="0" w:space="0" w:color="auto"/>
                <w:right w:val="none" w:sz="0" w:space="0" w:color="auto"/>
              </w:divBdr>
            </w:div>
            <w:div w:id="1019742894">
              <w:marLeft w:val="0"/>
              <w:marRight w:val="0"/>
              <w:marTop w:val="0"/>
              <w:marBottom w:val="0"/>
              <w:divBdr>
                <w:top w:val="none" w:sz="0" w:space="0" w:color="auto"/>
                <w:left w:val="none" w:sz="0" w:space="0" w:color="auto"/>
                <w:bottom w:val="none" w:sz="0" w:space="0" w:color="auto"/>
                <w:right w:val="none" w:sz="0" w:space="0" w:color="auto"/>
              </w:divBdr>
            </w:div>
            <w:div w:id="938559496">
              <w:marLeft w:val="0"/>
              <w:marRight w:val="0"/>
              <w:marTop w:val="0"/>
              <w:marBottom w:val="0"/>
              <w:divBdr>
                <w:top w:val="none" w:sz="0" w:space="0" w:color="auto"/>
                <w:left w:val="none" w:sz="0" w:space="0" w:color="auto"/>
                <w:bottom w:val="none" w:sz="0" w:space="0" w:color="auto"/>
                <w:right w:val="none" w:sz="0" w:space="0" w:color="auto"/>
              </w:divBdr>
            </w:div>
            <w:div w:id="1892419807">
              <w:marLeft w:val="0"/>
              <w:marRight w:val="0"/>
              <w:marTop w:val="0"/>
              <w:marBottom w:val="0"/>
              <w:divBdr>
                <w:top w:val="none" w:sz="0" w:space="0" w:color="auto"/>
                <w:left w:val="none" w:sz="0" w:space="0" w:color="auto"/>
                <w:bottom w:val="none" w:sz="0" w:space="0" w:color="auto"/>
                <w:right w:val="none" w:sz="0" w:space="0" w:color="auto"/>
              </w:divBdr>
            </w:div>
            <w:div w:id="1564026791">
              <w:marLeft w:val="0"/>
              <w:marRight w:val="0"/>
              <w:marTop w:val="0"/>
              <w:marBottom w:val="0"/>
              <w:divBdr>
                <w:top w:val="none" w:sz="0" w:space="0" w:color="auto"/>
                <w:left w:val="none" w:sz="0" w:space="0" w:color="auto"/>
                <w:bottom w:val="none" w:sz="0" w:space="0" w:color="auto"/>
                <w:right w:val="none" w:sz="0" w:space="0" w:color="auto"/>
              </w:divBdr>
            </w:div>
            <w:div w:id="848833185">
              <w:marLeft w:val="0"/>
              <w:marRight w:val="0"/>
              <w:marTop w:val="0"/>
              <w:marBottom w:val="0"/>
              <w:divBdr>
                <w:top w:val="none" w:sz="0" w:space="0" w:color="auto"/>
                <w:left w:val="none" w:sz="0" w:space="0" w:color="auto"/>
                <w:bottom w:val="none" w:sz="0" w:space="0" w:color="auto"/>
                <w:right w:val="none" w:sz="0" w:space="0" w:color="auto"/>
              </w:divBdr>
            </w:div>
            <w:div w:id="207631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3271">
      <w:bodyDiv w:val="1"/>
      <w:marLeft w:val="0"/>
      <w:marRight w:val="0"/>
      <w:marTop w:val="0"/>
      <w:marBottom w:val="0"/>
      <w:divBdr>
        <w:top w:val="none" w:sz="0" w:space="0" w:color="auto"/>
        <w:left w:val="none" w:sz="0" w:space="0" w:color="auto"/>
        <w:bottom w:val="none" w:sz="0" w:space="0" w:color="auto"/>
        <w:right w:val="none" w:sz="0" w:space="0" w:color="auto"/>
      </w:divBdr>
      <w:divsChild>
        <w:div w:id="430204415">
          <w:marLeft w:val="0"/>
          <w:marRight w:val="0"/>
          <w:marTop w:val="0"/>
          <w:marBottom w:val="0"/>
          <w:divBdr>
            <w:top w:val="none" w:sz="0" w:space="0" w:color="auto"/>
            <w:left w:val="none" w:sz="0" w:space="0" w:color="auto"/>
            <w:bottom w:val="none" w:sz="0" w:space="0" w:color="auto"/>
            <w:right w:val="none" w:sz="0" w:space="0" w:color="auto"/>
          </w:divBdr>
          <w:divsChild>
            <w:div w:id="1896622450">
              <w:marLeft w:val="0"/>
              <w:marRight w:val="0"/>
              <w:marTop w:val="0"/>
              <w:marBottom w:val="0"/>
              <w:divBdr>
                <w:top w:val="none" w:sz="0" w:space="0" w:color="auto"/>
                <w:left w:val="none" w:sz="0" w:space="0" w:color="auto"/>
                <w:bottom w:val="none" w:sz="0" w:space="0" w:color="auto"/>
                <w:right w:val="none" w:sz="0" w:space="0" w:color="auto"/>
              </w:divBdr>
            </w:div>
            <w:div w:id="243421490">
              <w:marLeft w:val="0"/>
              <w:marRight w:val="0"/>
              <w:marTop w:val="0"/>
              <w:marBottom w:val="0"/>
              <w:divBdr>
                <w:top w:val="none" w:sz="0" w:space="0" w:color="auto"/>
                <w:left w:val="none" w:sz="0" w:space="0" w:color="auto"/>
                <w:bottom w:val="none" w:sz="0" w:space="0" w:color="auto"/>
                <w:right w:val="none" w:sz="0" w:space="0" w:color="auto"/>
              </w:divBdr>
            </w:div>
            <w:div w:id="71784199">
              <w:marLeft w:val="0"/>
              <w:marRight w:val="0"/>
              <w:marTop w:val="0"/>
              <w:marBottom w:val="0"/>
              <w:divBdr>
                <w:top w:val="none" w:sz="0" w:space="0" w:color="auto"/>
                <w:left w:val="none" w:sz="0" w:space="0" w:color="auto"/>
                <w:bottom w:val="none" w:sz="0" w:space="0" w:color="auto"/>
                <w:right w:val="none" w:sz="0" w:space="0" w:color="auto"/>
              </w:divBdr>
            </w:div>
            <w:div w:id="1006908874">
              <w:marLeft w:val="0"/>
              <w:marRight w:val="0"/>
              <w:marTop w:val="0"/>
              <w:marBottom w:val="0"/>
              <w:divBdr>
                <w:top w:val="none" w:sz="0" w:space="0" w:color="auto"/>
                <w:left w:val="none" w:sz="0" w:space="0" w:color="auto"/>
                <w:bottom w:val="none" w:sz="0" w:space="0" w:color="auto"/>
                <w:right w:val="none" w:sz="0" w:space="0" w:color="auto"/>
              </w:divBdr>
            </w:div>
            <w:div w:id="748578872">
              <w:marLeft w:val="0"/>
              <w:marRight w:val="0"/>
              <w:marTop w:val="0"/>
              <w:marBottom w:val="0"/>
              <w:divBdr>
                <w:top w:val="none" w:sz="0" w:space="0" w:color="auto"/>
                <w:left w:val="none" w:sz="0" w:space="0" w:color="auto"/>
                <w:bottom w:val="none" w:sz="0" w:space="0" w:color="auto"/>
                <w:right w:val="none" w:sz="0" w:space="0" w:color="auto"/>
              </w:divBdr>
            </w:div>
            <w:div w:id="1666859075">
              <w:marLeft w:val="0"/>
              <w:marRight w:val="0"/>
              <w:marTop w:val="0"/>
              <w:marBottom w:val="0"/>
              <w:divBdr>
                <w:top w:val="none" w:sz="0" w:space="0" w:color="auto"/>
                <w:left w:val="none" w:sz="0" w:space="0" w:color="auto"/>
                <w:bottom w:val="none" w:sz="0" w:space="0" w:color="auto"/>
                <w:right w:val="none" w:sz="0" w:space="0" w:color="auto"/>
              </w:divBdr>
            </w:div>
            <w:div w:id="1981961528">
              <w:marLeft w:val="0"/>
              <w:marRight w:val="0"/>
              <w:marTop w:val="0"/>
              <w:marBottom w:val="0"/>
              <w:divBdr>
                <w:top w:val="none" w:sz="0" w:space="0" w:color="auto"/>
                <w:left w:val="none" w:sz="0" w:space="0" w:color="auto"/>
                <w:bottom w:val="none" w:sz="0" w:space="0" w:color="auto"/>
                <w:right w:val="none" w:sz="0" w:space="0" w:color="auto"/>
              </w:divBdr>
            </w:div>
            <w:div w:id="1421414941">
              <w:marLeft w:val="0"/>
              <w:marRight w:val="0"/>
              <w:marTop w:val="0"/>
              <w:marBottom w:val="0"/>
              <w:divBdr>
                <w:top w:val="none" w:sz="0" w:space="0" w:color="auto"/>
                <w:left w:val="none" w:sz="0" w:space="0" w:color="auto"/>
                <w:bottom w:val="none" w:sz="0" w:space="0" w:color="auto"/>
                <w:right w:val="none" w:sz="0" w:space="0" w:color="auto"/>
              </w:divBdr>
            </w:div>
            <w:div w:id="1967853256">
              <w:marLeft w:val="0"/>
              <w:marRight w:val="0"/>
              <w:marTop w:val="0"/>
              <w:marBottom w:val="0"/>
              <w:divBdr>
                <w:top w:val="none" w:sz="0" w:space="0" w:color="auto"/>
                <w:left w:val="none" w:sz="0" w:space="0" w:color="auto"/>
                <w:bottom w:val="none" w:sz="0" w:space="0" w:color="auto"/>
                <w:right w:val="none" w:sz="0" w:space="0" w:color="auto"/>
              </w:divBdr>
            </w:div>
            <w:div w:id="535388093">
              <w:marLeft w:val="0"/>
              <w:marRight w:val="0"/>
              <w:marTop w:val="0"/>
              <w:marBottom w:val="0"/>
              <w:divBdr>
                <w:top w:val="none" w:sz="0" w:space="0" w:color="auto"/>
                <w:left w:val="none" w:sz="0" w:space="0" w:color="auto"/>
                <w:bottom w:val="none" w:sz="0" w:space="0" w:color="auto"/>
                <w:right w:val="none" w:sz="0" w:space="0" w:color="auto"/>
              </w:divBdr>
            </w:div>
            <w:div w:id="2130515386">
              <w:marLeft w:val="0"/>
              <w:marRight w:val="0"/>
              <w:marTop w:val="0"/>
              <w:marBottom w:val="0"/>
              <w:divBdr>
                <w:top w:val="none" w:sz="0" w:space="0" w:color="auto"/>
                <w:left w:val="none" w:sz="0" w:space="0" w:color="auto"/>
                <w:bottom w:val="none" w:sz="0" w:space="0" w:color="auto"/>
                <w:right w:val="none" w:sz="0" w:space="0" w:color="auto"/>
              </w:divBdr>
            </w:div>
            <w:div w:id="132793214">
              <w:marLeft w:val="0"/>
              <w:marRight w:val="0"/>
              <w:marTop w:val="0"/>
              <w:marBottom w:val="0"/>
              <w:divBdr>
                <w:top w:val="none" w:sz="0" w:space="0" w:color="auto"/>
                <w:left w:val="none" w:sz="0" w:space="0" w:color="auto"/>
                <w:bottom w:val="none" w:sz="0" w:space="0" w:color="auto"/>
                <w:right w:val="none" w:sz="0" w:space="0" w:color="auto"/>
              </w:divBdr>
            </w:div>
            <w:div w:id="1534884494">
              <w:marLeft w:val="0"/>
              <w:marRight w:val="0"/>
              <w:marTop w:val="0"/>
              <w:marBottom w:val="0"/>
              <w:divBdr>
                <w:top w:val="none" w:sz="0" w:space="0" w:color="auto"/>
                <w:left w:val="none" w:sz="0" w:space="0" w:color="auto"/>
                <w:bottom w:val="none" w:sz="0" w:space="0" w:color="auto"/>
                <w:right w:val="none" w:sz="0" w:space="0" w:color="auto"/>
              </w:divBdr>
            </w:div>
            <w:div w:id="1211920405">
              <w:marLeft w:val="0"/>
              <w:marRight w:val="0"/>
              <w:marTop w:val="0"/>
              <w:marBottom w:val="0"/>
              <w:divBdr>
                <w:top w:val="none" w:sz="0" w:space="0" w:color="auto"/>
                <w:left w:val="none" w:sz="0" w:space="0" w:color="auto"/>
                <w:bottom w:val="none" w:sz="0" w:space="0" w:color="auto"/>
                <w:right w:val="none" w:sz="0" w:space="0" w:color="auto"/>
              </w:divBdr>
            </w:div>
            <w:div w:id="1999529058">
              <w:marLeft w:val="0"/>
              <w:marRight w:val="0"/>
              <w:marTop w:val="0"/>
              <w:marBottom w:val="0"/>
              <w:divBdr>
                <w:top w:val="none" w:sz="0" w:space="0" w:color="auto"/>
                <w:left w:val="none" w:sz="0" w:space="0" w:color="auto"/>
                <w:bottom w:val="none" w:sz="0" w:space="0" w:color="auto"/>
                <w:right w:val="none" w:sz="0" w:space="0" w:color="auto"/>
              </w:divBdr>
            </w:div>
            <w:div w:id="391775348">
              <w:marLeft w:val="0"/>
              <w:marRight w:val="0"/>
              <w:marTop w:val="0"/>
              <w:marBottom w:val="0"/>
              <w:divBdr>
                <w:top w:val="none" w:sz="0" w:space="0" w:color="auto"/>
                <w:left w:val="none" w:sz="0" w:space="0" w:color="auto"/>
                <w:bottom w:val="none" w:sz="0" w:space="0" w:color="auto"/>
                <w:right w:val="none" w:sz="0" w:space="0" w:color="auto"/>
              </w:divBdr>
            </w:div>
            <w:div w:id="1385103421">
              <w:marLeft w:val="0"/>
              <w:marRight w:val="0"/>
              <w:marTop w:val="0"/>
              <w:marBottom w:val="0"/>
              <w:divBdr>
                <w:top w:val="none" w:sz="0" w:space="0" w:color="auto"/>
                <w:left w:val="none" w:sz="0" w:space="0" w:color="auto"/>
                <w:bottom w:val="none" w:sz="0" w:space="0" w:color="auto"/>
                <w:right w:val="none" w:sz="0" w:space="0" w:color="auto"/>
              </w:divBdr>
            </w:div>
            <w:div w:id="470287921">
              <w:marLeft w:val="0"/>
              <w:marRight w:val="0"/>
              <w:marTop w:val="0"/>
              <w:marBottom w:val="0"/>
              <w:divBdr>
                <w:top w:val="none" w:sz="0" w:space="0" w:color="auto"/>
                <w:left w:val="none" w:sz="0" w:space="0" w:color="auto"/>
                <w:bottom w:val="none" w:sz="0" w:space="0" w:color="auto"/>
                <w:right w:val="none" w:sz="0" w:space="0" w:color="auto"/>
              </w:divBdr>
            </w:div>
            <w:div w:id="149757022">
              <w:marLeft w:val="0"/>
              <w:marRight w:val="0"/>
              <w:marTop w:val="0"/>
              <w:marBottom w:val="0"/>
              <w:divBdr>
                <w:top w:val="none" w:sz="0" w:space="0" w:color="auto"/>
                <w:left w:val="none" w:sz="0" w:space="0" w:color="auto"/>
                <w:bottom w:val="none" w:sz="0" w:space="0" w:color="auto"/>
                <w:right w:val="none" w:sz="0" w:space="0" w:color="auto"/>
              </w:divBdr>
            </w:div>
            <w:div w:id="1646931130">
              <w:marLeft w:val="0"/>
              <w:marRight w:val="0"/>
              <w:marTop w:val="0"/>
              <w:marBottom w:val="0"/>
              <w:divBdr>
                <w:top w:val="none" w:sz="0" w:space="0" w:color="auto"/>
                <w:left w:val="none" w:sz="0" w:space="0" w:color="auto"/>
                <w:bottom w:val="none" w:sz="0" w:space="0" w:color="auto"/>
                <w:right w:val="none" w:sz="0" w:space="0" w:color="auto"/>
              </w:divBdr>
            </w:div>
            <w:div w:id="1587498830">
              <w:marLeft w:val="0"/>
              <w:marRight w:val="0"/>
              <w:marTop w:val="0"/>
              <w:marBottom w:val="0"/>
              <w:divBdr>
                <w:top w:val="none" w:sz="0" w:space="0" w:color="auto"/>
                <w:left w:val="none" w:sz="0" w:space="0" w:color="auto"/>
                <w:bottom w:val="none" w:sz="0" w:space="0" w:color="auto"/>
                <w:right w:val="none" w:sz="0" w:space="0" w:color="auto"/>
              </w:divBdr>
            </w:div>
            <w:div w:id="1957180385">
              <w:marLeft w:val="0"/>
              <w:marRight w:val="0"/>
              <w:marTop w:val="0"/>
              <w:marBottom w:val="0"/>
              <w:divBdr>
                <w:top w:val="none" w:sz="0" w:space="0" w:color="auto"/>
                <w:left w:val="none" w:sz="0" w:space="0" w:color="auto"/>
                <w:bottom w:val="none" w:sz="0" w:space="0" w:color="auto"/>
                <w:right w:val="none" w:sz="0" w:space="0" w:color="auto"/>
              </w:divBdr>
            </w:div>
            <w:div w:id="1401513386">
              <w:marLeft w:val="0"/>
              <w:marRight w:val="0"/>
              <w:marTop w:val="0"/>
              <w:marBottom w:val="0"/>
              <w:divBdr>
                <w:top w:val="none" w:sz="0" w:space="0" w:color="auto"/>
                <w:left w:val="none" w:sz="0" w:space="0" w:color="auto"/>
                <w:bottom w:val="none" w:sz="0" w:space="0" w:color="auto"/>
                <w:right w:val="none" w:sz="0" w:space="0" w:color="auto"/>
              </w:divBdr>
            </w:div>
            <w:div w:id="1286086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878432">
      <w:bodyDiv w:val="1"/>
      <w:marLeft w:val="0"/>
      <w:marRight w:val="0"/>
      <w:marTop w:val="0"/>
      <w:marBottom w:val="0"/>
      <w:divBdr>
        <w:top w:val="none" w:sz="0" w:space="0" w:color="auto"/>
        <w:left w:val="none" w:sz="0" w:space="0" w:color="auto"/>
        <w:bottom w:val="none" w:sz="0" w:space="0" w:color="auto"/>
        <w:right w:val="none" w:sz="0" w:space="0" w:color="auto"/>
      </w:divBdr>
      <w:divsChild>
        <w:div w:id="682710332">
          <w:marLeft w:val="0"/>
          <w:marRight w:val="0"/>
          <w:marTop w:val="0"/>
          <w:marBottom w:val="0"/>
          <w:divBdr>
            <w:top w:val="none" w:sz="0" w:space="0" w:color="auto"/>
            <w:left w:val="none" w:sz="0" w:space="0" w:color="auto"/>
            <w:bottom w:val="none" w:sz="0" w:space="0" w:color="auto"/>
            <w:right w:val="none" w:sz="0" w:space="0" w:color="auto"/>
          </w:divBdr>
          <w:divsChild>
            <w:div w:id="1883858488">
              <w:marLeft w:val="0"/>
              <w:marRight w:val="0"/>
              <w:marTop w:val="0"/>
              <w:marBottom w:val="0"/>
              <w:divBdr>
                <w:top w:val="none" w:sz="0" w:space="0" w:color="auto"/>
                <w:left w:val="none" w:sz="0" w:space="0" w:color="auto"/>
                <w:bottom w:val="none" w:sz="0" w:space="0" w:color="auto"/>
                <w:right w:val="none" w:sz="0" w:space="0" w:color="auto"/>
              </w:divBdr>
            </w:div>
            <w:div w:id="592402221">
              <w:marLeft w:val="0"/>
              <w:marRight w:val="0"/>
              <w:marTop w:val="0"/>
              <w:marBottom w:val="0"/>
              <w:divBdr>
                <w:top w:val="none" w:sz="0" w:space="0" w:color="auto"/>
                <w:left w:val="none" w:sz="0" w:space="0" w:color="auto"/>
                <w:bottom w:val="none" w:sz="0" w:space="0" w:color="auto"/>
                <w:right w:val="none" w:sz="0" w:space="0" w:color="auto"/>
              </w:divBdr>
            </w:div>
            <w:div w:id="2075279798">
              <w:marLeft w:val="0"/>
              <w:marRight w:val="0"/>
              <w:marTop w:val="0"/>
              <w:marBottom w:val="0"/>
              <w:divBdr>
                <w:top w:val="none" w:sz="0" w:space="0" w:color="auto"/>
                <w:left w:val="none" w:sz="0" w:space="0" w:color="auto"/>
                <w:bottom w:val="none" w:sz="0" w:space="0" w:color="auto"/>
                <w:right w:val="none" w:sz="0" w:space="0" w:color="auto"/>
              </w:divBdr>
            </w:div>
            <w:div w:id="181284971">
              <w:marLeft w:val="0"/>
              <w:marRight w:val="0"/>
              <w:marTop w:val="0"/>
              <w:marBottom w:val="0"/>
              <w:divBdr>
                <w:top w:val="none" w:sz="0" w:space="0" w:color="auto"/>
                <w:left w:val="none" w:sz="0" w:space="0" w:color="auto"/>
                <w:bottom w:val="none" w:sz="0" w:space="0" w:color="auto"/>
                <w:right w:val="none" w:sz="0" w:space="0" w:color="auto"/>
              </w:divBdr>
            </w:div>
            <w:div w:id="394931593">
              <w:marLeft w:val="0"/>
              <w:marRight w:val="0"/>
              <w:marTop w:val="0"/>
              <w:marBottom w:val="0"/>
              <w:divBdr>
                <w:top w:val="none" w:sz="0" w:space="0" w:color="auto"/>
                <w:left w:val="none" w:sz="0" w:space="0" w:color="auto"/>
                <w:bottom w:val="none" w:sz="0" w:space="0" w:color="auto"/>
                <w:right w:val="none" w:sz="0" w:space="0" w:color="auto"/>
              </w:divBdr>
            </w:div>
            <w:div w:id="1865246426">
              <w:marLeft w:val="0"/>
              <w:marRight w:val="0"/>
              <w:marTop w:val="0"/>
              <w:marBottom w:val="0"/>
              <w:divBdr>
                <w:top w:val="none" w:sz="0" w:space="0" w:color="auto"/>
                <w:left w:val="none" w:sz="0" w:space="0" w:color="auto"/>
                <w:bottom w:val="none" w:sz="0" w:space="0" w:color="auto"/>
                <w:right w:val="none" w:sz="0" w:space="0" w:color="auto"/>
              </w:divBdr>
            </w:div>
            <w:div w:id="1754350911">
              <w:marLeft w:val="0"/>
              <w:marRight w:val="0"/>
              <w:marTop w:val="0"/>
              <w:marBottom w:val="0"/>
              <w:divBdr>
                <w:top w:val="none" w:sz="0" w:space="0" w:color="auto"/>
                <w:left w:val="none" w:sz="0" w:space="0" w:color="auto"/>
                <w:bottom w:val="none" w:sz="0" w:space="0" w:color="auto"/>
                <w:right w:val="none" w:sz="0" w:space="0" w:color="auto"/>
              </w:divBdr>
            </w:div>
            <w:div w:id="618803959">
              <w:marLeft w:val="0"/>
              <w:marRight w:val="0"/>
              <w:marTop w:val="0"/>
              <w:marBottom w:val="0"/>
              <w:divBdr>
                <w:top w:val="none" w:sz="0" w:space="0" w:color="auto"/>
                <w:left w:val="none" w:sz="0" w:space="0" w:color="auto"/>
                <w:bottom w:val="none" w:sz="0" w:space="0" w:color="auto"/>
                <w:right w:val="none" w:sz="0" w:space="0" w:color="auto"/>
              </w:divBdr>
            </w:div>
            <w:div w:id="1212770389">
              <w:marLeft w:val="0"/>
              <w:marRight w:val="0"/>
              <w:marTop w:val="0"/>
              <w:marBottom w:val="0"/>
              <w:divBdr>
                <w:top w:val="none" w:sz="0" w:space="0" w:color="auto"/>
                <w:left w:val="none" w:sz="0" w:space="0" w:color="auto"/>
                <w:bottom w:val="none" w:sz="0" w:space="0" w:color="auto"/>
                <w:right w:val="none" w:sz="0" w:space="0" w:color="auto"/>
              </w:divBdr>
            </w:div>
            <w:div w:id="497384837">
              <w:marLeft w:val="0"/>
              <w:marRight w:val="0"/>
              <w:marTop w:val="0"/>
              <w:marBottom w:val="0"/>
              <w:divBdr>
                <w:top w:val="none" w:sz="0" w:space="0" w:color="auto"/>
                <w:left w:val="none" w:sz="0" w:space="0" w:color="auto"/>
                <w:bottom w:val="none" w:sz="0" w:space="0" w:color="auto"/>
                <w:right w:val="none" w:sz="0" w:space="0" w:color="auto"/>
              </w:divBdr>
            </w:div>
            <w:div w:id="2016303530">
              <w:marLeft w:val="0"/>
              <w:marRight w:val="0"/>
              <w:marTop w:val="0"/>
              <w:marBottom w:val="0"/>
              <w:divBdr>
                <w:top w:val="none" w:sz="0" w:space="0" w:color="auto"/>
                <w:left w:val="none" w:sz="0" w:space="0" w:color="auto"/>
                <w:bottom w:val="none" w:sz="0" w:space="0" w:color="auto"/>
                <w:right w:val="none" w:sz="0" w:space="0" w:color="auto"/>
              </w:divBdr>
            </w:div>
            <w:div w:id="2011367689">
              <w:marLeft w:val="0"/>
              <w:marRight w:val="0"/>
              <w:marTop w:val="0"/>
              <w:marBottom w:val="0"/>
              <w:divBdr>
                <w:top w:val="none" w:sz="0" w:space="0" w:color="auto"/>
                <w:left w:val="none" w:sz="0" w:space="0" w:color="auto"/>
                <w:bottom w:val="none" w:sz="0" w:space="0" w:color="auto"/>
                <w:right w:val="none" w:sz="0" w:space="0" w:color="auto"/>
              </w:divBdr>
            </w:div>
            <w:div w:id="982738551">
              <w:marLeft w:val="0"/>
              <w:marRight w:val="0"/>
              <w:marTop w:val="0"/>
              <w:marBottom w:val="0"/>
              <w:divBdr>
                <w:top w:val="none" w:sz="0" w:space="0" w:color="auto"/>
                <w:left w:val="none" w:sz="0" w:space="0" w:color="auto"/>
                <w:bottom w:val="none" w:sz="0" w:space="0" w:color="auto"/>
                <w:right w:val="none" w:sz="0" w:space="0" w:color="auto"/>
              </w:divBdr>
            </w:div>
            <w:div w:id="2001688635">
              <w:marLeft w:val="0"/>
              <w:marRight w:val="0"/>
              <w:marTop w:val="0"/>
              <w:marBottom w:val="0"/>
              <w:divBdr>
                <w:top w:val="none" w:sz="0" w:space="0" w:color="auto"/>
                <w:left w:val="none" w:sz="0" w:space="0" w:color="auto"/>
                <w:bottom w:val="none" w:sz="0" w:space="0" w:color="auto"/>
                <w:right w:val="none" w:sz="0" w:space="0" w:color="auto"/>
              </w:divBdr>
            </w:div>
            <w:div w:id="1663050082">
              <w:marLeft w:val="0"/>
              <w:marRight w:val="0"/>
              <w:marTop w:val="0"/>
              <w:marBottom w:val="0"/>
              <w:divBdr>
                <w:top w:val="none" w:sz="0" w:space="0" w:color="auto"/>
                <w:left w:val="none" w:sz="0" w:space="0" w:color="auto"/>
                <w:bottom w:val="none" w:sz="0" w:space="0" w:color="auto"/>
                <w:right w:val="none" w:sz="0" w:space="0" w:color="auto"/>
              </w:divBdr>
            </w:div>
            <w:div w:id="778568081">
              <w:marLeft w:val="0"/>
              <w:marRight w:val="0"/>
              <w:marTop w:val="0"/>
              <w:marBottom w:val="0"/>
              <w:divBdr>
                <w:top w:val="none" w:sz="0" w:space="0" w:color="auto"/>
                <w:left w:val="none" w:sz="0" w:space="0" w:color="auto"/>
                <w:bottom w:val="none" w:sz="0" w:space="0" w:color="auto"/>
                <w:right w:val="none" w:sz="0" w:space="0" w:color="auto"/>
              </w:divBdr>
            </w:div>
            <w:div w:id="379863379">
              <w:marLeft w:val="0"/>
              <w:marRight w:val="0"/>
              <w:marTop w:val="0"/>
              <w:marBottom w:val="0"/>
              <w:divBdr>
                <w:top w:val="none" w:sz="0" w:space="0" w:color="auto"/>
                <w:left w:val="none" w:sz="0" w:space="0" w:color="auto"/>
                <w:bottom w:val="none" w:sz="0" w:space="0" w:color="auto"/>
                <w:right w:val="none" w:sz="0" w:space="0" w:color="auto"/>
              </w:divBdr>
            </w:div>
            <w:div w:id="731126267">
              <w:marLeft w:val="0"/>
              <w:marRight w:val="0"/>
              <w:marTop w:val="0"/>
              <w:marBottom w:val="0"/>
              <w:divBdr>
                <w:top w:val="none" w:sz="0" w:space="0" w:color="auto"/>
                <w:left w:val="none" w:sz="0" w:space="0" w:color="auto"/>
                <w:bottom w:val="none" w:sz="0" w:space="0" w:color="auto"/>
                <w:right w:val="none" w:sz="0" w:space="0" w:color="auto"/>
              </w:divBdr>
            </w:div>
            <w:div w:id="1076055390">
              <w:marLeft w:val="0"/>
              <w:marRight w:val="0"/>
              <w:marTop w:val="0"/>
              <w:marBottom w:val="0"/>
              <w:divBdr>
                <w:top w:val="none" w:sz="0" w:space="0" w:color="auto"/>
                <w:left w:val="none" w:sz="0" w:space="0" w:color="auto"/>
                <w:bottom w:val="none" w:sz="0" w:space="0" w:color="auto"/>
                <w:right w:val="none" w:sz="0" w:space="0" w:color="auto"/>
              </w:divBdr>
            </w:div>
            <w:div w:id="742415910">
              <w:marLeft w:val="0"/>
              <w:marRight w:val="0"/>
              <w:marTop w:val="0"/>
              <w:marBottom w:val="0"/>
              <w:divBdr>
                <w:top w:val="none" w:sz="0" w:space="0" w:color="auto"/>
                <w:left w:val="none" w:sz="0" w:space="0" w:color="auto"/>
                <w:bottom w:val="none" w:sz="0" w:space="0" w:color="auto"/>
                <w:right w:val="none" w:sz="0" w:space="0" w:color="auto"/>
              </w:divBdr>
            </w:div>
            <w:div w:id="141509652">
              <w:marLeft w:val="0"/>
              <w:marRight w:val="0"/>
              <w:marTop w:val="0"/>
              <w:marBottom w:val="0"/>
              <w:divBdr>
                <w:top w:val="none" w:sz="0" w:space="0" w:color="auto"/>
                <w:left w:val="none" w:sz="0" w:space="0" w:color="auto"/>
                <w:bottom w:val="none" w:sz="0" w:space="0" w:color="auto"/>
                <w:right w:val="none" w:sz="0" w:space="0" w:color="auto"/>
              </w:divBdr>
            </w:div>
            <w:div w:id="1206677991">
              <w:marLeft w:val="0"/>
              <w:marRight w:val="0"/>
              <w:marTop w:val="0"/>
              <w:marBottom w:val="0"/>
              <w:divBdr>
                <w:top w:val="none" w:sz="0" w:space="0" w:color="auto"/>
                <w:left w:val="none" w:sz="0" w:space="0" w:color="auto"/>
                <w:bottom w:val="none" w:sz="0" w:space="0" w:color="auto"/>
                <w:right w:val="none" w:sz="0" w:space="0" w:color="auto"/>
              </w:divBdr>
            </w:div>
            <w:div w:id="1651522394">
              <w:marLeft w:val="0"/>
              <w:marRight w:val="0"/>
              <w:marTop w:val="0"/>
              <w:marBottom w:val="0"/>
              <w:divBdr>
                <w:top w:val="none" w:sz="0" w:space="0" w:color="auto"/>
                <w:left w:val="none" w:sz="0" w:space="0" w:color="auto"/>
                <w:bottom w:val="none" w:sz="0" w:space="0" w:color="auto"/>
                <w:right w:val="none" w:sz="0" w:space="0" w:color="auto"/>
              </w:divBdr>
            </w:div>
            <w:div w:id="298002172">
              <w:marLeft w:val="0"/>
              <w:marRight w:val="0"/>
              <w:marTop w:val="0"/>
              <w:marBottom w:val="0"/>
              <w:divBdr>
                <w:top w:val="none" w:sz="0" w:space="0" w:color="auto"/>
                <w:left w:val="none" w:sz="0" w:space="0" w:color="auto"/>
                <w:bottom w:val="none" w:sz="0" w:space="0" w:color="auto"/>
                <w:right w:val="none" w:sz="0" w:space="0" w:color="auto"/>
              </w:divBdr>
            </w:div>
            <w:div w:id="887958693">
              <w:marLeft w:val="0"/>
              <w:marRight w:val="0"/>
              <w:marTop w:val="0"/>
              <w:marBottom w:val="0"/>
              <w:divBdr>
                <w:top w:val="none" w:sz="0" w:space="0" w:color="auto"/>
                <w:left w:val="none" w:sz="0" w:space="0" w:color="auto"/>
                <w:bottom w:val="none" w:sz="0" w:space="0" w:color="auto"/>
                <w:right w:val="none" w:sz="0" w:space="0" w:color="auto"/>
              </w:divBdr>
            </w:div>
            <w:div w:id="1551113456">
              <w:marLeft w:val="0"/>
              <w:marRight w:val="0"/>
              <w:marTop w:val="0"/>
              <w:marBottom w:val="0"/>
              <w:divBdr>
                <w:top w:val="none" w:sz="0" w:space="0" w:color="auto"/>
                <w:left w:val="none" w:sz="0" w:space="0" w:color="auto"/>
                <w:bottom w:val="none" w:sz="0" w:space="0" w:color="auto"/>
                <w:right w:val="none" w:sz="0" w:space="0" w:color="auto"/>
              </w:divBdr>
            </w:div>
            <w:div w:id="619145590">
              <w:marLeft w:val="0"/>
              <w:marRight w:val="0"/>
              <w:marTop w:val="0"/>
              <w:marBottom w:val="0"/>
              <w:divBdr>
                <w:top w:val="none" w:sz="0" w:space="0" w:color="auto"/>
                <w:left w:val="none" w:sz="0" w:space="0" w:color="auto"/>
                <w:bottom w:val="none" w:sz="0" w:space="0" w:color="auto"/>
                <w:right w:val="none" w:sz="0" w:space="0" w:color="auto"/>
              </w:divBdr>
            </w:div>
            <w:div w:id="1868326107">
              <w:marLeft w:val="0"/>
              <w:marRight w:val="0"/>
              <w:marTop w:val="0"/>
              <w:marBottom w:val="0"/>
              <w:divBdr>
                <w:top w:val="none" w:sz="0" w:space="0" w:color="auto"/>
                <w:left w:val="none" w:sz="0" w:space="0" w:color="auto"/>
                <w:bottom w:val="none" w:sz="0" w:space="0" w:color="auto"/>
                <w:right w:val="none" w:sz="0" w:space="0" w:color="auto"/>
              </w:divBdr>
            </w:div>
            <w:div w:id="1185948060">
              <w:marLeft w:val="0"/>
              <w:marRight w:val="0"/>
              <w:marTop w:val="0"/>
              <w:marBottom w:val="0"/>
              <w:divBdr>
                <w:top w:val="none" w:sz="0" w:space="0" w:color="auto"/>
                <w:left w:val="none" w:sz="0" w:space="0" w:color="auto"/>
                <w:bottom w:val="none" w:sz="0" w:space="0" w:color="auto"/>
                <w:right w:val="none" w:sz="0" w:space="0" w:color="auto"/>
              </w:divBdr>
            </w:div>
            <w:div w:id="1810828910">
              <w:marLeft w:val="0"/>
              <w:marRight w:val="0"/>
              <w:marTop w:val="0"/>
              <w:marBottom w:val="0"/>
              <w:divBdr>
                <w:top w:val="none" w:sz="0" w:space="0" w:color="auto"/>
                <w:left w:val="none" w:sz="0" w:space="0" w:color="auto"/>
                <w:bottom w:val="none" w:sz="0" w:space="0" w:color="auto"/>
                <w:right w:val="none" w:sz="0" w:space="0" w:color="auto"/>
              </w:divBdr>
            </w:div>
            <w:div w:id="421953371">
              <w:marLeft w:val="0"/>
              <w:marRight w:val="0"/>
              <w:marTop w:val="0"/>
              <w:marBottom w:val="0"/>
              <w:divBdr>
                <w:top w:val="none" w:sz="0" w:space="0" w:color="auto"/>
                <w:left w:val="none" w:sz="0" w:space="0" w:color="auto"/>
                <w:bottom w:val="none" w:sz="0" w:space="0" w:color="auto"/>
                <w:right w:val="none" w:sz="0" w:space="0" w:color="auto"/>
              </w:divBdr>
            </w:div>
            <w:div w:id="1932811071">
              <w:marLeft w:val="0"/>
              <w:marRight w:val="0"/>
              <w:marTop w:val="0"/>
              <w:marBottom w:val="0"/>
              <w:divBdr>
                <w:top w:val="none" w:sz="0" w:space="0" w:color="auto"/>
                <w:left w:val="none" w:sz="0" w:space="0" w:color="auto"/>
                <w:bottom w:val="none" w:sz="0" w:space="0" w:color="auto"/>
                <w:right w:val="none" w:sz="0" w:space="0" w:color="auto"/>
              </w:divBdr>
            </w:div>
            <w:div w:id="432359306">
              <w:marLeft w:val="0"/>
              <w:marRight w:val="0"/>
              <w:marTop w:val="0"/>
              <w:marBottom w:val="0"/>
              <w:divBdr>
                <w:top w:val="none" w:sz="0" w:space="0" w:color="auto"/>
                <w:left w:val="none" w:sz="0" w:space="0" w:color="auto"/>
                <w:bottom w:val="none" w:sz="0" w:space="0" w:color="auto"/>
                <w:right w:val="none" w:sz="0" w:space="0" w:color="auto"/>
              </w:divBdr>
            </w:div>
            <w:div w:id="421756429">
              <w:marLeft w:val="0"/>
              <w:marRight w:val="0"/>
              <w:marTop w:val="0"/>
              <w:marBottom w:val="0"/>
              <w:divBdr>
                <w:top w:val="none" w:sz="0" w:space="0" w:color="auto"/>
                <w:left w:val="none" w:sz="0" w:space="0" w:color="auto"/>
                <w:bottom w:val="none" w:sz="0" w:space="0" w:color="auto"/>
                <w:right w:val="none" w:sz="0" w:space="0" w:color="auto"/>
              </w:divBdr>
            </w:div>
            <w:div w:id="1639139698">
              <w:marLeft w:val="0"/>
              <w:marRight w:val="0"/>
              <w:marTop w:val="0"/>
              <w:marBottom w:val="0"/>
              <w:divBdr>
                <w:top w:val="none" w:sz="0" w:space="0" w:color="auto"/>
                <w:left w:val="none" w:sz="0" w:space="0" w:color="auto"/>
                <w:bottom w:val="none" w:sz="0" w:space="0" w:color="auto"/>
                <w:right w:val="none" w:sz="0" w:space="0" w:color="auto"/>
              </w:divBdr>
            </w:div>
            <w:div w:id="783429327">
              <w:marLeft w:val="0"/>
              <w:marRight w:val="0"/>
              <w:marTop w:val="0"/>
              <w:marBottom w:val="0"/>
              <w:divBdr>
                <w:top w:val="none" w:sz="0" w:space="0" w:color="auto"/>
                <w:left w:val="none" w:sz="0" w:space="0" w:color="auto"/>
                <w:bottom w:val="none" w:sz="0" w:space="0" w:color="auto"/>
                <w:right w:val="none" w:sz="0" w:space="0" w:color="auto"/>
              </w:divBdr>
            </w:div>
            <w:div w:id="1079524473">
              <w:marLeft w:val="0"/>
              <w:marRight w:val="0"/>
              <w:marTop w:val="0"/>
              <w:marBottom w:val="0"/>
              <w:divBdr>
                <w:top w:val="none" w:sz="0" w:space="0" w:color="auto"/>
                <w:left w:val="none" w:sz="0" w:space="0" w:color="auto"/>
                <w:bottom w:val="none" w:sz="0" w:space="0" w:color="auto"/>
                <w:right w:val="none" w:sz="0" w:space="0" w:color="auto"/>
              </w:divBdr>
            </w:div>
            <w:div w:id="405107912">
              <w:marLeft w:val="0"/>
              <w:marRight w:val="0"/>
              <w:marTop w:val="0"/>
              <w:marBottom w:val="0"/>
              <w:divBdr>
                <w:top w:val="none" w:sz="0" w:space="0" w:color="auto"/>
                <w:left w:val="none" w:sz="0" w:space="0" w:color="auto"/>
                <w:bottom w:val="none" w:sz="0" w:space="0" w:color="auto"/>
                <w:right w:val="none" w:sz="0" w:space="0" w:color="auto"/>
              </w:divBdr>
            </w:div>
            <w:div w:id="1419253637">
              <w:marLeft w:val="0"/>
              <w:marRight w:val="0"/>
              <w:marTop w:val="0"/>
              <w:marBottom w:val="0"/>
              <w:divBdr>
                <w:top w:val="none" w:sz="0" w:space="0" w:color="auto"/>
                <w:left w:val="none" w:sz="0" w:space="0" w:color="auto"/>
                <w:bottom w:val="none" w:sz="0" w:space="0" w:color="auto"/>
                <w:right w:val="none" w:sz="0" w:space="0" w:color="auto"/>
              </w:divBdr>
            </w:div>
            <w:div w:id="1546915971">
              <w:marLeft w:val="0"/>
              <w:marRight w:val="0"/>
              <w:marTop w:val="0"/>
              <w:marBottom w:val="0"/>
              <w:divBdr>
                <w:top w:val="none" w:sz="0" w:space="0" w:color="auto"/>
                <w:left w:val="none" w:sz="0" w:space="0" w:color="auto"/>
                <w:bottom w:val="none" w:sz="0" w:space="0" w:color="auto"/>
                <w:right w:val="none" w:sz="0" w:space="0" w:color="auto"/>
              </w:divBdr>
            </w:div>
            <w:div w:id="53091290">
              <w:marLeft w:val="0"/>
              <w:marRight w:val="0"/>
              <w:marTop w:val="0"/>
              <w:marBottom w:val="0"/>
              <w:divBdr>
                <w:top w:val="none" w:sz="0" w:space="0" w:color="auto"/>
                <w:left w:val="none" w:sz="0" w:space="0" w:color="auto"/>
                <w:bottom w:val="none" w:sz="0" w:space="0" w:color="auto"/>
                <w:right w:val="none" w:sz="0" w:space="0" w:color="auto"/>
              </w:divBdr>
            </w:div>
            <w:div w:id="278148654">
              <w:marLeft w:val="0"/>
              <w:marRight w:val="0"/>
              <w:marTop w:val="0"/>
              <w:marBottom w:val="0"/>
              <w:divBdr>
                <w:top w:val="none" w:sz="0" w:space="0" w:color="auto"/>
                <w:left w:val="none" w:sz="0" w:space="0" w:color="auto"/>
                <w:bottom w:val="none" w:sz="0" w:space="0" w:color="auto"/>
                <w:right w:val="none" w:sz="0" w:space="0" w:color="auto"/>
              </w:divBdr>
            </w:div>
            <w:div w:id="545028275">
              <w:marLeft w:val="0"/>
              <w:marRight w:val="0"/>
              <w:marTop w:val="0"/>
              <w:marBottom w:val="0"/>
              <w:divBdr>
                <w:top w:val="none" w:sz="0" w:space="0" w:color="auto"/>
                <w:left w:val="none" w:sz="0" w:space="0" w:color="auto"/>
                <w:bottom w:val="none" w:sz="0" w:space="0" w:color="auto"/>
                <w:right w:val="none" w:sz="0" w:space="0" w:color="auto"/>
              </w:divBdr>
            </w:div>
            <w:div w:id="595793630">
              <w:marLeft w:val="0"/>
              <w:marRight w:val="0"/>
              <w:marTop w:val="0"/>
              <w:marBottom w:val="0"/>
              <w:divBdr>
                <w:top w:val="none" w:sz="0" w:space="0" w:color="auto"/>
                <w:left w:val="none" w:sz="0" w:space="0" w:color="auto"/>
                <w:bottom w:val="none" w:sz="0" w:space="0" w:color="auto"/>
                <w:right w:val="none" w:sz="0" w:space="0" w:color="auto"/>
              </w:divBdr>
            </w:div>
            <w:div w:id="1188176531">
              <w:marLeft w:val="0"/>
              <w:marRight w:val="0"/>
              <w:marTop w:val="0"/>
              <w:marBottom w:val="0"/>
              <w:divBdr>
                <w:top w:val="none" w:sz="0" w:space="0" w:color="auto"/>
                <w:left w:val="none" w:sz="0" w:space="0" w:color="auto"/>
                <w:bottom w:val="none" w:sz="0" w:space="0" w:color="auto"/>
                <w:right w:val="none" w:sz="0" w:space="0" w:color="auto"/>
              </w:divBdr>
            </w:div>
            <w:div w:id="35203787">
              <w:marLeft w:val="0"/>
              <w:marRight w:val="0"/>
              <w:marTop w:val="0"/>
              <w:marBottom w:val="0"/>
              <w:divBdr>
                <w:top w:val="none" w:sz="0" w:space="0" w:color="auto"/>
                <w:left w:val="none" w:sz="0" w:space="0" w:color="auto"/>
                <w:bottom w:val="none" w:sz="0" w:space="0" w:color="auto"/>
                <w:right w:val="none" w:sz="0" w:space="0" w:color="auto"/>
              </w:divBdr>
            </w:div>
            <w:div w:id="1321084753">
              <w:marLeft w:val="0"/>
              <w:marRight w:val="0"/>
              <w:marTop w:val="0"/>
              <w:marBottom w:val="0"/>
              <w:divBdr>
                <w:top w:val="none" w:sz="0" w:space="0" w:color="auto"/>
                <w:left w:val="none" w:sz="0" w:space="0" w:color="auto"/>
                <w:bottom w:val="none" w:sz="0" w:space="0" w:color="auto"/>
                <w:right w:val="none" w:sz="0" w:space="0" w:color="auto"/>
              </w:divBdr>
            </w:div>
            <w:div w:id="1356148986">
              <w:marLeft w:val="0"/>
              <w:marRight w:val="0"/>
              <w:marTop w:val="0"/>
              <w:marBottom w:val="0"/>
              <w:divBdr>
                <w:top w:val="none" w:sz="0" w:space="0" w:color="auto"/>
                <w:left w:val="none" w:sz="0" w:space="0" w:color="auto"/>
                <w:bottom w:val="none" w:sz="0" w:space="0" w:color="auto"/>
                <w:right w:val="none" w:sz="0" w:space="0" w:color="auto"/>
              </w:divBdr>
            </w:div>
            <w:div w:id="13967398">
              <w:marLeft w:val="0"/>
              <w:marRight w:val="0"/>
              <w:marTop w:val="0"/>
              <w:marBottom w:val="0"/>
              <w:divBdr>
                <w:top w:val="none" w:sz="0" w:space="0" w:color="auto"/>
                <w:left w:val="none" w:sz="0" w:space="0" w:color="auto"/>
                <w:bottom w:val="none" w:sz="0" w:space="0" w:color="auto"/>
                <w:right w:val="none" w:sz="0" w:space="0" w:color="auto"/>
              </w:divBdr>
            </w:div>
            <w:div w:id="1549875109">
              <w:marLeft w:val="0"/>
              <w:marRight w:val="0"/>
              <w:marTop w:val="0"/>
              <w:marBottom w:val="0"/>
              <w:divBdr>
                <w:top w:val="none" w:sz="0" w:space="0" w:color="auto"/>
                <w:left w:val="none" w:sz="0" w:space="0" w:color="auto"/>
                <w:bottom w:val="none" w:sz="0" w:space="0" w:color="auto"/>
                <w:right w:val="none" w:sz="0" w:space="0" w:color="auto"/>
              </w:divBdr>
            </w:div>
            <w:div w:id="1268271944">
              <w:marLeft w:val="0"/>
              <w:marRight w:val="0"/>
              <w:marTop w:val="0"/>
              <w:marBottom w:val="0"/>
              <w:divBdr>
                <w:top w:val="none" w:sz="0" w:space="0" w:color="auto"/>
                <w:left w:val="none" w:sz="0" w:space="0" w:color="auto"/>
                <w:bottom w:val="none" w:sz="0" w:space="0" w:color="auto"/>
                <w:right w:val="none" w:sz="0" w:space="0" w:color="auto"/>
              </w:divBdr>
            </w:div>
            <w:div w:id="812335936">
              <w:marLeft w:val="0"/>
              <w:marRight w:val="0"/>
              <w:marTop w:val="0"/>
              <w:marBottom w:val="0"/>
              <w:divBdr>
                <w:top w:val="none" w:sz="0" w:space="0" w:color="auto"/>
                <w:left w:val="none" w:sz="0" w:space="0" w:color="auto"/>
                <w:bottom w:val="none" w:sz="0" w:space="0" w:color="auto"/>
                <w:right w:val="none" w:sz="0" w:space="0" w:color="auto"/>
              </w:divBdr>
            </w:div>
            <w:div w:id="89859922">
              <w:marLeft w:val="0"/>
              <w:marRight w:val="0"/>
              <w:marTop w:val="0"/>
              <w:marBottom w:val="0"/>
              <w:divBdr>
                <w:top w:val="none" w:sz="0" w:space="0" w:color="auto"/>
                <w:left w:val="none" w:sz="0" w:space="0" w:color="auto"/>
                <w:bottom w:val="none" w:sz="0" w:space="0" w:color="auto"/>
                <w:right w:val="none" w:sz="0" w:space="0" w:color="auto"/>
              </w:divBdr>
            </w:div>
            <w:div w:id="2029526352">
              <w:marLeft w:val="0"/>
              <w:marRight w:val="0"/>
              <w:marTop w:val="0"/>
              <w:marBottom w:val="0"/>
              <w:divBdr>
                <w:top w:val="none" w:sz="0" w:space="0" w:color="auto"/>
                <w:left w:val="none" w:sz="0" w:space="0" w:color="auto"/>
                <w:bottom w:val="none" w:sz="0" w:space="0" w:color="auto"/>
                <w:right w:val="none" w:sz="0" w:space="0" w:color="auto"/>
              </w:divBdr>
            </w:div>
            <w:div w:id="429083566">
              <w:marLeft w:val="0"/>
              <w:marRight w:val="0"/>
              <w:marTop w:val="0"/>
              <w:marBottom w:val="0"/>
              <w:divBdr>
                <w:top w:val="none" w:sz="0" w:space="0" w:color="auto"/>
                <w:left w:val="none" w:sz="0" w:space="0" w:color="auto"/>
                <w:bottom w:val="none" w:sz="0" w:space="0" w:color="auto"/>
                <w:right w:val="none" w:sz="0" w:space="0" w:color="auto"/>
              </w:divBdr>
            </w:div>
            <w:div w:id="1751849971">
              <w:marLeft w:val="0"/>
              <w:marRight w:val="0"/>
              <w:marTop w:val="0"/>
              <w:marBottom w:val="0"/>
              <w:divBdr>
                <w:top w:val="none" w:sz="0" w:space="0" w:color="auto"/>
                <w:left w:val="none" w:sz="0" w:space="0" w:color="auto"/>
                <w:bottom w:val="none" w:sz="0" w:space="0" w:color="auto"/>
                <w:right w:val="none" w:sz="0" w:space="0" w:color="auto"/>
              </w:divBdr>
            </w:div>
            <w:div w:id="1051998972">
              <w:marLeft w:val="0"/>
              <w:marRight w:val="0"/>
              <w:marTop w:val="0"/>
              <w:marBottom w:val="0"/>
              <w:divBdr>
                <w:top w:val="none" w:sz="0" w:space="0" w:color="auto"/>
                <w:left w:val="none" w:sz="0" w:space="0" w:color="auto"/>
                <w:bottom w:val="none" w:sz="0" w:space="0" w:color="auto"/>
                <w:right w:val="none" w:sz="0" w:space="0" w:color="auto"/>
              </w:divBdr>
            </w:div>
            <w:div w:id="1733842957">
              <w:marLeft w:val="0"/>
              <w:marRight w:val="0"/>
              <w:marTop w:val="0"/>
              <w:marBottom w:val="0"/>
              <w:divBdr>
                <w:top w:val="none" w:sz="0" w:space="0" w:color="auto"/>
                <w:left w:val="none" w:sz="0" w:space="0" w:color="auto"/>
                <w:bottom w:val="none" w:sz="0" w:space="0" w:color="auto"/>
                <w:right w:val="none" w:sz="0" w:space="0" w:color="auto"/>
              </w:divBdr>
            </w:div>
            <w:div w:id="235013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357665">
      <w:bodyDiv w:val="1"/>
      <w:marLeft w:val="0"/>
      <w:marRight w:val="0"/>
      <w:marTop w:val="0"/>
      <w:marBottom w:val="0"/>
      <w:divBdr>
        <w:top w:val="none" w:sz="0" w:space="0" w:color="auto"/>
        <w:left w:val="none" w:sz="0" w:space="0" w:color="auto"/>
        <w:bottom w:val="none" w:sz="0" w:space="0" w:color="auto"/>
        <w:right w:val="none" w:sz="0" w:space="0" w:color="auto"/>
      </w:divBdr>
      <w:divsChild>
        <w:div w:id="1289119334">
          <w:marLeft w:val="0"/>
          <w:marRight w:val="0"/>
          <w:marTop w:val="0"/>
          <w:marBottom w:val="0"/>
          <w:divBdr>
            <w:top w:val="none" w:sz="0" w:space="0" w:color="auto"/>
            <w:left w:val="none" w:sz="0" w:space="0" w:color="auto"/>
            <w:bottom w:val="none" w:sz="0" w:space="0" w:color="auto"/>
            <w:right w:val="none" w:sz="0" w:space="0" w:color="auto"/>
          </w:divBdr>
          <w:divsChild>
            <w:div w:id="2056854932">
              <w:marLeft w:val="0"/>
              <w:marRight w:val="0"/>
              <w:marTop w:val="0"/>
              <w:marBottom w:val="0"/>
              <w:divBdr>
                <w:top w:val="none" w:sz="0" w:space="0" w:color="auto"/>
                <w:left w:val="none" w:sz="0" w:space="0" w:color="auto"/>
                <w:bottom w:val="none" w:sz="0" w:space="0" w:color="auto"/>
                <w:right w:val="none" w:sz="0" w:space="0" w:color="auto"/>
              </w:divBdr>
            </w:div>
            <w:div w:id="1367870390">
              <w:marLeft w:val="0"/>
              <w:marRight w:val="0"/>
              <w:marTop w:val="0"/>
              <w:marBottom w:val="0"/>
              <w:divBdr>
                <w:top w:val="none" w:sz="0" w:space="0" w:color="auto"/>
                <w:left w:val="none" w:sz="0" w:space="0" w:color="auto"/>
                <w:bottom w:val="none" w:sz="0" w:space="0" w:color="auto"/>
                <w:right w:val="none" w:sz="0" w:space="0" w:color="auto"/>
              </w:divBdr>
            </w:div>
            <w:div w:id="1336302967">
              <w:marLeft w:val="0"/>
              <w:marRight w:val="0"/>
              <w:marTop w:val="0"/>
              <w:marBottom w:val="0"/>
              <w:divBdr>
                <w:top w:val="none" w:sz="0" w:space="0" w:color="auto"/>
                <w:left w:val="none" w:sz="0" w:space="0" w:color="auto"/>
                <w:bottom w:val="none" w:sz="0" w:space="0" w:color="auto"/>
                <w:right w:val="none" w:sz="0" w:space="0" w:color="auto"/>
              </w:divBdr>
            </w:div>
            <w:div w:id="946545452">
              <w:marLeft w:val="0"/>
              <w:marRight w:val="0"/>
              <w:marTop w:val="0"/>
              <w:marBottom w:val="0"/>
              <w:divBdr>
                <w:top w:val="none" w:sz="0" w:space="0" w:color="auto"/>
                <w:left w:val="none" w:sz="0" w:space="0" w:color="auto"/>
                <w:bottom w:val="none" w:sz="0" w:space="0" w:color="auto"/>
                <w:right w:val="none" w:sz="0" w:space="0" w:color="auto"/>
              </w:divBdr>
            </w:div>
            <w:div w:id="1323310003">
              <w:marLeft w:val="0"/>
              <w:marRight w:val="0"/>
              <w:marTop w:val="0"/>
              <w:marBottom w:val="0"/>
              <w:divBdr>
                <w:top w:val="none" w:sz="0" w:space="0" w:color="auto"/>
                <w:left w:val="none" w:sz="0" w:space="0" w:color="auto"/>
                <w:bottom w:val="none" w:sz="0" w:space="0" w:color="auto"/>
                <w:right w:val="none" w:sz="0" w:space="0" w:color="auto"/>
              </w:divBdr>
            </w:div>
            <w:div w:id="1070538024">
              <w:marLeft w:val="0"/>
              <w:marRight w:val="0"/>
              <w:marTop w:val="0"/>
              <w:marBottom w:val="0"/>
              <w:divBdr>
                <w:top w:val="none" w:sz="0" w:space="0" w:color="auto"/>
                <w:left w:val="none" w:sz="0" w:space="0" w:color="auto"/>
                <w:bottom w:val="none" w:sz="0" w:space="0" w:color="auto"/>
                <w:right w:val="none" w:sz="0" w:space="0" w:color="auto"/>
              </w:divBdr>
            </w:div>
            <w:div w:id="243344933">
              <w:marLeft w:val="0"/>
              <w:marRight w:val="0"/>
              <w:marTop w:val="0"/>
              <w:marBottom w:val="0"/>
              <w:divBdr>
                <w:top w:val="none" w:sz="0" w:space="0" w:color="auto"/>
                <w:left w:val="none" w:sz="0" w:space="0" w:color="auto"/>
                <w:bottom w:val="none" w:sz="0" w:space="0" w:color="auto"/>
                <w:right w:val="none" w:sz="0" w:space="0" w:color="auto"/>
              </w:divBdr>
            </w:div>
            <w:div w:id="1972858085">
              <w:marLeft w:val="0"/>
              <w:marRight w:val="0"/>
              <w:marTop w:val="0"/>
              <w:marBottom w:val="0"/>
              <w:divBdr>
                <w:top w:val="none" w:sz="0" w:space="0" w:color="auto"/>
                <w:left w:val="none" w:sz="0" w:space="0" w:color="auto"/>
                <w:bottom w:val="none" w:sz="0" w:space="0" w:color="auto"/>
                <w:right w:val="none" w:sz="0" w:space="0" w:color="auto"/>
              </w:divBdr>
            </w:div>
            <w:div w:id="964190996">
              <w:marLeft w:val="0"/>
              <w:marRight w:val="0"/>
              <w:marTop w:val="0"/>
              <w:marBottom w:val="0"/>
              <w:divBdr>
                <w:top w:val="none" w:sz="0" w:space="0" w:color="auto"/>
                <w:left w:val="none" w:sz="0" w:space="0" w:color="auto"/>
                <w:bottom w:val="none" w:sz="0" w:space="0" w:color="auto"/>
                <w:right w:val="none" w:sz="0" w:space="0" w:color="auto"/>
              </w:divBdr>
            </w:div>
            <w:div w:id="560481920">
              <w:marLeft w:val="0"/>
              <w:marRight w:val="0"/>
              <w:marTop w:val="0"/>
              <w:marBottom w:val="0"/>
              <w:divBdr>
                <w:top w:val="none" w:sz="0" w:space="0" w:color="auto"/>
                <w:left w:val="none" w:sz="0" w:space="0" w:color="auto"/>
                <w:bottom w:val="none" w:sz="0" w:space="0" w:color="auto"/>
                <w:right w:val="none" w:sz="0" w:space="0" w:color="auto"/>
              </w:divBdr>
            </w:div>
            <w:div w:id="773212242">
              <w:marLeft w:val="0"/>
              <w:marRight w:val="0"/>
              <w:marTop w:val="0"/>
              <w:marBottom w:val="0"/>
              <w:divBdr>
                <w:top w:val="none" w:sz="0" w:space="0" w:color="auto"/>
                <w:left w:val="none" w:sz="0" w:space="0" w:color="auto"/>
                <w:bottom w:val="none" w:sz="0" w:space="0" w:color="auto"/>
                <w:right w:val="none" w:sz="0" w:space="0" w:color="auto"/>
              </w:divBdr>
            </w:div>
            <w:div w:id="297418314">
              <w:marLeft w:val="0"/>
              <w:marRight w:val="0"/>
              <w:marTop w:val="0"/>
              <w:marBottom w:val="0"/>
              <w:divBdr>
                <w:top w:val="none" w:sz="0" w:space="0" w:color="auto"/>
                <w:left w:val="none" w:sz="0" w:space="0" w:color="auto"/>
                <w:bottom w:val="none" w:sz="0" w:space="0" w:color="auto"/>
                <w:right w:val="none" w:sz="0" w:space="0" w:color="auto"/>
              </w:divBdr>
            </w:div>
            <w:div w:id="615256935">
              <w:marLeft w:val="0"/>
              <w:marRight w:val="0"/>
              <w:marTop w:val="0"/>
              <w:marBottom w:val="0"/>
              <w:divBdr>
                <w:top w:val="none" w:sz="0" w:space="0" w:color="auto"/>
                <w:left w:val="none" w:sz="0" w:space="0" w:color="auto"/>
                <w:bottom w:val="none" w:sz="0" w:space="0" w:color="auto"/>
                <w:right w:val="none" w:sz="0" w:space="0" w:color="auto"/>
              </w:divBdr>
            </w:div>
            <w:div w:id="1921020201">
              <w:marLeft w:val="0"/>
              <w:marRight w:val="0"/>
              <w:marTop w:val="0"/>
              <w:marBottom w:val="0"/>
              <w:divBdr>
                <w:top w:val="none" w:sz="0" w:space="0" w:color="auto"/>
                <w:left w:val="none" w:sz="0" w:space="0" w:color="auto"/>
                <w:bottom w:val="none" w:sz="0" w:space="0" w:color="auto"/>
                <w:right w:val="none" w:sz="0" w:space="0" w:color="auto"/>
              </w:divBdr>
            </w:div>
            <w:div w:id="1807776862">
              <w:marLeft w:val="0"/>
              <w:marRight w:val="0"/>
              <w:marTop w:val="0"/>
              <w:marBottom w:val="0"/>
              <w:divBdr>
                <w:top w:val="none" w:sz="0" w:space="0" w:color="auto"/>
                <w:left w:val="none" w:sz="0" w:space="0" w:color="auto"/>
                <w:bottom w:val="none" w:sz="0" w:space="0" w:color="auto"/>
                <w:right w:val="none" w:sz="0" w:space="0" w:color="auto"/>
              </w:divBdr>
            </w:div>
            <w:div w:id="1631087067">
              <w:marLeft w:val="0"/>
              <w:marRight w:val="0"/>
              <w:marTop w:val="0"/>
              <w:marBottom w:val="0"/>
              <w:divBdr>
                <w:top w:val="none" w:sz="0" w:space="0" w:color="auto"/>
                <w:left w:val="none" w:sz="0" w:space="0" w:color="auto"/>
                <w:bottom w:val="none" w:sz="0" w:space="0" w:color="auto"/>
                <w:right w:val="none" w:sz="0" w:space="0" w:color="auto"/>
              </w:divBdr>
            </w:div>
            <w:div w:id="562521799">
              <w:marLeft w:val="0"/>
              <w:marRight w:val="0"/>
              <w:marTop w:val="0"/>
              <w:marBottom w:val="0"/>
              <w:divBdr>
                <w:top w:val="none" w:sz="0" w:space="0" w:color="auto"/>
                <w:left w:val="none" w:sz="0" w:space="0" w:color="auto"/>
                <w:bottom w:val="none" w:sz="0" w:space="0" w:color="auto"/>
                <w:right w:val="none" w:sz="0" w:space="0" w:color="auto"/>
              </w:divBdr>
            </w:div>
            <w:div w:id="353922620">
              <w:marLeft w:val="0"/>
              <w:marRight w:val="0"/>
              <w:marTop w:val="0"/>
              <w:marBottom w:val="0"/>
              <w:divBdr>
                <w:top w:val="none" w:sz="0" w:space="0" w:color="auto"/>
                <w:left w:val="none" w:sz="0" w:space="0" w:color="auto"/>
                <w:bottom w:val="none" w:sz="0" w:space="0" w:color="auto"/>
                <w:right w:val="none" w:sz="0" w:space="0" w:color="auto"/>
              </w:divBdr>
            </w:div>
            <w:div w:id="783885255">
              <w:marLeft w:val="0"/>
              <w:marRight w:val="0"/>
              <w:marTop w:val="0"/>
              <w:marBottom w:val="0"/>
              <w:divBdr>
                <w:top w:val="none" w:sz="0" w:space="0" w:color="auto"/>
                <w:left w:val="none" w:sz="0" w:space="0" w:color="auto"/>
                <w:bottom w:val="none" w:sz="0" w:space="0" w:color="auto"/>
                <w:right w:val="none" w:sz="0" w:space="0" w:color="auto"/>
              </w:divBdr>
            </w:div>
            <w:div w:id="749935695">
              <w:marLeft w:val="0"/>
              <w:marRight w:val="0"/>
              <w:marTop w:val="0"/>
              <w:marBottom w:val="0"/>
              <w:divBdr>
                <w:top w:val="none" w:sz="0" w:space="0" w:color="auto"/>
                <w:left w:val="none" w:sz="0" w:space="0" w:color="auto"/>
                <w:bottom w:val="none" w:sz="0" w:space="0" w:color="auto"/>
                <w:right w:val="none" w:sz="0" w:space="0" w:color="auto"/>
              </w:divBdr>
            </w:div>
            <w:div w:id="546721515">
              <w:marLeft w:val="0"/>
              <w:marRight w:val="0"/>
              <w:marTop w:val="0"/>
              <w:marBottom w:val="0"/>
              <w:divBdr>
                <w:top w:val="none" w:sz="0" w:space="0" w:color="auto"/>
                <w:left w:val="none" w:sz="0" w:space="0" w:color="auto"/>
                <w:bottom w:val="none" w:sz="0" w:space="0" w:color="auto"/>
                <w:right w:val="none" w:sz="0" w:space="0" w:color="auto"/>
              </w:divBdr>
            </w:div>
            <w:div w:id="532496771">
              <w:marLeft w:val="0"/>
              <w:marRight w:val="0"/>
              <w:marTop w:val="0"/>
              <w:marBottom w:val="0"/>
              <w:divBdr>
                <w:top w:val="none" w:sz="0" w:space="0" w:color="auto"/>
                <w:left w:val="none" w:sz="0" w:space="0" w:color="auto"/>
                <w:bottom w:val="none" w:sz="0" w:space="0" w:color="auto"/>
                <w:right w:val="none" w:sz="0" w:space="0" w:color="auto"/>
              </w:divBdr>
            </w:div>
            <w:div w:id="1419911833">
              <w:marLeft w:val="0"/>
              <w:marRight w:val="0"/>
              <w:marTop w:val="0"/>
              <w:marBottom w:val="0"/>
              <w:divBdr>
                <w:top w:val="none" w:sz="0" w:space="0" w:color="auto"/>
                <w:left w:val="none" w:sz="0" w:space="0" w:color="auto"/>
                <w:bottom w:val="none" w:sz="0" w:space="0" w:color="auto"/>
                <w:right w:val="none" w:sz="0" w:space="0" w:color="auto"/>
              </w:divBdr>
            </w:div>
            <w:div w:id="1322153433">
              <w:marLeft w:val="0"/>
              <w:marRight w:val="0"/>
              <w:marTop w:val="0"/>
              <w:marBottom w:val="0"/>
              <w:divBdr>
                <w:top w:val="none" w:sz="0" w:space="0" w:color="auto"/>
                <w:left w:val="none" w:sz="0" w:space="0" w:color="auto"/>
                <w:bottom w:val="none" w:sz="0" w:space="0" w:color="auto"/>
                <w:right w:val="none" w:sz="0" w:space="0" w:color="auto"/>
              </w:divBdr>
            </w:div>
            <w:div w:id="990673755">
              <w:marLeft w:val="0"/>
              <w:marRight w:val="0"/>
              <w:marTop w:val="0"/>
              <w:marBottom w:val="0"/>
              <w:divBdr>
                <w:top w:val="none" w:sz="0" w:space="0" w:color="auto"/>
                <w:left w:val="none" w:sz="0" w:space="0" w:color="auto"/>
                <w:bottom w:val="none" w:sz="0" w:space="0" w:color="auto"/>
                <w:right w:val="none" w:sz="0" w:space="0" w:color="auto"/>
              </w:divBdr>
            </w:div>
            <w:div w:id="74981783">
              <w:marLeft w:val="0"/>
              <w:marRight w:val="0"/>
              <w:marTop w:val="0"/>
              <w:marBottom w:val="0"/>
              <w:divBdr>
                <w:top w:val="none" w:sz="0" w:space="0" w:color="auto"/>
                <w:left w:val="none" w:sz="0" w:space="0" w:color="auto"/>
                <w:bottom w:val="none" w:sz="0" w:space="0" w:color="auto"/>
                <w:right w:val="none" w:sz="0" w:space="0" w:color="auto"/>
              </w:divBdr>
            </w:div>
            <w:div w:id="1118254521">
              <w:marLeft w:val="0"/>
              <w:marRight w:val="0"/>
              <w:marTop w:val="0"/>
              <w:marBottom w:val="0"/>
              <w:divBdr>
                <w:top w:val="none" w:sz="0" w:space="0" w:color="auto"/>
                <w:left w:val="none" w:sz="0" w:space="0" w:color="auto"/>
                <w:bottom w:val="none" w:sz="0" w:space="0" w:color="auto"/>
                <w:right w:val="none" w:sz="0" w:space="0" w:color="auto"/>
              </w:divBdr>
            </w:div>
            <w:div w:id="169762555">
              <w:marLeft w:val="0"/>
              <w:marRight w:val="0"/>
              <w:marTop w:val="0"/>
              <w:marBottom w:val="0"/>
              <w:divBdr>
                <w:top w:val="none" w:sz="0" w:space="0" w:color="auto"/>
                <w:left w:val="none" w:sz="0" w:space="0" w:color="auto"/>
                <w:bottom w:val="none" w:sz="0" w:space="0" w:color="auto"/>
                <w:right w:val="none" w:sz="0" w:space="0" w:color="auto"/>
              </w:divBdr>
            </w:div>
            <w:div w:id="1549030925">
              <w:marLeft w:val="0"/>
              <w:marRight w:val="0"/>
              <w:marTop w:val="0"/>
              <w:marBottom w:val="0"/>
              <w:divBdr>
                <w:top w:val="none" w:sz="0" w:space="0" w:color="auto"/>
                <w:left w:val="none" w:sz="0" w:space="0" w:color="auto"/>
                <w:bottom w:val="none" w:sz="0" w:space="0" w:color="auto"/>
                <w:right w:val="none" w:sz="0" w:space="0" w:color="auto"/>
              </w:divBdr>
            </w:div>
            <w:div w:id="1581597641">
              <w:marLeft w:val="0"/>
              <w:marRight w:val="0"/>
              <w:marTop w:val="0"/>
              <w:marBottom w:val="0"/>
              <w:divBdr>
                <w:top w:val="none" w:sz="0" w:space="0" w:color="auto"/>
                <w:left w:val="none" w:sz="0" w:space="0" w:color="auto"/>
                <w:bottom w:val="none" w:sz="0" w:space="0" w:color="auto"/>
                <w:right w:val="none" w:sz="0" w:space="0" w:color="auto"/>
              </w:divBdr>
            </w:div>
            <w:div w:id="244806007">
              <w:marLeft w:val="0"/>
              <w:marRight w:val="0"/>
              <w:marTop w:val="0"/>
              <w:marBottom w:val="0"/>
              <w:divBdr>
                <w:top w:val="none" w:sz="0" w:space="0" w:color="auto"/>
                <w:left w:val="none" w:sz="0" w:space="0" w:color="auto"/>
                <w:bottom w:val="none" w:sz="0" w:space="0" w:color="auto"/>
                <w:right w:val="none" w:sz="0" w:space="0" w:color="auto"/>
              </w:divBdr>
            </w:div>
            <w:div w:id="485319435">
              <w:marLeft w:val="0"/>
              <w:marRight w:val="0"/>
              <w:marTop w:val="0"/>
              <w:marBottom w:val="0"/>
              <w:divBdr>
                <w:top w:val="none" w:sz="0" w:space="0" w:color="auto"/>
                <w:left w:val="none" w:sz="0" w:space="0" w:color="auto"/>
                <w:bottom w:val="none" w:sz="0" w:space="0" w:color="auto"/>
                <w:right w:val="none" w:sz="0" w:space="0" w:color="auto"/>
              </w:divBdr>
            </w:div>
            <w:div w:id="1342317260">
              <w:marLeft w:val="0"/>
              <w:marRight w:val="0"/>
              <w:marTop w:val="0"/>
              <w:marBottom w:val="0"/>
              <w:divBdr>
                <w:top w:val="none" w:sz="0" w:space="0" w:color="auto"/>
                <w:left w:val="none" w:sz="0" w:space="0" w:color="auto"/>
                <w:bottom w:val="none" w:sz="0" w:space="0" w:color="auto"/>
                <w:right w:val="none" w:sz="0" w:space="0" w:color="auto"/>
              </w:divBdr>
            </w:div>
            <w:div w:id="1976134484">
              <w:marLeft w:val="0"/>
              <w:marRight w:val="0"/>
              <w:marTop w:val="0"/>
              <w:marBottom w:val="0"/>
              <w:divBdr>
                <w:top w:val="none" w:sz="0" w:space="0" w:color="auto"/>
                <w:left w:val="none" w:sz="0" w:space="0" w:color="auto"/>
                <w:bottom w:val="none" w:sz="0" w:space="0" w:color="auto"/>
                <w:right w:val="none" w:sz="0" w:space="0" w:color="auto"/>
              </w:divBdr>
            </w:div>
            <w:div w:id="627932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468361">
      <w:bodyDiv w:val="1"/>
      <w:marLeft w:val="0"/>
      <w:marRight w:val="0"/>
      <w:marTop w:val="0"/>
      <w:marBottom w:val="0"/>
      <w:divBdr>
        <w:top w:val="none" w:sz="0" w:space="0" w:color="auto"/>
        <w:left w:val="none" w:sz="0" w:space="0" w:color="auto"/>
        <w:bottom w:val="none" w:sz="0" w:space="0" w:color="auto"/>
        <w:right w:val="none" w:sz="0" w:space="0" w:color="auto"/>
      </w:divBdr>
      <w:divsChild>
        <w:div w:id="1428190143">
          <w:marLeft w:val="0"/>
          <w:marRight w:val="0"/>
          <w:marTop w:val="0"/>
          <w:marBottom w:val="0"/>
          <w:divBdr>
            <w:top w:val="none" w:sz="0" w:space="0" w:color="auto"/>
            <w:left w:val="none" w:sz="0" w:space="0" w:color="auto"/>
            <w:bottom w:val="none" w:sz="0" w:space="0" w:color="auto"/>
            <w:right w:val="none" w:sz="0" w:space="0" w:color="auto"/>
          </w:divBdr>
          <w:divsChild>
            <w:div w:id="271743714">
              <w:marLeft w:val="0"/>
              <w:marRight w:val="0"/>
              <w:marTop w:val="0"/>
              <w:marBottom w:val="0"/>
              <w:divBdr>
                <w:top w:val="none" w:sz="0" w:space="0" w:color="auto"/>
                <w:left w:val="none" w:sz="0" w:space="0" w:color="auto"/>
                <w:bottom w:val="none" w:sz="0" w:space="0" w:color="auto"/>
                <w:right w:val="none" w:sz="0" w:space="0" w:color="auto"/>
              </w:divBdr>
            </w:div>
            <w:div w:id="1387608177">
              <w:marLeft w:val="0"/>
              <w:marRight w:val="0"/>
              <w:marTop w:val="0"/>
              <w:marBottom w:val="0"/>
              <w:divBdr>
                <w:top w:val="none" w:sz="0" w:space="0" w:color="auto"/>
                <w:left w:val="none" w:sz="0" w:space="0" w:color="auto"/>
                <w:bottom w:val="none" w:sz="0" w:space="0" w:color="auto"/>
                <w:right w:val="none" w:sz="0" w:space="0" w:color="auto"/>
              </w:divBdr>
            </w:div>
            <w:div w:id="1381857006">
              <w:marLeft w:val="0"/>
              <w:marRight w:val="0"/>
              <w:marTop w:val="0"/>
              <w:marBottom w:val="0"/>
              <w:divBdr>
                <w:top w:val="none" w:sz="0" w:space="0" w:color="auto"/>
                <w:left w:val="none" w:sz="0" w:space="0" w:color="auto"/>
                <w:bottom w:val="none" w:sz="0" w:space="0" w:color="auto"/>
                <w:right w:val="none" w:sz="0" w:space="0" w:color="auto"/>
              </w:divBdr>
            </w:div>
            <w:div w:id="749621046">
              <w:marLeft w:val="0"/>
              <w:marRight w:val="0"/>
              <w:marTop w:val="0"/>
              <w:marBottom w:val="0"/>
              <w:divBdr>
                <w:top w:val="none" w:sz="0" w:space="0" w:color="auto"/>
                <w:left w:val="none" w:sz="0" w:space="0" w:color="auto"/>
                <w:bottom w:val="none" w:sz="0" w:space="0" w:color="auto"/>
                <w:right w:val="none" w:sz="0" w:space="0" w:color="auto"/>
              </w:divBdr>
            </w:div>
            <w:div w:id="1650598121">
              <w:marLeft w:val="0"/>
              <w:marRight w:val="0"/>
              <w:marTop w:val="0"/>
              <w:marBottom w:val="0"/>
              <w:divBdr>
                <w:top w:val="none" w:sz="0" w:space="0" w:color="auto"/>
                <w:left w:val="none" w:sz="0" w:space="0" w:color="auto"/>
                <w:bottom w:val="none" w:sz="0" w:space="0" w:color="auto"/>
                <w:right w:val="none" w:sz="0" w:space="0" w:color="auto"/>
              </w:divBdr>
            </w:div>
            <w:div w:id="689572885">
              <w:marLeft w:val="0"/>
              <w:marRight w:val="0"/>
              <w:marTop w:val="0"/>
              <w:marBottom w:val="0"/>
              <w:divBdr>
                <w:top w:val="none" w:sz="0" w:space="0" w:color="auto"/>
                <w:left w:val="none" w:sz="0" w:space="0" w:color="auto"/>
                <w:bottom w:val="none" w:sz="0" w:space="0" w:color="auto"/>
                <w:right w:val="none" w:sz="0" w:space="0" w:color="auto"/>
              </w:divBdr>
            </w:div>
            <w:div w:id="2103448227">
              <w:marLeft w:val="0"/>
              <w:marRight w:val="0"/>
              <w:marTop w:val="0"/>
              <w:marBottom w:val="0"/>
              <w:divBdr>
                <w:top w:val="none" w:sz="0" w:space="0" w:color="auto"/>
                <w:left w:val="none" w:sz="0" w:space="0" w:color="auto"/>
                <w:bottom w:val="none" w:sz="0" w:space="0" w:color="auto"/>
                <w:right w:val="none" w:sz="0" w:space="0" w:color="auto"/>
              </w:divBdr>
            </w:div>
            <w:div w:id="240674522">
              <w:marLeft w:val="0"/>
              <w:marRight w:val="0"/>
              <w:marTop w:val="0"/>
              <w:marBottom w:val="0"/>
              <w:divBdr>
                <w:top w:val="none" w:sz="0" w:space="0" w:color="auto"/>
                <w:left w:val="none" w:sz="0" w:space="0" w:color="auto"/>
                <w:bottom w:val="none" w:sz="0" w:space="0" w:color="auto"/>
                <w:right w:val="none" w:sz="0" w:space="0" w:color="auto"/>
              </w:divBdr>
            </w:div>
            <w:div w:id="1413236268">
              <w:marLeft w:val="0"/>
              <w:marRight w:val="0"/>
              <w:marTop w:val="0"/>
              <w:marBottom w:val="0"/>
              <w:divBdr>
                <w:top w:val="none" w:sz="0" w:space="0" w:color="auto"/>
                <w:left w:val="none" w:sz="0" w:space="0" w:color="auto"/>
                <w:bottom w:val="none" w:sz="0" w:space="0" w:color="auto"/>
                <w:right w:val="none" w:sz="0" w:space="0" w:color="auto"/>
              </w:divBdr>
            </w:div>
            <w:div w:id="831988562">
              <w:marLeft w:val="0"/>
              <w:marRight w:val="0"/>
              <w:marTop w:val="0"/>
              <w:marBottom w:val="0"/>
              <w:divBdr>
                <w:top w:val="none" w:sz="0" w:space="0" w:color="auto"/>
                <w:left w:val="none" w:sz="0" w:space="0" w:color="auto"/>
                <w:bottom w:val="none" w:sz="0" w:space="0" w:color="auto"/>
                <w:right w:val="none" w:sz="0" w:space="0" w:color="auto"/>
              </w:divBdr>
            </w:div>
            <w:div w:id="406803952">
              <w:marLeft w:val="0"/>
              <w:marRight w:val="0"/>
              <w:marTop w:val="0"/>
              <w:marBottom w:val="0"/>
              <w:divBdr>
                <w:top w:val="none" w:sz="0" w:space="0" w:color="auto"/>
                <w:left w:val="none" w:sz="0" w:space="0" w:color="auto"/>
                <w:bottom w:val="none" w:sz="0" w:space="0" w:color="auto"/>
                <w:right w:val="none" w:sz="0" w:space="0" w:color="auto"/>
              </w:divBdr>
            </w:div>
            <w:div w:id="1752312768">
              <w:marLeft w:val="0"/>
              <w:marRight w:val="0"/>
              <w:marTop w:val="0"/>
              <w:marBottom w:val="0"/>
              <w:divBdr>
                <w:top w:val="none" w:sz="0" w:space="0" w:color="auto"/>
                <w:left w:val="none" w:sz="0" w:space="0" w:color="auto"/>
                <w:bottom w:val="none" w:sz="0" w:space="0" w:color="auto"/>
                <w:right w:val="none" w:sz="0" w:space="0" w:color="auto"/>
              </w:divBdr>
            </w:div>
            <w:div w:id="2131584919">
              <w:marLeft w:val="0"/>
              <w:marRight w:val="0"/>
              <w:marTop w:val="0"/>
              <w:marBottom w:val="0"/>
              <w:divBdr>
                <w:top w:val="none" w:sz="0" w:space="0" w:color="auto"/>
                <w:left w:val="none" w:sz="0" w:space="0" w:color="auto"/>
                <w:bottom w:val="none" w:sz="0" w:space="0" w:color="auto"/>
                <w:right w:val="none" w:sz="0" w:space="0" w:color="auto"/>
              </w:divBdr>
            </w:div>
            <w:div w:id="677002678">
              <w:marLeft w:val="0"/>
              <w:marRight w:val="0"/>
              <w:marTop w:val="0"/>
              <w:marBottom w:val="0"/>
              <w:divBdr>
                <w:top w:val="none" w:sz="0" w:space="0" w:color="auto"/>
                <w:left w:val="none" w:sz="0" w:space="0" w:color="auto"/>
                <w:bottom w:val="none" w:sz="0" w:space="0" w:color="auto"/>
                <w:right w:val="none" w:sz="0" w:space="0" w:color="auto"/>
              </w:divBdr>
            </w:div>
            <w:div w:id="2090499498">
              <w:marLeft w:val="0"/>
              <w:marRight w:val="0"/>
              <w:marTop w:val="0"/>
              <w:marBottom w:val="0"/>
              <w:divBdr>
                <w:top w:val="none" w:sz="0" w:space="0" w:color="auto"/>
                <w:left w:val="none" w:sz="0" w:space="0" w:color="auto"/>
                <w:bottom w:val="none" w:sz="0" w:space="0" w:color="auto"/>
                <w:right w:val="none" w:sz="0" w:space="0" w:color="auto"/>
              </w:divBdr>
            </w:div>
            <w:div w:id="442699455">
              <w:marLeft w:val="0"/>
              <w:marRight w:val="0"/>
              <w:marTop w:val="0"/>
              <w:marBottom w:val="0"/>
              <w:divBdr>
                <w:top w:val="none" w:sz="0" w:space="0" w:color="auto"/>
                <w:left w:val="none" w:sz="0" w:space="0" w:color="auto"/>
                <w:bottom w:val="none" w:sz="0" w:space="0" w:color="auto"/>
                <w:right w:val="none" w:sz="0" w:space="0" w:color="auto"/>
              </w:divBdr>
            </w:div>
            <w:div w:id="1197549807">
              <w:marLeft w:val="0"/>
              <w:marRight w:val="0"/>
              <w:marTop w:val="0"/>
              <w:marBottom w:val="0"/>
              <w:divBdr>
                <w:top w:val="none" w:sz="0" w:space="0" w:color="auto"/>
                <w:left w:val="none" w:sz="0" w:space="0" w:color="auto"/>
                <w:bottom w:val="none" w:sz="0" w:space="0" w:color="auto"/>
                <w:right w:val="none" w:sz="0" w:space="0" w:color="auto"/>
              </w:divBdr>
            </w:div>
            <w:div w:id="2090421386">
              <w:marLeft w:val="0"/>
              <w:marRight w:val="0"/>
              <w:marTop w:val="0"/>
              <w:marBottom w:val="0"/>
              <w:divBdr>
                <w:top w:val="none" w:sz="0" w:space="0" w:color="auto"/>
                <w:left w:val="none" w:sz="0" w:space="0" w:color="auto"/>
                <w:bottom w:val="none" w:sz="0" w:space="0" w:color="auto"/>
                <w:right w:val="none" w:sz="0" w:space="0" w:color="auto"/>
              </w:divBdr>
            </w:div>
            <w:div w:id="1906717397">
              <w:marLeft w:val="0"/>
              <w:marRight w:val="0"/>
              <w:marTop w:val="0"/>
              <w:marBottom w:val="0"/>
              <w:divBdr>
                <w:top w:val="none" w:sz="0" w:space="0" w:color="auto"/>
                <w:left w:val="none" w:sz="0" w:space="0" w:color="auto"/>
                <w:bottom w:val="none" w:sz="0" w:space="0" w:color="auto"/>
                <w:right w:val="none" w:sz="0" w:space="0" w:color="auto"/>
              </w:divBdr>
            </w:div>
            <w:div w:id="845169133">
              <w:marLeft w:val="0"/>
              <w:marRight w:val="0"/>
              <w:marTop w:val="0"/>
              <w:marBottom w:val="0"/>
              <w:divBdr>
                <w:top w:val="none" w:sz="0" w:space="0" w:color="auto"/>
                <w:left w:val="none" w:sz="0" w:space="0" w:color="auto"/>
                <w:bottom w:val="none" w:sz="0" w:space="0" w:color="auto"/>
                <w:right w:val="none" w:sz="0" w:space="0" w:color="auto"/>
              </w:divBdr>
            </w:div>
            <w:div w:id="1264875036">
              <w:marLeft w:val="0"/>
              <w:marRight w:val="0"/>
              <w:marTop w:val="0"/>
              <w:marBottom w:val="0"/>
              <w:divBdr>
                <w:top w:val="none" w:sz="0" w:space="0" w:color="auto"/>
                <w:left w:val="none" w:sz="0" w:space="0" w:color="auto"/>
                <w:bottom w:val="none" w:sz="0" w:space="0" w:color="auto"/>
                <w:right w:val="none" w:sz="0" w:space="0" w:color="auto"/>
              </w:divBdr>
            </w:div>
            <w:div w:id="1112244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8947">
      <w:bodyDiv w:val="1"/>
      <w:marLeft w:val="0"/>
      <w:marRight w:val="0"/>
      <w:marTop w:val="0"/>
      <w:marBottom w:val="0"/>
      <w:divBdr>
        <w:top w:val="none" w:sz="0" w:space="0" w:color="auto"/>
        <w:left w:val="none" w:sz="0" w:space="0" w:color="auto"/>
        <w:bottom w:val="none" w:sz="0" w:space="0" w:color="auto"/>
        <w:right w:val="none" w:sz="0" w:space="0" w:color="auto"/>
      </w:divBdr>
      <w:divsChild>
        <w:div w:id="1316378040">
          <w:marLeft w:val="0"/>
          <w:marRight w:val="0"/>
          <w:marTop w:val="0"/>
          <w:marBottom w:val="0"/>
          <w:divBdr>
            <w:top w:val="none" w:sz="0" w:space="0" w:color="auto"/>
            <w:left w:val="none" w:sz="0" w:space="0" w:color="auto"/>
            <w:bottom w:val="none" w:sz="0" w:space="0" w:color="auto"/>
            <w:right w:val="none" w:sz="0" w:space="0" w:color="auto"/>
          </w:divBdr>
          <w:divsChild>
            <w:div w:id="479153226">
              <w:marLeft w:val="0"/>
              <w:marRight w:val="0"/>
              <w:marTop w:val="0"/>
              <w:marBottom w:val="0"/>
              <w:divBdr>
                <w:top w:val="none" w:sz="0" w:space="0" w:color="auto"/>
                <w:left w:val="none" w:sz="0" w:space="0" w:color="auto"/>
                <w:bottom w:val="none" w:sz="0" w:space="0" w:color="auto"/>
                <w:right w:val="none" w:sz="0" w:space="0" w:color="auto"/>
              </w:divBdr>
            </w:div>
            <w:div w:id="1530949997">
              <w:marLeft w:val="0"/>
              <w:marRight w:val="0"/>
              <w:marTop w:val="0"/>
              <w:marBottom w:val="0"/>
              <w:divBdr>
                <w:top w:val="none" w:sz="0" w:space="0" w:color="auto"/>
                <w:left w:val="none" w:sz="0" w:space="0" w:color="auto"/>
                <w:bottom w:val="none" w:sz="0" w:space="0" w:color="auto"/>
                <w:right w:val="none" w:sz="0" w:space="0" w:color="auto"/>
              </w:divBdr>
            </w:div>
            <w:div w:id="140537663">
              <w:marLeft w:val="0"/>
              <w:marRight w:val="0"/>
              <w:marTop w:val="0"/>
              <w:marBottom w:val="0"/>
              <w:divBdr>
                <w:top w:val="none" w:sz="0" w:space="0" w:color="auto"/>
                <w:left w:val="none" w:sz="0" w:space="0" w:color="auto"/>
                <w:bottom w:val="none" w:sz="0" w:space="0" w:color="auto"/>
                <w:right w:val="none" w:sz="0" w:space="0" w:color="auto"/>
              </w:divBdr>
            </w:div>
            <w:div w:id="1663968431">
              <w:marLeft w:val="0"/>
              <w:marRight w:val="0"/>
              <w:marTop w:val="0"/>
              <w:marBottom w:val="0"/>
              <w:divBdr>
                <w:top w:val="none" w:sz="0" w:space="0" w:color="auto"/>
                <w:left w:val="none" w:sz="0" w:space="0" w:color="auto"/>
                <w:bottom w:val="none" w:sz="0" w:space="0" w:color="auto"/>
                <w:right w:val="none" w:sz="0" w:space="0" w:color="auto"/>
              </w:divBdr>
            </w:div>
            <w:div w:id="1588952546">
              <w:marLeft w:val="0"/>
              <w:marRight w:val="0"/>
              <w:marTop w:val="0"/>
              <w:marBottom w:val="0"/>
              <w:divBdr>
                <w:top w:val="none" w:sz="0" w:space="0" w:color="auto"/>
                <w:left w:val="none" w:sz="0" w:space="0" w:color="auto"/>
                <w:bottom w:val="none" w:sz="0" w:space="0" w:color="auto"/>
                <w:right w:val="none" w:sz="0" w:space="0" w:color="auto"/>
              </w:divBdr>
            </w:div>
            <w:div w:id="2117554319">
              <w:marLeft w:val="0"/>
              <w:marRight w:val="0"/>
              <w:marTop w:val="0"/>
              <w:marBottom w:val="0"/>
              <w:divBdr>
                <w:top w:val="none" w:sz="0" w:space="0" w:color="auto"/>
                <w:left w:val="none" w:sz="0" w:space="0" w:color="auto"/>
                <w:bottom w:val="none" w:sz="0" w:space="0" w:color="auto"/>
                <w:right w:val="none" w:sz="0" w:space="0" w:color="auto"/>
              </w:divBdr>
            </w:div>
            <w:div w:id="232350037">
              <w:marLeft w:val="0"/>
              <w:marRight w:val="0"/>
              <w:marTop w:val="0"/>
              <w:marBottom w:val="0"/>
              <w:divBdr>
                <w:top w:val="none" w:sz="0" w:space="0" w:color="auto"/>
                <w:left w:val="none" w:sz="0" w:space="0" w:color="auto"/>
                <w:bottom w:val="none" w:sz="0" w:space="0" w:color="auto"/>
                <w:right w:val="none" w:sz="0" w:space="0" w:color="auto"/>
              </w:divBdr>
            </w:div>
            <w:div w:id="640306343">
              <w:marLeft w:val="0"/>
              <w:marRight w:val="0"/>
              <w:marTop w:val="0"/>
              <w:marBottom w:val="0"/>
              <w:divBdr>
                <w:top w:val="none" w:sz="0" w:space="0" w:color="auto"/>
                <w:left w:val="none" w:sz="0" w:space="0" w:color="auto"/>
                <w:bottom w:val="none" w:sz="0" w:space="0" w:color="auto"/>
                <w:right w:val="none" w:sz="0" w:space="0" w:color="auto"/>
              </w:divBdr>
            </w:div>
            <w:div w:id="827132600">
              <w:marLeft w:val="0"/>
              <w:marRight w:val="0"/>
              <w:marTop w:val="0"/>
              <w:marBottom w:val="0"/>
              <w:divBdr>
                <w:top w:val="none" w:sz="0" w:space="0" w:color="auto"/>
                <w:left w:val="none" w:sz="0" w:space="0" w:color="auto"/>
                <w:bottom w:val="none" w:sz="0" w:space="0" w:color="auto"/>
                <w:right w:val="none" w:sz="0" w:space="0" w:color="auto"/>
              </w:divBdr>
            </w:div>
            <w:div w:id="980646524">
              <w:marLeft w:val="0"/>
              <w:marRight w:val="0"/>
              <w:marTop w:val="0"/>
              <w:marBottom w:val="0"/>
              <w:divBdr>
                <w:top w:val="none" w:sz="0" w:space="0" w:color="auto"/>
                <w:left w:val="none" w:sz="0" w:space="0" w:color="auto"/>
                <w:bottom w:val="none" w:sz="0" w:space="0" w:color="auto"/>
                <w:right w:val="none" w:sz="0" w:space="0" w:color="auto"/>
              </w:divBdr>
            </w:div>
            <w:div w:id="217135873">
              <w:marLeft w:val="0"/>
              <w:marRight w:val="0"/>
              <w:marTop w:val="0"/>
              <w:marBottom w:val="0"/>
              <w:divBdr>
                <w:top w:val="none" w:sz="0" w:space="0" w:color="auto"/>
                <w:left w:val="none" w:sz="0" w:space="0" w:color="auto"/>
                <w:bottom w:val="none" w:sz="0" w:space="0" w:color="auto"/>
                <w:right w:val="none" w:sz="0" w:space="0" w:color="auto"/>
              </w:divBdr>
            </w:div>
            <w:div w:id="826634633">
              <w:marLeft w:val="0"/>
              <w:marRight w:val="0"/>
              <w:marTop w:val="0"/>
              <w:marBottom w:val="0"/>
              <w:divBdr>
                <w:top w:val="none" w:sz="0" w:space="0" w:color="auto"/>
                <w:left w:val="none" w:sz="0" w:space="0" w:color="auto"/>
                <w:bottom w:val="none" w:sz="0" w:space="0" w:color="auto"/>
                <w:right w:val="none" w:sz="0" w:space="0" w:color="auto"/>
              </w:divBdr>
            </w:div>
            <w:div w:id="787164694">
              <w:marLeft w:val="0"/>
              <w:marRight w:val="0"/>
              <w:marTop w:val="0"/>
              <w:marBottom w:val="0"/>
              <w:divBdr>
                <w:top w:val="none" w:sz="0" w:space="0" w:color="auto"/>
                <w:left w:val="none" w:sz="0" w:space="0" w:color="auto"/>
                <w:bottom w:val="none" w:sz="0" w:space="0" w:color="auto"/>
                <w:right w:val="none" w:sz="0" w:space="0" w:color="auto"/>
              </w:divBdr>
            </w:div>
            <w:div w:id="486097029">
              <w:marLeft w:val="0"/>
              <w:marRight w:val="0"/>
              <w:marTop w:val="0"/>
              <w:marBottom w:val="0"/>
              <w:divBdr>
                <w:top w:val="none" w:sz="0" w:space="0" w:color="auto"/>
                <w:left w:val="none" w:sz="0" w:space="0" w:color="auto"/>
                <w:bottom w:val="none" w:sz="0" w:space="0" w:color="auto"/>
                <w:right w:val="none" w:sz="0" w:space="0" w:color="auto"/>
              </w:divBdr>
            </w:div>
            <w:div w:id="1205555889">
              <w:marLeft w:val="0"/>
              <w:marRight w:val="0"/>
              <w:marTop w:val="0"/>
              <w:marBottom w:val="0"/>
              <w:divBdr>
                <w:top w:val="none" w:sz="0" w:space="0" w:color="auto"/>
                <w:left w:val="none" w:sz="0" w:space="0" w:color="auto"/>
                <w:bottom w:val="none" w:sz="0" w:space="0" w:color="auto"/>
                <w:right w:val="none" w:sz="0" w:space="0" w:color="auto"/>
              </w:divBdr>
            </w:div>
            <w:div w:id="1948737476">
              <w:marLeft w:val="0"/>
              <w:marRight w:val="0"/>
              <w:marTop w:val="0"/>
              <w:marBottom w:val="0"/>
              <w:divBdr>
                <w:top w:val="none" w:sz="0" w:space="0" w:color="auto"/>
                <w:left w:val="none" w:sz="0" w:space="0" w:color="auto"/>
                <w:bottom w:val="none" w:sz="0" w:space="0" w:color="auto"/>
                <w:right w:val="none" w:sz="0" w:space="0" w:color="auto"/>
              </w:divBdr>
            </w:div>
            <w:div w:id="151143855">
              <w:marLeft w:val="0"/>
              <w:marRight w:val="0"/>
              <w:marTop w:val="0"/>
              <w:marBottom w:val="0"/>
              <w:divBdr>
                <w:top w:val="none" w:sz="0" w:space="0" w:color="auto"/>
                <w:left w:val="none" w:sz="0" w:space="0" w:color="auto"/>
                <w:bottom w:val="none" w:sz="0" w:space="0" w:color="auto"/>
                <w:right w:val="none" w:sz="0" w:space="0" w:color="auto"/>
              </w:divBdr>
            </w:div>
            <w:div w:id="1848055204">
              <w:marLeft w:val="0"/>
              <w:marRight w:val="0"/>
              <w:marTop w:val="0"/>
              <w:marBottom w:val="0"/>
              <w:divBdr>
                <w:top w:val="none" w:sz="0" w:space="0" w:color="auto"/>
                <w:left w:val="none" w:sz="0" w:space="0" w:color="auto"/>
                <w:bottom w:val="none" w:sz="0" w:space="0" w:color="auto"/>
                <w:right w:val="none" w:sz="0" w:space="0" w:color="auto"/>
              </w:divBdr>
            </w:div>
            <w:div w:id="1185703787">
              <w:marLeft w:val="0"/>
              <w:marRight w:val="0"/>
              <w:marTop w:val="0"/>
              <w:marBottom w:val="0"/>
              <w:divBdr>
                <w:top w:val="none" w:sz="0" w:space="0" w:color="auto"/>
                <w:left w:val="none" w:sz="0" w:space="0" w:color="auto"/>
                <w:bottom w:val="none" w:sz="0" w:space="0" w:color="auto"/>
                <w:right w:val="none" w:sz="0" w:space="0" w:color="auto"/>
              </w:divBdr>
            </w:div>
            <w:div w:id="730153940">
              <w:marLeft w:val="0"/>
              <w:marRight w:val="0"/>
              <w:marTop w:val="0"/>
              <w:marBottom w:val="0"/>
              <w:divBdr>
                <w:top w:val="none" w:sz="0" w:space="0" w:color="auto"/>
                <w:left w:val="none" w:sz="0" w:space="0" w:color="auto"/>
                <w:bottom w:val="none" w:sz="0" w:space="0" w:color="auto"/>
                <w:right w:val="none" w:sz="0" w:space="0" w:color="auto"/>
              </w:divBdr>
            </w:div>
            <w:div w:id="676537012">
              <w:marLeft w:val="0"/>
              <w:marRight w:val="0"/>
              <w:marTop w:val="0"/>
              <w:marBottom w:val="0"/>
              <w:divBdr>
                <w:top w:val="none" w:sz="0" w:space="0" w:color="auto"/>
                <w:left w:val="none" w:sz="0" w:space="0" w:color="auto"/>
                <w:bottom w:val="none" w:sz="0" w:space="0" w:color="auto"/>
                <w:right w:val="none" w:sz="0" w:space="0" w:color="auto"/>
              </w:divBdr>
            </w:div>
            <w:div w:id="1738170084">
              <w:marLeft w:val="0"/>
              <w:marRight w:val="0"/>
              <w:marTop w:val="0"/>
              <w:marBottom w:val="0"/>
              <w:divBdr>
                <w:top w:val="none" w:sz="0" w:space="0" w:color="auto"/>
                <w:left w:val="none" w:sz="0" w:space="0" w:color="auto"/>
                <w:bottom w:val="none" w:sz="0" w:space="0" w:color="auto"/>
                <w:right w:val="none" w:sz="0" w:space="0" w:color="auto"/>
              </w:divBdr>
            </w:div>
            <w:div w:id="2119374189">
              <w:marLeft w:val="0"/>
              <w:marRight w:val="0"/>
              <w:marTop w:val="0"/>
              <w:marBottom w:val="0"/>
              <w:divBdr>
                <w:top w:val="none" w:sz="0" w:space="0" w:color="auto"/>
                <w:left w:val="none" w:sz="0" w:space="0" w:color="auto"/>
                <w:bottom w:val="none" w:sz="0" w:space="0" w:color="auto"/>
                <w:right w:val="none" w:sz="0" w:space="0" w:color="auto"/>
              </w:divBdr>
            </w:div>
            <w:div w:id="227614363">
              <w:marLeft w:val="0"/>
              <w:marRight w:val="0"/>
              <w:marTop w:val="0"/>
              <w:marBottom w:val="0"/>
              <w:divBdr>
                <w:top w:val="none" w:sz="0" w:space="0" w:color="auto"/>
                <w:left w:val="none" w:sz="0" w:space="0" w:color="auto"/>
                <w:bottom w:val="none" w:sz="0" w:space="0" w:color="auto"/>
                <w:right w:val="none" w:sz="0" w:space="0" w:color="auto"/>
              </w:divBdr>
            </w:div>
            <w:div w:id="715008489">
              <w:marLeft w:val="0"/>
              <w:marRight w:val="0"/>
              <w:marTop w:val="0"/>
              <w:marBottom w:val="0"/>
              <w:divBdr>
                <w:top w:val="none" w:sz="0" w:space="0" w:color="auto"/>
                <w:left w:val="none" w:sz="0" w:space="0" w:color="auto"/>
                <w:bottom w:val="none" w:sz="0" w:space="0" w:color="auto"/>
                <w:right w:val="none" w:sz="0" w:space="0" w:color="auto"/>
              </w:divBdr>
            </w:div>
            <w:div w:id="1508985351">
              <w:marLeft w:val="0"/>
              <w:marRight w:val="0"/>
              <w:marTop w:val="0"/>
              <w:marBottom w:val="0"/>
              <w:divBdr>
                <w:top w:val="none" w:sz="0" w:space="0" w:color="auto"/>
                <w:left w:val="none" w:sz="0" w:space="0" w:color="auto"/>
                <w:bottom w:val="none" w:sz="0" w:space="0" w:color="auto"/>
                <w:right w:val="none" w:sz="0" w:space="0" w:color="auto"/>
              </w:divBdr>
            </w:div>
            <w:div w:id="282007115">
              <w:marLeft w:val="0"/>
              <w:marRight w:val="0"/>
              <w:marTop w:val="0"/>
              <w:marBottom w:val="0"/>
              <w:divBdr>
                <w:top w:val="none" w:sz="0" w:space="0" w:color="auto"/>
                <w:left w:val="none" w:sz="0" w:space="0" w:color="auto"/>
                <w:bottom w:val="none" w:sz="0" w:space="0" w:color="auto"/>
                <w:right w:val="none" w:sz="0" w:space="0" w:color="auto"/>
              </w:divBdr>
            </w:div>
            <w:div w:id="957376783">
              <w:marLeft w:val="0"/>
              <w:marRight w:val="0"/>
              <w:marTop w:val="0"/>
              <w:marBottom w:val="0"/>
              <w:divBdr>
                <w:top w:val="none" w:sz="0" w:space="0" w:color="auto"/>
                <w:left w:val="none" w:sz="0" w:space="0" w:color="auto"/>
                <w:bottom w:val="none" w:sz="0" w:space="0" w:color="auto"/>
                <w:right w:val="none" w:sz="0" w:space="0" w:color="auto"/>
              </w:divBdr>
            </w:div>
            <w:div w:id="415395190">
              <w:marLeft w:val="0"/>
              <w:marRight w:val="0"/>
              <w:marTop w:val="0"/>
              <w:marBottom w:val="0"/>
              <w:divBdr>
                <w:top w:val="none" w:sz="0" w:space="0" w:color="auto"/>
                <w:left w:val="none" w:sz="0" w:space="0" w:color="auto"/>
                <w:bottom w:val="none" w:sz="0" w:space="0" w:color="auto"/>
                <w:right w:val="none" w:sz="0" w:space="0" w:color="auto"/>
              </w:divBdr>
            </w:div>
            <w:div w:id="2122989332">
              <w:marLeft w:val="0"/>
              <w:marRight w:val="0"/>
              <w:marTop w:val="0"/>
              <w:marBottom w:val="0"/>
              <w:divBdr>
                <w:top w:val="none" w:sz="0" w:space="0" w:color="auto"/>
                <w:left w:val="none" w:sz="0" w:space="0" w:color="auto"/>
                <w:bottom w:val="none" w:sz="0" w:space="0" w:color="auto"/>
                <w:right w:val="none" w:sz="0" w:space="0" w:color="auto"/>
              </w:divBdr>
            </w:div>
            <w:div w:id="241643628">
              <w:marLeft w:val="0"/>
              <w:marRight w:val="0"/>
              <w:marTop w:val="0"/>
              <w:marBottom w:val="0"/>
              <w:divBdr>
                <w:top w:val="none" w:sz="0" w:space="0" w:color="auto"/>
                <w:left w:val="none" w:sz="0" w:space="0" w:color="auto"/>
                <w:bottom w:val="none" w:sz="0" w:space="0" w:color="auto"/>
                <w:right w:val="none" w:sz="0" w:space="0" w:color="auto"/>
              </w:divBdr>
            </w:div>
            <w:div w:id="908077442">
              <w:marLeft w:val="0"/>
              <w:marRight w:val="0"/>
              <w:marTop w:val="0"/>
              <w:marBottom w:val="0"/>
              <w:divBdr>
                <w:top w:val="none" w:sz="0" w:space="0" w:color="auto"/>
                <w:left w:val="none" w:sz="0" w:space="0" w:color="auto"/>
                <w:bottom w:val="none" w:sz="0" w:space="0" w:color="auto"/>
                <w:right w:val="none" w:sz="0" w:space="0" w:color="auto"/>
              </w:divBdr>
            </w:div>
            <w:div w:id="1676149161">
              <w:marLeft w:val="0"/>
              <w:marRight w:val="0"/>
              <w:marTop w:val="0"/>
              <w:marBottom w:val="0"/>
              <w:divBdr>
                <w:top w:val="none" w:sz="0" w:space="0" w:color="auto"/>
                <w:left w:val="none" w:sz="0" w:space="0" w:color="auto"/>
                <w:bottom w:val="none" w:sz="0" w:space="0" w:color="auto"/>
                <w:right w:val="none" w:sz="0" w:space="0" w:color="auto"/>
              </w:divBdr>
            </w:div>
            <w:div w:id="811095687">
              <w:marLeft w:val="0"/>
              <w:marRight w:val="0"/>
              <w:marTop w:val="0"/>
              <w:marBottom w:val="0"/>
              <w:divBdr>
                <w:top w:val="none" w:sz="0" w:space="0" w:color="auto"/>
                <w:left w:val="none" w:sz="0" w:space="0" w:color="auto"/>
                <w:bottom w:val="none" w:sz="0" w:space="0" w:color="auto"/>
                <w:right w:val="none" w:sz="0" w:space="0" w:color="auto"/>
              </w:divBdr>
            </w:div>
            <w:div w:id="389111428">
              <w:marLeft w:val="0"/>
              <w:marRight w:val="0"/>
              <w:marTop w:val="0"/>
              <w:marBottom w:val="0"/>
              <w:divBdr>
                <w:top w:val="none" w:sz="0" w:space="0" w:color="auto"/>
                <w:left w:val="none" w:sz="0" w:space="0" w:color="auto"/>
                <w:bottom w:val="none" w:sz="0" w:space="0" w:color="auto"/>
                <w:right w:val="none" w:sz="0" w:space="0" w:color="auto"/>
              </w:divBdr>
            </w:div>
            <w:div w:id="126314773">
              <w:marLeft w:val="0"/>
              <w:marRight w:val="0"/>
              <w:marTop w:val="0"/>
              <w:marBottom w:val="0"/>
              <w:divBdr>
                <w:top w:val="none" w:sz="0" w:space="0" w:color="auto"/>
                <w:left w:val="none" w:sz="0" w:space="0" w:color="auto"/>
                <w:bottom w:val="none" w:sz="0" w:space="0" w:color="auto"/>
                <w:right w:val="none" w:sz="0" w:space="0" w:color="auto"/>
              </w:divBdr>
            </w:div>
            <w:div w:id="1982346348">
              <w:marLeft w:val="0"/>
              <w:marRight w:val="0"/>
              <w:marTop w:val="0"/>
              <w:marBottom w:val="0"/>
              <w:divBdr>
                <w:top w:val="none" w:sz="0" w:space="0" w:color="auto"/>
                <w:left w:val="none" w:sz="0" w:space="0" w:color="auto"/>
                <w:bottom w:val="none" w:sz="0" w:space="0" w:color="auto"/>
                <w:right w:val="none" w:sz="0" w:space="0" w:color="auto"/>
              </w:divBdr>
            </w:div>
            <w:div w:id="858472311">
              <w:marLeft w:val="0"/>
              <w:marRight w:val="0"/>
              <w:marTop w:val="0"/>
              <w:marBottom w:val="0"/>
              <w:divBdr>
                <w:top w:val="none" w:sz="0" w:space="0" w:color="auto"/>
                <w:left w:val="none" w:sz="0" w:space="0" w:color="auto"/>
                <w:bottom w:val="none" w:sz="0" w:space="0" w:color="auto"/>
                <w:right w:val="none" w:sz="0" w:space="0" w:color="auto"/>
              </w:divBdr>
            </w:div>
            <w:div w:id="1492714509">
              <w:marLeft w:val="0"/>
              <w:marRight w:val="0"/>
              <w:marTop w:val="0"/>
              <w:marBottom w:val="0"/>
              <w:divBdr>
                <w:top w:val="none" w:sz="0" w:space="0" w:color="auto"/>
                <w:left w:val="none" w:sz="0" w:space="0" w:color="auto"/>
                <w:bottom w:val="none" w:sz="0" w:space="0" w:color="auto"/>
                <w:right w:val="none" w:sz="0" w:space="0" w:color="auto"/>
              </w:divBdr>
            </w:div>
            <w:div w:id="1613169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889526">
      <w:bodyDiv w:val="1"/>
      <w:marLeft w:val="0"/>
      <w:marRight w:val="0"/>
      <w:marTop w:val="0"/>
      <w:marBottom w:val="0"/>
      <w:divBdr>
        <w:top w:val="none" w:sz="0" w:space="0" w:color="auto"/>
        <w:left w:val="none" w:sz="0" w:space="0" w:color="auto"/>
        <w:bottom w:val="none" w:sz="0" w:space="0" w:color="auto"/>
        <w:right w:val="none" w:sz="0" w:space="0" w:color="auto"/>
      </w:divBdr>
      <w:divsChild>
        <w:div w:id="343047998">
          <w:marLeft w:val="0"/>
          <w:marRight w:val="0"/>
          <w:marTop w:val="0"/>
          <w:marBottom w:val="0"/>
          <w:divBdr>
            <w:top w:val="none" w:sz="0" w:space="0" w:color="auto"/>
            <w:left w:val="none" w:sz="0" w:space="0" w:color="auto"/>
            <w:bottom w:val="none" w:sz="0" w:space="0" w:color="auto"/>
            <w:right w:val="none" w:sz="0" w:space="0" w:color="auto"/>
          </w:divBdr>
          <w:divsChild>
            <w:div w:id="1422872819">
              <w:marLeft w:val="0"/>
              <w:marRight w:val="0"/>
              <w:marTop w:val="0"/>
              <w:marBottom w:val="0"/>
              <w:divBdr>
                <w:top w:val="none" w:sz="0" w:space="0" w:color="auto"/>
                <w:left w:val="none" w:sz="0" w:space="0" w:color="auto"/>
                <w:bottom w:val="none" w:sz="0" w:space="0" w:color="auto"/>
                <w:right w:val="none" w:sz="0" w:space="0" w:color="auto"/>
              </w:divBdr>
            </w:div>
            <w:div w:id="503590639">
              <w:marLeft w:val="0"/>
              <w:marRight w:val="0"/>
              <w:marTop w:val="0"/>
              <w:marBottom w:val="0"/>
              <w:divBdr>
                <w:top w:val="none" w:sz="0" w:space="0" w:color="auto"/>
                <w:left w:val="none" w:sz="0" w:space="0" w:color="auto"/>
                <w:bottom w:val="none" w:sz="0" w:space="0" w:color="auto"/>
                <w:right w:val="none" w:sz="0" w:space="0" w:color="auto"/>
              </w:divBdr>
            </w:div>
            <w:div w:id="619847387">
              <w:marLeft w:val="0"/>
              <w:marRight w:val="0"/>
              <w:marTop w:val="0"/>
              <w:marBottom w:val="0"/>
              <w:divBdr>
                <w:top w:val="none" w:sz="0" w:space="0" w:color="auto"/>
                <w:left w:val="none" w:sz="0" w:space="0" w:color="auto"/>
                <w:bottom w:val="none" w:sz="0" w:space="0" w:color="auto"/>
                <w:right w:val="none" w:sz="0" w:space="0" w:color="auto"/>
              </w:divBdr>
            </w:div>
            <w:div w:id="1228805571">
              <w:marLeft w:val="0"/>
              <w:marRight w:val="0"/>
              <w:marTop w:val="0"/>
              <w:marBottom w:val="0"/>
              <w:divBdr>
                <w:top w:val="none" w:sz="0" w:space="0" w:color="auto"/>
                <w:left w:val="none" w:sz="0" w:space="0" w:color="auto"/>
                <w:bottom w:val="none" w:sz="0" w:space="0" w:color="auto"/>
                <w:right w:val="none" w:sz="0" w:space="0" w:color="auto"/>
              </w:divBdr>
            </w:div>
            <w:div w:id="2029669966">
              <w:marLeft w:val="0"/>
              <w:marRight w:val="0"/>
              <w:marTop w:val="0"/>
              <w:marBottom w:val="0"/>
              <w:divBdr>
                <w:top w:val="none" w:sz="0" w:space="0" w:color="auto"/>
                <w:left w:val="none" w:sz="0" w:space="0" w:color="auto"/>
                <w:bottom w:val="none" w:sz="0" w:space="0" w:color="auto"/>
                <w:right w:val="none" w:sz="0" w:space="0" w:color="auto"/>
              </w:divBdr>
            </w:div>
            <w:div w:id="452403414">
              <w:marLeft w:val="0"/>
              <w:marRight w:val="0"/>
              <w:marTop w:val="0"/>
              <w:marBottom w:val="0"/>
              <w:divBdr>
                <w:top w:val="none" w:sz="0" w:space="0" w:color="auto"/>
                <w:left w:val="none" w:sz="0" w:space="0" w:color="auto"/>
                <w:bottom w:val="none" w:sz="0" w:space="0" w:color="auto"/>
                <w:right w:val="none" w:sz="0" w:space="0" w:color="auto"/>
              </w:divBdr>
            </w:div>
            <w:div w:id="919489808">
              <w:marLeft w:val="0"/>
              <w:marRight w:val="0"/>
              <w:marTop w:val="0"/>
              <w:marBottom w:val="0"/>
              <w:divBdr>
                <w:top w:val="none" w:sz="0" w:space="0" w:color="auto"/>
                <w:left w:val="none" w:sz="0" w:space="0" w:color="auto"/>
                <w:bottom w:val="none" w:sz="0" w:space="0" w:color="auto"/>
                <w:right w:val="none" w:sz="0" w:space="0" w:color="auto"/>
              </w:divBdr>
            </w:div>
            <w:div w:id="281889069">
              <w:marLeft w:val="0"/>
              <w:marRight w:val="0"/>
              <w:marTop w:val="0"/>
              <w:marBottom w:val="0"/>
              <w:divBdr>
                <w:top w:val="none" w:sz="0" w:space="0" w:color="auto"/>
                <w:left w:val="none" w:sz="0" w:space="0" w:color="auto"/>
                <w:bottom w:val="none" w:sz="0" w:space="0" w:color="auto"/>
                <w:right w:val="none" w:sz="0" w:space="0" w:color="auto"/>
              </w:divBdr>
            </w:div>
            <w:div w:id="1824616980">
              <w:marLeft w:val="0"/>
              <w:marRight w:val="0"/>
              <w:marTop w:val="0"/>
              <w:marBottom w:val="0"/>
              <w:divBdr>
                <w:top w:val="none" w:sz="0" w:space="0" w:color="auto"/>
                <w:left w:val="none" w:sz="0" w:space="0" w:color="auto"/>
                <w:bottom w:val="none" w:sz="0" w:space="0" w:color="auto"/>
                <w:right w:val="none" w:sz="0" w:space="0" w:color="auto"/>
              </w:divBdr>
            </w:div>
            <w:div w:id="535317077">
              <w:marLeft w:val="0"/>
              <w:marRight w:val="0"/>
              <w:marTop w:val="0"/>
              <w:marBottom w:val="0"/>
              <w:divBdr>
                <w:top w:val="none" w:sz="0" w:space="0" w:color="auto"/>
                <w:left w:val="none" w:sz="0" w:space="0" w:color="auto"/>
                <w:bottom w:val="none" w:sz="0" w:space="0" w:color="auto"/>
                <w:right w:val="none" w:sz="0" w:space="0" w:color="auto"/>
              </w:divBdr>
            </w:div>
            <w:div w:id="1041782247">
              <w:marLeft w:val="0"/>
              <w:marRight w:val="0"/>
              <w:marTop w:val="0"/>
              <w:marBottom w:val="0"/>
              <w:divBdr>
                <w:top w:val="none" w:sz="0" w:space="0" w:color="auto"/>
                <w:left w:val="none" w:sz="0" w:space="0" w:color="auto"/>
                <w:bottom w:val="none" w:sz="0" w:space="0" w:color="auto"/>
                <w:right w:val="none" w:sz="0" w:space="0" w:color="auto"/>
              </w:divBdr>
            </w:div>
            <w:div w:id="796727916">
              <w:marLeft w:val="0"/>
              <w:marRight w:val="0"/>
              <w:marTop w:val="0"/>
              <w:marBottom w:val="0"/>
              <w:divBdr>
                <w:top w:val="none" w:sz="0" w:space="0" w:color="auto"/>
                <w:left w:val="none" w:sz="0" w:space="0" w:color="auto"/>
                <w:bottom w:val="none" w:sz="0" w:space="0" w:color="auto"/>
                <w:right w:val="none" w:sz="0" w:space="0" w:color="auto"/>
              </w:divBdr>
            </w:div>
            <w:div w:id="867766251">
              <w:marLeft w:val="0"/>
              <w:marRight w:val="0"/>
              <w:marTop w:val="0"/>
              <w:marBottom w:val="0"/>
              <w:divBdr>
                <w:top w:val="none" w:sz="0" w:space="0" w:color="auto"/>
                <w:left w:val="none" w:sz="0" w:space="0" w:color="auto"/>
                <w:bottom w:val="none" w:sz="0" w:space="0" w:color="auto"/>
                <w:right w:val="none" w:sz="0" w:space="0" w:color="auto"/>
              </w:divBdr>
            </w:div>
            <w:div w:id="682317536">
              <w:marLeft w:val="0"/>
              <w:marRight w:val="0"/>
              <w:marTop w:val="0"/>
              <w:marBottom w:val="0"/>
              <w:divBdr>
                <w:top w:val="none" w:sz="0" w:space="0" w:color="auto"/>
                <w:left w:val="none" w:sz="0" w:space="0" w:color="auto"/>
                <w:bottom w:val="none" w:sz="0" w:space="0" w:color="auto"/>
                <w:right w:val="none" w:sz="0" w:space="0" w:color="auto"/>
              </w:divBdr>
            </w:div>
            <w:div w:id="1883899279">
              <w:marLeft w:val="0"/>
              <w:marRight w:val="0"/>
              <w:marTop w:val="0"/>
              <w:marBottom w:val="0"/>
              <w:divBdr>
                <w:top w:val="none" w:sz="0" w:space="0" w:color="auto"/>
                <w:left w:val="none" w:sz="0" w:space="0" w:color="auto"/>
                <w:bottom w:val="none" w:sz="0" w:space="0" w:color="auto"/>
                <w:right w:val="none" w:sz="0" w:space="0" w:color="auto"/>
              </w:divBdr>
            </w:div>
            <w:div w:id="1134175344">
              <w:marLeft w:val="0"/>
              <w:marRight w:val="0"/>
              <w:marTop w:val="0"/>
              <w:marBottom w:val="0"/>
              <w:divBdr>
                <w:top w:val="none" w:sz="0" w:space="0" w:color="auto"/>
                <w:left w:val="none" w:sz="0" w:space="0" w:color="auto"/>
                <w:bottom w:val="none" w:sz="0" w:space="0" w:color="auto"/>
                <w:right w:val="none" w:sz="0" w:space="0" w:color="auto"/>
              </w:divBdr>
            </w:div>
            <w:div w:id="1912543925">
              <w:marLeft w:val="0"/>
              <w:marRight w:val="0"/>
              <w:marTop w:val="0"/>
              <w:marBottom w:val="0"/>
              <w:divBdr>
                <w:top w:val="none" w:sz="0" w:space="0" w:color="auto"/>
                <w:left w:val="none" w:sz="0" w:space="0" w:color="auto"/>
                <w:bottom w:val="none" w:sz="0" w:space="0" w:color="auto"/>
                <w:right w:val="none" w:sz="0" w:space="0" w:color="auto"/>
              </w:divBdr>
            </w:div>
            <w:div w:id="510797916">
              <w:marLeft w:val="0"/>
              <w:marRight w:val="0"/>
              <w:marTop w:val="0"/>
              <w:marBottom w:val="0"/>
              <w:divBdr>
                <w:top w:val="none" w:sz="0" w:space="0" w:color="auto"/>
                <w:left w:val="none" w:sz="0" w:space="0" w:color="auto"/>
                <w:bottom w:val="none" w:sz="0" w:space="0" w:color="auto"/>
                <w:right w:val="none" w:sz="0" w:space="0" w:color="auto"/>
              </w:divBdr>
            </w:div>
            <w:div w:id="1540896411">
              <w:marLeft w:val="0"/>
              <w:marRight w:val="0"/>
              <w:marTop w:val="0"/>
              <w:marBottom w:val="0"/>
              <w:divBdr>
                <w:top w:val="none" w:sz="0" w:space="0" w:color="auto"/>
                <w:left w:val="none" w:sz="0" w:space="0" w:color="auto"/>
                <w:bottom w:val="none" w:sz="0" w:space="0" w:color="auto"/>
                <w:right w:val="none" w:sz="0" w:space="0" w:color="auto"/>
              </w:divBdr>
            </w:div>
            <w:div w:id="1839803378">
              <w:marLeft w:val="0"/>
              <w:marRight w:val="0"/>
              <w:marTop w:val="0"/>
              <w:marBottom w:val="0"/>
              <w:divBdr>
                <w:top w:val="none" w:sz="0" w:space="0" w:color="auto"/>
                <w:left w:val="none" w:sz="0" w:space="0" w:color="auto"/>
                <w:bottom w:val="none" w:sz="0" w:space="0" w:color="auto"/>
                <w:right w:val="none" w:sz="0" w:space="0" w:color="auto"/>
              </w:divBdr>
            </w:div>
            <w:div w:id="1918860644">
              <w:marLeft w:val="0"/>
              <w:marRight w:val="0"/>
              <w:marTop w:val="0"/>
              <w:marBottom w:val="0"/>
              <w:divBdr>
                <w:top w:val="none" w:sz="0" w:space="0" w:color="auto"/>
                <w:left w:val="none" w:sz="0" w:space="0" w:color="auto"/>
                <w:bottom w:val="none" w:sz="0" w:space="0" w:color="auto"/>
                <w:right w:val="none" w:sz="0" w:space="0" w:color="auto"/>
              </w:divBdr>
            </w:div>
            <w:div w:id="440880334">
              <w:marLeft w:val="0"/>
              <w:marRight w:val="0"/>
              <w:marTop w:val="0"/>
              <w:marBottom w:val="0"/>
              <w:divBdr>
                <w:top w:val="none" w:sz="0" w:space="0" w:color="auto"/>
                <w:left w:val="none" w:sz="0" w:space="0" w:color="auto"/>
                <w:bottom w:val="none" w:sz="0" w:space="0" w:color="auto"/>
                <w:right w:val="none" w:sz="0" w:space="0" w:color="auto"/>
              </w:divBdr>
            </w:div>
            <w:div w:id="692925151">
              <w:marLeft w:val="0"/>
              <w:marRight w:val="0"/>
              <w:marTop w:val="0"/>
              <w:marBottom w:val="0"/>
              <w:divBdr>
                <w:top w:val="none" w:sz="0" w:space="0" w:color="auto"/>
                <w:left w:val="none" w:sz="0" w:space="0" w:color="auto"/>
                <w:bottom w:val="none" w:sz="0" w:space="0" w:color="auto"/>
                <w:right w:val="none" w:sz="0" w:space="0" w:color="auto"/>
              </w:divBdr>
            </w:div>
            <w:div w:id="937180937">
              <w:marLeft w:val="0"/>
              <w:marRight w:val="0"/>
              <w:marTop w:val="0"/>
              <w:marBottom w:val="0"/>
              <w:divBdr>
                <w:top w:val="none" w:sz="0" w:space="0" w:color="auto"/>
                <w:left w:val="none" w:sz="0" w:space="0" w:color="auto"/>
                <w:bottom w:val="none" w:sz="0" w:space="0" w:color="auto"/>
                <w:right w:val="none" w:sz="0" w:space="0" w:color="auto"/>
              </w:divBdr>
            </w:div>
            <w:div w:id="1267928368">
              <w:marLeft w:val="0"/>
              <w:marRight w:val="0"/>
              <w:marTop w:val="0"/>
              <w:marBottom w:val="0"/>
              <w:divBdr>
                <w:top w:val="none" w:sz="0" w:space="0" w:color="auto"/>
                <w:left w:val="none" w:sz="0" w:space="0" w:color="auto"/>
                <w:bottom w:val="none" w:sz="0" w:space="0" w:color="auto"/>
                <w:right w:val="none" w:sz="0" w:space="0" w:color="auto"/>
              </w:divBdr>
            </w:div>
            <w:div w:id="2135295058">
              <w:marLeft w:val="0"/>
              <w:marRight w:val="0"/>
              <w:marTop w:val="0"/>
              <w:marBottom w:val="0"/>
              <w:divBdr>
                <w:top w:val="none" w:sz="0" w:space="0" w:color="auto"/>
                <w:left w:val="none" w:sz="0" w:space="0" w:color="auto"/>
                <w:bottom w:val="none" w:sz="0" w:space="0" w:color="auto"/>
                <w:right w:val="none" w:sz="0" w:space="0" w:color="auto"/>
              </w:divBdr>
            </w:div>
            <w:div w:id="1020206029">
              <w:marLeft w:val="0"/>
              <w:marRight w:val="0"/>
              <w:marTop w:val="0"/>
              <w:marBottom w:val="0"/>
              <w:divBdr>
                <w:top w:val="none" w:sz="0" w:space="0" w:color="auto"/>
                <w:left w:val="none" w:sz="0" w:space="0" w:color="auto"/>
                <w:bottom w:val="none" w:sz="0" w:space="0" w:color="auto"/>
                <w:right w:val="none" w:sz="0" w:space="0" w:color="auto"/>
              </w:divBdr>
            </w:div>
            <w:div w:id="396364426">
              <w:marLeft w:val="0"/>
              <w:marRight w:val="0"/>
              <w:marTop w:val="0"/>
              <w:marBottom w:val="0"/>
              <w:divBdr>
                <w:top w:val="none" w:sz="0" w:space="0" w:color="auto"/>
                <w:left w:val="none" w:sz="0" w:space="0" w:color="auto"/>
                <w:bottom w:val="none" w:sz="0" w:space="0" w:color="auto"/>
                <w:right w:val="none" w:sz="0" w:space="0" w:color="auto"/>
              </w:divBdr>
            </w:div>
            <w:div w:id="1285771064">
              <w:marLeft w:val="0"/>
              <w:marRight w:val="0"/>
              <w:marTop w:val="0"/>
              <w:marBottom w:val="0"/>
              <w:divBdr>
                <w:top w:val="none" w:sz="0" w:space="0" w:color="auto"/>
                <w:left w:val="none" w:sz="0" w:space="0" w:color="auto"/>
                <w:bottom w:val="none" w:sz="0" w:space="0" w:color="auto"/>
                <w:right w:val="none" w:sz="0" w:space="0" w:color="auto"/>
              </w:divBdr>
            </w:div>
            <w:div w:id="822089788">
              <w:marLeft w:val="0"/>
              <w:marRight w:val="0"/>
              <w:marTop w:val="0"/>
              <w:marBottom w:val="0"/>
              <w:divBdr>
                <w:top w:val="none" w:sz="0" w:space="0" w:color="auto"/>
                <w:left w:val="none" w:sz="0" w:space="0" w:color="auto"/>
                <w:bottom w:val="none" w:sz="0" w:space="0" w:color="auto"/>
                <w:right w:val="none" w:sz="0" w:space="0" w:color="auto"/>
              </w:divBdr>
            </w:div>
            <w:div w:id="954407568">
              <w:marLeft w:val="0"/>
              <w:marRight w:val="0"/>
              <w:marTop w:val="0"/>
              <w:marBottom w:val="0"/>
              <w:divBdr>
                <w:top w:val="none" w:sz="0" w:space="0" w:color="auto"/>
                <w:left w:val="none" w:sz="0" w:space="0" w:color="auto"/>
                <w:bottom w:val="none" w:sz="0" w:space="0" w:color="auto"/>
                <w:right w:val="none" w:sz="0" w:space="0" w:color="auto"/>
              </w:divBdr>
            </w:div>
            <w:div w:id="425462637">
              <w:marLeft w:val="0"/>
              <w:marRight w:val="0"/>
              <w:marTop w:val="0"/>
              <w:marBottom w:val="0"/>
              <w:divBdr>
                <w:top w:val="none" w:sz="0" w:space="0" w:color="auto"/>
                <w:left w:val="none" w:sz="0" w:space="0" w:color="auto"/>
                <w:bottom w:val="none" w:sz="0" w:space="0" w:color="auto"/>
                <w:right w:val="none" w:sz="0" w:space="0" w:color="auto"/>
              </w:divBdr>
            </w:div>
            <w:div w:id="1628242731">
              <w:marLeft w:val="0"/>
              <w:marRight w:val="0"/>
              <w:marTop w:val="0"/>
              <w:marBottom w:val="0"/>
              <w:divBdr>
                <w:top w:val="none" w:sz="0" w:space="0" w:color="auto"/>
                <w:left w:val="none" w:sz="0" w:space="0" w:color="auto"/>
                <w:bottom w:val="none" w:sz="0" w:space="0" w:color="auto"/>
                <w:right w:val="none" w:sz="0" w:space="0" w:color="auto"/>
              </w:divBdr>
            </w:div>
            <w:div w:id="32271191">
              <w:marLeft w:val="0"/>
              <w:marRight w:val="0"/>
              <w:marTop w:val="0"/>
              <w:marBottom w:val="0"/>
              <w:divBdr>
                <w:top w:val="none" w:sz="0" w:space="0" w:color="auto"/>
                <w:left w:val="none" w:sz="0" w:space="0" w:color="auto"/>
                <w:bottom w:val="none" w:sz="0" w:space="0" w:color="auto"/>
                <w:right w:val="none" w:sz="0" w:space="0" w:color="auto"/>
              </w:divBdr>
            </w:div>
            <w:div w:id="56628935">
              <w:marLeft w:val="0"/>
              <w:marRight w:val="0"/>
              <w:marTop w:val="0"/>
              <w:marBottom w:val="0"/>
              <w:divBdr>
                <w:top w:val="none" w:sz="0" w:space="0" w:color="auto"/>
                <w:left w:val="none" w:sz="0" w:space="0" w:color="auto"/>
                <w:bottom w:val="none" w:sz="0" w:space="0" w:color="auto"/>
                <w:right w:val="none" w:sz="0" w:space="0" w:color="auto"/>
              </w:divBdr>
            </w:div>
            <w:div w:id="1638073760">
              <w:marLeft w:val="0"/>
              <w:marRight w:val="0"/>
              <w:marTop w:val="0"/>
              <w:marBottom w:val="0"/>
              <w:divBdr>
                <w:top w:val="none" w:sz="0" w:space="0" w:color="auto"/>
                <w:left w:val="none" w:sz="0" w:space="0" w:color="auto"/>
                <w:bottom w:val="none" w:sz="0" w:space="0" w:color="auto"/>
                <w:right w:val="none" w:sz="0" w:space="0" w:color="auto"/>
              </w:divBdr>
            </w:div>
            <w:div w:id="1193377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7290868">
      <w:bodyDiv w:val="1"/>
      <w:marLeft w:val="0"/>
      <w:marRight w:val="0"/>
      <w:marTop w:val="0"/>
      <w:marBottom w:val="0"/>
      <w:divBdr>
        <w:top w:val="none" w:sz="0" w:space="0" w:color="auto"/>
        <w:left w:val="none" w:sz="0" w:space="0" w:color="auto"/>
        <w:bottom w:val="none" w:sz="0" w:space="0" w:color="auto"/>
        <w:right w:val="none" w:sz="0" w:space="0" w:color="auto"/>
      </w:divBdr>
      <w:divsChild>
        <w:div w:id="594438345">
          <w:marLeft w:val="0"/>
          <w:marRight w:val="0"/>
          <w:marTop w:val="0"/>
          <w:marBottom w:val="0"/>
          <w:divBdr>
            <w:top w:val="none" w:sz="0" w:space="0" w:color="auto"/>
            <w:left w:val="none" w:sz="0" w:space="0" w:color="auto"/>
            <w:bottom w:val="none" w:sz="0" w:space="0" w:color="auto"/>
            <w:right w:val="none" w:sz="0" w:space="0" w:color="auto"/>
          </w:divBdr>
          <w:divsChild>
            <w:div w:id="844131428">
              <w:marLeft w:val="0"/>
              <w:marRight w:val="0"/>
              <w:marTop w:val="0"/>
              <w:marBottom w:val="0"/>
              <w:divBdr>
                <w:top w:val="none" w:sz="0" w:space="0" w:color="auto"/>
                <w:left w:val="none" w:sz="0" w:space="0" w:color="auto"/>
                <w:bottom w:val="none" w:sz="0" w:space="0" w:color="auto"/>
                <w:right w:val="none" w:sz="0" w:space="0" w:color="auto"/>
              </w:divBdr>
            </w:div>
            <w:div w:id="1648241307">
              <w:marLeft w:val="0"/>
              <w:marRight w:val="0"/>
              <w:marTop w:val="0"/>
              <w:marBottom w:val="0"/>
              <w:divBdr>
                <w:top w:val="none" w:sz="0" w:space="0" w:color="auto"/>
                <w:left w:val="none" w:sz="0" w:space="0" w:color="auto"/>
                <w:bottom w:val="none" w:sz="0" w:space="0" w:color="auto"/>
                <w:right w:val="none" w:sz="0" w:space="0" w:color="auto"/>
              </w:divBdr>
            </w:div>
            <w:div w:id="401559893">
              <w:marLeft w:val="0"/>
              <w:marRight w:val="0"/>
              <w:marTop w:val="0"/>
              <w:marBottom w:val="0"/>
              <w:divBdr>
                <w:top w:val="none" w:sz="0" w:space="0" w:color="auto"/>
                <w:left w:val="none" w:sz="0" w:space="0" w:color="auto"/>
                <w:bottom w:val="none" w:sz="0" w:space="0" w:color="auto"/>
                <w:right w:val="none" w:sz="0" w:space="0" w:color="auto"/>
              </w:divBdr>
            </w:div>
            <w:div w:id="1346908945">
              <w:marLeft w:val="0"/>
              <w:marRight w:val="0"/>
              <w:marTop w:val="0"/>
              <w:marBottom w:val="0"/>
              <w:divBdr>
                <w:top w:val="none" w:sz="0" w:space="0" w:color="auto"/>
                <w:left w:val="none" w:sz="0" w:space="0" w:color="auto"/>
                <w:bottom w:val="none" w:sz="0" w:space="0" w:color="auto"/>
                <w:right w:val="none" w:sz="0" w:space="0" w:color="auto"/>
              </w:divBdr>
            </w:div>
            <w:div w:id="590434333">
              <w:marLeft w:val="0"/>
              <w:marRight w:val="0"/>
              <w:marTop w:val="0"/>
              <w:marBottom w:val="0"/>
              <w:divBdr>
                <w:top w:val="none" w:sz="0" w:space="0" w:color="auto"/>
                <w:left w:val="none" w:sz="0" w:space="0" w:color="auto"/>
                <w:bottom w:val="none" w:sz="0" w:space="0" w:color="auto"/>
                <w:right w:val="none" w:sz="0" w:space="0" w:color="auto"/>
              </w:divBdr>
            </w:div>
            <w:div w:id="190921668">
              <w:marLeft w:val="0"/>
              <w:marRight w:val="0"/>
              <w:marTop w:val="0"/>
              <w:marBottom w:val="0"/>
              <w:divBdr>
                <w:top w:val="none" w:sz="0" w:space="0" w:color="auto"/>
                <w:left w:val="none" w:sz="0" w:space="0" w:color="auto"/>
                <w:bottom w:val="none" w:sz="0" w:space="0" w:color="auto"/>
                <w:right w:val="none" w:sz="0" w:space="0" w:color="auto"/>
              </w:divBdr>
            </w:div>
            <w:div w:id="1943414186">
              <w:marLeft w:val="0"/>
              <w:marRight w:val="0"/>
              <w:marTop w:val="0"/>
              <w:marBottom w:val="0"/>
              <w:divBdr>
                <w:top w:val="none" w:sz="0" w:space="0" w:color="auto"/>
                <w:left w:val="none" w:sz="0" w:space="0" w:color="auto"/>
                <w:bottom w:val="none" w:sz="0" w:space="0" w:color="auto"/>
                <w:right w:val="none" w:sz="0" w:space="0" w:color="auto"/>
              </w:divBdr>
            </w:div>
            <w:div w:id="1937788933">
              <w:marLeft w:val="0"/>
              <w:marRight w:val="0"/>
              <w:marTop w:val="0"/>
              <w:marBottom w:val="0"/>
              <w:divBdr>
                <w:top w:val="none" w:sz="0" w:space="0" w:color="auto"/>
                <w:left w:val="none" w:sz="0" w:space="0" w:color="auto"/>
                <w:bottom w:val="none" w:sz="0" w:space="0" w:color="auto"/>
                <w:right w:val="none" w:sz="0" w:space="0" w:color="auto"/>
              </w:divBdr>
            </w:div>
            <w:div w:id="1791171029">
              <w:marLeft w:val="0"/>
              <w:marRight w:val="0"/>
              <w:marTop w:val="0"/>
              <w:marBottom w:val="0"/>
              <w:divBdr>
                <w:top w:val="none" w:sz="0" w:space="0" w:color="auto"/>
                <w:left w:val="none" w:sz="0" w:space="0" w:color="auto"/>
                <w:bottom w:val="none" w:sz="0" w:space="0" w:color="auto"/>
                <w:right w:val="none" w:sz="0" w:space="0" w:color="auto"/>
              </w:divBdr>
            </w:div>
            <w:div w:id="561868650">
              <w:marLeft w:val="0"/>
              <w:marRight w:val="0"/>
              <w:marTop w:val="0"/>
              <w:marBottom w:val="0"/>
              <w:divBdr>
                <w:top w:val="none" w:sz="0" w:space="0" w:color="auto"/>
                <w:left w:val="none" w:sz="0" w:space="0" w:color="auto"/>
                <w:bottom w:val="none" w:sz="0" w:space="0" w:color="auto"/>
                <w:right w:val="none" w:sz="0" w:space="0" w:color="auto"/>
              </w:divBdr>
            </w:div>
            <w:div w:id="1407150863">
              <w:marLeft w:val="0"/>
              <w:marRight w:val="0"/>
              <w:marTop w:val="0"/>
              <w:marBottom w:val="0"/>
              <w:divBdr>
                <w:top w:val="none" w:sz="0" w:space="0" w:color="auto"/>
                <w:left w:val="none" w:sz="0" w:space="0" w:color="auto"/>
                <w:bottom w:val="none" w:sz="0" w:space="0" w:color="auto"/>
                <w:right w:val="none" w:sz="0" w:space="0" w:color="auto"/>
              </w:divBdr>
            </w:div>
            <w:div w:id="1402172994">
              <w:marLeft w:val="0"/>
              <w:marRight w:val="0"/>
              <w:marTop w:val="0"/>
              <w:marBottom w:val="0"/>
              <w:divBdr>
                <w:top w:val="none" w:sz="0" w:space="0" w:color="auto"/>
                <w:left w:val="none" w:sz="0" w:space="0" w:color="auto"/>
                <w:bottom w:val="none" w:sz="0" w:space="0" w:color="auto"/>
                <w:right w:val="none" w:sz="0" w:space="0" w:color="auto"/>
              </w:divBdr>
            </w:div>
            <w:div w:id="1691880115">
              <w:marLeft w:val="0"/>
              <w:marRight w:val="0"/>
              <w:marTop w:val="0"/>
              <w:marBottom w:val="0"/>
              <w:divBdr>
                <w:top w:val="none" w:sz="0" w:space="0" w:color="auto"/>
                <w:left w:val="none" w:sz="0" w:space="0" w:color="auto"/>
                <w:bottom w:val="none" w:sz="0" w:space="0" w:color="auto"/>
                <w:right w:val="none" w:sz="0" w:space="0" w:color="auto"/>
              </w:divBdr>
            </w:div>
            <w:div w:id="1946959522">
              <w:marLeft w:val="0"/>
              <w:marRight w:val="0"/>
              <w:marTop w:val="0"/>
              <w:marBottom w:val="0"/>
              <w:divBdr>
                <w:top w:val="none" w:sz="0" w:space="0" w:color="auto"/>
                <w:left w:val="none" w:sz="0" w:space="0" w:color="auto"/>
                <w:bottom w:val="none" w:sz="0" w:space="0" w:color="auto"/>
                <w:right w:val="none" w:sz="0" w:space="0" w:color="auto"/>
              </w:divBdr>
            </w:div>
            <w:div w:id="1534491959">
              <w:marLeft w:val="0"/>
              <w:marRight w:val="0"/>
              <w:marTop w:val="0"/>
              <w:marBottom w:val="0"/>
              <w:divBdr>
                <w:top w:val="none" w:sz="0" w:space="0" w:color="auto"/>
                <w:left w:val="none" w:sz="0" w:space="0" w:color="auto"/>
                <w:bottom w:val="none" w:sz="0" w:space="0" w:color="auto"/>
                <w:right w:val="none" w:sz="0" w:space="0" w:color="auto"/>
              </w:divBdr>
            </w:div>
            <w:div w:id="1445543069">
              <w:marLeft w:val="0"/>
              <w:marRight w:val="0"/>
              <w:marTop w:val="0"/>
              <w:marBottom w:val="0"/>
              <w:divBdr>
                <w:top w:val="none" w:sz="0" w:space="0" w:color="auto"/>
                <w:left w:val="none" w:sz="0" w:space="0" w:color="auto"/>
                <w:bottom w:val="none" w:sz="0" w:space="0" w:color="auto"/>
                <w:right w:val="none" w:sz="0" w:space="0" w:color="auto"/>
              </w:divBdr>
            </w:div>
            <w:div w:id="1679428335">
              <w:marLeft w:val="0"/>
              <w:marRight w:val="0"/>
              <w:marTop w:val="0"/>
              <w:marBottom w:val="0"/>
              <w:divBdr>
                <w:top w:val="none" w:sz="0" w:space="0" w:color="auto"/>
                <w:left w:val="none" w:sz="0" w:space="0" w:color="auto"/>
                <w:bottom w:val="none" w:sz="0" w:space="0" w:color="auto"/>
                <w:right w:val="none" w:sz="0" w:space="0" w:color="auto"/>
              </w:divBdr>
            </w:div>
            <w:div w:id="189491915">
              <w:marLeft w:val="0"/>
              <w:marRight w:val="0"/>
              <w:marTop w:val="0"/>
              <w:marBottom w:val="0"/>
              <w:divBdr>
                <w:top w:val="none" w:sz="0" w:space="0" w:color="auto"/>
                <w:left w:val="none" w:sz="0" w:space="0" w:color="auto"/>
                <w:bottom w:val="none" w:sz="0" w:space="0" w:color="auto"/>
                <w:right w:val="none" w:sz="0" w:space="0" w:color="auto"/>
              </w:divBdr>
            </w:div>
            <w:div w:id="465271858">
              <w:marLeft w:val="0"/>
              <w:marRight w:val="0"/>
              <w:marTop w:val="0"/>
              <w:marBottom w:val="0"/>
              <w:divBdr>
                <w:top w:val="none" w:sz="0" w:space="0" w:color="auto"/>
                <w:left w:val="none" w:sz="0" w:space="0" w:color="auto"/>
                <w:bottom w:val="none" w:sz="0" w:space="0" w:color="auto"/>
                <w:right w:val="none" w:sz="0" w:space="0" w:color="auto"/>
              </w:divBdr>
            </w:div>
            <w:div w:id="1132558425">
              <w:marLeft w:val="0"/>
              <w:marRight w:val="0"/>
              <w:marTop w:val="0"/>
              <w:marBottom w:val="0"/>
              <w:divBdr>
                <w:top w:val="none" w:sz="0" w:space="0" w:color="auto"/>
                <w:left w:val="none" w:sz="0" w:space="0" w:color="auto"/>
                <w:bottom w:val="none" w:sz="0" w:space="0" w:color="auto"/>
                <w:right w:val="none" w:sz="0" w:space="0" w:color="auto"/>
              </w:divBdr>
            </w:div>
            <w:div w:id="251821281">
              <w:marLeft w:val="0"/>
              <w:marRight w:val="0"/>
              <w:marTop w:val="0"/>
              <w:marBottom w:val="0"/>
              <w:divBdr>
                <w:top w:val="none" w:sz="0" w:space="0" w:color="auto"/>
                <w:left w:val="none" w:sz="0" w:space="0" w:color="auto"/>
                <w:bottom w:val="none" w:sz="0" w:space="0" w:color="auto"/>
                <w:right w:val="none" w:sz="0" w:space="0" w:color="auto"/>
              </w:divBdr>
            </w:div>
            <w:div w:id="1764573146">
              <w:marLeft w:val="0"/>
              <w:marRight w:val="0"/>
              <w:marTop w:val="0"/>
              <w:marBottom w:val="0"/>
              <w:divBdr>
                <w:top w:val="none" w:sz="0" w:space="0" w:color="auto"/>
                <w:left w:val="none" w:sz="0" w:space="0" w:color="auto"/>
                <w:bottom w:val="none" w:sz="0" w:space="0" w:color="auto"/>
                <w:right w:val="none" w:sz="0" w:space="0" w:color="auto"/>
              </w:divBdr>
            </w:div>
            <w:div w:id="931400648">
              <w:marLeft w:val="0"/>
              <w:marRight w:val="0"/>
              <w:marTop w:val="0"/>
              <w:marBottom w:val="0"/>
              <w:divBdr>
                <w:top w:val="none" w:sz="0" w:space="0" w:color="auto"/>
                <w:left w:val="none" w:sz="0" w:space="0" w:color="auto"/>
                <w:bottom w:val="none" w:sz="0" w:space="0" w:color="auto"/>
                <w:right w:val="none" w:sz="0" w:space="0" w:color="auto"/>
              </w:divBdr>
            </w:div>
            <w:div w:id="1893341842">
              <w:marLeft w:val="0"/>
              <w:marRight w:val="0"/>
              <w:marTop w:val="0"/>
              <w:marBottom w:val="0"/>
              <w:divBdr>
                <w:top w:val="none" w:sz="0" w:space="0" w:color="auto"/>
                <w:left w:val="none" w:sz="0" w:space="0" w:color="auto"/>
                <w:bottom w:val="none" w:sz="0" w:space="0" w:color="auto"/>
                <w:right w:val="none" w:sz="0" w:space="0" w:color="auto"/>
              </w:divBdr>
            </w:div>
            <w:div w:id="1560626304">
              <w:marLeft w:val="0"/>
              <w:marRight w:val="0"/>
              <w:marTop w:val="0"/>
              <w:marBottom w:val="0"/>
              <w:divBdr>
                <w:top w:val="none" w:sz="0" w:space="0" w:color="auto"/>
                <w:left w:val="none" w:sz="0" w:space="0" w:color="auto"/>
                <w:bottom w:val="none" w:sz="0" w:space="0" w:color="auto"/>
                <w:right w:val="none" w:sz="0" w:space="0" w:color="auto"/>
              </w:divBdr>
            </w:div>
            <w:div w:id="1941721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641015">
      <w:bodyDiv w:val="1"/>
      <w:marLeft w:val="0"/>
      <w:marRight w:val="0"/>
      <w:marTop w:val="0"/>
      <w:marBottom w:val="0"/>
      <w:divBdr>
        <w:top w:val="none" w:sz="0" w:space="0" w:color="auto"/>
        <w:left w:val="none" w:sz="0" w:space="0" w:color="auto"/>
        <w:bottom w:val="none" w:sz="0" w:space="0" w:color="auto"/>
        <w:right w:val="none" w:sz="0" w:space="0" w:color="auto"/>
      </w:divBdr>
      <w:divsChild>
        <w:div w:id="414398732">
          <w:marLeft w:val="0"/>
          <w:marRight w:val="0"/>
          <w:marTop w:val="0"/>
          <w:marBottom w:val="0"/>
          <w:divBdr>
            <w:top w:val="none" w:sz="0" w:space="0" w:color="auto"/>
            <w:left w:val="none" w:sz="0" w:space="0" w:color="auto"/>
            <w:bottom w:val="none" w:sz="0" w:space="0" w:color="auto"/>
            <w:right w:val="none" w:sz="0" w:space="0" w:color="auto"/>
          </w:divBdr>
          <w:divsChild>
            <w:div w:id="267082247">
              <w:marLeft w:val="0"/>
              <w:marRight w:val="0"/>
              <w:marTop w:val="0"/>
              <w:marBottom w:val="0"/>
              <w:divBdr>
                <w:top w:val="none" w:sz="0" w:space="0" w:color="auto"/>
                <w:left w:val="none" w:sz="0" w:space="0" w:color="auto"/>
                <w:bottom w:val="none" w:sz="0" w:space="0" w:color="auto"/>
                <w:right w:val="none" w:sz="0" w:space="0" w:color="auto"/>
              </w:divBdr>
            </w:div>
            <w:div w:id="1659766902">
              <w:marLeft w:val="0"/>
              <w:marRight w:val="0"/>
              <w:marTop w:val="0"/>
              <w:marBottom w:val="0"/>
              <w:divBdr>
                <w:top w:val="none" w:sz="0" w:space="0" w:color="auto"/>
                <w:left w:val="none" w:sz="0" w:space="0" w:color="auto"/>
                <w:bottom w:val="none" w:sz="0" w:space="0" w:color="auto"/>
                <w:right w:val="none" w:sz="0" w:space="0" w:color="auto"/>
              </w:divBdr>
            </w:div>
            <w:div w:id="687367764">
              <w:marLeft w:val="0"/>
              <w:marRight w:val="0"/>
              <w:marTop w:val="0"/>
              <w:marBottom w:val="0"/>
              <w:divBdr>
                <w:top w:val="none" w:sz="0" w:space="0" w:color="auto"/>
                <w:left w:val="none" w:sz="0" w:space="0" w:color="auto"/>
                <w:bottom w:val="none" w:sz="0" w:space="0" w:color="auto"/>
                <w:right w:val="none" w:sz="0" w:space="0" w:color="auto"/>
              </w:divBdr>
            </w:div>
            <w:div w:id="1459029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378170">
      <w:bodyDiv w:val="1"/>
      <w:marLeft w:val="0"/>
      <w:marRight w:val="0"/>
      <w:marTop w:val="0"/>
      <w:marBottom w:val="0"/>
      <w:divBdr>
        <w:top w:val="none" w:sz="0" w:space="0" w:color="auto"/>
        <w:left w:val="none" w:sz="0" w:space="0" w:color="auto"/>
        <w:bottom w:val="none" w:sz="0" w:space="0" w:color="auto"/>
        <w:right w:val="none" w:sz="0" w:space="0" w:color="auto"/>
      </w:divBdr>
      <w:divsChild>
        <w:div w:id="1174105463">
          <w:marLeft w:val="0"/>
          <w:marRight w:val="0"/>
          <w:marTop w:val="0"/>
          <w:marBottom w:val="0"/>
          <w:divBdr>
            <w:top w:val="none" w:sz="0" w:space="0" w:color="auto"/>
            <w:left w:val="none" w:sz="0" w:space="0" w:color="auto"/>
            <w:bottom w:val="none" w:sz="0" w:space="0" w:color="auto"/>
            <w:right w:val="none" w:sz="0" w:space="0" w:color="auto"/>
          </w:divBdr>
          <w:divsChild>
            <w:div w:id="682628518">
              <w:marLeft w:val="0"/>
              <w:marRight w:val="0"/>
              <w:marTop w:val="0"/>
              <w:marBottom w:val="0"/>
              <w:divBdr>
                <w:top w:val="none" w:sz="0" w:space="0" w:color="auto"/>
                <w:left w:val="none" w:sz="0" w:space="0" w:color="auto"/>
                <w:bottom w:val="none" w:sz="0" w:space="0" w:color="auto"/>
                <w:right w:val="none" w:sz="0" w:space="0" w:color="auto"/>
              </w:divBdr>
            </w:div>
            <w:div w:id="503134098">
              <w:marLeft w:val="0"/>
              <w:marRight w:val="0"/>
              <w:marTop w:val="0"/>
              <w:marBottom w:val="0"/>
              <w:divBdr>
                <w:top w:val="none" w:sz="0" w:space="0" w:color="auto"/>
                <w:left w:val="none" w:sz="0" w:space="0" w:color="auto"/>
                <w:bottom w:val="none" w:sz="0" w:space="0" w:color="auto"/>
                <w:right w:val="none" w:sz="0" w:space="0" w:color="auto"/>
              </w:divBdr>
            </w:div>
            <w:div w:id="2013875033">
              <w:marLeft w:val="0"/>
              <w:marRight w:val="0"/>
              <w:marTop w:val="0"/>
              <w:marBottom w:val="0"/>
              <w:divBdr>
                <w:top w:val="none" w:sz="0" w:space="0" w:color="auto"/>
                <w:left w:val="none" w:sz="0" w:space="0" w:color="auto"/>
                <w:bottom w:val="none" w:sz="0" w:space="0" w:color="auto"/>
                <w:right w:val="none" w:sz="0" w:space="0" w:color="auto"/>
              </w:divBdr>
            </w:div>
            <w:div w:id="1189024372">
              <w:marLeft w:val="0"/>
              <w:marRight w:val="0"/>
              <w:marTop w:val="0"/>
              <w:marBottom w:val="0"/>
              <w:divBdr>
                <w:top w:val="none" w:sz="0" w:space="0" w:color="auto"/>
                <w:left w:val="none" w:sz="0" w:space="0" w:color="auto"/>
                <w:bottom w:val="none" w:sz="0" w:space="0" w:color="auto"/>
                <w:right w:val="none" w:sz="0" w:space="0" w:color="auto"/>
              </w:divBdr>
            </w:div>
            <w:div w:id="2068916252">
              <w:marLeft w:val="0"/>
              <w:marRight w:val="0"/>
              <w:marTop w:val="0"/>
              <w:marBottom w:val="0"/>
              <w:divBdr>
                <w:top w:val="none" w:sz="0" w:space="0" w:color="auto"/>
                <w:left w:val="none" w:sz="0" w:space="0" w:color="auto"/>
                <w:bottom w:val="none" w:sz="0" w:space="0" w:color="auto"/>
                <w:right w:val="none" w:sz="0" w:space="0" w:color="auto"/>
              </w:divBdr>
            </w:div>
            <w:div w:id="1269315125">
              <w:marLeft w:val="0"/>
              <w:marRight w:val="0"/>
              <w:marTop w:val="0"/>
              <w:marBottom w:val="0"/>
              <w:divBdr>
                <w:top w:val="none" w:sz="0" w:space="0" w:color="auto"/>
                <w:left w:val="none" w:sz="0" w:space="0" w:color="auto"/>
                <w:bottom w:val="none" w:sz="0" w:space="0" w:color="auto"/>
                <w:right w:val="none" w:sz="0" w:space="0" w:color="auto"/>
              </w:divBdr>
            </w:div>
            <w:div w:id="680930607">
              <w:marLeft w:val="0"/>
              <w:marRight w:val="0"/>
              <w:marTop w:val="0"/>
              <w:marBottom w:val="0"/>
              <w:divBdr>
                <w:top w:val="none" w:sz="0" w:space="0" w:color="auto"/>
                <w:left w:val="none" w:sz="0" w:space="0" w:color="auto"/>
                <w:bottom w:val="none" w:sz="0" w:space="0" w:color="auto"/>
                <w:right w:val="none" w:sz="0" w:space="0" w:color="auto"/>
              </w:divBdr>
            </w:div>
            <w:div w:id="1873494006">
              <w:marLeft w:val="0"/>
              <w:marRight w:val="0"/>
              <w:marTop w:val="0"/>
              <w:marBottom w:val="0"/>
              <w:divBdr>
                <w:top w:val="none" w:sz="0" w:space="0" w:color="auto"/>
                <w:left w:val="none" w:sz="0" w:space="0" w:color="auto"/>
                <w:bottom w:val="none" w:sz="0" w:space="0" w:color="auto"/>
                <w:right w:val="none" w:sz="0" w:space="0" w:color="auto"/>
              </w:divBdr>
            </w:div>
            <w:div w:id="1621378792">
              <w:marLeft w:val="0"/>
              <w:marRight w:val="0"/>
              <w:marTop w:val="0"/>
              <w:marBottom w:val="0"/>
              <w:divBdr>
                <w:top w:val="none" w:sz="0" w:space="0" w:color="auto"/>
                <w:left w:val="none" w:sz="0" w:space="0" w:color="auto"/>
                <w:bottom w:val="none" w:sz="0" w:space="0" w:color="auto"/>
                <w:right w:val="none" w:sz="0" w:space="0" w:color="auto"/>
              </w:divBdr>
            </w:div>
            <w:div w:id="1249197383">
              <w:marLeft w:val="0"/>
              <w:marRight w:val="0"/>
              <w:marTop w:val="0"/>
              <w:marBottom w:val="0"/>
              <w:divBdr>
                <w:top w:val="none" w:sz="0" w:space="0" w:color="auto"/>
                <w:left w:val="none" w:sz="0" w:space="0" w:color="auto"/>
                <w:bottom w:val="none" w:sz="0" w:space="0" w:color="auto"/>
                <w:right w:val="none" w:sz="0" w:space="0" w:color="auto"/>
              </w:divBdr>
            </w:div>
            <w:div w:id="1541631955">
              <w:marLeft w:val="0"/>
              <w:marRight w:val="0"/>
              <w:marTop w:val="0"/>
              <w:marBottom w:val="0"/>
              <w:divBdr>
                <w:top w:val="none" w:sz="0" w:space="0" w:color="auto"/>
                <w:left w:val="none" w:sz="0" w:space="0" w:color="auto"/>
                <w:bottom w:val="none" w:sz="0" w:space="0" w:color="auto"/>
                <w:right w:val="none" w:sz="0" w:space="0" w:color="auto"/>
              </w:divBdr>
            </w:div>
            <w:div w:id="178544780">
              <w:marLeft w:val="0"/>
              <w:marRight w:val="0"/>
              <w:marTop w:val="0"/>
              <w:marBottom w:val="0"/>
              <w:divBdr>
                <w:top w:val="none" w:sz="0" w:space="0" w:color="auto"/>
                <w:left w:val="none" w:sz="0" w:space="0" w:color="auto"/>
                <w:bottom w:val="none" w:sz="0" w:space="0" w:color="auto"/>
                <w:right w:val="none" w:sz="0" w:space="0" w:color="auto"/>
              </w:divBdr>
            </w:div>
            <w:div w:id="1960452864">
              <w:marLeft w:val="0"/>
              <w:marRight w:val="0"/>
              <w:marTop w:val="0"/>
              <w:marBottom w:val="0"/>
              <w:divBdr>
                <w:top w:val="none" w:sz="0" w:space="0" w:color="auto"/>
                <w:left w:val="none" w:sz="0" w:space="0" w:color="auto"/>
                <w:bottom w:val="none" w:sz="0" w:space="0" w:color="auto"/>
                <w:right w:val="none" w:sz="0" w:space="0" w:color="auto"/>
              </w:divBdr>
            </w:div>
            <w:div w:id="1170100832">
              <w:marLeft w:val="0"/>
              <w:marRight w:val="0"/>
              <w:marTop w:val="0"/>
              <w:marBottom w:val="0"/>
              <w:divBdr>
                <w:top w:val="none" w:sz="0" w:space="0" w:color="auto"/>
                <w:left w:val="none" w:sz="0" w:space="0" w:color="auto"/>
                <w:bottom w:val="none" w:sz="0" w:space="0" w:color="auto"/>
                <w:right w:val="none" w:sz="0" w:space="0" w:color="auto"/>
              </w:divBdr>
            </w:div>
            <w:div w:id="1004627143">
              <w:marLeft w:val="0"/>
              <w:marRight w:val="0"/>
              <w:marTop w:val="0"/>
              <w:marBottom w:val="0"/>
              <w:divBdr>
                <w:top w:val="none" w:sz="0" w:space="0" w:color="auto"/>
                <w:left w:val="none" w:sz="0" w:space="0" w:color="auto"/>
                <w:bottom w:val="none" w:sz="0" w:space="0" w:color="auto"/>
                <w:right w:val="none" w:sz="0" w:space="0" w:color="auto"/>
              </w:divBdr>
            </w:div>
            <w:div w:id="1262451939">
              <w:marLeft w:val="0"/>
              <w:marRight w:val="0"/>
              <w:marTop w:val="0"/>
              <w:marBottom w:val="0"/>
              <w:divBdr>
                <w:top w:val="none" w:sz="0" w:space="0" w:color="auto"/>
                <w:left w:val="none" w:sz="0" w:space="0" w:color="auto"/>
                <w:bottom w:val="none" w:sz="0" w:space="0" w:color="auto"/>
                <w:right w:val="none" w:sz="0" w:space="0" w:color="auto"/>
              </w:divBdr>
            </w:div>
            <w:div w:id="1352609635">
              <w:marLeft w:val="0"/>
              <w:marRight w:val="0"/>
              <w:marTop w:val="0"/>
              <w:marBottom w:val="0"/>
              <w:divBdr>
                <w:top w:val="none" w:sz="0" w:space="0" w:color="auto"/>
                <w:left w:val="none" w:sz="0" w:space="0" w:color="auto"/>
                <w:bottom w:val="none" w:sz="0" w:space="0" w:color="auto"/>
                <w:right w:val="none" w:sz="0" w:space="0" w:color="auto"/>
              </w:divBdr>
            </w:div>
            <w:div w:id="3408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951201">
      <w:bodyDiv w:val="1"/>
      <w:marLeft w:val="0"/>
      <w:marRight w:val="0"/>
      <w:marTop w:val="0"/>
      <w:marBottom w:val="0"/>
      <w:divBdr>
        <w:top w:val="none" w:sz="0" w:space="0" w:color="auto"/>
        <w:left w:val="none" w:sz="0" w:space="0" w:color="auto"/>
        <w:bottom w:val="none" w:sz="0" w:space="0" w:color="auto"/>
        <w:right w:val="none" w:sz="0" w:space="0" w:color="auto"/>
      </w:divBdr>
      <w:divsChild>
        <w:div w:id="1401516935">
          <w:marLeft w:val="0"/>
          <w:marRight w:val="0"/>
          <w:marTop w:val="0"/>
          <w:marBottom w:val="0"/>
          <w:divBdr>
            <w:top w:val="none" w:sz="0" w:space="0" w:color="auto"/>
            <w:left w:val="none" w:sz="0" w:space="0" w:color="auto"/>
            <w:bottom w:val="none" w:sz="0" w:space="0" w:color="auto"/>
            <w:right w:val="none" w:sz="0" w:space="0" w:color="auto"/>
          </w:divBdr>
          <w:divsChild>
            <w:div w:id="374040418">
              <w:marLeft w:val="0"/>
              <w:marRight w:val="0"/>
              <w:marTop w:val="0"/>
              <w:marBottom w:val="0"/>
              <w:divBdr>
                <w:top w:val="none" w:sz="0" w:space="0" w:color="auto"/>
                <w:left w:val="none" w:sz="0" w:space="0" w:color="auto"/>
                <w:bottom w:val="none" w:sz="0" w:space="0" w:color="auto"/>
                <w:right w:val="none" w:sz="0" w:space="0" w:color="auto"/>
              </w:divBdr>
            </w:div>
            <w:div w:id="818111412">
              <w:marLeft w:val="0"/>
              <w:marRight w:val="0"/>
              <w:marTop w:val="0"/>
              <w:marBottom w:val="0"/>
              <w:divBdr>
                <w:top w:val="none" w:sz="0" w:space="0" w:color="auto"/>
                <w:left w:val="none" w:sz="0" w:space="0" w:color="auto"/>
                <w:bottom w:val="none" w:sz="0" w:space="0" w:color="auto"/>
                <w:right w:val="none" w:sz="0" w:space="0" w:color="auto"/>
              </w:divBdr>
            </w:div>
            <w:div w:id="354580410">
              <w:marLeft w:val="0"/>
              <w:marRight w:val="0"/>
              <w:marTop w:val="0"/>
              <w:marBottom w:val="0"/>
              <w:divBdr>
                <w:top w:val="none" w:sz="0" w:space="0" w:color="auto"/>
                <w:left w:val="none" w:sz="0" w:space="0" w:color="auto"/>
                <w:bottom w:val="none" w:sz="0" w:space="0" w:color="auto"/>
                <w:right w:val="none" w:sz="0" w:space="0" w:color="auto"/>
              </w:divBdr>
            </w:div>
            <w:div w:id="1352759914">
              <w:marLeft w:val="0"/>
              <w:marRight w:val="0"/>
              <w:marTop w:val="0"/>
              <w:marBottom w:val="0"/>
              <w:divBdr>
                <w:top w:val="none" w:sz="0" w:space="0" w:color="auto"/>
                <w:left w:val="none" w:sz="0" w:space="0" w:color="auto"/>
                <w:bottom w:val="none" w:sz="0" w:space="0" w:color="auto"/>
                <w:right w:val="none" w:sz="0" w:space="0" w:color="auto"/>
              </w:divBdr>
            </w:div>
            <w:div w:id="1719472152">
              <w:marLeft w:val="0"/>
              <w:marRight w:val="0"/>
              <w:marTop w:val="0"/>
              <w:marBottom w:val="0"/>
              <w:divBdr>
                <w:top w:val="none" w:sz="0" w:space="0" w:color="auto"/>
                <w:left w:val="none" w:sz="0" w:space="0" w:color="auto"/>
                <w:bottom w:val="none" w:sz="0" w:space="0" w:color="auto"/>
                <w:right w:val="none" w:sz="0" w:space="0" w:color="auto"/>
              </w:divBdr>
            </w:div>
            <w:div w:id="1684823497">
              <w:marLeft w:val="0"/>
              <w:marRight w:val="0"/>
              <w:marTop w:val="0"/>
              <w:marBottom w:val="0"/>
              <w:divBdr>
                <w:top w:val="none" w:sz="0" w:space="0" w:color="auto"/>
                <w:left w:val="none" w:sz="0" w:space="0" w:color="auto"/>
                <w:bottom w:val="none" w:sz="0" w:space="0" w:color="auto"/>
                <w:right w:val="none" w:sz="0" w:space="0" w:color="auto"/>
              </w:divBdr>
            </w:div>
            <w:div w:id="368994404">
              <w:marLeft w:val="0"/>
              <w:marRight w:val="0"/>
              <w:marTop w:val="0"/>
              <w:marBottom w:val="0"/>
              <w:divBdr>
                <w:top w:val="none" w:sz="0" w:space="0" w:color="auto"/>
                <w:left w:val="none" w:sz="0" w:space="0" w:color="auto"/>
                <w:bottom w:val="none" w:sz="0" w:space="0" w:color="auto"/>
                <w:right w:val="none" w:sz="0" w:space="0" w:color="auto"/>
              </w:divBdr>
            </w:div>
            <w:div w:id="1602638481">
              <w:marLeft w:val="0"/>
              <w:marRight w:val="0"/>
              <w:marTop w:val="0"/>
              <w:marBottom w:val="0"/>
              <w:divBdr>
                <w:top w:val="none" w:sz="0" w:space="0" w:color="auto"/>
                <w:left w:val="none" w:sz="0" w:space="0" w:color="auto"/>
                <w:bottom w:val="none" w:sz="0" w:space="0" w:color="auto"/>
                <w:right w:val="none" w:sz="0" w:space="0" w:color="auto"/>
              </w:divBdr>
            </w:div>
            <w:div w:id="817771383">
              <w:marLeft w:val="0"/>
              <w:marRight w:val="0"/>
              <w:marTop w:val="0"/>
              <w:marBottom w:val="0"/>
              <w:divBdr>
                <w:top w:val="none" w:sz="0" w:space="0" w:color="auto"/>
                <w:left w:val="none" w:sz="0" w:space="0" w:color="auto"/>
                <w:bottom w:val="none" w:sz="0" w:space="0" w:color="auto"/>
                <w:right w:val="none" w:sz="0" w:space="0" w:color="auto"/>
              </w:divBdr>
            </w:div>
            <w:div w:id="1949770357">
              <w:marLeft w:val="0"/>
              <w:marRight w:val="0"/>
              <w:marTop w:val="0"/>
              <w:marBottom w:val="0"/>
              <w:divBdr>
                <w:top w:val="none" w:sz="0" w:space="0" w:color="auto"/>
                <w:left w:val="none" w:sz="0" w:space="0" w:color="auto"/>
                <w:bottom w:val="none" w:sz="0" w:space="0" w:color="auto"/>
                <w:right w:val="none" w:sz="0" w:space="0" w:color="auto"/>
              </w:divBdr>
            </w:div>
            <w:div w:id="1759136017">
              <w:marLeft w:val="0"/>
              <w:marRight w:val="0"/>
              <w:marTop w:val="0"/>
              <w:marBottom w:val="0"/>
              <w:divBdr>
                <w:top w:val="none" w:sz="0" w:space="0" w:color="auto"/>
                <w:left w:val="none" w:sz="0" w:space="0" w:color="auto"/>
                <w:bottom w:val="none" w:sz="0" w:space="0" w:color="auto"/>
                <w:right w:val="none" w:sz="0" w:space="0" w:color="auto"/>
              </w:divBdr>
            </w:div>
            <w:div w:id="736628778">
              <w:marLeft w:val="0"/>
              <w:marRight w:val="0"/>
              <w:marTop w:val="0"/>
              <w:marBottom w:val="0"/>
              <w:divBdr>
                <w:top w:val="none" w:sz="0" w:space="0" w:color="auto"/>
                <w:left w:val="none" w:sz="0" w:space="0" w:color="auto"/>
                <w:bottom w:val="none" w:sz="0" w:space="0" w:color="auto"/>
                <w:right w:val="none" w:sz="0" w:space="0" w:color="auto"/>
              </w:divBdr>
            </w:div>
            <w:div w:id="487795496">
              <w:marLeft w:val="0"/>
              <w:marRight w:val="0"/>
              <w:marTop w:val="0"/>
              <w:marBottom w:val="0"/>
              <w:divBdr>
                <w:top w:val="none" w:sz="0" w:space="0" w:color="auto"/>
                <w:left w:val="none" w:sz="0" w:space="0" w:color="auto"/>
                <w:bottom w:val="none" w:sz="0" w:space="0" w:color="auto"/>
                <w:right w:val="none" w:sz="0" w:space="0" w:color="auto"/>
              </w:divBdr>
            </w:div>
            <w:div w:id="1086918406">
              <w:marLeft w:val="0"/>
              <w:marRight w:val="0"/>
              <w:marTop w:val="0"/>
              <w:marBottom w:val="0"/>
              <w:divBdr>
                <w:top w:val="none" w:sz="0" w:space="0" w:color="auto"/>
                <w:left w:val="none" w:sz="0" w:space="0" w:color="auto"/>
                <w:bottom w:val="none" w:sz="0" w:space="0" w:color="auto"/>
                <w:right w:val="none" w:sz="0" w:space="0" w:color="auto"/>
              </w:divBdr>
            </w:div>
            <w:div w:id="1679695078">
              <w:marLeft w:val="0"/>
              <w:marRight w:val="0"/>
              <w:marTop w:val="0"/>
              <w:marBottom w:val="0"/>
              <w:divBdr>
                <w:top w:val="none" w:sz="0" w:space="0" w:color="auto"/>
                <w:left w:val="none" w:sz="0" w:space="0" w:color="auto"/>
                <w:bottom w:val="none" w:sz="0" w:space="0" w:color="auto"/>
                <w:right w:val="none" w:sz="0" w:space="0" w:color="auto"/>
              </w:divBdr>
            </w:div>
            <w:div w:id="716510608">
              <w:marLeft w:val="0"/>
              <w:marRight w:val="0"/>
              <w:marTop w:val="0"/>
              <w:marBottom w:val="0"/>
              <w:divBdr>
                <w:top w:val="none" w:sz="0" w:space="0" w:color="auto"/>
                <w:left w:val="none" w:sz="0" w:space="0" w:color="auto"/>
                <w:bottom w:val="none" w:sz="0" w:space="0" w:color="auto"/>
                <w:right w:val="none" w:sz="0" w:space="0" w:color="auto"/>
              </w:divBdr>
            </w:div>
            <w:div w:id="1167481569">
              <w:marLeft w:val="0"/>
              <w:marRight w:val="0"/>
              <w:marTop w:val="0"/>
              <w:marBottom w:val="0"/>
              <w:divBdr>
                <w:top w:val="none" w:sz="0" w:space="0" w:color="auto"/>
                <w:left w:val="none" w:sz="0" w:space="0" w:color="auto"/>
                <w:bottom w:val="none" w:sz="0" w:space="0" w:color="auto"/>
                <w:right w:val="none" w:sz="0" w:space="0" w:color="auto"/>
              </w:divBdr>
            </w:div>
            <w:div w:id="99254029">
              <w:marLeft w:val="0"/>
              <w:marRight w:val="0"/>
              <w:marTop w:val="0"/>
              <w:marBottom w:val="0"/>
              <w:divBdr>
                <w:top w:val="none" w:sz="0" w:space="0" w:color="auto"/>
                <w:left w:val="none" w:sz="0" w:space="0" w:color="auto"/>
                <w:bottom w:val="none" w:sz="0" w:space="0" w:color="auto"/>
                <w:right w:val="none" w:sz="0" w:space="0" w:color="auto"/>
              </w:divBdr>
            </w:div>
            <w:div w:id="142097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8627633">
      <w:bodyDiv w:val="1"/>
      <w:marLeft w:val="0"/>
      <w:marRight w:val="0"/>
      <w:marTop w:val="0"/>
      <w:marBottom w:val="0"/>
      <w:divBdr>
        <w:top w:val="none" w:sz="0" w:space="0" w:color="auto"/>
        <w:left w:val="none" w:sz="0" w:space="0" w:color="auto"/>
        <w:bottom w:val="none" w:sz="0" w:space="0" w:color="auto"/>
        <w:right w:val="none" w:sz="0" w:space="0" w:color="auto"/>
      </w:divBdr>
      <w:divsChild>
        <w:div w:id="930817681">
          <w:marLeft w:val="0"/>
          <w:marRight w:val="0"/>
          <w:marTop w:val="0"/>
          <w:marBottom w:val="0"/>
          <w:divBdr>
            <w:top w:val="none" w:sz="0" w:space="0" w:color="auto"/>
            <w:left w:val="none" w:sz="0" w:space="0" w:color="auto"/>
            <w:bottom w:val="none" w:sz="0" w:space="0" w:color="auto"/>
            <w:right w:val="none" w:sz="0" w:space="0" w:color="auto"/>
          </w:divBdr>
          <w:divsChild>
            <w:div w:id="1058669001">
              <w:marLeft w:val="0"/>
              <w:marRight w:val="0"/>
              <w:marTop w:val="0"/>
              <w:marBottom w:val="0"/>
              <w:divBdr>
                <w:top w:val="none" w:sz="0" w:space="0" w:color="auto"/>
                <w:left w:val="none" w:sz="0" w:space="0" w:color="auto"/>
                <w:bottom w:val="none" w:sz="0" w:space="0" w:color="auto"/>
                <w:right w:val="none" w:sz="0" w:space="0" w:color="auto"/>
              </w:divBdr>
            </w:div>
            <w:div w:id="1939096395">
              <w:marLeft w:val="0"/>
              <w:marRight w:val="0"/>
              <w:marTop w:val="0"/>
              <w:marBottom w:val="0"/>
              <w:divBdr>
                <w:top w:val="none" w:sz="0" w:space="0" w:color="auto"/>
                <w:left w:val="none" w:sz="0" w:space="0" w:color="auto"/>
                <w:bottom w:val="none" w:sz="0" w:space="0" w:color="auto"/>
                <w:right w:val="none" w:sz="0" w:space="0" w:color="auto"/>
              </w:divBdr>
            </w:div>
            <w:div w:id="674653456">
              <w:marLeft w:val="0"/>
              <w:marRight w:val="0"/>
              <w:marTop w:val="0"/>
              <w:marBottom w:val="0"/>
              <w:divBdr>
                <w:top w:val="none" w:sz="0" w:space="0" w:color="auto"/>
                <w:left w:val="none" w:sz="0" w:space="0" w:color="auto"/>
                <w:bottom w:val="none" w:sz="0" w:space="0" w:color="auto"/>
                <w:right w:val="none" w:sz="0" w:space="0" w:color="auto"/>
              </w:divBdr>
            </w:div>
            <w:div w:id="940145565">
              <w:marLeft w:val="0"/>
              <w:marRight w:val="0"/>
              <w:marTop w:val="0"/>
              <w:marBottom w:val="0"/>
              <w:divBdr>
                <w:top w:val="none" w:sz="0" w:space="0" w:color="auto"/>
                <w:left w:val="none" w:sz="0" w:space="0" w:color="auto"/>
                <w:bottom w:val="none" w:sz="0" w:space="0" w:color="auto"/>
                <w:right w:val="none" w:sz="0" w:space="0" w:color="auto"/>
              </w:divBdr>
            </w:div>
            <w:div w:id="1786659016">
              <w:marLeft w:val="0"/>
              <w:marRight w:val="0"/>
              <w:marTop w:val="0"/>
              <w:marBottom w:val="0"/>
              <w:divBdr>
                <w:top w:val="none" w:sz="0" w:space="0" w:color="auto"/>
                <w:left w:val="none" w:sz="0" w:space="0" w:color="auto"/>
                <w:bottom w:val="none" w:sz="0" w:space="0" w:color="auto"/>
                <w:right w:val="none" w:sz="0" w:space="0" w:color="auto"/>
              </w:divBdr>
            </w:div>
            <w:div w:id="1257712135">
              <w:marLeft w:val="0"/>
              <w:marRight w:val="0"/>
              <w:marTop w:val="0"/>
              <w:marBottom w:val="0"/>
              <w:divBdr>
                <w:top w:val="none" w:sz="0" w:space="0" w:color="auto"/>
                <w:left w:val="none" w:sz="0" w:space="0" w:color="auto"/>
                <w:bottom w:val="none" w:sz="0" w:space="0" w:color="auto"/>
                <w:right w:val="none" w:sz="0" w:space="0" w:color="auto"/>
              </w:divBdr>
            </w:div>
            <w:div w:id="1552502456">
              <w:marLeft w:val="0"/>
              <w:marRight w:val="0"/>
              <w:marTop w:val="0"/>
              <w:marBottom w:val="0"/>
              <w:divBdr>
                <w:top w:val="none" w:sz="0" w:space="0" w:color="auto"/>
                <w:left w:val="none" w:sz="0" w:space="0" w:color="auto"/>
                <w:bottom w:val="none" w:sz="0" w:space="0" w:color="auto"/>
                <w:right w:val="none" w:sz="0" w:space="0" w:color="auto"/>
              </w:divBdr>
            </w:div>
            <w:div w:id="1965232694">
              <w:marLeft w:val="0"/>
              <w:marRight w:val="0"/>
              <w:marTop w:val="0"/>
              <w:marBottom w:val="0"/>
              <w:divBdr>
                <w:top w:val="none" w:sz="0" w:space="0" w:color="auto"/>
                <w:left w:val="none" w:sz="0" w:space="0" w:color="auto"/>
                <w:bottom w:val="none" w:sz="0" w:space="0" w:color="auto"/>
                <w:right w:val="none" w:sz="0" w:space="0" w:color="auto"/>
              </w:divBdr>
            </w:div>
            <w:div w:id="730612368">
              <w:marLeft w:val="0"/>
              <w:marRight w:val="0"/>
              <w:marTop w:val="0"/>
              <w:marBottom w:val="0"/>
              <w:divBdr>
                <w:top w:val="none" w:sz="0" w:space="0" w:color="auto"/>
                <w:left w:val="none" w:sz="0" w:space="0" w:color="auto"/>
                <w:bottom w:val="none" w:sz="0" w:space="0" w:color="auto"/>
                <w:right w:val="none" w:sz="0" w:space="0" w:color="auto"/>
              </w:divBdr>
            </w:div>
            <w:div w:id="878082781">
              <w:marLeft w:val="0"/>
              <w:marRight w:val="0"/>
              <w:marTop w:val="0"/>
              <w:marBottom w:val="0"/>
              <w:divBdr>
                <w:top w:val="none" w:sz="0" w:space="0" w:color="auto"/>
                <w:left w:val="none" w:sz="0" w:space="0" w:color="auto"/>
                <w:bottom w:val="none" w:sz="0" w:space="0" w:color="auto"/>
                <w:right w:val="none" w:sz="0" w:space="0" w:color="auto"/>
              </w:divBdr>
            </w:div>
            <w:div w:id="310253152">
              <w:marLeft w:val="0"/>
              <w:marRight w:val="0"/>
              <w:marTop w:val="0"/>
              <w:marBottom w:val="0"/>
              <w:divBdr>
                <w:top w:val="none" w:sz="0" w:space="0" w:color="auto"/>
                <w:left w:val="none" w:sz="0" w:space="0" w:color="auto"/>
                <w:bottom w:val="none" w:sz="0" w:space="0" w:color="auto"/>
                <w:right w:val="none" w:sz="0" w:space="0" w:color="auto"/>
              </w:divBdr>
            </w:div>
            <w:div w:id="1847476657">
              <w:marLeft w:val="0"/>
              <w:marRight w:val="0"/>
              <w:marTop w:val="0"/>
              <w:marBottom w:val="0"/>
              <w:divBdr>
                <w:top w:val="none" w:sz="0" w:space="0" w:color="auto"/>
                <w:left w:val="none" w:sz="0" w:space="0" w:color="auto"/>
                <w:bottom w:val="none" w:sz="0" w:space="0" w:color="auto"/>
                <w:right w:val="none" w:sz="0" w:space="0" w:color="auto"/>
              </w:divBdr>
            </w:div>
            <w:div w:id="816603403">
              <w:marLeft w:val="0"/>
              <w:marRight w:val="0"/>
              <w:marTop w:val="0"/>
              <w:marBottom w:val="0"/>
              <w:divBdr>
                <w:top w:val="none" w:sz="0" w:space="0" w:color="auto"/>
                <w:left w:val="none" w:sz="0" w:space="0" w:color="auto"/>
                <w:bottom w:val="none" w:sz="0" w:space="0" w:color="auto"/>
                <w:right w:val="none" w:sz="0" w:space="0" w:color="auto"/>
              </w:divBdr>
            </w:div>
            <w:div w:id="2018581325">
              <w:marLeft w:val="0"/>
              <w:marRight w:val="0"/>
              <w:marTop w:val="0"/>
              <w:marBottom w:val="0"/>
              <w:divBdr>
                <w:top w:val="none" w:sz="0" w:space="0" w:color="auto"/>
                <w:left w:val="none" w:sz="0" w:space="0" w:color="auto"/>
                <w:bottom w:val="none" w:sz="0" w:space="0" w:color="auto"/>
                <w:right w:val="none" w:sz="0" w:space="0" w:color="auto"/>
              </w:divBdr>
            </w:div>
            <w:div w:id="1818765082">
              <w:marLeft w:val="0"/>
              <w:marRight w:val="0"/>
              <w:marTop w:val="0"/>
              <w:marBottom w:val="0"/>
              <w:divBdr>
                <w:top w:val="none" w:sz="0" w:space="0" w:color="auto"/>
                <w:left w:val="none" w:sz="0" w:space="0" w:color="auto"/>
                <w:bottom w:val="none" w:sz="0" w:space="0" w:color="auto"/>
                <w:right w:val="none" w:sz="0" w:space="0" w:color="auto"/>
              </w:divBdr>
            </w:div>
            <w:div w:id="525144779">
              <w:marLeft w:val="0"/>
              <w:marRight w:val="0"/>
              <w:marTop w:val="0"/>
              <w:marBottom w:val="0"/>
              <w:divBdr>
                <w:top w:val="none" w:sz="0" w:space="0" w:color="auto"/>
                <w:left w:val="none" w:sz="0" w:space="0" w:color="auto"/>
                <w:bottom w:val="none" w:sz="0" w:space="0" w:color="auto"/>
                <w:right w:val="none" w:sz="0" w:space="0" w:color="auto"/>
              </w:divBdr>
            </w:div>
            <w:div w:id="118376668">
              <w:marLeft w:val="0"/>
              <w:marRight w:val="0"/>
              <w:marTop w:val="0"/>
              <w:marBottom w:val="0"/>
              <w:divBdr>
                <w:top w:val="none" w:sz="0" w:space="0" w:color="auto"/>
                <w:left w:val="none" w:sz="0" w:space="0" w:color="auto"/>
                <w:bottom w:val="none" w:sz="0" w:space="0" w:color="auto"/>
                <w:right w:val="none" w:sz="0" w:space="0" w:color="auto"/>
              </w:divBdr>
            </w:div>
            <w:div w:id="1026491467">
              <w:marLeft w:val="0"/>
              <w:marRight w:val="0"/>
              <w:marTop w:val="0"/>
              <w:marBottom w:val="0"/>
              <w:divBdr>
                <w:top w:val="none" w:sz="0" w:space="0" w:color="auto"/>
                <w:left w:val="none" w:sz="0" w:space="0" w:color="auto"/>
                <w:bottom w:val="none" w:sz="0" w:space="0" w:color="auto"/>
                <w:right w:val="none" w:sz="0" w:space="0" w:color="auto"/>
              </w:divBdr>
            </w:div>
            <w:div w:id="834343149">
              <w:marLeft w:val="0"/>
              <w:marRight w:val="0"/>
              <w:marTop w:val="0"/>
              <w:marBottom w:val="0"/>
              <w:divBdr>
                <w:top w:val="none" w:sz="0" w:space="0" w:color="auto"/>
                <w:left w:val="none" w:sz="0" w:space="0" w:color="auto"/>
                <w:bottom w:val="none" w:sz="0" w:space="0" w:color="auto"/>
                <w:right w:val="none" w:sz="0" w:space="0" w:color="auto"/>
              </w:divBdr>
            </w:div>
            <w:div w:id="1404568240">
              <w:marLeft w:val="0"/>
              <w:marRight w:val="0"/>
              <w:marTop w:val="0"/>
              <w:marBottom w:val="0"/>
              <w:divBdr>
                <w:top w:val="none" w:sz="0" w:space="0" w:color="auto"/>
                <w:left w:val="none" w:sz="0" w:space="0" w:color="auto"/>
                <w:bottom w:val="none" w:sz="0" w:space="0" w:color="auto"/>
                <w:right w:val="none" w:sz="0" w:space="0" w:color="auto"/>
              </w:divBdr>
            </w:div>
            <w:div w:id="883638796">
              <w:marLeft w:val="0"/>
              <w:marRight w:val="0"/>
              <w:marTop w:val="0"/>
              <w:marBottom w:val="0"/>
              <w:divBdr>
                <w:top w:val="none" w:sz="0" w:space="0" w:color="auto"/>
                <w:left w:val="none" w:sz="0" w:space="0" w:color="auto"/>
                <w:bottom w:val="none" w:sz="0" w:space="0" w:color="auto"/>
                <w:right w:val="none" w:sz="0" w:space="0" w:color="auto"/>
              </w:divBdr>
            </w:div>
            <w:div w:id="1521893613">
              <w:marLeft w:val="0"/>
              <w:marRight w:val="0"/>
              <w:marTop w:val="0"/>
              <w:marBottom w:val="0"/>
              <w:divBdr>
                <w:top w:val="none" w:sz="0" w:space="0" w:color="auto"/>
                <w:left w:val="none" w:sz="0" w:space="0" w:color="auto"/>
                <w:bottom w:val="none" w:sz="0" w:space="0" w:color="auto"/>
                <w:right w:val="none" w:sz="0" w:space="0" w:color="auto"/>
              </w:divBdr>
            </w:div>
            <w:div w:id="1764303474">
              <w:marLeft w:val="0"/>
              <w:marRight w:val="0"/>
              <w:marTop w:val="0"/>
              <w:marBottom w:val="0"/>
              <w:divBdr>
                <w:top w:val="none" w:sz="0" w:space="0" w:color="auto"/>
                <w:left w:val="none" w:sz="0" w:space="0" w:color="auto"/>
                <w:bottom w:val="none" w:sz="0" w:space="0" w:color="auto"/>
                <w:right w:val="none" w:sz="0" w:space="0" w:color="auto"/>
              </w:divBdr>
            </w:div>
            <w:div w:id="1997958010">
              <w:marLeft w:val="0"/>
              <w:marRight w:val="0"/>
              <w:marTop w:val="0"/>
              <w:marBottom w:val="0"/>
              <w:divBdr>
                <w:top w:val="none" w:sz="0" w:space="0" w:color="auto"/>
                <w:left w:val="none" w:sz="0" w:space="0" w:color="auto"/>
                <w:bottom w:val="none" w:sz="0" w:space="0" w:color="auto"/>
                <w:right w:val="none" w:sz="0" w:space="0" w:color="auto"/>
              </w:divBdr>
            </w:div>
            <w:div w:id="1175800300">
              <w:marLeft w:val="0"/>
              <w:marRight w:val="0"/>
              <w:marTop w:val="0"/>
              <w:marBottom w:val="0"/>
              <w:divBdr>
                <w:top w:val="none" w:sz="0" w:space="0" w:color="auto"/>
                <w:left w:val="none" w:sz="0" w:space="0" w:color="auto"/>
                <w:bottom w:val="none" w:sz="0" w:space="0" w:color="auto"/>
                <w:right w:val="none" w:sz="0" w:space="0" w:color="auto"/>
              </w:divBdr>
            </w:div>
            <w:div w:id="247202829">
              <w:marLeft w:val="0"/>
              <w:marRight w:val="0"/>
              <w:marTop w:val="0"/>
              <w:marBottom w:val="0"/>
              <w:divBdr>
                <w:top w:val="none" w:sz="0" w:space="0" w:color="auto"/>
                <w:left w:val="none" w:sz="0" w:space="0" w:color="auto"/>
                <w:bottom w:val="none" w:sz="0" w:space="0" w:color="auto"/>
                <w:right w:val="none" w:sz="0" w:space="0" w:color="auto"/>
              </w:divBdr>
            </w:div>
            <w:div w:id="1953853400">
              <w:marLeft w:val="0"/>
              <w:marRight w:val="0"/>
              <w:marTop w:val="0"/>
              <w:marBottom w:val="0"/>
              <w:divBdr>
                <w:top w:val="none" w:sz="0" w:space="0" w:color="auto"/>
                <w:left w:val="none" w:sz="0" w:space="0" w:color="auto"/>
                <w:bottom w:val="none" w:sz="0" w:space="0" w:color="auto"/>
                <w:right w:val="none" w:sz="0" w:space="0" w:color="auto"/>
              </w:divBdr>
            </w:div>
            <w:div w:id="1504660078">
              <w:marLeft w:val="0"/>
              <w:marRight w:val="0"/>
              <w:marTop w:val="0"/>
              <w:marBottom w:val="0"/>
              <w:divBdr>
                <w:top w:val="none" w:sz="0" w:space="0" w:color="auto"/>
                <w:left w:val="none" w:sz="0" w:space="0" w:color="auto"/>
                <w:bottom w:val="none" w:sz="0" w:space="0" w:color="auto"/>
                <w:right w:val="none" w:sz="0" w:space="0" w:color="auto"/>
              </w:divBdr>
            </w:div>
            <w:div w:id="1890536135">
              <w:marLeft w:val="0"/>
              <w:marRight w:val="0"/>
              <w:marTop w:val="0"/>
              <w:marBottom w:val="0"/>
              <w:divBdr>
                <w:top w:val="none" w:sz="0" w:space="0" w:color="auto"/>
                <w:left w:val="none" w:sz="0" w:space="0" w:color="auto"/>
                <w:bottom w:val="none" w:sz="0" w:space="0" w:color="auto"/>
                <w:right w:val="none" w:sz="0" w:space="0" w:color="auto"/>
              </w:divBdr>
            </w:div>
            <w:div w:id="1108306436">
              <w:marLeft w:val="0"/>
              <w:marRight w:val="0"/>
              <w:marTop w:val="0"/>
              <w:marBottom w:val="0"/>
              <w:divBdr>
                <w:top w:val="none" w:sz="0" w:space="0" w:color="auto"/>
                <w:left w:val="none" w:sz="0" w:space="0" w:color="auto"/>
                <w:bottom w:val="none" w:sz="0" w:space="0" w:color="auto"/>
                <w:right w:val="none" w:sz="0" w:space="0" w:color="auto"/>
              </w:divBdr>
            </w:div>
            <w:div w:id="1400207048">
              <w:marLeft w:val="0"/>
              <w:marRight w:val="0"/>
              <w:marTop w:val="0"/>
              <w:marBottom w:val="0"/>
              <w:divBdr>
                <w:top w:val="none" w:sz="0" w:space="0" w:color="auto"/>
                <w:left w:val="none" w:sz="0" w:space="0" w:color="auto"/>
                <w:bottom w:val="none" w:sz="0" w:space="0" w:color="auto"/>
                <w:right w:val="none" w:sz="0" w:space="0" w:color="auto"/>
              </w:divBdr>
            </w:div>
            <w:div w:id="2097943519">
              <w:marLeft w:val="0"/>
              <w:marRight w:val="0"/>
              <w:marTop w:val="0"/>
              <w:marBottom w:val="0"/>
              <w:divBdr>
                <w:top w:val="none" w:sz="0" w:space="0" w:color="auto"/>
                <w:left w:val="none" w:sz="0" w:space="0" w:color="auto"/>
                <w:bottom w:val="none" w:sz="0" w:space="0" w:color="auto"/>
                <w:right w:val="none" w:sz="0" w:space="0" w:color="auto"/>
              </w:divBdr>
            </w:div>
            <w:div w:id="1516729990">
              <w:marLeft w:val="0"/>
              <w:marRight w:val="0"/>
              <w:marTop w:val="0"/>
              <w:marBottom w:val="0"/>
              <w:divBdr>
                <w:top w:val="none" w:sz="0" w:space="0" w:color="auto"/>
                <w:left w:val="none" w:sz="0" w:space="0" w:color="auto"/>
                <w:bottom w:val="none" w:sz="0" w:space="0" w:color="auto"/>
                <w:right w:val="none" w:sz="0" w:space="0" w:color="auto"/>
              </w:divBdr>
            </w:div>
            <w:div w:id="603926222">
              <w:marLeft w:val="0"/>
              <w:marRight w:val="0"/>
              <w:marTop w:val="0"/>
              <w:marBottom w:val="0"/>
              <w:divBdr>
                <w:top w:val="none" w:sz="0" w:space="0" w:color="auto"/>
                <w:left w:val="none" w:sz="0" w:space="0" w:color="auto"/>
                <w:bottom w:val="none" w:sz="0" w:space="0" w:color="auto"/>
                <w:right w:val="none" w:sz="0" w:space="0" w:color="auto"/>
              </w:divBdr>
            </w:div>
            <w:div w:id="787241642">
              <w:marLeft w:val="0"/>
              <w:marRight w:val="0"/>
              <w:marTop w:val="0"/>
              <w:marBottom w:val="0"/>
              <w:divBdr>
                <w:top w:val="none" w:sz="0" w:space="0" w:color="auto"/>
                <w:left w:val="none" w:sz="0" w:space="0" w:color="auto"/>
                <w:bottom w:val="none" w:sz="0" w:space="0" w:color="auto"/>
                <w:right w:val="none" w:sz="0" w:space="0" w:color="auto"/>
              </w:divBdr>
            </w:div>
            <w:div w:id="1403217441">
              <w:marLeft w:val="0"/>
              <w:marRight w:val="0"/>
              <w:marTop w:val="0"/>
              <w:marBottom w:val="0"/>
              <w:divBdr>
                <w:top w:val="none" w:sz="0" w:space="0" w:color="auto"/>
                <w:left w:val="none" w:sz="0" w:space="0" w:color="auto"/>
                <w:bottom w:val="none" w:sz="0" w:space="0" w:color="auto"/>
                <w:right w:val="none" w:sz="0" w:space="0" w:color="auto"/>
              </w:divBdr>
            </w:div>
            <w:div w:id="518549232">
              <w:marLeft w:val="0"/>
              <w:marRight w:val="0"/>
              <w:marTop w:val="0"/>
              <w:marBottom w:val="0"/>
              <w:divBdr>
                <w:top w:val="none" w:sz="0" w:space="0" w:color="auto"/>
                <w:left w:val="none" w:sz="0" w:space="0" w:color="auto"/>
                <w:bottom w:val="none" w:sz="0" w:space="0" w:color="auto"/>
                <w:right w:val="none" w:sz="0" w:space="0" w:color="auto"/>
              </w:divBdr>
            </w:div>
            <w:div w:id="61411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89778">
      <w:bodyDiv w:val="1"/>
      <w:marLeft w:val="0"/>
      <w:marRight w:val="0"/>
      <w:marTop w:val="0"/>
      <w:marBottom w:val="0"/>
      <w:divBdr>
        <w:top w:val="none" w:sz="0" w:space="0" w:color="auto"/>
        <w:left w:val="none" w:sz="0" w:space="0" w:color="auto"/>
        <w:bottom w:val="none" w:sz="0" w:space="0" w:color="auto"/>
        <w:right w:val="none" w:sz="0" w:space="0" w:color="auto"/>
      </w:divBdr>
      <w:divsChild>
        <w:div w:id="1441416565">
          <w:marLeft w:val="0"/>
          <w:marRight w:val="0"/>
          <w:marTop w:val="0"/>
          <w:marBottom w:val="0"/>
          <w:divBdr>
            <w:top w:val="none" w:sz="0" w:space="0" w:color="auto"/>
            <w:left w:val="none" w:sz="0" w:space="0" w:color="auto"/>
            <w:bottom w:val="none" w:sz="0" w:space="0" w:color="auto"/>
            <w:right w:val="none" w:sz="0" w:space="0" w:color="auto"/>
          </w:divBdr>
          <w:divsChild>
            <w:div w:id="1309243122">
              <w:marLeft w:val="0"/>
              <w:marRight w:val="0"/>
              <w:marTop w:val="0"/>
              <w:marBottom w:val="0"/>
              <w:divBdr>
                <w:top w:val="none" w:sz="0" w:space="0" w:color="auto"/>
                <w:left w:val="none" w:sz="0" w:space="0" w:color="auto"/>
                <w:bottom w:val="none" w:sz="0" w:space="0" w:color="auto"/>
                <w:right w:val="none" w:sz="0" w:space="0" w:color="auto"/>
              </w:divBdr>
            </w:div>
            <w:div w:id="1450467190">
              <w:marLeft w:val="0"/>
              <w:marRight w:val="0"/>
              <w:marTop w:val="0"/>
              <w:marBottom w:val="0"/>
              <w:divBdr>
                <w:top w:val="none" w:sz="0" w:space="0" w:color="auto"/>
                <w:left w:val="none" w:sz="0" w:space="0" w:color="auto"/>
                <w:bottom w:val="none" w:sz="0" w:space="0" w:color="auto"/>
                <w:right w:val="none" w:sz="0" w:space="0" w:color="auto"/>
              </w:divBdr>
            </w:div>
            <w:div w:id="1764452931">
              <w:marLeft w:val="0"/>
              <w:marRight w:val="0"/>
              <w:marTop w:val="0"/>
              <w:marBottom w:val="0"/>
              <w:divBdr>
                <w:top w:val="none" w:sz="0" w:space="0" w:color="auto"/>
                <w:left w:val="none" w:sz="0" w:space="0" w:color="auto"/>
                <w:bottom w:val="none" w:sz="0" w:space="0" w:color="auto"/>
                <w:right w:val="none" w:sz="0" w:space="0" w:color="auto"/>
              </w:divBdr>
            </w:div>
            <w:div w:id="849838070">
              <w:marLeft w:val="0"/>
              <w:marRight w:val="0"/>
              <w:marTop w:val="0"/>
              <w:marBottom w:val="0"/>
              <w:divBdr>
                <w:top w:val="none" w:sz="0" w:space="0" w:color="auto"/>
                <w:left w:val="none" w:sz="0" w:space="0" w:color="auto"/>
                <w:bottom w:val="none" w:sz="0" w:space="0" w:color="auto"/>
                <w:right w:val="none" w:sz="0" w:space="0" w:color="auto"/>
              </w:divBdr>
            </w:div>
            <w:div w:id="841548300">
              <w:marLeft w:val="0"/>
              <w:marRight w:val="0"/>
              <w:marTop w:val="0"/>
              <w:marBottom w:val="0"/>
              <w:divBdr>
                <w:top w:val="none" w:sz="0" w:space="0" w:color="auto"/>
                <w:left w:val="none" w:sz="0" w:space="0" w:color="auto"/>
                <w:bottom w:val="none" w:sz="0" w:space="0" w:color="auto"/>
                <w:right w:val="none" w:sz="0" w:space="0" w:color="auto"/>
              </w:divBdr>
            </w:div>
            <w:div w:id="502203234">
              <w:marLeft w:val="0"/>
              <w:marRight w:val="0"/>
              <w:marTop w:val="0"/>
              <w:marBottom w:val="0"/>
              <w:divBdr>
                <w:top w:val="none" w:sz="0" w:space="0" w:color="auto"/>
                <w:left w:val="none" w:sz="0" w:space="0" w:color="auto"/>
                <w:bottom w:val="none" w:sz="0" w:space="0" w:color="auto"/>
                <w:right w:val="none" w:sz="0" w:space="0" w:color="auto"/>
              </w:divBdr>
            </w:div>
            <w:div w:id="1458723295">
              <w:marLeft w:val="0"/>
              <w:marRight w:val="0"/>
              <w:marTop w:val="0"/>
              <w:marBottom w:val="0"/>
              <w:divBdr>
                <w:top w:val="none" w:sz="0" w:space="0" w:color="auto"/>
                <w:left w:val="none" w:sz="0" w:space="0" w:color="auto"/>
                <w:bottom w:val="none" w:sz="0" w:space="0" w:color="auto"/>
                <w:right w:val="none" w:sz="0" w:space="0" w:color="auto"/>
              </w:divBdr>
            </w:div>
            <w:div w:id="1415661498">
              <w:marLeft w:val="0"/>
              <w:marRight w:val="0"/>
              <w:marTop w:val="0"/>
              <w:marBottom w:val="0"/>
              <w:divBdr>
                <w:top w:val="none" w:sz="0" w:space="0" w:color="auto"/>
                <w:left w:val="none" w:sz="0" w:space="0" w:color="auto"/>
                <w:bottom w:val="none" w:sz="0" w:space="0" w:color="auto"/>
                <w:right w:val="none" w:sz="0" w:space="0" w:color="auto"/>
              </w:divBdr>
            </w:div>
            <w:div w:id="1249385843">
              <w:marLeft w:val="0"/>
              <w:marRight w:val="0"/>
              <w:marTop w:val="0"/>
              <w:marBottom w:val="0"/>
              <w:divBdr>
                <w:top w:val="none" w:sz="0" w:space="0" w:color="auto"/>
                <w:left w:val="none" w:sz="0" w:space="0" w:color="auto"/>
                <w:bottom w:val="none" w:sz="0" w:space="0" w:color="auto"/>
                <w:right w:val="none" w:sz="0" w:space="0" w:color="auto"/>
              </w:divBdr>
            </w:div>
            <w:div w:id="1283882181">
              <w:marLeft w:val="0"/>
              <w:marRight w:val="0"/>
              <w:marTop w:val="0"/>
              <w:marBottom w:val="0"/>
              <w:divBdr>
                <w:top w:val="none" w:sz="0" w:space="0" w:color="auto"/>
                <w:left w:val="none" w:sz="0" w:space="0" w:color="auto"/>
                <w:bottom w:val="none" w:sz="0" w:space="0" w:color="auto"/>
                <w:right w:val="none" w:sz="0" w:space="0" w:color="auto"/>
              </w:divBdr>
            </w:div>
            <w:div w:id="1086615895">
              <w:marLeft w:val="0"/>
              <w:marRight w:val="0"/>
              <w:marTop w:val="0"/>
              <w:marBottom w:val="0"/>
              <w:divBdr>
                <w:top w:val="none" w:sz="0" w:space="0" w:color="auto"/>
                <w:left w:val="none" w:sz="0" w:space="0" w:color="auto"/>
                <w:bottom w:val="none" w:sz="0" w:space="0" w:color="auto"/>
                <w:right w:val="none" w:sz="0" w:space="0" w:color="auto"/>
              </w:divBdr>
            </w:div>
            <w:div w:id="1123234578">
              <w:marLeft w:val="0"/>
              <w:marRight w:val="0"/>
              <w:marTop w:val="0"/>
              <w:marBottom w:val="0"/>
              <w:divBdr>
                <w:top w:val="none" w:sz="0" w:space="0" w:color="auto"/>
                <w:left w:val="none" w:sz="0" w:space="0" w:color="auto"/>
                <w:bottom w:val="none" w:sz="0" w:space="0" w:color="auto"/>
                <w:right w:val="none" w:sz="0" w:space="0" w:color="auto"/>
              </w:divBdr>
            </w:div>
            <w:div w:id="1051883142">
              <w:marLeft w:val="0"/>
              <w:marRight w:val="0"/>
              <w:marTop w:val="0"/>
              <w:marBottom w:val="0"/>
              <w:divBdr>
                <w:top w:val="none" w:sz="0" w:space="0" w:color="auto"/>
                <w:left w:val="none" w:sz="0" w:space="0" w:color="auto"/>
                <w:bottom w:val="none" w:sz="0" w:space="0" w:color="auto"/>
                <w:right w:val="none" w:sz="0" w:space="0" w:color="auto"/>
              </w:divBdr>
            </w:div>
            <w:div w:id="620037750">
              <w:marLeft w:val="0"/>
              <w:marRight w:val="0"/>
              <w:marTop w:val="0"/>
              <w:marBottom w:val="0"/>
              <w:divBdr>
                <w:top w:val="none" w:sz="0" w:space="0" w:color="auto"/>
                <w:left w:val="none" w:sz="0" w:space="0" w:color="auto"/>
                <w:bottom w:val="none" w:sz="0" w:space="0" w:color="auto"/>
                <w:right w:val="none" w:sz="0" w:space="0" w:color="auto"/>
              </w:divBdr>
            </w:div>
            <w:div w:id="1858501869">
              <w:marLeft w:val="0"/>
              <w:marRight w:val="0"/>
              <w:marTop w:val="0"/>
              <w:marBottom w:val="0"/>
              <w:divBdr>
                <w:top w:val="none" w:sz="0" w:space="0" w:color="auto"/>
                <w:left w:val="none" w:sz="0" w:space="0" w:color="auto"/>
                <w:bottom w:val="none" w:sz="0" w:space="0" w:color="auto"/>
                <w:right w:val="none" w:sz="0" w:space="0" w:color="auto"/>
              </w:divBdr>
            </w:div>
            <w:div w:id="991561368">
              <w:marLeft w:val="0"/>
              <w:marRight w:val="0"/>
              <w:marTop w:val="0"/>
              <w:marBottom w:val="0"/>
              <w:divBdr>
                <w:top w:val="none" w:sz="0" w:space="0" w:color="auto"/>
                <w:left w:val="none" w:sz="0" w:space="0" w:color="auto"/>
                <w:bottom w:val="none" w:sz="0" w:space="0" w:color="auto"/>
                <w:right w:val="none" w:sz="0" w:space="0" w:color="auto"/>
              </w:divBdr>
            </w:div>
            <w:div w:id="2007972882">
              <w:marLeft w:val="0"/>
              <w:marRight w:val="0"/>
              <w:marTop w:val="0"/>
              <w:marBottom w:val="0"/>
              <w:divBdr>
                <w:top w:val="none" w:sz="0" w:space="0" w:color="auto"/>
                <w:left w:val="none" w:sz="0" w:space="0" w:color="auto"/>
                <w:bottom w:val="none" w:sz="0" w:space="0" w:color="auto"/>
                <w:right w:val="none" w:sz="0" w:space="0" w:color="auto"/>
              </w:divBdr>
            </w:div>
            <w:div w:id="366756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627994">
      <w:bodyDiv w:val="1"/>
      <w:marLeft w:val="0"/>
      <w:marRight w:val="0"/>
      <w:marTop w:val="0"/>
      <w:marBottom w:val="0"/>
      <w:divBdr>
        <w:top w:val="none" w:sz="0" w:space="0" w:color="auto"/>
        <w:left w:val="none" w:sz="0" w:space="0" w:color="auto"/>
        <w:bottom w:val="none" w:sz="0" w:space="0" w:color="auto"/>
        <w:right w:val="none" w:sz="0" w:space="0" w:color="auto"/>
      </w:divBdr>
      <w:divsChild>
        <w:div w:id="1332024296">
          <w:marLeft w:val="0"/>
          <w:marRight w:val="0"/>
          <w:marTop w:val="0"/>
          <w:marBottom w:val="0"/>
          <w:divBdr>
            <w:top w:val="none" w:sz="0" w:space="0" w:color="auto"/>
            <w:left w:val="none" w:sz="0" w:space="0" w:color="auto"/>
            <w:bottom w:val="none" w:sz="0" w:space="0" w:color="auto"/>
            <w:right w:val="none" w:sz="0" w:space="0" w:color="auto"/>
          </w:divBdr>
          <w:divsChild>
            <w:div w:id="77675664">
              <w:marLeft w:val="0"/>
              <w:marRight w:val="0"/>
              <w:marTop w:val="0"/>
              <w:marBottom w:val="0"/>
              <w:divBdr>
                <w:top w:val="none" w:sz="0" w:space="0" w:color="auto"/>
                <w:left w:val="none" w:sz="0" w:space="0" w:color="auto"/>
                <w:bottom w:val="none" w:sz="0" w:space="0" w:color="auto"/>
                <w:right w:val="none" w:sz="0" w:space="0" w:color="auto"/>
              </w:divBdr>
            </w:div>
            <w:div w:id="23144346">
              <w:marLeft w:val="0"/>
              <w:marRight w:val="0"/>
              <w:marTop w:val="0"/>
              <w:marBottom w:val="0"/>
              <w:divBdr>
                <w:top w:val="none" w:sz="0" w:space="0" w:color="auto"/>
                <w:left w:val="none" w:sz="0" w:space="0" w:color="auto"/>
                <w:bottom w:val="none" w:sz="0" w:space="0" w:color="auto"/>
                <w:right w:val="none" w:sz="0" w:space="0" w:color="auto"/>
              </w:divBdr>
            </w:div>
            <w:div w:id="1578317422">
              <w:marLeft w:val="0"/>
              <w:marRight w:val="0"/>
              <w:marTop w:val="0"/>
              <w:marBottom w:val="0"/>
              <w:divBdr>
                <w:top w:val="none" w:sz="0" w:space="0" w:color="auto"/>
                <w:left w:val="none" w:sz="0" w:space="0" w:color="auto"/>
                <w:bottom w:val="none" w:sz="0" w:space="0" w:color="auto"/>
                <w:right w:val="none" w:sz="0" w:space="0" w:color="auto"/>
              </w:divBdr>
            </w:div>
            <w:div w:id="527378257">
              <w:marLeft w:val="0"/>
              <w:marRight w:val="0"/>
              <w:marTop w:val="0"/>
              <w:marBottom w:val="0"/>
              <w:divBdr>
                <w:top w:val="none" w:sz="0" w:space="0" w:color="auto"/>
                <w:left w:val="none" w:sz="0" w:space="0" w:color="auto"/>
                <w:bottom w:val="none" w:sz="0" w:space="0" w:color="auto"/>
                <w:right w:val="none" w:sz="0" w:space="0" w:color="auto"/>
              </w:divBdr>
            </w:div>
            <w:div w:id="1534033443">
              <w:marLeft w:val="0"/>
              <w:marRight w:val="0"/>
              <w:marTop w:val="0"/>
              <w:marBottom w:val="0"/>
              <w:divBdr>
                <w:top w:val="none" w:sz="0" w:space="0" w:color="auto"/>
                <w:left w:val="none" w:sz="0" w:space="0" w:color="auto"/>
                <w:bottom w:val="none" w:sz="0" w:space="0" w:color="auto"/>
                <w:right w:val="none" w:sz="0" w:space="0" w:color="auto"/>
              </w:divBdr>
            </w:div>
            <w:div w:id="823931474">
              <w:marLeft w:val="0"/>
              <w:marRight w:val="0"/>
              <w:marTop w:val="0"/>
              <w:marBottom w:val="0"/>
              <w:divBdr>
                <w:top w:val="none" w:sz="0" w:space="0" w:color="auto"/>
                <w:left w:val="none" w:sz="0" w:space="0" w:color="auto"/>
                <w:bottom w:val="none" w:sz="0" w:space="0" w:color="auto"/>
                <w:right w:val="none" w:sz="0" w:space="0" w:color="auto"/>
              </w:divBdr>
            </w:div>
            <w:div w:id="238952694">
              <w:marLeft w:val="0"/>
              <w:marRight w:val="0"/>
              <w:marTop w:val="0"/>
              <w:marBottom w:val="0"/>
              <w:divBdr>
                <w:top w:val="none" w:sz="0" w:space="0" w:color="auto"/>
                <w:left w:val="none" w:sz="0" w:space="0" w:color="auto"/>
                <w:bottom w:val="none" w:sz="0" w:space="0" w:color="auto"/>
                <w:right w:val="none" w:sz="0" w:space="0" w:color="auto"/>
              </w:divBdr>
            </w:div>
            <w:div w:id="173539329">
              <w:marLeft w:val="0"/>
              <w:marRight w:val="0"/>
              <w:marTop w:val="0"/>
              <w:marBottom w:val="0"/>
              <w:divBdr>
                <w:top w:val="none" w:sz="0" w:space="0" w:color="auto"/>
                <w:left w:val="none" w:sz="0" w:space="0" w:color="auto"/>
                <w:bottom w:val="none" w:sz="0" w:space="0" w:color="auto"/>
                <w:right w:val="none" w:sz="0" w:space="0" w:color="auto"/>
              </w:divBdr>
            </w:div>
            <w:div w:id="1029796353">
              <w:marLeft w:val="0"/>
              <w:marRight w:val="0"/>
              <w:marTop w:val="0"/>
              <w:marBottom w:val="0"/>
              <w:divBdr>
                <w:top w:val="none" w:sz="0" w:space="0" w:color="auto"/>
                <w:left w:val="none" w:sz="0" w:space="0" w:color="auto"/>
                <w:bottom w:val="none" w:sz="0" w:space="0" w:color="auto"/>
                <w:right w:val="none" w:sz="0" w:space="0" w:color="auto"/>
              </w:divBdr>
            </w:div>
            <w:div w:id="753555155">
              <w:marLeft w:val="0"/>
              <w:marRight w:val="0"/>
              <w:marTop w:val="0"/>
              <w:marBottom w:val="0"/>
              <w:divBdr>
                <w:top w:val="none" w:sz="0" w:space="0" w:color="auto"/>
                <w:left w:val="none" w:sz="0" w:space="0" w:color="auto"/>
                <w:bottom w:val="none" w:sz="0" w:space="0" w:color="auto"/>
                <w:right w:val="none" w:sz="0" w:space="0" w:color="auto"/>
              </w:divBdr>
            </w:div>
            <w:div w:id="247932959">
              <w:marLeft w:val="0"/>
              <w:marRight w:val="0"/>
              <w:marTop w:val="0"/>
              <w:marBottom w:val="0"/>
              <w:divBdr>
                <w:top w:val="none" w:sz="0" w:space="0" w:color="auto"/>
                <w:left w:val="none" w:sz="0" w:space="0" w:color="auto"/>
                <w:bottom w:val="none" w:sz="0" w:space="0" w:color="auto"/>
                <w:right w:val="none" w:sz="0" w:space="0" w:color="auto"/>
              </w:divBdr>
            </w:div>
            <w:div w:id="1296135163">
              <w:marLeft w:val="0"/>
              <w:marRight w:val="0"/>
              <w:marTop w:val="0"/>
              <w:marBottom w:val="0"/>
              <w:divBdr>
                <w:top w:val="none" w:sz="0" w:space="0" w:color="auto"/>
                <w:left w:val="none" w:sz="0" w:space="0" w:color="auto"/>
                <w:bottom w:val="none" w:sz="0" w:space="0" w:color="auto"/>
                <w:right w:val="none" w:sz="0" w:space="0" w:color="auto"/>
              </w:divBdr>
            </w:div>
            <w:div w:id="25714394">
              <w:marLeft w:val="0"/>
              <w:marRight w:val="0"/>
              <w:marTop w:val="0"/>
              <w:marBottom w:val="0"/>
              <w:divBdr>
                <w:top w:val="none" w:sz="0" w:space="0" w:color="auto"/>
                <w:left w:val="none" w:sz="0" w:space="0" w:color="auto"/>
                <w:bottom w:val="none" w:sz="0" w:space="0" w:color="auto"/>
                <w:right w:val="none" w:sz="0" w:space="0" w:color="auto"/>
              </w:divBdr>
            </w:div>
            <w:div w:id="61418052">
              <w:marLeft w:val="0"/>
              <w:marRight w:val="0"/>
              <w:marTop w:val="0"/>
              <w:marBottom w:val="0"/>
              <w:divBdr>
                <w:top w:val="none" w:sz="0" w:space="0" w:color="auto"/>
                <w:left w:val="none" w:sz="0" w:space="0" w:color="auto"/>
                <w:bottom w:val="none" w:sz="0" w:space="0" w:color="auto"/>
                <w:right w:val="none" w:sz="0" w:space="0" w:color="auto"/>
              </w:divBdr>
            </w:div>
            <w:div w:id="237255693">
              <w:marLeft w:val="0"/>
              <w:marRight w:val="0"/>
              <w:marTop w:val="0"/>
              <w:marBottom w:val="0"/>
              <w:divBdr>
                <w:top w:val="none" w:sz="0" w:space="0" w:color="auto"/>
                <w:left w:val="none" w:sz="0" w:space="0" w:color="auto"/>
                <w:bottom w:val="none" w:sz="0" w:space="0" w:color="auto"/>
                <w:right w:val="none" w:sz="0" w:space="0" w:color="auto"/>
              </w:divBdr>
            </w:div>
            <w:div w:id="1366564833">
              <w:marLeft w:val="0"/>
              <w:marRight w:val="0"/>
              <w:marTop w:val="0"/>
              <w:marBottom w:val="0"/>
              <w:divBdr>
                <w:top w:val="none" w:sz="0" w:space="0" w:color="auto"/>
                <w:left w:val="none" w:sz="0" w:space="0" w:color="auto"/>
                <w:bottom w:val="none" w:sz="0" w:space="0" w:color="auto"/>
                <w:right w:val="none" w:sz="0" w:space="0" w:color="auto"/>
              </w:divBdr>
            </w:div>
            <w:div w:id="408963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9994049">
      <w:bodyDiv w:val="1"/>
      <w:marLeft w:val="0"/>
      <w:marRight w:val="0"/>
      <w:marTop w:val="0"/>
      <w:marBottom w:val="0"/>
      <w:divBdr>
        <w:top w:val="none" w:sz="0" w:space="0" w:color="auto"/>
        <w:left w:val="none" w:sz="0" w:space="0" w:color="auto"/>
        <w:bottom w:val="none" w:sz="0" w:space="0" w:color="auto"/>
        <w:right w:val="none" w:sz="0" w:space="0" w:color="auto"/>
      </w:divBdr>
      <w:divsChild>
        <w:div w:id="600071767">
          <w:marLeft w:val="0"/>
          <w:marRight w:val="0"/>
          <w:marTop w:val="0"/>
          <w:marBottom w:val="0"/>
          <w:divBdr>
            <w:top w:val="none" w:sz="0" w:space="0" w:color="auto"/>
            <w:left w:val="none" w:sz="0" w:space="0" w:color="auto"/>
            <w:bottom w:val="none" w:sz="0" w:space="0" w:color="auto"/>
            <w:right w:val="none" w:sz="0" w:space="0" w:color="auto"/>
          </w:divBdr>
          <w:divsChild>
            <w:div w:id="557668879">
              <w:marLeft w:val="0"/>
              <w:marRight w:val="0"/>
              <w:marTop w:val="0"/>
              <w:marBottom w:val="0"/>
              <w:divBdr>
                <w:top w:val="none" w:sz="0" w:space="0" w:color="auto"/>
                <w:left w:val="none" w:sz="0" w:space="0" w:color="auto"/>
                <w:bottom w:val="none" w:sz="0" w:space="0" w:color="auto"/>
                <w:right w:val="none" w:sz="0" w:space="0" w:color="auto"/>
              </w:divBdr>
            </w:div>
            <w:div w:id="211432046">
              <w:marLeft w:val="0"/>
              <w:marRight w:val="0"/>
              <w:marTop w:val="0"/>
              <w:marBottom w:val="0"/>
              <w:divBdr>
                <w:top w:val="none" w:sz="0" w:space="0" w:color="auto"/>
                <w:left w:val="none" w:sz="0" w:space="0" w:color="auto"/>
                <w:bottom w:val="none" w:sz="0" w:space="0" w:color="auto"/>
                <w:right w:val="none" w:sz="0" w:space="0" w:color="auto"/>
              </w:divBdr>
            </w:div>
            <w:div w:id="1308054895">
              <w:marLeft w:val="0"/>
              <w:marRight w:val="0"/>
              <w:marTop w:val="0"/>
              <w:marBottom w:val="0"/>
              <w:divBdr>
                <w:top w:val="none" w:sz="0" w:space="0" w:color="auto"/>
                <w:left w:val="none" w:sz="0" w:space="0" w:color="auto"/>
                <w:bottom w:val="none" w:sz="0" w:space="0" w:color="auto"/>
                <w:right w:val="none" w:sz="0" w:space="0" w:color="auto"/>
              </w:divBdr>
            </w:div>
            <w:div w:id="872302014">
              <w:marLeft w:val="0"/>
              <w:marRight w:val="0"/>
              <w:marTop w:val="0"/>
              <w:marBottom w:val="0"/>
              <w:divBdr>
                <w:top w:val="none" w:sz="0" w:space="0" w:color="auto"/>
                <w:left w:val="none" w:sz="0" w:space="0" w:color="auto"/>
                <w:bottom w:val="none" w:sz="0" w:space="0" w:color="auto"/>
                <w:right w:val="none" w:sz="0" w:space="0" w:color="auto"/>
              </w:divBdr>
            </w:div>
            <w:div w:id="593783745">
              <w:marLeft w:val="0"/>
              <w:marRight w:val="0"/>
              <w:marTop w:val="0"/>
              <w:marBottom w:val="0"/>
              <w:divBdr>
                <w:top w:val="none" w:sz="0" w:space="0" w:color="auto"/>
                <w:left w:val="none" w:sz="0" w:space="0" w:color="auto"/>
                <w:bottom w:val="none" w:sz="0" w:space="0" w:color="auto"/>
                <w:right w:val="none" w:sz="0" w:space="0" w:color="auto"/>
              </w:divBdr>
            </w:div>
            <w:div w:id="94402540">
              <w:marLeft w:val="0"/>
              <w:marRight w:val="0"/>
              <w:marTop w:val="0"/>
              <w:marBottom w:val="0"/>
              <w:divBdr>
                <w:top w:val="none" w:sz="0" w:space="0" w:color="auto"/>
                <w:left w:val="none" w:sz="0" w:space="0" w:color="auto"/>
                <w:bottom w:val="none" w:sz="0" w:space="0" w:color="auto"/>
                <w:right w:val="none" w:sz="0" w:space="0" w:color="auto"/>
              </w:divBdr>
            </w:div>
            <w:div w:id="883713829">
              <w:marLeft w:val="0"/>
              <w:marRight w:val="0"/>
              <w:marTop w:val="0"/>
              <w:marBottom w:val="0"/>
              <w:divBdr>
                <w:top w:val="none" w:sz="0" w:space="0" w:color="auto"/>
                <w:left w:val="none" w:sz="0" w:space="0" w:color="auto"/>
                <w:bottom w:val="none" w:sz="0" w:space="0" w:color="auto"/>
                <w:right w:val="none" w:sz="0" w:space="0" w:color="auto"/>
              </w:divBdr>
            </w:div>
            <w:div w:id="567225644">
              <w:marLeft w:val="0"/>
              <w:marRight w:val="0"/>
              <w:marTop w:val="0"/>
              <w:marBottom w:val="0"/>
              <w:divBdr>
                <w:top w:val="none" w:sz="0" w:space="0" w:color="auto"/>
                <w:left w:val="none" w:sz="0" w:space="0" w:color="auto"/>
                <w:bottom w:val="none" w:sz="0" w:space="0" w:color="auto"/>
                <w:right w:val="none" w:sz="0" w:space="0" w:color="auto"/>
              </w:divBdr>
            </w:div>
            <w:div w:id="227107106">
              <w:marLeft w:val="0"/>
              <w:marRight w:val="0"/>
              <w:marTop w:val="0"/>
              <w:marBottom w:val="0"/>
              <w:divBdr>
                <w:top w:val="none" w:sz="0" w:space="0" w:color="auto"/>
                <w:left w:val="none" w:sz="0" w:space="0" w:color="auto"/>
                <w:bottom w:val="none" w:sz="0" w:space="0" w:color="auto"/>
                <w:right w:val="none" w:sz="0" w:space="0" w:color="auto"/>
              </w:divBdr>
            </w:div>
            <w:div w:id="1864250022">
              <w:marLeft w:val="0"/>
              <w:marRight w:val="0"/>
              <w:marTop w:val="0"/>
              <w:marBottom w:val="0"/>
              <w:divBdr>
                <w:top w:val="none" w:sz="0" w:space="0" w:color="auto"/>
                <w:left w:val="none" w:sz="0" w:space="0" w:color="auto"/>
                <w:bottom w:val="none" w:sz="0" w:space="0" w:color="auto"/>
                <w:right w:val="none" w:sz="0" w:space="0" w:color="auto"/>
              </w:divBdr>
            </w:div>
            <w:div w:id="275646564">
              <w:marLeft w:val="0"/>
              <w:marRight w:val="0"/>
              <w:marTop w:val="0"/>
              <w:marBottom w:val="0"/>
              <w:divBdr>
                <w:top w:val="none" w:sz="0" w:space="0" w:color="auto"/>
                <w:left w:val="none" w:sz="0" w:space="0" w:color="auto"/>
                <w:bottom w:val="none" w:sz="0" w:space="0" w:color="auto"/>
                <w:right w:val="none" w:sz="0" w:space="0" w:color="auto"/>
              </w:divBdr>
            </w:div>
            <w:div w:id="1202720">
              <w:marLeft w:val="0"/>
              <w:marRight w:val="0"/>
              <w:marTop w:val="0"/>
              <w:marBottom w:val="0"/>
              <w:divBdr>
                <w:top w:val="none" w:sz="0" w:space="0" w:color="auto"/>
                <w:left w:val="none" w:sz="0" w:space="0" w:color="auto"/>
                <w:bottom w:val="none" w:sz="0" w:space="0" w:color="auto"/>
                <w:right w:val="none" w:sz="0" w:space="0" w:color="auto"/>
              </w:divBdr>
            </w:div>
            <w:div w:id="444663256">
              <w:marLeft w:val="0"/>
              <w:marRight w:val="0"/>
              <w:marTop w:val="0"/>
              <w:marBottom w:val="0"/>
              <w:divBdr>
                <w:top w:val="none" w:sz="0" w:space="0" w:color="auto"/>
                <w:left w:val="none" w:sz="0" w:space="0" w:color="auto"/>
                <w:bottom w:val="none" w:sz="0" w:space="0" w:color="auto"/>
                <w:right w:val="none" w:sz="0" w:space="0" w:color="auto"/>
              </w:divBdr>
            </w:div>
            <w:div w:id="950206565">
              <w:marLeft w:val="0"/>
              <w:marRight w:val="0"/>
              <w:marTop w:val="0"/>
              <w:marBottom w:val="0"/>
              <w:divBdr>
                <w:top w:val="none" w:sz="0" w:space="0" w:color="auto"/>
                <w:left w:val="none" w:sz="0" w:space="0" w:color="auto"/>
                <w:bottom w:val="none" w:sz="0" w:space="0" w:color="auto"/>
                <w:right w:val="none" w:sz="0" w:space="0" w:color="auto"/>
              </w:divBdr>
            </w:div>
            <w:div w:id="407731723">
              <w:marLeft w:val="0"/>
              <w:marRight w:val="0"/>
              <w:marTop w:val="0"/>
              <w:marBottom w:val="0"/>
              <w:divBdr>
                <w:top w:val="none" w:sz="0" w:space="0" w:color="auto"/>
                <w:left w:val="none" w:sz="0" w:space="0" w:color="auto"/>
                <w:bottom w:val="none" w:sz="0" w:space="0" w:color="auto"/>
                <w:right w:val="none" w:sz="0" w:space="0" w:color="auto"/>
              </w:divBdr>
            </w:div>
            <w:div w:id="628129403">
              <w:marLeft w:val="0"/>
              <w:marRight w:val="0"/>
              <w:marTop w:val="0"/>
              <w:marBottom w:val="0"/>
              <w:divBdr>
                <w:top w:val="none" w:sz="0" w:space="0" w:color="auto"/>
                <w:left w:val="none" w:sz="0" w:space="0" w:color="auto"/>
                <w:bottom w:val="none" w:sz="0" w:space="0" w:color="auto"/>
                <w:right w:val="none" w:sz="0" w:space="0" w:color="auto"/>
              </w:divBdr>
            </w:div>
            <w:div w:id="1673988544">
              <w:marLeft w:val="0"/>
              <w:marRight w:val="0"/>
              <w:marTop w:val="0"/>
              <w:marBottom w:val="0"/>
              <w:divBdr>
                <w:top w:val="none" w:sz="0" w:space="0" w:color="auto"/>
                <w:left w:val="none" w:sz="0" w:space="0" w:color="auto"/>
                <w:bottom w:val="none" w:sz="0" w:space="0" w:color="auto"/>
                <w:right w:val="none" w:sz="0" w:space="0" w:color="auto"/>
              </w:divBdr>
            </w:div>
            <w:div w:id="455878363">
              <w:marLeft w:val="0"/>
              <w:marRight w:val="0"/>
              <w:marTop w:val="0"/>
              <w:marBottom w:val="0"/>
              <w:divBdr>
                <w:top w:val="none" w:sz="0" w:space="0" w:color="auto"/>
                <w:left w:val="none" w:sz="0" w:space="0" w:color="auto"/>
                <w:bottom w:val="none" w:sz="0" w:space="0" w:color="auto"/>
                <w:right w:val="none" w:sz="0" w:space="0" w:color="auto"/>
              </w:divBdr>
            </w:div>
            <w:div w:id="992640955">
              <w:marLeft w:val="0"/>
              <w:marRight w:val="0"/>
              <w:marTop w:val="0"/>
              <w:marBottom w:val="0"/>
              <w:divBdr>
                <w:top w:val="none" w:sz="0" w:space="0" w:color="auto"/>
                <w:left w:val="none" w:sz="0" w:space="0" w:color="auto"/>
                <w:bottom w:val="none" w:sz="0" w:space="0" w:color="auto"/>
                <w:right w:val="none" w:sz="0" w:space="0" w:color="auto"/>
              </w:divBdr>
            </w:div>
            <w:div w:id="1776319380">
              <w:marLeft w:val="0"/>
              <w:marRight w:val="0"/>
              <w:marTop w:val="0"/>
              <w:marBottom w:val="0"/>
              <w:divBdr>
                <w:top w:val="none" w:sz="0" w:space="0" w:color="auto"/>
                <w:left w:val="none" w:sz="0" w:space="0" w:color="auto"/>
                <w:bottom w:val="none" w:sz="0" w:space="0" w:color="auto"/>
                <w:right w:val="none" w:sz="0" w:space="0" w:color="auto"/>
              </w:divBdr>
            </w:div>
            <w:div w:id="305084473">
              <w:marLeft w:val="0"/>
              <w:marRight w:val="0"/>
              <w:marTop w:val="0"/>
              <w:marBottom w:val="0"/>
              <w:divBdr>
                <w:top w:val="none" w:sz="0" w:space="0" w:color="auto"/>
                <w:left w:val="none" w:sz="0" w:space="0" w:color="auto"/>
                <w:bottom w:val="none" w:sz="0" w:space="0" w:color="auto"/>
                <w:right w:val="none" w:sz="0" w:space="0" w:color="auto"/>
              </w:divBdr>
            </w:div>
            <w:div w:id="223489567">
              <w:marLeft w:val="0"/>
              <w:marRight w:val="0"/>
              <w:marTop w:val="0"/>
              <w:marBottom w:val="0"/>
              <w:divBdr>
                <w:top w:val="none" w:sz="0" w:space="0" w:color="auto"/>
                <w:left w:val="none" w:sz="0" w:space="0" w:color="auto"/>
                <w:bottom w:val="none" w:sz="0" w:space="0" w:color="auto"/>
                <w:right w:val="none" w:sz="0" w:space="0" w:color="auto"/>
              </w:divBdr>
            </w:div>
            <w:div w:id="1753238646">
              <w:marLeft w:val="0"/>
              <w:marRight w:val="0"/>
              <w:marTop w:val="0"/>
              <w:marBottom w:val="0"/>
              <w:divBdr>
                <w:top w:val="none" w:sz="0" w:space="0" w:color="auto"/>
                <w:left w:val="none" w:sz="0" w:space="0" w:color="auto"/>
                <w:bottom w:val="none" w:sz="0" w:space="0" w:color="auto"/>
                <w:right w:val="none" w:sz="0" w:space="0" w:color="auto"/>
              </w:divBdr>
            </w:div>
            <w:div w:id="1682120169">
              <w:marLeft w:val="0"/>
              <w:marRight w:val="0"/>
              <w:marTop w:val="0"/>
              <w:marBottom w:val="0"/>
              <w:divBdr>
                <w:top w:val="none" w:sz="0" w:space="0" w:color="auto"/>
                <w:left w:val="none" w:sz="0" w:space="0" w:color="auto"/>
                <w:bottom w:val="none" w:sz="0" w:space="0" w:color="auto"/>
                <w:right w:val="none" w:sz="0" w:space="0" w:color="auto"/>
              </w:divBdr>
            </w:div>
            <w:div w:id="2018724624">
              <w:marLeft w:val="0"/>
              <w:marRight w:val="0"/>
              <w:marTop w:val="0"/>
              <w:marBottom w:val="0"/>
              <w:divBdr>
                <w:top w:val="none" w:sz="0" w:space="0" w:color="auto"/>
                <w:left w:val="none" w:sz="0" w:space="0" w:color="auto"/>
                <w:bottom w:val="none" w:sz="0" w:space="0" w:color="auto"/>
                <w:right w:val="none" w:sz="0" w:space="0" w:color="auto"/>
              </w:divBdr>
            </w:div>
            <w:div w:id="1051926177">
              <w:marLeft w:val="0"/>
              <w:marRight w:val="0"/>
              <w:marTop w:val="0"/>
              <w:marBottom w:val="0"/>
              <w:divBdr>
                <w:top w:val="none" w:sz="0" w:space="0" w:color="auto"/>
                <w:left w:val="none" w:sz="0" w:space="0" w:color="auto"/>
                <w:bottom w:val="none" w:sz="0" w:space="0" w:color="auto"/>
                <w:right w:val="none" w:sz="0" w:space="0" w:color="auto"/>
              </w:divBdr>
            </w:div>
            <w:div w:id="591668484">
              <w:marLeft w:val="0"/>
              <w:marRight w:val="0"/>
              <w:marTop w:val="0"/>
              <w:marBottom w:val="0"/>
              <w:divBdr>
                <w:top w:val="none" w:sz="0" w:space="0" w:color="auto"/>
                <w:left w:val="none" w:sz="0" w:space="0" w:color="auto"/>
                <w:bottom w:val="none" w:sz="0" w:space="0" w:color="auto"/>
                <w:right w:val="none" w:sz="0" w:space="0" w:color="auto"/>
              </w:divBdr>
            </w:div>
            <w:div w:id="585110993">
              <w:marLeft w:val="0"/>
              <w:marRight w:val="0"/>
              <w:marTop w:val="0"/>
              <w:marBottom w:val="0"/>
              <w:divBdr>
                <w:top w:val="none" w:sz="0" w:space="0" w:color="auto"/>
                <w:left w:val="none" w:sz="0" w:space="0" w:color="auto"/>
                <w:bottom w:val="none" w:sz="0" w:space="0" w:color="auto"/>
                <w:right w:val="none" w:sz="0" w:space="0" w:color="auto"/>
              </w:divBdr>
            </w:div>
            <w:div w:id="244338812">
              <w:marLeft w:val="0"/>
              <w:marRight w:val="0"/>
              <w:marTop w:val="0"/>
              <w:marBottom w:val="0"/>
              <w:divBdr>
                <w:top w:val="none" w:sz="0" w:space="0" w:color="auto"/>
                <w:left w:val="none" w:sz="0" w:space="0" w:color="auto"/>
                <w:bottom w:val="none" w:sz="0" w:space="0" w:color="auto"/>
                <w:right w:val="none" w:sz="0" w:space="0" w:color="auto"/>
              </w:divBdr>
            </w:div>
            <w:div w:id="1373455424">
              <w:marLeft w:val="0"/>
              <w:marRight w:val="0"/>
              <w:marTop w:val="0"/>
              <w:marBottom w:val="0"/>
              <w:divBdr>
                <w:top w:val="none" w:sz="0" w:space="0" w:color="auto"/>
                <w:left w:val="none" w:sz="0" w:space="0" w:color="auto"/>
                <w:bottom w:val="none" w:sz="0" w:space="0" w:color="auto"/>
                <w:right w:val="none" w:sz="0" w:space="0" w:color="auto"/>
              </w:divBdr>
            </w:div>
            <w:div w:id="1999578728">
              <w:marLeft w:val="0"/>
              <w:marRight w:val="0"/>
              <w:marTop w:val="0"/>
              <w:marBottom w:val="0"/>
              <w:divBdr>
                <w:top w:val="none" w:sz="0" w:space="0" w:color="auto"/>
                <w:left w:val="none" w:sz="0" w:space="0" w:color="auto"/>
                <w:bottom w:val="none" w:sz="0" w:space="0" w:color="auto"/>
                <w:right w:val="none" w:sz="0" w:space="0" w:color="auto"/>
              </w:divBdr>
            </w:div>
            <w:div w:id="1802266361">
              <w:marLeft w:val="0"/>
              <w:marRight w:val="0"/>
              <w:marTop w:val="0"/>
              <w:marBottom w:val="0"/>
              <w:divBdr>
                <w:top w:val="none" w:sz="0" w:space="0" w:color="auto"/>
                <w:left w:val="none" w:sz="0" w:space="0" w:color="auto"/>
                <w:bottom w:val="none" w:sz="0" w:space="0" w:color="auto"/>
                <w:right w:val="none" w:sz="0" w:space="0" w:color="auto"/>
              </w:divBdr>
            </w:div>
            <w:div w:id="1915118342">
              <w:marLeft w:val="0"/>
              <w:marRight w:val="0"/>
              <w:marTop w:val="0"/>
              <w:marBottom w:val="0"/>
              <w:divBdr>
                <w:top w:val="none" w:sz="0" w:space="0" w:color="auto"/>
                <w:left w:val="none" w:sz="0" w:space="0" w:color="auto"/>
                <w:bottom w:val="none" w:sz="0" w:space="0" w:color="auto"/>
                <w:right w:val="none" w:sz="0" w:space="0" w:color="auto"/>
              </w:divBdr>
            </w:div>
            <w:div w:id="127630307">
              <w:marLeft w:val="0"/>
              <w:marRight w:val="0"/>
              <w:marTop w:val="0"/>
              <w:marBottom w:val="0"/>
              <w:divBdr>
                <w:top w:val="none" w:sz="0" w:space="0" w:color="auto"/>
                <w:left w:val="none" w:sz="0" w:space="0" w:color="auto"/>
                <w:bottom w:val="none" w:sz="0" w:space="0" w:color="auto"/>
                <w:right w:val="none" w:sz="0" w:space="0" w:color="auto"/>
              </w:divBdr>
            </w:div>
            <w:div w:id="1546867510">
              <w:marLeft w:val="0"/>
              <w:marRight w:val="0"/>
              <w:marTop w:val="0"/>
              <w:marBottom w:val="0"/>
              <w:divBdr>
                <w:top w:val="none" w:sz="0" w:space="0" w:color="auto"/>
                <w:left w:val="none" w:sz="0" w:space="0" w:color="auto"/>
                <w:bottom w:val="none" w:sz="0" w:space="0" w:color="auto"/>
                <w:right w:val="none" w:sz="0" w:space="0" w:color="auto"/>
              </w:divBdr>
            </w:div>
            <w:div w:id="1451826299">
              <w:marLeft w:val="0"/>
              <w:marRight w:val="0"/>
              <w:marTop w:val="0"/>
              <w:marBottom w:val="0"/>
              <w:divBdr>
                <w:top w:val="none" w:sz="0" w:space="0" w:color="auto"/>
                <w:left w:val="none" w:sz="0" w:space="0" w:color="auto"/>
                <w:bottom w:val="none" w:sz="0" w:space="0" w:color="auto"/>
                <w:right w:val="none" w:sz="0" w:space="0" w:color="auto"/>
              </w:divBdr>
            </w:div>
            <w:div w:id="613173005">
              <w:marLeft w:val="0"/>
              <w:marRight w:val="0"/>
              <w:marTop w:val="0"/>
              <w:marBottom w:val="0"/>
              <w:divBdr>
                <w:top w:val="none" w:sz="0" w:space="0" w:color="auto"/>
                <w:left w:val="none" w:sz="0" w:space="0" w:color="auto"/>
                <w:bottom w:val="none" w:sz="0" w:space="0" w:color="auto"/>
                <w:right w:val="none" w:sz="0" w:space="0" w:color="auto"/>
              </w:divBdr>
            </w:div>
            <w:div w:id="1364597786">
              <w:marLeft w:val="0"/>
              <w:marRight w:val="0"/>
              <w:marTop w:val="0"/>
              <w:marBottom w:val="0"/>
              <w:divBdr>
                <w:top w:val="none" w:sz="0" w:space="0" w:color="auto"/>
                <w:left w:val="none" w:sz="0" w:space="0" w:color="auto"/>
                <w:bottom w:val="none" w:sz="0" w:space="0" w:color="auto"/>
                <w:right w:val="none" w:sz="0" w:space="0" w:color="auto"/>
              </w:divBdr>
            </w:div>
            <w:div w:id="480736415">
              <w:marLeft w:val="0"/>
              <w:marRight w:val="0"/>
              <w:marTop w:val="0"/>
              <w:marBottom w:val="0"/>
              <w:divBdr>
                <w:top w:val="none" w:sz="0" w:space="0" w:color="auto"/>
                <w:left w:val="none" w:sz="0" w:space="0" w:color="auto"/>
                <w:bottom w:val="none" w:sz="0" w:space="0" w:color="auto"/>
                <w:right w:val="none" w:sz="0" w:space="0" w:color="auto"/>
              </w:divBdr>
            </w:div>
            <w:div w:id="395787200">
              <w:marLeft w:val="0"/>
              <w:marRight w:val="0"/>
              <w:marTop w:val="0"/>
              <w:marBottom w:val="0"/>
              <w:divBdr>
                <w:top w:val="none" w:sz="0" w:space="0" w:color="auto"/>
                <w:left w:val="none" w:sz="0" w:space="0" w:color="auto"/>
                <w:bottom w:val="none" w:sz="0" w:space="0" w:color="auto"/>
                <w:right w:val="none" w:sz="0" w:space="0" w:color="auto"/>
              </w:divBdr>
            </w:div>
            <w:div w:id="1620641317">
              <w:marLeft w:val="0"/>
              <w:marRight w:val="0"/>
              <w:marTop w:val="0"/>
              <w:marBottom w:val="0"/>
              <w:divBdr>
                <w:top w:val="none" w:sz="0" w:space="0" w:color="auto"/>
                <w:left w:val="none" w:sz="0" w:space="0" w:color="auto"/>
                <w:bottom w:val="none" w:sz="0" w:space="0" w:color="auto"/>
                <w:right w:val="none" w:sz="0" w:space="0" w:color="auto"/>
              </w:divBdr>
            </w:div>
            <w:div w:id="1179612930">
              <w:marLeft w:val="0"/>
              <w:marRight w:val="0"/>
              <w:marTop w:val="0"/>
              <w:marBottom w:val="0"/>
              <w:divBdr>
                <w:top w:val="none" w:sz="0" w:space="0" w:color="auto"/>
                <w:left w:val="none" w:sz="0" w:space="0" w:color="auto"/>
                <w:bottom w:val="none" w:sz="0" w:space="0" w:color="auto"/>
                <w:right w:val="none" w:sz="0" w:space="0" w:color="auto"/>
              </w:divBdr>
            </w:div>
            <w:div w:id="924804692">
              <w:marLeft w:val="0"/>
              <w:marRight w:val="0"/>
              <w:marTop w:val="0"/>
              <w:marBottom w:val="0"/>
              <w:divBdr>
                <w:top w:val="none" w:sz="0" w:space="0" w:color="auto"/>
                <w:left w:val="none" w:sz="0" w:space="0" w:color="auto"/>
                <w:bottom w:val="none" w:sz="0" w:space="0" w:color="auto"/>
                <w:right w:val="none" w:sz="0" w:space="0" w:color="auto"/>
              </w:divBdr>
            </w:div>
            <w:div w:id="1272083687">
              <w:marLeft w:val="0"/>
              <w:marRight w:val="0"/>
              <w:marTop w:val="0"/>
              <w:marBottom w:val="0"/>
              <w:divBdr>
                <w:top w:val="none" w:sz="0" w:space="0" w:color="auto"/>
                <w:left w:val="none" w:sz="0" w:space="0" w:color="auto"/>
                <w:bottom w:val="none" w:sz="0" w:space="0" w:color="auto"/>
                <w:right w:val="none" w:sz="0" w:space="0" w:color="auto"/>
              </w:divBdr>
            </w:div>
            <w:div w:id="2033064608">
              <w:marLeft w:val="0"/>
              <w:marRight w:val="0"/>
              <w:marTop w:val="0"/>
              <w:marBottom w:val="0"/>
              <w:divBdr>
                <w:top w:val="none" w:sz="0" w:space="0" w:color="auto"/>
                <w:left w:val="none" w:sz="0" w:space="0" w:color="auto"/>
                <w:bottom w:val="none" w:sz="0" w:space="0" w:color="auto"/>
                <w:right w:val="none" w:sz="0" w:space="0" w:color="auto"/>
              </w:divBdr>
            </w:div>
            <w:div w:id="2040156200">
              <w:marLeft w:val="0"/>
              <w:marRight w:val="0"/>
              <w:marTop w:val="0"/>
              <w:marBottom w:val="0"/>
              <w:divBdr>
                <w:top w:val="none" w:sz="0" w:space="0" w:color="auto"/>
                <w:left w:val="none" w:sz="0" w:space="0" w:color="auto"/>
                <w:bottom w:val="none" w:sz="0" w:space="0" w:color="auto"/>
                <w:right w:val="none" w:sz="0" w:space="0" w:color="auto"/>
              </w:divBdr>
            </w:div>
            <w:div w:id="671757110">
              <w:marLeft w:val="0"/>
              <w:marRight w:val="0"/>
              <w:marTop w:val="0"/>
              <w:marBottom w:val="0"/>
              <w:divBdr>
                <w:top w:val="none" w:sz="0" w:space="0" w:color="auto"/>
                <w:left w:val="none" w:sz="0" w:space="0" w:color="auto"/>
                <w:bottom w:val="none" w:sz="0" w:space="0" w:color="auto"/>
                <w:right w:val="none" w:sz="0" w:space="0" w:color="auto"/>
              </w:divBdr>
            </w:div>
            <w:div w:id="734165425">
              <w:marLeft w:val="0"/>
              <w:marRight w:val="0"/>
              <w:marTop w:val="0"/>
              <w:marBottom w:val="0"/>
              <w:divBdr>
                <w:top w:val="none" w:sz="0" w:space="0" w:color="auto"/>
                <w:left w:val="none" w:sz="0" w:space="0" w:color="auto"/>
                <w:bottom w:val="none" w:sz="0" w:space="0" w:color="auto"/>
                <w:right w:val="none" w:sz="0" w:space="0" w:color="auto"/>
              </w:divBdr>
            </w:div>
            <w:div w:id="761222836">
              <w:marLeft w:val="0"/>
              <w:marRight w:val="0"/>
              <w:marTop w:val="0"/>
              <w:marBottom w:val="0"/>
              <w:divBdr>
                <w:top w:val="none" w:sz="0" w:space="0" w:color="auto"/>
                <w:left w:val="none" w:sz="0" w:space="0" w:color="auto"/>
                <w:bottom w:val="none" w:sz="0" w:space="0" w:color="auto"/>
                <w:right w:val="none" w:sz="0" w:space="0" w:color="auto"/>
              </w:divBdr>
            </w:div>
            <w:div w:id="1451851751">
              <w:marLeft w:val="0"/>
              <w:marRight w:val="0"/>
              <w:marTop w:val="0"/>
              <w:marBottom w:val="0"/>
              <w:divBdr>
                <w:top w:val="none" w:sz="0" w:space="0" w:color="auto"/>
                <w:left w:val="none" w:sz="0" w:space="0" w:color="auto"/>
                <w:bottom w:val="none" w:sz="0" w:space="0" w:color="auto"/>
                <w:right w:val="none" w:sz="0" w:space="0" w:color="auto"/>
              </w:divBdr>
            </w:div>
            <w:div w:id="36635291">
              <w:marLeft w:val="0"/>
              <w:marRight w:val="0"/>
              <w:marTop w:val="0"/>
              <w:marBottom w:val="0"/>
              <w:divBdr>
                <w:top w:val="none" w:sz="0" w:space="0" w:color="auto"/>
                <w:left w:val="none" w:sz="0" w:space="0" w:color="auto"/>
                <w:bottom w:val="none" w:sz="0" w:space="0" w:color="auto"/>
                <w:right w:val="none" w:sz="0" w:space="0" w:color="auto"/>
              </w:divBdr>
            </w:div>
            <w:div w:id="1777289205">
              <w:marLeft w:val="0"/>
              <w:marRight w:val="0"/>
              <w:marTop w:val="0"/>
              <w:marBottom w:val="0"/>
              <w:divBdr>
                <w:top w:val="none" w:sz="0" w:space="0" w:color="auto"/>
                <w:left w:val="none" w:sz="0" w:space="0" w:color="auto"/>
                <w:bottom w:val="none" w:sz="0" w:space="0" w:color="auto"/>
                <w:right w:val="none" w:sz="0" w:space="0" w:color="auto"/>
              </w:divBdr>
            </w:div>
            <w:div w:id="558636172">
              <w:marLeft w:val="0"/>
              <w:marRight w:val="0"/>
              <w:marTop w:val="0"/>
              <w:marBottom w:val="0"/>
              <w:divBdr>
                <w:top w:val="none" w:sz="0" w:space="0" w:color="auto"/>
                <w:left w:val="none" w:sz="0" w:space="0" w:color="auto"/>
                <w:bottom w:val="none" w:sz="0" w:space="0" w:color="auto"/>
                <w:right w:val="none" w:sz="0" w:space="0" w:color="auto"/>
              </w:divBdr>
            </w:div>
            <w:div w:id="753357524">
              <w:marLeft w:val="0"/>
              <w:marRight w:val="0"/>
              <w:marTop w:val="0"/>
              <w:marBottom w:val="0"/>
              <w:divBdr>
                <w:top w:val="none" w:sz="0" w:space="0" w:color="auto"/>
                <w:left w:val="none" w:sz="0" w:space="0" w:color="auto"/>
                <w:bottom w:val="none" w:sz="0" w:space="0" w:color="auto"/>
                <w:right w:val="none" w:sz="0" w:space="0" w:color="auto"/>
              </w:divBdr>
            </w:div>
            <w:div w:id="816608589">
              <w:marLeft w:val="0"/>
              <w:marRight w:val="0"/>
              <w:marTop w:val="0"/>
              <w:marBottom w:val="0"/>
              <w:divBdr>
                <w:top w:val="none" w:sz="0" w:space="0" w:color="auto"/>
                <w:left w:val="none" w:sz="0" w:space="0" w:color="auto"/>
                <w:bottom w:val="none" w:sz="0" w:space="0" w:color="auto"/>
                <w:right w:val="none" w:sz="0" w:space="0" w:color="auto"/>
              </w:divBdr>
            </w:div>
            <w:div w:id="1021205384">
              <w:marLeft w:val="0"/>
              <w:marRight w:val="0"/>
              <w:marTop w:val="0"/>
              <w:marBottom w:val="0"/>
              <w:divBdr>
                <w:top w:val="none" w:sz="0" w:space="0" w:color="auto"/>
                <w:left w:val="none" w:sz="0" w:space="0" w:color="auto"/>
                <w:bottom w:val="none" w:sz="0" w:space="0" w:color="auto"/>
                <w:right w:val="none" w:sz="0" w:space="0" w:color="auto"/>
              </w:divBdr>
            </w:div>
            <w:div w:id="89590715">
              <w:marLeft w:val="0"/>
              <w:marRight w:val="0"/>
              <w:marTop w:val="0"/>
              <w:marBottom w:val="0"/>
              <w:divBdr>
                <w:top w:val="none" w:sz="0" w:space="0" w:color="auto"/>
                <w:left w:val="none" w:sz="0" w:space="0" w:color="auto"/>
                <w:bottom w:val="none" w:sz="0" w:space="0" w:color="auto"/>
                <w:right w:val="none" w:sz="0" w:space="0" w:color="auto"/>
              </w:divBdr>
            </w:div>
            <w:div w:id="313533961">
              <w:marLeft w:val="0"/>
              <w:marRight w:val="0"/>
              <w:marTop w:val="0"/>
              <w:marBottom w:val="0"/>
              <w:divBdr>
                <w:top w:val="none" w:sz="0" w:space="0" w:color="auto"/>
                <w:left w:val="none" w:sz="0" w:space="0" w:color="auto"/>
                <w:bottom w:val="none" w:sz="0" w:space="0" w:color="auto"/>
                <w:right w:val="none" w:sz="0" w:space="0" w:color="auto"/>
              </w:divBdr>
            </w:div>
            <w:div w:id="1298683807">
              <w:marLeft w:val="0"/>
              <w:marRight w:val="0"/>
              <w:marTop w:val="0"/>
              <w:marBottom w:val="0"/>
              <w:divBdr>
                <w:top w:val="none" w:sz="0" w:space="0" w:color="auto"/>
                <w:left w:val="none" w:sz="0" w:space="0" w:color="auto"/>
                <w:bottom w:val="none" w:sz="0" w:space="0" w:color="auto"/>
                <w:right w:val="none" w:sz="0" w:space="0" w:color="auto"/>
              </w:divBdr>
            </w:div>
            <w:div w:id="37900158">
              <w:marLeft w:val="0"/>
              <w:marRight w:val="0"/>
              <w:marTop w:val="0"/>
              <w:marBottom w:val="0"/>
              <w:divBdr>
                <w:top w:val="none" w:sz="0" w:space="0" w:color="auto"/>
                <w:left w:val="none" w:sz="0" w:space="0" w:color="auto"/>
                <w:bottom w:val="none" w:sz="0" w:space="0" w:color="auto"/>
                <w:right w:val="none" w:sz="0" w:space="0" w:color="auto"/>
              </w:divBdr>
            </w:div>
            <w:div w:id="835878898">
              <w:marLeft w:val="0"/>
              <w:marRight w:val="0"/>
              <w:marTop w:val="0"/>
              <w:marBottom w:val="0"/>
              <w:divBdr>
                <w:top w:val="none" w:sz="0" w:space="0" w:color="auto"/>
                <w:left w:val="none" w:sz="0" w:space="0" w:color="auto"/>
                <w:bottom w:val="none" w:sz="0" w:space="0" w:color="auto"/>
                <w:right w:val="none" w:sz="0" w:space="0" w:color="auto"/>
              </w:divBdr>
            </w:div>
            <w:div w:id="304627618">
              <w:marLeft w:val="0"/>
              <w:marRight w:val="0"/>
              <w:marTop w:val="0"/>
              <w:marBottom w:val="0"/>
              <w:divBdr>
                <w:top w:val="none" w:sz="0" w:space="0" w:color="auto"/>
                <w:left w:val="none" w:sz="0" w:space="0" w:color="auto"/>
                <w:bottom w:val="none" w:sz="0" w:space="0" w:color="auto"/>
                <w:right w:val="none" w:sz="0" w:space="0" w:color="auto"/>
              </w:divBdr>
            </w:div>
            <w:div w:id="1220635463">
              <w:marLeft w:val="0"/>
              <w:marRight w:val="0"/>
              <w:marTop w:val="0"/>
              <w:marBottom w:val="0"/>
              <w:divBdr>
                <w:top w:val="none" w:sz="0" w:space="0" w:color="auto"/>
                <w:left w:val="none" w:sz="0" w:space="0" w:color="auto"/>
                <w:bottom w:val="none" w:sz="0" w:space="0" w:color="auto"/>
                <w:right w:val="none" w:sz="0" w:space="0" w:color="auto"/>
              </w:divBdr>
            </w:div>
            <w:div w:id="630600582">
              <w:marLeft w:val="0"/>
              <w:marRight w:val="0"/>
              <w:marTop w:val="0"/>
              <w:marBottom w:val="0"/>
              <w:divBdr>
                <w:top w:val="none" w:sz="0" w:space="0" w:color="auto"/>
                <w:left w:val="none" w:sz="0" w:space="0" w:color="auto"/>
                <w:bottom w:val="none" w:sz="0" w:space="0" w:color="auto"/>
                <w:right w:val="none" w:sz="0" w:space="0" w:color="auto"/>
              </w:divBdr>
            </w:div>
            <w:div w:id="623118061">
              <w:marLeft w:val="0"/>
              <w:marRight w:val="0"/>
              <w:marTop w:val="0"/>
              <w:marBottom w:val="0"/>
              <w:divBdr>
                <w:top w:val="none" w:sz="0" w:space="0" w:color="auto"/>
                <w:left w:val="none" w:sz="0" w:space="0" w:color="auto"/>
                <w:bottom w:val="none" w:sz="0" w:space="0" w:color="auto"/>
                <w:right w:val="none" w:sz="0" w:space="0" w:color="auto"/>
              </w:divBdr>
            </w:div>
            <w:div w:id="917254701">
              <w:marLeft w:val="0"/>
              <w:marRight w:val="0"/>
              <w:marTop w:val="0"/>
              <w:marBottom w:val="0"/>
              <w:divBdr>
                <w:top w:val="none" w:sz="0" w:space="0" w:color="auto"/>
                <w:left w:val="none" w:sz="0" w:space="0" w:color="auto"/>
                <w:bottom w:val="none" w:sz="0" w:space="0" w:color="auto"/>
                <w:right w:val="none" w:sz="0" w:space="0" w:color="auto"/>
              </w:divBdr>
            </w:div>
            <w:div w:id="112747018">
              <w:marLeft w:val="0"/>
              <w:marRight w:val="0"/>
              <w:marTop w:val="0"/>
              <w:marBottom w:val="0"/>
              <w:divBdr>
                <w:top w:val="none" w:sz="0" w:space="0" w:color="auto"/>
                <w:left w:val="none" w:sz="0" w:space="0" w:color="auto"/>
                <w:bottom w:val="none" w:sz="0" w:space="0" w:color="auto"/>
                <w:right w:val="none" w:sz="0" w:space="0" w:color="auto"/>
              </w:divBdr>
            </w:div>
            <w:div w:id="1118990681">
              <w:marLeft w:val="0"/>
              <w:marRight w:val="0"/>
              <w:marTop w:val="0"/>
              <w:marBottom w:val="0"/>
              <w:divBdr>
                <w:top w:val="none" w:sz="0" w:space="0" w:color="auto"/>
                <w:left w:val="none" w:sz="0" w:space="0" w:color="auto"/>
                <w:bottom w:val="none" w:sz="0" w:space="0" w:color="auto"/>
                <w:right w:val="none" w:sz="0" w:space="0" w:color="auto"/>
              </w:divBdr>
            </w:div>
            <w:div w:id="101341991">
              <w:marLeft w:val="0"/>
              <w:marRight w:val="0"/>
              <w:marTop w:val="0"/>
              <w:marBottom w:val="0"/>
              <w:divBdr>
                <w:top w:val="none" w:sz="0" w:space="0" w:color="auto"/>
                <w:left w:val="none" w:sz="0" w:space="0" w:color="auto"/>
                <w:bottom w:val="none" w:sz="0" w:space="0" w:color="auto"/>
                <w:right w:val="none" w:sz="0" w:space="0" w:color="auto"/>
              </w:divBdr>
            </w:div>
            <w:div w:id="331107779">
              <w:marLeft w:val="0"/>
              <w:marRight w:val="0"/>
              <w:marTop w:val="0"/>
              <w:marBottom w:val="0"/>
              <w:divBdr>
                <w:top w:val="none" w:sz="0" w:space="0" w:color="auto"/>
                <w:left w:val="none" w:sz="0" w:space="0" w:color="auto"/>
                <w:bottom w:val="none" w:sz="0" w:space="0" w:color="auto"/>
                <w:right w:val="none" w:sz="0" w:space="0" w:color="auto"/>
              </w:divBdr>
            </w:div>
            <w:div w:id="1265192647">
              <w:marLeft w:val="0"/>
              <w:marRight w:val="0"/>
              <w:marTop w:val="0"/>
              <w:marBottom w:val="0"/>
              <w:divBdr>
                <w:top w:val="none" w:sz="0" w:space="0" w:color="auto"/>
                <w:left w:val="none" w:sz="0" w:space="0" w:color="auto"/>
                <w:bottom w:val="none" w:sz="0" w:space="0" w:color="auto"/>
                <w:right w:val="none" w:sz="0" w:space="0" w:color="auto"/>
              </w:divBdr>
            </w:div>
            <w:div w:id="1190534253">
              <w:marLeft w:val="0"/>
              <w:marRight w:val="0"/>
              <w:marTop w:val="0"/>
              <w:marBottom w:val="0"/>
              <w:divBdr>
                <w:top w:val="none" w:sz="0" w:space="0" w:color="auto"/>
                <w:left w:val="none" w:sz="0" w:space="0" w:color="auto"/>
                <w:bottom w:val="none" w:sz="0" w:space="0" w:color="auto"/>
                <w:right w:val="none" w:sz="0" w:space="0" w:color="auto"/>
              </w:divBdr>
            </w:div>
            <w:div w:id="182284416">
              <w:marLeft w:val="0"/>
              <w:marRight w:val="0"/>
              <w:marTop w:val="0"/>
              <w:marBottom w:val="0"/>
              <w:divBdr>
                <w:top w:val="none" w:sz="0" w:space="0" w:color="auto"/>
                <w:left w:val="none" w:sz="0" w:space="0" w:color="auto"/>
                <w:bottom w:val="none" w:sz="0" w:space="0" w:color="auto"/>
                <w:right w:val="none" w:sz="0" w:space="0" w:color="auto"/>
              </w:divBdr>
            </w:div>
            <w:div w:id="208615643">
              <w:marLeft w:val="0"/>
              <w:marRight w:val="0"/>
              <w:marTop w:val="0"/>
              <w:marBottom w:val="0"/>
              <w:divBdr>
                <w:top w:val="none" w:sz="0" w:space="0" w:color="auto"/>
                <w:left w:val="none" w:sz="0" w:space="0" w:color="auto"/>
                <w:bottom w:val="none" w:sz="0" w:space="0" w:color="auto"/>
                <w:right w:val="none" w:sz="0" w:space="0" w:color="auto"/>
              </w:divBdr>
            </w:div>
            <w:div w:id="1061443404">
              <w:marLeft w:val="0"/>
              <w:marRight w:val="0"/>
              <w:marTop w:val="0"/>
              <w:marBottom w:val="0"/>
              <w:divBdr>
                <w:top w:val="none" w:sz="0" w:space="0" w:color="auto"/>
                <w:left w:val="none" w:sz="0" w:space="0" w:color="auto"/>
                <w:bottom w:val="none" w:sz="0" w:space="0" w:color="auto"/>
                <w:right w:val="none" w:sz="0" w:space="0" w:color="auto"/>
              </w:divBdr>
            </w:div>
            <w:div w:id="800734754">
              <w:marLeft w:val="0"/>
              <w:marRight w:val="0"/>
              <w:marTop w:val="0"/>
              <w:marBottom w:val="0"/>
              <w:divBdr>
                <w:top w:val="none" w:sz="0" w:space="0" w:color="auto"/>
                <w:left w:val="none" w:sz="0" w:space="0" w:color="auto"/>
                <w:bottom w:val="none" w:sz="0" w:space="0" w:color="auto"/>
                <w:right w:val="none" w:sz="0" w:space="0" w:color="auto"/>
              </w:divBdr>
            </w:div>
            <w:div w:id="742795842">
              <w:marLeft w:val="0"/>
              <w:marRight w:val="0"/>
              <w:marTop w:val="0"/>
              <w:marBottom w:val="0"/>
              <w:divBdr>
                <w:top w:val="none" w:sz="0" w:space="0" w:color="auto"/>
                <w:left w:val="none" w:sz="0" w:space="0" w:color="auto"/>
                <w:bottom w:val="none" w:sz="0" w:space="0" w:color="auto"/>
                <w:right w:val="none" w:sz="0" w:space="0" w:color="auto"/>
              </w:divBdr>
            </w:div>
            <w:div w:id="980498510">
              <w:marLeft w:val="0"/>
              <w:marRight w:val="0"/>
              <w:marTop w:val="0"/>
              <w:marBottom w:val="0"/>
              <w:divBdr>
                <w:top w:val="none" w:sz="0" w:space="0" w:color="auto"/>
                <w:left w:val="none" w:sz="0" w:space="0" w:color="auto"/>
                <w:bottom w:val="none" w:sz="0" w:space="0" w:color="auto"/>
                <w:right w:val="none" w:sz="0" w:space="0" w:color="auto"/>
              </w:divBdr>
            </w:div>
            <w:div w:id="752699527">
              <w:marLeft w:val="0"/>
              <w:marRight w:val="0"/>
              <w:marTop w:val="0"/>
              <w:marBottom w:val="0"/>
              <w:divBdr>
                <w:top w:val="none" w:sz="0" w:space="0" w:color="auto"/>
                <w:left w:val="none" w:sz="0" w:space="0" w:color="auto"/>
                <w:bottom w:val="none" w:sz="0" w:space="0" w:color="auto"/>
                <w:right w:val="none" w:sz="0" w:space="0" w:color="auto"/>
              </w:divBdr>
            </w:div>
            <w:div w:id="38671139">
              <w:marLeft w:val="0"/>
              <w:marRight w:val="0"/>
              <w:marTop w:val="0"/>
              <w:marBottom w:val="0"/>
              <w:divBdr>
                <w:top w:val="none" w:sz="0" w:space="0" w:color="auto"/>
                <w:left w:val="none" w:sz="0" w:space="0" w:color="auto"/>
                <w:bottom w:val="none" w:sz="0" w:space="0" w:color="auto"/>
                <w:right w:val="none" w:sz="0" w:space="0" w:color="auto"/>
              </w:divBdr>
            </w:div>
            <w:div w:id="923300129">
              <w:marLeft w:val="0"/>
              <w:marRight w:val="0"/>
              <w:marTop w:val="0"/>
              <w:marBottom w:val="0"/>
              <w:divBdr>
                <w:top w:val="none" w:sz="0" w:space="0" w:color="auto"/>
                <w:left w:val="none" w:sz="0" w:space="0" w:color="auto"/>
                <w:bottom w:val="none" w:sz="0" w:space="0" w:color="auto"/>
                <w:right w:val="none" w:sz="0" w:space="0" w:color="auto"/>
              </w:divBdr>
            </w:div>
            <w:div w:id="565996269">
              <w:marLeft w:val="0"/>
              <w:marRight w:val="0"/>
              <w:marTop w:val="0"/>
              <w:marBottom w:val="0"/>
              <w:divBdr>
                <w:top w:val="none" w:sz="0" w:space="0" w:color="auto"/>
                <w:left w:val="none" w:sz="0" w:space="0" w:color="auto"/>
                <w:bottom w:val="none" w:sz="0" w:space="0" w:color="auto"/>
                <w:right w:val="none" w:sz="0" w:space="0" w:color="auto"/>
              </w:divBdr>
            </w:div>
            <w:div w:id="985163649">
              <w:marLeft w:val="0"/>
              <w:marRight w:val="0"/>
              <w:marTop w:val="0"/>
              <w:marBottom w:val="0"/>
              <w:divBdr>
                <w:top w:val="none" w:sz="0" w:space="0" w:color="auto"/>
                <w:left w:val="none" w:sz="0" w:space="0" w:color="auto"/>
                <w:bottom w:val="none" w:sz="0" w:space="0" w:color="auto"/>
                <w:right w:val="none" w:sz="0" w:space="0" w:color="auto"/>
              </w:divBdr>
            </w:div>
            <w:div w:id="1905599119">
              <w:marLeft w:val="0"/>
              <w:marRight w:val="0"/>
              <w:marTop w:val="0"/>
              <w:marBottom w:val="0"/>
              <w:divBdr>
                <w:top w:val="none" w:sz="0" w:space="0" w:color="auto"/>
                <w:left w:val="none" w:sz="0" w:space="0" w:color="auto"/>
                <w:bottom w:val="none" w:sz="0" w:space="0" w:color="auto"/>
                <w:right w:val="none" w:sz="0" w:space="0" w:color="auto"/>
              </w:divBdr>
            </w:div>
            <w:div w:id="1377971232">
              <w:marLeft w:val="0"/>
              <w:marRight w:val="0"/>
              <w:marTop w:val="0"/>
              <w:marBottom w:val="0"/>
              <w:divBdr>
                <w:top w:val="none" w:sz="0" w:space="0" w:color="auto"/>
                <w:left w:val="none" w:sz="0" w:space="0" w:color="auto"/>
                <w:bottom w:val="none" w:sz="0" w:space="0" w:color="auto"/>
                <w:right w:val="none" w:sz="0" w:space="0" w:color="auto"/>
              </w:divBdr>
            </w:div>
            <w:div w:id="1403529705">
              <w:marLeft w:val="0"/>
              <w:marRight w:val="0"/>
              <w:marTop w:val="0"/>
              <w:marBottom w:val="0"/>
              <w:divBdr>
                <w:top w:val="none" w:sz="0" w:space="0" w:color="auto"/>
                <w:left w:val="none" w:sz="0" w:space="0" w:color="auto"/>
                <w:bottom w:val="none" w:sz="0" w:space="0" w:color="auto"/>
                <w:right w:val="none" w:sz="0" w:space="0" w:color="auto"/>
              </w:divBdr>
            </w:div>
            <w:div w:id="1415585484">
              <w:marLeft w:val="0"/>
              <w:marRight w:val="0"/>
              <w:marTop w:val="0"/>
              <w:marBottom w:val="0"/>
              <w:divBdr>
                <w:top w:val="none" w:sz="0" w:space="0" w:color="auto"/>
                <w:left w:val="none" w:sz="0" w:space="0" w:color="auto"/>
                <w:bottom w:val="none" w:sz="0" w:space="0" w:color="auto"/>
                <w:right w:val="none" w:sz="0" w:space="0" w:color="auto"/>
              </w:divBdr>
            </w:div>
            <w:div w:id="2083522083">
              <w:marLeft w:val="0"/>
              <w:marRight w:val="0"/>
              <w:marTop w:val="0"/>
              <w:marBottom w:val="0"/>
              <w:divBdr>
                <w:top w:val="none" w:sz="0" w:space="0" w:color="auto"/>
                <w:left w:val="none" w:sz="0" w:space="0" w:color="auto"/>
                <w:bottom w:val="none" w:sz="0" w:space="0" w:color="auto"/>
                <w:right w:val="none" w:sz="0" w:space="0" w:color="auto"/>
              </w:divBdr>
            </w:div>
            <w:div w:id="2044476676">
              <w:marLeft w:val="0"/>
              <w:marRight w:val="0"/>
              <w:marTop w:val="0"/>
              <w:marBottom w:val="0"/>
              <w:divBdr>
                <w:top w:val="none" w:sz="0" w:space="0" w:color="auto"/>
                <w:left w:val="none" w:sz="0" w:space="0" w:color="auto"/>
                <w:bottom w:val="none" w:sz="0" w:space="0" w:color="auto"/>
                <w:right w:val="none" w:sz="0" w:space="0" w:color="auto"/>
              </w:divBdr>
            </w:div>
            <w:div w:id="1420522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315845">
      <w:bodyDiv w:val="1"/>
      <w:marLeft w:val="0"/>
      <w:marRight w:val="0"/>
      <w:marTop w:val="0"/>
      <w:marBottom w:val="0"/>
      <w:divBdr>
        <w:top w:val="none" w:sz="0" w:space="0" w:color="auto"/>
        <w:left w:val="none" w:sz="0" w:space="0" w:color="auto"/>
        <w:bottom w:val="none" w:sz="0" w:space="0" w:color="auto"/>
        <w:right w:val="none" w:sz="0" w:space="0" w:color="auto"/>
      </w:divBdr>
      <w:divsChild>
        <w:div w:id="918103495">
          <w:marLeft w:val="0"/>
          <w:marRight w:val="0"/>
          <w:marTop w:val="0"/>
          <w:marBottom w:val="0"/>
          <w:divBdr>
            <w:top w:val="none" w:sz="0" w:space="0" w:color="auto"/>
            <w:left w:val="none" w:sz="0" w:space="0" w:color="auto"/>
            <w:bottom w:val="none" w:sz="0" w:space="0" w:color="auto"/>
            <w:right w:val="none" w:sz="0" w:space="0" w:color="auto"/>
          </w:divBdr>
          <w:divsChild>
            <w:div w:id="946544252">
              <w:marLeft w:val="0"/>
              <w:marRight w:val="0"/>
              <w:marTop w:val="0"/>
              <w:marBottom w:val="0"/>
              <w:divBdr>
                <w:top w:val="none" w:sz="0" w:space="0" w:color="auto"/>
                <w:left w:val="none" w:sz="0" w:space="0" w:color="auto"/>
                <w:bottom w:val="none" w:sz="0" w:space="0" w:color="auto"/>
                <w:right w:val="none" w:sz="0" w:space="0" w:color="auto"/>
              </w:divBdr>
            </w:div>
            <w:div w:id="2036611422">
              <w:marLeft w:val="0"/>
              <w:marRight w:val="0"/>
              <w:marTop w:val="0"/>
              <w:marBottom w:val="0"/>
              <w:divBdr>
                <w:top w:val="none" w:sz="0" w:space="0" w:color="auto"/>
                <w:left w:val="none" w:sz="0" w:space="0" w:color="auto"/>
                <w:bottom w:val="none" w:sz="0" w:space="0" w:color="auto"/>
                <w:right w:val="none" w:sz="0" w:space="0" w:color="auto"/>
              </w:divBdr>
            </w:div>
            <w:div w:id="1668511495">
              <w:marLeft w:val="0"/>
              <w:marRight w:val="0"/>
              <w:marTop w:val="0"/>
              <w:marBottom w:val="0"/>
              <w:divBdr>
                <w:top w:val="none" w:sz="0" w:space="0" w:color="auto"/>
                <w:left w:val="none" w:sz="0" w:space="0" w:color="auto"/>
                <w:bottom w:val="none" w:sz="0" w:space="0" w:color="auto"/>
                <w:right w:val="none" w:sz="0" w:space="0" w:color="auto"/>
              </w:divBdr>
            </w:div>
            <w:div w:id="1885748264">
              <w:marLeft w:val="0"/>
              <w:marRight w:val="0"/>
              <w:marTop w:val="0"/>
              <w:marBottom w:val="0"/>
              <w:divBdr>
                <w:top w:val="none" w:sz="0" w:space="0" w:color="auto"/>
                <w:left w:val="none" w:sz="0" w:space="0" w:color="auto"/>
                <w:bottom w:val="none" w:sz="0" w:space="0" w:color="auto"/>
                <w:right w:val="none" w:sz="0" w:space="0" w:color="auto"/>
              </w:divBdr>
            </w:div>
            <w:div w:id="1957634316">
              <w:marLeft w:val="0"/>
              <w:marRight w:val="0"/>
              <w:marTop w:val="0"/>
              <w:marBottom w:val="0"/>
              <w:divBdr>
                <w:top w:val="none" w:sz="0" w:space="0" w:color="auto"/>
                <w:left w:val="none" w:sz="0" w:space="0" w:color="auto"/>
                <w:bottom w:val="none" w:sz="0" w:space="0" w:color="auto"/>
                <w:right w:val="none" w:sz="0" w:space="0" w:color="auto"/>
              </w:divBdr>
            </w:div>
            <w:div w:id="1263952968">
              <w:marLeft w:val="0"/>
              <w:marRight w:val="0"/>
              <w:marTop w:val="0"/>
              <w:marBottom w:val="0"/>
              <w:divBdr>
                <w:top w:val="none" w:sz="0" w:space="0" w:color="auto"/>
                <w:left w:val="none" w:sz="0" w:space="0" w:color="auto"/>
                <w:bottom w:val="none" w:sz="0" w:space="0" w:color="auto"/>
                <w:right w:val="none" w:sz="0" w:space="0" w:color="auto"/>
              </w:divBdr>
            </w:div>
            <w:div w:id="974335445">
              <w:marLeft w:val="0"/>
              <w:marRight w:val="0"/>
              <w:marTop w:val="0"/>
              <w:marBottom w:val="0"/>
              <w:divBdr>
                <w:top w:val="none" w:sz="0" w:space="0" w:color="auto"/>
                <w:left w:val="none" w:sz="0" w:space="0" w:color="auto"/>
                <w:bottom w:val="none" w:sz="0" w:space="0" w:color="auto"/>
                <w:right w:val="none" w:sz="0" w:space="0" w:color="auto"/>
              </w:divBdr>
            </w:div>
            <w:div w:id="1213425318">
              <w:marLeft w:val="0"/>
              <w:marRight w:val="0"/>
              <w:marTop w:val="0"/>
              <w:marBottom w:val="0"/>
              <w:divBdr>
                <w:top w:val="none" w:sz="0" w:space="0" w:color="auto"/>
                <w:left w:val="none" w:sz="0" w:space="0" w:color="auto"/>
                <w:bottom w:val="none" w:sz="0" w:space="0" w:color="auto"/>
                <w:right w:val="none" w:sz="0" w:space="0" w:color="auto"/>
              </w:divBdr>
            </w:div>
            <w:div w:id="195966927">
              <w:marLeft w:val="0"/>
              <w:marRight w:val="0"/>
              <w:marTop w:val="0"/>
              <w:marBottom w:val="0"/>
              <w:divBdr>
                <w:top w:val="none" w:sz="0" w:space="0" w:color="auto"/>
                <w:left w:val="none" w:sz="0" w:space="0" w:color="auto"/>
                <w:bottom w:val="none" w:sz="0" w:space="0" w:color="auto"/>
                <w:right w:val="none" w:sz="0" w:space="0" w:color="auto"/>
              </w:divBdr>
            </w:div>
            <w:div w:id="728186747">
              <w:marLeft w:val="0"/>
              <w:marRight w:val="0"/>
              <w:marTop w:val="0"/>
              <w:marBottom w:val="0"/>
              <w:divBdr>
                <w:top w:val="none" w:sz="0" w:space="0" w:color="auto"/>
                <w:left w:val="none" w:sz="0" w:space="0" w:color="auto"/>
                <w:bottom w:val="none" w:sz="0" w:space="0" w:color="auto"/>
                <w:right w:val="none" w:sz="0" w:space="0" w:color="auto"/>
              </w:divBdr>
            </w:div>
            <w:div w:id="1587374645">
              <w:marLeft w:val="0"/>
              <w:marRight w:val="0"/>
              <w:marTop w:val="0"/>
              <w:marBottom w:val="0"/>
              <w:divBdr>
                <w:top w:val="none" w:sz="0" w:space="0" w:color="auto"/>
                <w:left w:val="none" w:sz="0" w:space="0" w:color="auto"/>
                <w:bottom w:val="none" w:sz="0" w:space="0" w:color="auto"/>
                <w:right w:val="none" w:sz="0" w:space="0" w:color="auto"/>
              </w:divBdr>
            </w:div>
            <w:div w:id="433523372">
              <w:marLeft w:val="0"/>
              <w:marRight w:val="0"/>
              <w:marTop w:val="0"/>
              <w:marBottom w:val="0"/>
              <w:divBdr>
                <w:top w:val="none" w:sz="0" w:space="0" w:color="auto"/>
                <w:left w:val="none" w:sz="0" w:space="0" w:color="auto"/>
                <w:bottom w:val="none" w:sz="0" w:space="0" w:color="auto"/>
                <w:right w:val="none" w:sz="0" w:space="0" w:color="auto"/>
              </w:divBdr>
            </w:div>
            <w:div w:id="2010982611">
              <w:marLeft w:val="0"/>
              <w:marRight w:val="0"/>
              <w:marTop w:val="0"/>
              <w:marBottom w:val="0"/>
              <w:divBdr>
                <w:top w:val="none" w:sz="0" w:space="0" w:color="auto"/>
                <w:left w:val="none" w:sz="0" w:space="0" w:color="auto"/>
                <w:bottom w:val="none" w:sz="0" w:space="0" w:color="auto"/>
                <w:right w:val="none" w:sz="0" w:space="0" w:color="auto"/>
              </w:divBdr>
            </w:div>
            <w:div w:id="957756926">
              <w:marLeft w:val="0"/>
              <w:marRight w:val="0"/>
              <w:marTop w:val="0"/>
              <w:marBottom w:val="0"/>
              <w:divBdr>
                <w:top w:val="none" w:sz="0" w:space="0" w:color="auto"/>
                <w:left w:val="none" w:sz="0" w:space="0" w:color="auto"/>
                <w:bottom w:val="none" w:sz="0" w:space="0" w:color="auto"/>
                <w:right w:val="none" w:sz="0" w:space="0" w:color="auto"/>
              </w:divBdr>
            </w:div>
            <w:div w:id="1811556641">
              <w:marLeft w:val="0"/>
              <w:marRight w:val="0"/>
              <w:marTop w:val="0"/>
              <w:marBottom w:val="0"/>
              <w:divBdr>
                <w:top w:val="none" w:sz="0" w:space="0" w:color="auto"/>
                <w:left w:val="none" w:sz="0" w:space="0" w:color="auto"/>
                <w:bottom w:val="none" w:sz="0" w:space="0" w:color="auto"/>
                <w:right w:val="none" w:sz="0" w:space="0" w:color="auto"/>
              </w:divBdr>
            </w:div>
            <w:div w:id="1556311144">
              <w:marLeft w:val="0"/>
              <w:marRight w:val="0"/>
              <w:marTop w:val="0"/>
              <w:marBottom w:val="0"/>
              <w:divBdr>
                <w:top w:val="none" w:sz="0" w:space="0" w:color="auto"/>
                <w:left w:val="none" w:sz="0" w:space="0" w:color="auto"/>
                <w:bottom w:val="none" w:sz="0" w:space="0" w:color="auto"/>
                <w:right w:val="none" w:sz="0" w:space="0" w:color="auto"/>
              </w:divBdr>
            </w:div>
            <w:div w:id="68769706">
              <w:marLeft w:val="0"/>
              <w:marRight w:val="0"/>
              <w:marTop w:val="0"/>
              <w:marBottom w:val="0"/>
              <w:divBdr>
                <w:top w:val="none" w:sz="0" w:space="0" w:color="auto"/>
                <w:left w:val="none" w:sz="0" w:space="0" w:color="auto"/>
                <w:bottom w:val="none" w:sz="0" w:space="0" w:color="auto"/>
                <w:right w:val="none" w:sz="0" w:space="0" w:color="auto"/>
              </w:divBdr>
            </w:div>
            <w:div w:id="1063453524">
              <w:marLeft w:val="0"/>
              <w:marRight w:val="0"/>
              <w:marTop w:val="0"/>
              <w:marBottom w:val="0"/>
              <w:divBdr>
                <w:top w:val="none" w:sz="0" w:space="0" w:color="auto"/>
                <w:left w:val="none" w:sz="0" w:space="0" w:color="auto"/>
                <w:bottom w:val="none" w:sz="0" w:space="0" w:color="auto"/>
                <w:right w:val="none" w:sz="0" w:space="0" w:color="auto"/>
              </w:divBdr>
            </w:div>
            <w:div w:id="953555579">
              <w:marLeft w:val="0"/>
              <w:marRight w:val="0"/>
              <w:marTop w:val="0"/>
              <w:marBottom w:val="0"/>
              <w:divBdr>
                <w:top w:val="none" w:sz="0" w:space="0" w:color="auto"/>
                <w:left w:val="none" w:sz="0" w:space="0" w:color="auto"/>
                <w:bottom w:val="none" w:sz="0" w:space="0" w:color="auto"/>
                <w:right w:val="none" w:sz="0" w:space="0" w:color="auto"/>
              </w:divBdr>
            </w:div>
            <w:div w:id="1654527614">
              <w:marLeft w:val="0"/>
              <w:marRight w:val="0"/>
              <w:marTop w:val="0"/>
              <w:marBottom w:val="0"/>
              <w:divBdr>
                <w:top w:val="none" w:sz="0" w:space="0" w:color="auto"/>
                <w:left w:val="none" w:sz="0" w:space="0" w:color="auto"/>
                <w:bottom w:val="none" w:sz="0" w:space="0" w:color="auto"/>
                <w:right w:val="none" w:sz="0" w:space="0" w:color="auto"/>
              </w:divBdr>
            </w:div>
            <w:div w:id="2009941425">
              <w:marLeft w:val="0"/>
              <w:marRight w:val="0"/>
              <w:marTop w:val="0"/>
              <w:marBottom w:val="0"/>
              <w:divBdr>
                <w:top w:val="none" w:sz="0" w:space="0" w:color="auto"/>
                <w:left w:val="none" w:sz="0" w:space="0" w:color="auto"/>
                <w:bottom w:val="none" w:sz="0" w:space="0" w:color="auto"/>
                <w:right w:val="none" w:sz="0" w:space="0" w:color="auto"/>
              </w:divBdr>
            </w:div>
            <w:div w:id="1038581302">
              <w:marLeft w:val="0"/>
              <w:marRight w:val="0"/>
              <w:marTop w:val="0"/>
              <w:marBottom w:val="0"/>
              <w:divBdr>
                <w:top w:val="none" w:sz="0" w:space="0" w:color="auto"/>
                <w:left w:val="none" w:sz="0" w:space="0" w:color="auto"/>
                <w:bottom w:val="none" w:sz="0" w:space="0" w:color="auto"/>
                <w:right w:val="none" w:sz="0" w:space="0" w:color="auto"/>
              </w:divBdr>
            </w:div>
            <w:div w:id="246422666">
              <w:marLeft w:val="0"/>
              <w:marRight w:val="0"/>
              <w:marTop w:val="0"/>
              <w:marBottom w:val="0"/>
              <w:divBdr>
                <w:top w:val="none" w:sz="0" w:space="0" w:color="auto"/>
                <w:left w:val="none" w:sz="0" w:space="0" w:color="auto"/>
                <w:bottom w:val="none" w:sz="0" w:space="0" w:color="auto"/>
                <w:right w:val="none" w:sz="0" w:space="0" w:color="auto"/>
              </w:divBdr>
            </w:div>
            <w:div w:id="1584949114">
              <w:marLeft w:val="0"/>
              <w:marRight w:val="0"/>
              <w:marTop w:val="0"/>
              <w:marBottom w:val="0"/>
              <w:divBdr>
                <w:top w:val="none" w:sz="0" w:space="0" w:color="auto"/>
                <w:left w:val="none" w:sz="0" w:space="0" w:color="auto"/>
                <w:bottom w:val="none" w:sz="0" w:space="0" w:color="auto"/>
                <w:right w:val="none" w:sz="0" w:space="0" w:color="auto"/>
              </w:divBdr>
            </w:div>
            <w:div w:id="1458714464">
              <w:marLeft w:val="0"/>
              <w:marRight w:val="0"/>
              <w:marTop w:val="0"/>
              <w:marBottom w:val="0"/>
              <w:divBdr>
                <w:top w:val="none" w:sz="0" w:space="0" w:color="auto"/>
                <w:left w:val="none" w:sz="0" w:space="0" w:color="auto"/>
                <w:bottom w:val="none" w:sz="0" w:space="0" w:color="auto"/>
                <w:right w:val="none" w:sz="0" w:space="0" w:color="auto"/>
              </w:divBdr>
            </w:div>
            <w:div w:id="1700475835">
              <w:marLeft w:val="0"/>
              <w:marRight w:val="0"/>
              <w:marTop w:val="0"/>
              <w:marBottom w:val="0"/>
              <w:divBdr>
                <w:top w:val="none" w:sz="0" w:space="0" w:color="auto"/>
                <w:left w:val="none" w:sz="0" w:space="0" w:color="auto"/>
                <w:bottom w:val="none" w:sz="0" w:space="0" w:color="auto"/>
                <w:right w:val="none" w:sz="0" w:space="0" w:color="auto"/>
              </w:divBdr>
            </w:div>
            <w:div w:id="758991544">
              <w:marLeft w:val="0"/>
              <w:marRight w:val="0"/>
              <w:marTop w:val="0"/>
              <w:marBottom w:val="0"/>
              <w:divBdr>
                <w:top w:val="none" w:sz="0" w:space="0" w:color="auto"/>
                <w:left w:val="none" w:sz="0" w:space="0" w:color="auto"/>
                <w:bottom w:val="none" w:sz="0" w:space="0" w:color="auto"/>
                <w:right w:val="none" w:sz="0" w:space="0" w:color="auto"/>
              </w:divBdr>
            </w:div>
            <w:div w:id="267782098">
              <w:marLeft w:val="0"/>
              <w:marRight w:val="0"/>
              <w:marTop w:val="0"/>
              <w:marBottom w:val="0"/>
              <w:divBdr>
                <w:top w:val="none" w:sz="0" w:space="0" w:color="auto"/>
                <w:left w:val="none" w:sz="0" w:space="0" w:color="auto"/>
                <w:bottom w:val="none" w:sz="0" w:space="0" w:color="auto"/>
                <w:right w:val="none" w:sz="0" w:space="0" w:color="auto"/>
              </w:divBdr>
            </w:div>
            <w:div w:id="424116003">
              <w:marLeft w:val="0"/>
              <w:marRight w:val="0"/>
              <w:marTop w:val="0"/>
              <w:marBottom w:val="0"/>
              <w:divBdr>
                <w:top w:val="none" w:sz="0" w:space="0" w:color="auto"/>
                <w:left w:val="none" w:sz="0" w:space="0" w:color="auto"/>
                <w:bottom w:val="none" w:sz="0" w:space="0" w:color="auto"/>
                <w:right w:val="none" w:sz="0" w:space="0" w:color="auto"/>
              </w:divBdr>
            </w:div>
            <w:div w:id="61567649">
              <w:marLeft w:val="0"/>
              <w:marRight w:val="0"/>
              <w:marTop w:val="0"/>
              <w:marBottom w:val="0"/>
              <w:divBdr>
                <w:top w:val="none" w:sz="0" w:space="0" w:color="auto"/>
                <w:left w:val="none" w:sz="0" w:space="0" w:color="auto"/>
                <w:bottom w:val="none" w:sz="0" w:space="0" w:color="auto"/>
                <w:right w:val="none" w:sz="0" w:space="0" w:color="auto"/>
              </w:divBdr>
            </w:div>
            <w:div w:id="1076316932">
              <w:marLeft w:val="0"/>
              <w:marRight w:val="0"/>
              <w:marTop w:val="0"/>
              <w:marBottom w:val="0"/>
              <w:divBdr>
                <w:top w:val="none" w:sz="0" w:space="0" w:color="auto"/>
                <w:left w:val="none" w:sz="0" w:space="0" w:color="auto"/>
                <w:bottom w:val="none" w:sz="0" w:space="0" w:color="auto"/>
                <w:right w:val="none" w:sz="0" w:space="0" w:color="auto"/>
              </w:divBdr>
            </w:div>
            <w:div w:id="87501837">
              <w:marLeft w:val="0"/>
              <w:marRight w:val="0"/>
              <w:marTop w:val="0"/>
              <w:marBottom w:val="0"/>
              <w:divBdr>
                <w:top w:val="none" w:sz="0" w:space="0" w:color="auto"/>
                <w:left w:val="none" w:sz="0" w:space="0" w:color="auto"/>
                <w:bottom w:val="none" w:sz="0" w:space="0" w:color="auto"/>
                <w:right w:val="none" w:sz="0" w:space="0" w:color="auto"/>
              </w:divBdr>
            </w:div>
            <w:div w:id="1979459840">
              <w:marLeft w:val="0"/>
              <w:marRight w:val="0"/>
              <w:marTop w:val="0"/>
              <w:marBottom w:val="0"/>
              <w:divBdr>
                <w:top w:val="none" w:sz="0" w:space="0" w:color="auto"/>
                <w:left w:val="none" w:sz="0" w:space="0" w:color="auto"/>
                <w:bottom w:val="none" w:sz="0" w:space="0" w:color="auto"/>
                <w:right w:val="none" w:sz="0" w:space="0" w:color="auto"/>
              </w:divBdr>
            </w:div>
            <w:div w:id="1876505271">
              <w:marLeft w:val="0"/>
              <w:marRight w:val="0"/>
              <w:marTop w:val="0"/>
              <w:marBottom w:val="0"/>
              <w:divBdr>
                <w:top w:val="none" w:sz="0" w:space="0" w:color="auto"/>
                <w:left w:val="none" w:sz="0" w:space="0" w:color="auto"/>
                <w:bottom w:val="none" w:sz="0" w:space="0" w:color="auto"/>
                <w:right w:val="none" w:sz="0" w:space="0" w:color="auto"/>
              </w:divBdr>
            </w:div>
            <w:div w:id="940137939">
              <w:marLeft w:val="0"/>
              <w:marRight w:val="0"/>
              <w:marTop w:val="0"/>
              <w:marBottom w:val="0"/>
              <w:divBdr>
                <w:top w:val="none" w:sz="0" w:space="0" w:color="auto"/>
                <w:left w:val="none" w:sz="0" w:space="0" w:color="auto"/>
                <w:bottom w:val="none" w:sz="0" w:space="0" w:color="auto"/>
                <w:right w:val="none" w:sz="0" w:space="0" w:color="auto"/>
              </w:divBdr>
            </w:div>
            <w:div w:id="394859887">
              <w:marLeft w:val="0"/>
              <w:marRight w:val="0"/>
              <w:marTop w:val="0"/>
              <w:marBottom w:val="0"/>
              <w:divBdr>
                <w:top w:val="none" w:sz="0" w:space="0" w:color="auto"/>
                <w:left w:val="none" w:sz="0" w:space="0" w:color="auto"/>
                <w:bottom w:val="none" w:sz="0" w:space="0" w:color="auto"/>
                <w:right w:val="none" w:sz="0" w:space="0" w:color="auto"/>
              </w:divBdr>
            </w:div>
            <w:div w:id="1626698857">
              <w:marLeft w:val="0"/>
              <w:marRight w:val="0"/>
              <w:marTop w:val="0"/>
              <w:marBottom w:val="0"/>
              <w:divBdr>
                <w:top w:val="none" w:sz="0" w:space="0" w:color="auto"/>
                <w:left w:val="none" w:sz="0" w:space="0" w:color="auto"/>
                <w:bottom w:val="none" w:sz="0" w:space="0" w:color="auto"/>
                <w:right w:val="none" w:sz="0" w:space="0" w:color="auto"/>
              </w:divBdr>
            </w:div>
            <w:div w:id="398554166">
              <w:marLeft w:val="0"/>
              <w:marRight w:val="0"/>
              <w:marTop w:val="0"/>
              <w:marBottom w:val="0"/>
              <w:divBdr>
                <w:top w:val="none" w:sz="0" w:space="0" w:color="auto"/>
                <w:left w:val="none" w:sz="0" w:space="0" w:color="auto"/>
                <w:bottom w:val="none" w:sz="0" w:space="0" w:color="auto"/>
                <w:right w:val="none" w:sz="0" w:space="0" w:color="auto"/>
              </w:divBdr>
            </w:div>
            <w:div w:id="1968465841">
              <w:marLeft w:val="0"/>
              <w:marRight w:val="0"/>
              <w:marTop w:val="0"/>
              <w:marBottom w:val="0"/>
              <w:divBdr>
                <w:top w:val="none" w:sz="0" w:space="0" w:color="auto"/>
                <w:left w:val="none" w:sz="0" w:space="0" w:color="auto"/>
                <w:bottom w:val="none" w:sz="0" w:space="0" w:color="auto"/>
                <w:right w:val="none" w:sz="0" w:space="0" w:color="auto"/>
              </w:divBdr>
            </w:div>
            <w:div w:id="696585138">
              <w:marLeft w:val="0"/>
              <w:marRight w:val="0"/>
              <w:marTop w:val="0"/>
              <w:marBottom w:val="0"/>
              <w:divBdr>
                <w:top w:val="none" w:sz="0" w:space="0" w:color="auto"/>
                <w:left w:val="none" w:sz="0" w:space="0" w:color="auto"/>
                <w:bottom w:val="none" w:sz="0" w:space="0" w:color="auto"/>
                <w:right w:val="none" w:sz="0" w:space="0" w:color="auto"/>
              </w:divBdr>
            </w:div>
            <w:div w:id="1048845356">
              <w:marLeft w:val="0"/>
              <w:marRight w:val="0"/>
              <w:marTop w:val="0"/>
              <w:marBottom w:val="0"/>
              <w:divBdr>
                <w:top w:val="none" w:sz="0" w:space="0" w:color="auto"/>
                <w:left w:val="none" w:sz="0" w:space="0" w:color="auto"/>
                <w:bottom w:val="none" w:sz="0" w:space="0" w:color="auto"/>
                <w:right w:val="none" w:sz="0" w:space="0" w:color="auto"/>
              </w:divBdr>
            </w:div>
            <w:div w:id="1224364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921497">
      <w:bodyDiv w:val="1"/>
      <w:marLeft w:val="0"/>
      <w:marRight w:val="0"/>
      <w:marTop w:val="0"/>
      <w:marBottom w:val="0"/>
      <w:divBdr>
        <w:top w:val="none" w:sz="0" w:space="0" w:color="auto"/>
        <w:left w:val="none" w:sz="0" w:space="0" w:color="auto"/>
        <w:bottom w:val="none" w:sz="0" w:space="0" w:color="auto"/>
        <w:right w:val="none" w:sz="0" w:space="0" w:color="auto"/>
      </w:divBdr>
      <w:divsChild>
        <w:div w:id="186141484">
          <w:marLeft w:val="0"/>
          <w:marRight w:val="0"/>
          <w:marTop w:val="0"/>
          <w:marBottom w:val="0"/>
          <w:divBdr>
            <w:top w:val="none" w:sz="0" w:space="0" w:color="auto"/>
            <w:left w:val="none" w:sz="0" w:space="0" w:color="auto"/>
            <w:bottom w:val="none" w:sz="0" w:space="0" w:color="auto"/>
            <w:right w:val="none" w:sz="0" w:space="0" w:color="auto"/>
          </w:divBdr>
          <w:divsChild>
            <w:div w:id="1683511937">
              <w:marLeft w:val="0"/>
              <w:marRight w:val="0"/>
              <w:marTop w:val="0"/>
              <w:marBottom w:val="0"/>
              <w:divBdr>
                <w:top w:val="none" w:sz="0" w:space="0" w:color="auto"/>
                <w:left w:val="none" w:sz="0" w:space="0" w:color="auto"/>
                <w:bottom w:val="none" w:sz="0" w:space="0" w:color="auto"/>
                <w:right w:val="none" w:sz="0" w:space="0" w:color="auto"/>
              </w:divBdr>
            </w:div>
            <w:div w:id="581649668">
              <w:marLeft w:val="0"/>
              <w:marRight w:val="0"/>
              <w:marTop w:val="0"/>
              <w:marBottom w:val="0"/>
              <w:divBdr>
                <w:top w:val="none" w:sz="0" w:space="0" w:color="auto"/>
                <w:left w:val="none" w:sz="0" w:space="0" w:color="auto"/>
                <w:bottom w:val="none" w:sz="0" w:space="0" w:color="auto"/>
                <w:right w:val="none" w:sz="0" w:space="0" w:color="auto"/>
              </w:divBdr>
            </w:div>
            <w:div w:id="904266140">
              <w:marLeft w:val="0"/>
              <w:marRight w:val="0"/>
              <w:marTop w:val="0"/>
              <w:marBottom w:val="0"/>
              <w:divBdr>
                <w:top w:val="none" w:sz="0" w:space="0" w:color="auto"/>
                <w:left w:val="none" w:sz="0" w:space="0" w:color="auto"/>
                <w:bottom w:val="none" w:sz="0" w:space="0" w:color="auto"/>
                <w:right w:val="none" w:sz="0" w:space="0" w:color="auto"/>
              </w:divBdr>
            </w:div>
            <w:div w:id="1420522458">
              <w:marLeft w:val="0"/>
              <w:marRight w:val="0"/>
              <w:marTop w:val="0"/>
              <w:marBottom w:val="0"/>
              <w:divBdr>
                <w:top w:val="none" w:sz="0" w:space="0" w:color="auto"/>
                <w:left w:val="none" w:sz="0" w:space="0" w:color="auto"/>
                <w:bottom w:val="none" w:sz="0" w:space="0" w:color="auto"/>
                <w:right w:val="none" w:sz="0" w:space="0" w:color="auto"/>
              </w:divBdr>
            </w:div>
            <w:div w:id="592789375">
              <w:marLeft w:val="0"/>
              <w:marRight w:val="0"/>
              <w:marTop w:val="0"/>
              <w:marBottom w:val="0"/>
              <w:divBdr>
                <w:top w:val="none" w:sz="0" w:space="0" w:color="auto"/>
                <w:left w:val="none" w:sz="0" w:space="0" w:color="auto"/>
                <w:bottom w:val="none" w:sz="0" w:space="0" w:color="auto"/>
                <w:right w:val="none" w:sz="0" w:space="0" w:color="auto"/>
              </w:divBdr>
            </w:div>
            <w:div w:id="120078873">
              <w:marLeft w:val="0"/>
              <w:marRight w:val="0"/>
              <w:marTop w:val="0"/>
              <w:marBottom w:val="0"/>
              <w:divBdr>
                <w:top w:val="none" w:sz="0" w:space="0" w:color="auto"/>
                <w:left w:val="none" w:sz="0" w:space="0" w:color="auto"/>
                <w:bottom w:val="none" w:sz="0" w:space="0" w:color="auto"/>
                <w:right w:val="none" w:sz="0" w:space="0" w:color="auto"/>
              </w:divBdr>
            </w:div>
            <w:div w:id="1645087775">
              <w:marLeft w:val="0"/>
              <w:marRight w:val="0"/>
              <w:marTop w:val="0"/>
              <w:marBottom w:val="0"/>
              <w:divBdr>
                <w:top w:val="none" w:sz="0" w:space="0" w:color="auto"/>
                <w:left w:val="none" w:sz="0" w:space="0" w:color="auto"/>
                <w:bottom w:val="none" w:sz="0" w:space="0" w:color="auto"/>
                <w:right w:val="none" w:sz="0" w:space="0" w:color="auto"/>
              </w:divBdr>
            </w:div>
            <w:div w:id="2140955691">
              <w:marLeft w:val="0"/>
              <w:marRight w:val="0"/>
              <w:marTop w:val="0"/>
              <w:marBottom w:val="0"/>
              <w:divBdr>
                <w:top w:val="none" w:sz="0" w:space="0" w:color="auto"/>
                <w:left w:val="none" w:sz="0" w:space="0" w:color="auto"/>
                <w:bottom w:val="none" w:sz="0" w:space="0" w:color="auto"/>
                <w:right w:val="none" w:sz="0" w:space="0" w:color="auto"/>
              </w:divBdr>
            </w:div>
            <w:div w:id="2089689845">
              <w:marLeft w:val="0"/>
              <w:marRight w:val="0"/>
              <w:marTop w:val="0"/>
              <w:marBottom w:val="0"/>
              <w:divBdr>
                <w:top w:val="none" w:sz="0" w:space="0" w:color="auto"/>
                <w:left w:val="none" w:sz="0" w:space="0" w:color="auto"/>
                <w:bottom w:val="none" w:sz="0" w:space="0" w:color="auto"/>
                <w:right w:val="none" w:sz="0" w:space="0" w:color="auto"/>
              </w:divBdr>
            </w:div>
            <w:div w:id="323629247">
              <w:marLeft w:val="0"/>
              <w:marRight w:val="0"/>
              <w:marTop w:val="0"/>
              <w:marBottom w:val="0"/>
              <w:divBdr>
                <w:top w:val="none" w:sz="0" w:space="0" w:color="auto"/>
                <w:left w:val="none" w:sz="0" w:space="0" w:color="auto"/>
                <w:bottom w:val="none" w:sz="0" w:space="0" w:color="auto"/>
                <w:right w:val="none" w:sz="0" w:space="0" w:color="auto"/>
              </w:divBdr>
            </w:div>
            <w:div w:id="938370423">
              <w:marLeft w:val="0"/>
              <w:marRight w:val="0"/>
              <w:marTop w:val="0"/>
              <w:marBottom w:val="0"/>
              <w:divBdr>
                <w:top w:val="none" w:sz="0" w:space="0" w:color="auto"/>
                <w:left w:val="none" w:sz="0" w:space="0" w:color="auto"/>
                <w:bottom w:val="none" w:sz="0" w:space="0" w:color="auto"/>
                <w:right w:val="none" w:sz="0" w:space="0" w:color="auto"/>
              </w:divBdr>
            </w:div>
            <w:div w:id="630748404">
              <w:marLeft w:val="0"/>
              <w:marRight w:val="0"/>
              <w:marTop w:val="0"/>
              <w:marBottom w:val="0"/>
              <w:divBdr>
                <w:top w:val="none" w:sz="0" w:space="0" w:color="auto"/>
                <w:left w:val="none" w:sz="0" w:space="0" w:color="auto"/>
                <w:bottom w:val="none" w:sz="0" w:space="0" w:color="auto"/>
                <w:right w:val="none" w:sz="0" w:space="0" w:color="auto"/>
              </w:divBdr>
            </w:div>
            <w:div w:id="1400401895">
              <w:marLeft w:val="0"/>
              <w:marRight w:val="0"/>
              <w:marTop w:val="0"/>
              <w:marBottom w:val="0"/>
              <w:divBdr>
                <w:top w:val="none" w:sz="0" w:space="0" w:color="auto"/>
                <w:left w:val="none" w:sz="0" w:space="0" w:color="auto"/>
                <w:bottom w:val="none" w:sz="0" w:space="0" w:color="auto"/>
                <w:right w:val="none" w:sz="0" w:space="0" w:color="auto"/>
              </w:divBdr>
            </w:div>
            <w:div w:id="564070382">
              <w:marLeft w:val="0"/>
              <w:marRight w:val="0"/>
              <w:marTop w:val="0"/>
              <w:marBottom w:val="0"/>
              <w:divBdr>
                <w:top w:val="none" w:sz="0" w:space="0" w:color="auto"/>
                <w:left w:val="none" w:sz="0" w:space="0" w:color="auto"/>
                <w:bottom w:val="none" w:sz="0" w:space="0" w:color="auto"/>
                <w:right w:val="none" w:sz="0" w:space="0" w:color="auto"/>
              </w:divBdr>
            </w:div>
            <w:div w:id="1048801534">
              <w:marLeft w:val="0"/>
              <w:marRight w:val="0"/>
              <w:marTop w:val="0"/>
              <w:marBottom w:val="0"/>
              <w:divBdr>
                <w:top w:val="none" w:sz="0" w:space="0" w:color="auto"/>
                <w:left w:val="none" w:sz="0" w:space="0" w:color="auto"/>
                <w:bottom w:val="none" w:sz="0" w:space="0" w:color="auto"/>
                <w:right w:val="none" w:sz="0" w:space="0" w:color="auto"/>
              </w:divBdr>
            </w:div>
            <w:div w:id="1557159467">
              <w:marLeft w:val="0"/>
              <w:marRight w:val="0"/>
              <w:marTop w:val="0"/>
              <w:marBottom w:val="0"/>
              <w:divBdr>
                <w:top w:val="none" w:sz="0" w:space="0" w:color="auto"/>
                <w:left w:val="none" w:sz="0" w:space="0" w:color="auto"/>
                <w:bottom w:val="none" w:sz="0" w:space="0" w:color="auto"/>
                <w:right w:val="none" w:sz="0" w:space="0" w:color="auto"/>
              </w:divBdr>
            </w:div>
            <w:div w:id="801268455">
              <w:marLeft w:val="0"/>
              <w:marRight w:val="0"/>
              <w:marTop w:val="0"/>
              <w:marBottom w:val="0"/>
              <w:divBdr>
                <w:top w:val="none" w:sz="0" w:space="0" w:color="auto"/>
                <w:left w:val="none" w:sz="0" w:space="0" w:color="auto"/>
                <w:bottom w:val="none" w:sz="0" w:space="0" w:color="auto"/>
                <w:right w:val="none" w:sz="0" w:space="0" w:color="auto"/>
              </w:divBdr>
            </w:div>
            <w:div w:id="1574582782">
              <w:marLeft w:val="0"/>
              <w:marRight w:val="0"/>
              <w:marTop w:val="0"/>
              <w:marBottom w:val="0"/>
              <w:divBdr>
                <w:top w:val="none" w:sz="0" w:space="0" w:color="auto"/>
                <w:left w:val="none" w:sz="0" w:space="0" w:color="auto"/>
                <w:bottom w:val="none" w:sz="0" w:space="0" w:color="auto"/>
                <w:right w:val="none" w:sz="0" w:space="0" w:color="auto"/>
              </w:divBdr>
            </w:div>
            <w:div w:id="1900246738">
              <w:marLeft w:val="0"/>
              <w:marRight w:val="0"/>
              <w:marTop w:val="0"/>
              <w:marBottom w:val="0"/>
              <w:divBdr>
                <w:top w:val="none" w:sz="0" w:space="0" w:color="auto"/>
                <w:left w:val="none" w:sz="0" w:space="0" w:color="auto"/>
                <w:bottom w:val="none" w:sz="0" w:space="0" w:color="auto"/>
                <w:right w:val="none" w:sz="0" w:space="0" w:color="auto"/>
              </w:divBdr>
            </w:div>
            <w:div w:id="232471656">
              <w:marLeft w:val="0"/>
              <w:marRight w:val="0"/>
              <w:marTop w:val="0"/>
              <w:marBottom w:val="0"/>
              <w:divBdr>
                <w:top w:val="none" w:sz="0" w:space="0" w:color="auto"/>
                <w:left w:val="none" w:sz="0" w:space="0" w:color="auto"/>
                <w:bottom w:val="none" w:sz="0" w:space="0" w:color="auto"/>
                <w:right w:val="none" w:sz="0" w:space="0" w:color="auto"/>
              </w:divBdr>
            </w:div>
            <w:div w:id="1818648849">
              <w:marLeft w:val="0"/>
              <w:marRight w:val="0"/>
              <w:marTop w:val="0"/>
              <w:marBottom w:val="0"/>
              <w:divBdr>
                <w:top w:val="none" w:sz="0" w:space="0" w:color="auto"/>
                <w:left w:val="none" w:sz="0" w:space="0" w:color="auto"/>
                <w:bottom w:val="none" w:sz="0" w:space="0" w:color="auto"/>
                <w:right w:val="none" w:sz="0" w:space="0" w:color="auto"/>
              </w:divBdr>
            </w:div>
            <w:div w:id="1570462739">
              <w:marLeft w:val="0"/>
              <w:marRight w:val="0"/>
              <w:marTop w:val="0"/>
              <w:marBottom w:val="0"/>
              <w:divBdr>
                <w:top w:val="none" w:sz="0" w:space="0" w:color="auto"/>
                <w:left w:val="none" w:sz="0" w:space="0" w:color="auto"/>
                <w:bottom w:val="none" w:sz="0" w:space="0" w:color="auto"/>
                <w:right w:val="none" w:sz="0" w:space="0" w:color="auto"/>
              </w:divBdr>
            </w:div>
            <w:div w:id="1544363216">
              <w:marLeft w:val="0"/>
              <w:marRight w:val="0"/>
              <w:marTop w:val="0"/>
              <w:marBottom w:val="0"/>
              <w:divBdr>
                <w:top w:val="none" w:sz="0" w:space="0" w:color="auto"/>
                <w:left w:val="none" w:sz="0" w:space="0" w:color="auto"/>
                <w:bottom w:val="none" w:sz="0" w:space="0" w:color="auto"/>
                <w:right w:val="none" w:sz="0" w:space="0" w:color="auto"/>
              </w:divBdr>
            </w:div>
            <w:div w:id="1636983395">
              <w:marLeft w:val="0"/>
              <w:marRight w:val="0"/>
              <w:marTop w:val="0"/>
              <w:marBottom w:val="0"/>
              <w:divBdr>
                <w:top w:val="none" w:sz="0" w:space="0" w:color="auto"/>
                <w:left w:val="none" w:sz="0" w:space="0" w:color="auto"/>
                <w:bottom w:val="none" w:sz="0" w:space="0" w:color="auto"/>
                <w:right w:val="none" w:sz="0" w:space="0" w:color="auto"/>
              </w:divBdr>
            </w:div>
            <w:div w:id="360130099">
              <w:marLeft w:val="0"/>
              <w:marRight w:val="0"/>
              <w:marTop w:val="0"/>
              <w:marBottom w:val="0"/>
              <w:divBdr>
                <w:top w:val="none" w:sz="0" w:space="0" w:color="auto"/>
                <w:left w:val="none" w:sz="0" w:space="0" w:color="auto"/>
                <w:bottom w:val="none" w:sz="0" w:space="0" w:color="auto"/>
                <w:right w:val="none" w:sz="0" w:space="0" w:color="auto"/>
              </w:divBdr>
            </w:div>
            <w:div w:id="197899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965049">
      <w:bodyDiv w:val="1"/>
      <w:marLeft w:val="0"/>
      <w:marRight w:val="0"/>
      <w:marTop w:val="0"/>
      <w:marBottom w:val="0"/>
      <w:divBdr>
        <w:top w:val="none" w:sz="0" w:space="0" w:color="auto"/>
        <w:left w:val="none" w:sz="0" w:space="0" w:color="auto"/>
        <w:bottom w:val="none" w:sz="0" w:space="0" w:color="auto"/>
        <w:right w:val="none" w:sz="0" w:space="0" w:color="auto"/>
      </w:divBdr>
      <w:divsChild>
        <w:div w:id="73212339">
          <w:marLeft w:val="0"/>
          <w:marRight w:val="0"/>
          <w:marTop w:val="0"/>
          <w:marBottom w:val="0"/>
          <w:divBdr>
            <w:top w:val="none" w:sz="0" w:space="0" w:color="auto"/>
            <w:left w:val="none" w:sz="0" w:space="0" w:color="auto"/>
            <w:bottom w:val="none" w:sz="0" w:space="0" w:color="auto"/>
            <w:right w:val="none" w:sz="0" w:space="0" w:color="auto"/>
          </w:divBdr>
          <w:divsChild>
            <w:div w:id="1614164301">
              <w:marLeft w:val="0"/>
              <w:marRight w:val="0"/>
              <w:marTop w:val="0"/>
              <w:marBottom w:val="0"/>
              <w:divBdr>
                <w:top w:val="none" w:sz="0" w:space="0" w:color="auto"/>
                <w:left w:val="none" w:sz="0" w:space="0" w:color="auto"/>
                <w:bottom w:val="none" w:sz="0" w:space="0" w:color="auto"/>
                <w:right w:val="none" w:sz="0" w:space="0" w:color="auto"/>
              </w:divBdr>
            </w:div>
            <w:div w:id="1984462417">
              <w:marLeft w:val="0"/>
              <w:marRight w:val="0"/>
              <w:marTop w:val="0"/>
              <w:marBottom w:val="0"/>
              <w:divBdr>
                <w:top w:val="none" w:sz="0" w:space="0" w:color="auto"/>
                <w:left w:val="none" w:sz="0" w:space="0" w:color="auto"/>
                <w:bottom w:val="none" w:sz="0" w:space="0" w:color="auto"/>
                <w:right w:val="none" w:sz="0" w:space="0" w:color="auto"/>
              </w:divBdr>
            </w:div>
            <w:div w:id="151413727">
              <w:marLeft w:val="0"/>
              <w:marRight w:val="0"/>
              <w:marTop w:val="0"/>
              <w:marBottom w:val="0"/>
              <w:divBdr>
                <w:top w:val="none" w:sz="0" w:space="0" w:color="auto"/>
                <w:left w:val="none" w:sz="0" w:space="0" w:color="auto"/>
                <w:bottom w:val="none" w:sz="0" w:space="0" w:color="auto"/>
                <w:right w:val="none" w:sz="0" w:space="0" w:color="auto"/>
              </w:divBdr>
            </w:div>
            <w:div w:id="92945383">
              <w:marLeft w:val="0"/>
              <w:marRight w:val="0"/>
              <w:marTop w:val="0"/>
              <w:marBottom w:val="0"/>
              <w:divBdr>
                <w:top w:val="none" w:sz="0" w:space="0" w:color="auto"/>
                <w:left w:val="none" w:sz="0" w:space="0" w:color="auto"/>
                <w:bottom w:val="none" w:sz="0" w:space="0" w:color="auto"/>
                <w:right w:val="none" w:sz="0" w:space="0" w:color="auto"/>
              </w:divBdr>
            </w:div>
            <w:div w:id="548953380">
              <w:marLeft w:val="0"/>
              <w:marRight w:val="0"/>
              <w:marTop w:val="0"/>
              <w:marBottom w:val="0"/>
              <w:divBdr>
                <w:top w:val="none" w:sz="0" w:space="0" w:color="auto"/>
                <w:left w:val="none" w:sz="0" w:space="0" w:color="auto"/>
                <w:bottom w:val="none" w:sz="0" w:space="0" w:color="auto"/>
                <w:right w:val="none" w:sz="0" w:space="0" w:color="auto"/>
              </w:divBdr>
            </w:div>
            <w:div w:id="1387224291">
              <w:marLeft w:val="0"/>
              <w:marRight w:val="0"/>
              <w:marTop w:val="0"/>
              <w:marBottom w:val="0"/>
              <w:divBdr>
                <w:top w:val="none" w:sz="0" w:space="0" w:color="auto"/>
                <w:left w:val="none" w:sz="0" w:space="0" w:color="auto"/>
                <w:bottom w:val="none" w:sz="0" w:space="0" w:color="auto"/>
                <w:right w:val="none" w:sz="0" w:space="0" w:color="auto"/>
              </w:divBdr>
            </w:div>
            <w:div w:id="612827403">
              <w:marLeft w:val="0"/>
              <w:marRight w:val="0"/>
              <w:marTop w:val="0"/>
              <w:marBottom w:val="0"/>
              <w:divBdr>
                <w:top w:val="none" w:sz="0" w:space="0" w:color="auto"/>
                <w:left w:val="none" w:sz="0" w:space="0" w:color="auto"/>
                <w:bottom w:val="none" w:sz="0" w:space="0" w:color="auto"/>
                <w:right w:val="none" w:sz="0" w:space="0" w:color="auto"/>
              </w:divBdr>
            </w:div>
            <w:div w:id="122701348">
              <w:marLeft w:val="0"/>
              <w:marRight w:val="0"/>
              <w:marTop w:val="0"/>
              <w:marBottom w:val="0"/>
              <w:divBdr>
                <w:top w:val="none" w:sz="0" w:space="0" w:color="auto"/>
                <w:left w:val="none" w:sz="0" w:space="0" w:color="auto"/>
                <w:bottom w:val="none" w:sz="0" w:space="0" w:color="auto"/>
                <w:right w:val="none" w:sz="0" w:space="0" w:color="auto"/>
              </w:divBdr>
            </w:div>
            <w:div w:id="2140218320">
              <w:marLeft w:val="0"/>
              <w:marRight w:val="0"/>
              <w:marTop w:val="0"/>
              <w:marBottom w:val="0"/>
              <w:divBdr>
                <w:top w:val="none" w:sz="0" w:space="0" w:color="auto"/>
                <w:left w:val="none" w:sz="0" w:space="0" w:color="auto"/>
                <w:bottom w:val="none" w:sz="0" w:space="0" w:color="auto"/>
                <w:right w:val="none" w:sz="0" w:space="0" w:color="auto"/>
              </w:divBdr>
            </w:div>
            <w:div w:id="2119371239">
              <w:marLeft w:val="0"/>
              <w:marRight w:val="0"/>
              <w:marTop w:val="0"/>
              <w:marBottom w:val="0"/>
              <w:divBdr>
                <w:top w:val="none" w:sz="0" w:space="0" w:color="auto"/>
                <w:left w:val="none" w:sz="0" w:space="0" w:color="auto"/>
                <w:bottom w:val="none" w:sz="0" w:space="0" w:color="auto"/>
                <w:right w:val="none" w:sz="0" w:space="0" w:color="auto"/>
              </w:divBdr>
            </w:div>
            <w:div w:id="1747066338">
              <w:marLeft w:val="0"/>
              <w:marRight w:val="0"/>
              <w:marTop w:val="0"/>
              <w:marBottom w:val="0"/>
              <w:divBdr>
                <w:top w:val="none" w:sz="0" w:space="0" w:color="auto"/>
                <w:left w:val="none" w:sz="0" w:space="0" w:color="auto"/>
                <w:bottom w:val="none" w:sz="0" w:space="0" w:color="auto"/>
                <w:right w:val="none" w:sz="0" w:space="0" w:color="auto"/>
              </w:divBdr>
            </w:div>
            <w:div w:id="1781602686">
              <w:marLeft w:val="0"/>
              <w:marRight w:val="0"/>
              <w:marTop w:val="0"/>
              <w:marBottom w:val="0"/>
              <w:divBdr>
                <w:top w:val="none" w:sz="0" w:space="0" w:color="auto"/>
                <w:left w:val="none" w:sz="0" w:space="0" w:color="auto"/>
                <w:bottom w:val="none" w:sz="0" w:space="0" w:color="auto"/>
                <w:right w:val="none" w:sz="0" w:space="0" w:color="auto"/>
              </w:divBdr>
            </w:div>
            <w:div w:id="279529031">
              <w:marLeft w:val="0"/>
              <w:marRight w:val="0"/>
              <w:marTop w:val="0"/>
              <w:marBottom w:val="0"/>
              <w:divBdr>
                <w:top w:val="none" w:sz="0" w:space="0" w:color="auto"/>
                <w:left w:val="none" w:sz="0" w:space="0" w:color="auto"/>
                <w:bottom w:val="none" w:sz="0" w:space="0" w:color="auto"/>
                <w:right w:val="none" w:sz="0" w:space="0" w:color="auto"/>
              </w:divBdr>
            </w:div>
            <w:div w:id="821238042">
              <w:marLeft w:val="0"/>
              <w:marRight w:val="0"/>
              <w:marTop w:val="0"/>
              <w:marBottom w:val="0"/>
              <w:divBdr>
                <w:top w:val="none" w:sz="0" w:space="0" w:color="auto"/>
                <w:left w:val="none" w:sz="0" w:space="0" w:color="auto"/>
                <w:bottom w:val="none" w:sz="0" w:space="0" w:color="auto"/>
                <w:right w:val="none" w:sz="0" w:space="0" w:color="auto"/>
              </w:divBdr>
            </w:div>
            <w:div w:id="2014063471">
              <w:marLeft w:val="0"/>
              <w:marRight w:val="0"/>
              <w:marTop w:val="0"/>
              <w:marBottom w:val="0"/>
              <w:divBdr>
                <w:top w:val="none" w:sz="0" w:space="0" w:color="auto"/>
                <w:left w:val="none" w:sz="0" w:space="0" w:color="auto"/>
                <w:bottom w:val="none" w:sz="0" w:space="0" w:color="auto"/>
                <w:right w:val="none" w:sz="0" w:space="0" w:color="auto"/>
              </w:divBdr>
            </w:div>
            <w:div w:id="1492408923">
              <w:marLeft w:val="0"/>
              <w:marRight w:val="0"/>
              <w:marTop w:val="0"/>
              <w:marBottom w:val="0"/>
              <w:divBdr>
                <w:top w:val="none" w:sz="0" w:space="0" w:color="auto"/>
                <w:left w:val="none" w:sz="0" w:space="0" w:color="auto"/>
                <w:bottom w:val="none" w:sz="0" w:space="0" w:color="auto"/>
                <w:right w:val="none" w:sz="0" w:space="0" w:color="auto"/>
              </w:divBdr>
            </w:div>
            <w:div w:id="135873845">
              <w:marLeft w:val="0"/>
              <w:marRight w:val="0"/>
              <w:marTop w:val="0"/>
              <w:marBottom w:val="0"/>
              <w:divBdr>
                <w:top w:val="none" w:sz="0" w:space="0" w:color="auto"/>
                <w:left w:val="none" w:sz="0" w:space="0" w:color="auto"/>
                <w:bottom w:val="none" w:sz="0" w:space="0" w:color="auto"/>
                <w:right w:val="none" w:sz="0" w:space="0" w:color="auto"/>
              </w:divBdr>
            </w:div>
            <w:div w:id="740904355">
              <w:marLeft w:val="0"/>
              <w:marRight w:val="0"/>
              <w:marTop w:val="0"/>
              <w:marBottom w:val="0"/>
              <w:divBdr>
                <w:top w:val="none" w:sz="0" w:space="0" w:color="auto"/>
                <w:left w:val="none" w:sz="0" w:space="0" w:color="auto"/>
                <w:bottom w:val="none" w:sz="0" w:space="0" w:color="auto"/>
                <w:right w:val="none" w:sz="0" w:space="0" w:color="auto"/>
              </w:divBdr>
            </w:div>
            <w:div w:id="2076467448">
              <w:marLeft w:val="0"/>
              <w:marRight w:val="0"/>
              <w:marTop w:val="0"/>
              <w:marBottom w:val="0"/>
              <w:divBdr>
                <w:top w:val="none" w:sz="0" w:space="0" w:color="auto"/>
                <w:left w:val="none" w:sz="0" w:space="0" w:color="auto"/>
                <w:bottom w:val="none" w:sz="0" w:space="0" w:color="auto"/>
                <w:right w:val="none" w:sz="0" w:space="0" w:color="auto"/>
              </w:divBdr>
            </w:div>
            <w:div w:id="660236741">
              <w:marLeft w:val="0"/>
              <w:marRight w:val="0"/>
              <w:marTop w:val="0"/>
              <w:marBottom w:val="0"/>
              <w:divBdr>
                <w:top w:val="none" w:sz="0" w:space="0" w:color="auto"/>
                <w:left w:val="none" w:sz="0" w:space="0" w:color="auto"/>
                <w:bottom w:val="none" w:sz="0" w:space="0" w:color="auto"/>
                <w:right w:val="none" w:sz="0" w:space="0" w:color="auto"/>
              </w:divBdr>
            </w:div>
            <w:div w:id="1277248991">
              <w:marLeft w:val="0"/>
              <w:marRight w:val="0"/>
              <w:marTop w:val="0"/>
              <w:marBottom w:val="0"/>
              <w:divBdr>
                <w:top w:val="none" w:sz="0" w:space="0" w:color="auto"/>
                <w:left w:val="none" w:sz="0" w:space="0" w:color="auto"/>
                <w:bottom w:val="none" w:sz="0" w:space="0" w:color="auto"/>
                <w:right w:val="none" w:sz="0" w:space="0" w:color="auto"/>
              </w:divBdr>
            </w:div>
            <w:div w:id="600256910">
              <w:marLeft w:val="0"/>
              <w:marRight w:val="0"/>
              <w:marTop w:val="0"/>
              <w:marBottom w:val="0"/>
              <w:divBdr>
                <w:top w:val="none" w:sz="0" w:space="0" w:color="auto"/>
                <w:left w:val="none" w:sz="0" w:space="0" w:color="auto"/>
                <w:bottom w:val="none" w:sz="0" w:space="0" w:color="auto"/>
                <w:right w:val="none" w:sz="0" w:space="0" w:color="auto"/>
              </w:divBdr>
            </w:div>
            <w:div w:id="737214806">
              <w:marLeft w:val="0"/>
              <w:marRight w:val="0"/>
              <w:marTop w:val="0"/>
              <w:marBottom w:val="0"/>
              <w:divBdr>
                <w:top w:val="none" w:sz="0" w:space="0" w:color="auto"/>
                <w:left w:val="none" w:sz="0" w:space="0" w:color="auto"/>
                <w:bottom w:val="none" w:sz="0" w:space="0" w:color="auto"/>
                <w:right w:val="none" w:sz="0" w:space="0" w:color="auto"/>
              </w:divBdr>
            </w:div>
            <w:div w:id="1066220084">
              <w:marLeft w:val="0"/>
              <w:marRight w:val="0"/>
              <w:marTop w:val="0"/>
              <w:marBottom w:val="0"/>
              <w:divBdr>
                <w:top w:val="none" w:sz="0" w:space="0" w:color="auto"/>
                <w:left w:val="none" w:sz="0" w:space="0" w:color="auto"/>
                <w:bottom w:val="none" w:sz="0" w:space="0" w:color="auto"/>
                <w:right w:val="none" w:sz="0" w:space="0" w:color="auto"/>
              </w:divBdr>
            </w:div>
            <w:div w:id="1960725743">
              <w:marLeft w:val="0"/>
              <w:marRight w:val="0"/>
              <w:marTop w:val="0"/>
              <w:marBottom w:val="0"/>
              <w:divBdr>
                <w:top w:val="none" w:sz="0" w:space="0" w:color="auto"/>
                <w:left w:val="none" w:sz="0" w:space="0" w:color="auto"/>
                <w:bottom w:val="none" w:sz="0" w:space="0" w:color="auto"/>
                <w:right w:val="none" w:sz="0" w:space="0" w:color="auto"/>
              </w:divBdr>
            </w:div>
            <w:div w:id="4284952">
              <w:marLeft w:val="0"/>
              <w:marRight w:val="0"/>
              <w:marTop w:val="0"/>
              <w:marBottom w:val="0"/>
              <w:divBdr>
                <w:top w:val="none" w:sz="0" w:space="0" w:color="auto"/>
                <w:left w:val="none" w:sz="0" w:space="0" w:color="auto"/>
                <w:bottom w:val="none" w:sz="0" w:space="0" w:color="auto"/>
                <w:right w:val="none" w:sz="0" w:space="0" w:color="auto"/>
              </w:divBdr>
            </w:div>
            <w:div w:id="1533491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617184">
      <w:bodyDiv w:val="1"/>
      <w:marLeft w:val="0"/>
      <w:marRight w:val="0"/>
      <w:marTop w:val="0"/>
      <w:marBottom w:val="0"/>
      <w:divBdr>
        <w:top w:val="none" w:sz="0" w:space="0" w:color="auto"/>
        <w:left w:val="none" w:sz="0" w:space="0" w:color="auto"/>
        <w:bottom w:val="none" w:sz="0" w:space="0" w:color="auto"/>
        <w:right w:val="none" w:sz="0" w:space="0" w:color="auto"/>
      </w:divBdr>
      <w:divsChild>
        <w:div w:id="99419246">
          <w:marLeft w:val="0"/>
          <w:marRight w:val="0"/>
          <w:marTop w:val="0"/>
          <w:marBottom w:val="0"/>
          <w:divBdr>
            <w:top w:val="none" w:sz="0" w:space="0" w:color="auto"/>
            <w:left w:val="none" w:sz="0" w:space="0" w:color="auto"/>
            <w:bottom w:val="none" w:sz="0" w:space="0" w:color="auto"/>
            <w:right w:val="none" w:sz="0" w:space="0" w:color="auto"/>
          </w:divBdr>
          <w:divsChild>
            <w:div w:id="791750127">
              <w:marLeft w:val="0"/>
              <w:marRight w:val="0"/>
              <w:marTop w:val="0"/>
              <w:marBottom w:val="0"/>
              <w:divBdr>
                <w:top w:val="none" w:sz="0" w:space="0" w:color="auto"/>
                <w:left w:val="none" w:sz="0" w:space="0" w:color="auto"/>
                <w:bottom w:val="none" w:sz="0" w:space="0" w:color="auto"/>
                <w:right w:val="none" w:sz="0" w:space="0" w:color="auto"/>
              </w:divBdr>
            </w:div>
            <w:div w:id="1680737792">
              <w:marLeft w:val="0"/>
              <w:marRight w:val="0"/>
              <w:marTop w:val="0"/>
              <w:marBottom w:val="0"/>
              <w:divBdr>
                <w:top w:val="none" w:sz="0" w:space="0" w:color="auto"/>
                <w:left w:val="none" w:sz="0" w:space="0" w:color="auto"/>
                <w:bottom w:val="none" w:sz="0" w:space="0" w:color="auto"/>
                <w:right w:val="none" w:sz="0" w:space="0" w:color="auto"/>
              </w:divBdr>
            </w:div>
            <w:div w:id="898247271">
              <w:marLeft w:val="0"/>
              <w:marRight w:val="0"/>
              <w:marTop w:val="0"/>
              <w:marBottom w:val="0"/>
              <w:divBdr>
                <w:top w:val="none" w:sz="0" w:space="0" w:color="auto"/>
                <w:left w:val="none" w:sz="0" w:space="0" w:color="auto"/>
                <w:bottom w:val="none" w:sz="0" w:space="0" w:color="auto"/>
                <w:right w:val="none" w:sz="0" w:space="0" w:color="auto"/>
              </w:divBdr>
            </w:div>
            <w:div w:id="1289312044">
              <w:marLeft w:val="0"/>
              <w:marRight w:val="0"/>
              <w:marTop w:val="0"/>
              <w:marBottom w:val="0"/>
              <w:divBdr>
                <w:top w:val="none" w:sz="0" w:space="0" w:color="auto"/>
                <w:left w:val="none" w:sz="0" w:space="0" w:color="auto"/>
                <w:bottom w:val="none" w:sz="0" w:space="0" w:color="auto"/>
                <w:right w:val="none" w:sz="0" w:space="0" w:color="auto"/>
              </w:divBdr>
            </w:div>
            <w:div w:id="1446581823">
              <w:marLeft w:val="0"/>
              <w:marRight w:val="0"/>
              <w:marTop w:val="0"/>
              <w:marBottom w:val="0"/>
              <w:divBdr>
                <w:top w:val="none" w:sz="0" w:space="0" w:color="auto"/>
                <w:left w:val="none" w:sz="0" w:space="0" w:color="auto"/>
                <w:bottom w:val="none" w:sz="0" w:space="0" w:color="auto"/>
                <w:right w:val="none" w:sz="0" w:space="0" w:color="auto"/>
              </w:divBdr>
            </w:div>
            <w:div w:id="2092268120">
              <w:marLeft w:val="0"/>
              <w:marRight w:val="0"/>
              <w:marTop w:val="0"/>
              <w:marBottom w:val="0"/>
              <w:divBdr>
                <w:top w:val="none" w:sz="0" w:space="0" w:color="auto"/>
                <w:left w:val="none" w:sz="0" w:space="0" w:color="auto"/>
                <w:bottom w:val="none" w:sz="0" w:space="0" w:color="auto"/>
                <w:right w:val="none" w:sz="0" w:space="0" w:color="auto"/>
              </w:divBdr>
            </w:div>
            <w:div w:id="480512392">
              <w:marLeft w:val="0"/>
              <w:marRight w:val="0"/>
              <w:marTop w:val="0"/>
              <w:marBottom w:val="0"/>
              <w:divBdr>
                <w:top w:val="none" w:sz="0" w:space="0" w:color="auto"/>
                <w:left w:val="none" w:sz="0" w:space="0" w:color="auto"/>
                <w:bottom w:val="none" w:sz="0" w:space="0" w:color="auto"/>
                <w:right w:val="none" w:sz="0" w:space="0" w:color="auto"/>
              </w:divBdr>
            </w:div>
            <w:div w:id="727875560">
              <w:marLeft w:val="0"/>
              <w:marRight w:val="0"/>
              <w:marTop w:val="0"/>
              <w:marBottom w:val="0"/>
              <w:divBdr>
                <w:top w:val="none" w:sz="0" w:space="0" w:color="auto"/>
                <w:left w:val="none" w:sz="0" w:space="0" w:color="auto"/>
                <w:bottom w:val="none" w:sz="0" w:space="0" w:color="auto"/>
                <w:right w:val="none" w:sz="0" w:space="0" w:color="auto"/>
              </w:divBdr>
            </w:div>
            <w:div w:id="577177584">
              <w:marLeft w:val="0"/>
              <w:marRight w:val="0"/>
              <w:marTop w:val="0"/>
              <w:marBottom w:val="0"/>
              <w:divBdr>
                <w:top w:val="none" w:sz="0" w:space="0" w:color="auto"/>
                <w:left w:val="none" w:sz="0" w:space="0" w:color="auto"/>
                <w:bottom w:val="none" w:sz="0" w:space="0" w:color="auto"/>
                <w:right w:val="none" w:sz="0" w:space="0" w:color="auto"/>
              </w:divBdr>
            </w:div>
            <w:div w:id="471563792">
              <w:marLeft w:val="0"/>
              <w:marRight w:val="0"/>
              <w:marTop w:val="0"/>
              <w:marBottom w:val="0"/>
              <w:divBdr>
                <w:top w:val="none" w:sz="0" w:space="0" w:color="auto"/>
                <w:left w:val="none" w:sz="0" w:space="0" w:color="auto"/>
                <w:bottom w:val="none" w:sz="0" w:space="0" w:color="auto"/>
                <w:right w:val="none" w:sz="0" w:space="0" w:color="auto"/>
              </w:divBdr>
            </w:div>
            <w:div w:id="1403017757">
              <w:marLeft w:val="0"/>
              <w:marRight w:val="0"/>
              <w:marTop w:val="0"/>
              <w:marBottom w:val="0"/>
              <w:divBdr>
                <w:top w:val="none" w:sz="0" w:space="0" w:color="auto"/>
                <w:left w:val="none" w:sz="0" w:space="0" w:color="auto"/>
                <w:bottom w:val="none" w:sz="0" w:space="0" w:color="auto"/>
                <w:right w:val="none" w:sz="0" w:space="0" w:color="auto"/>
              </w:divBdr>
            </w:div>
            <w:div w:id="832798017">
              <w:marLeft w:val="0"/>
              <w:marRight w:val="0"/>
              <w:marTop w:val="0"/>
              <w:marBottom w:val="0"/>
              <w:divBdr>
                <w:top w:val="none" w:sz="0" w:space="0" w:color="auto"/>
                <w:left w:val="none" w:sz="0" w:space="0" w:color="auto"/>
                <w:bottom w:val="none" w:sz="0" w:space="0" w:color="auto"/>
                <w:right w:val="none" w:sz="0" w:space="0" w:color="auto"/>
              </w:divBdr>
            </w:div>
            <w:div w:id="1579899795">
              <w:marLeft w:val="0"/>
              <w:marRight w:val="0"/>
              <w:marTop w:val="0"/>
              <w:marBottom w:val="0"/>
              <w:divBdr>
                <w:top w:val="none" w:sz="0" w:space="0" w:color="auto"/>
                <w:left w:val="none" w:sz="0" w:space="0" w:color="auto"/>
                <w:bottom w:val="none" w:sz="0" w:space="0" w:color="auto"/>
                <w:right w:val="none" w:sz="0" w:space="0" w:color="auto"/>
              </w:divBdr>
            </w:div>
            <w:div w:id="1189877436">
              <w:marLeft w:val="0"/>
              <w:marRight w:val="0"/>
              <w:marTop w:val="0"/>
              <w:marBottom w:val="0"/>
              <w:divBdr>
                <w:top w:val="none" w:sz="0" w:space="0" w:color="auto"/>
                <w:left w:val="none" w:sz="0" w:space="0" w:color="auto"/>
                <w:bottom w:val="none" w:sz="0" w:space="0" w:color="auto"/>
                <w:right w:val="none" w:sz="0" w:space="0" w:color="auto"/>
              </w:divBdr>
            </w:div>
            <w:div w:id="848299047">
              <w:marLeft w:val="0"/>
              <w:marRight w:val="0"/>
              <w:marTop w:val="0"/>
              <w:marBottom w:val="0"/>
              <w:divBdr>
                <w:top w:val="none" w:sz="0" w:space="0" w:color="auto"/>
                <w:left w:val="none" w:sz="0" w:space="0" w:color="auto"/>
                <w:bottom w:val="none" w:sz="0" w:space="0" w:color="auto"/>
                <w:right w:val="none" w:sz="0" w:space="0" w:color="auto"/>
              </w:divBdr>
            </w:div>
            <w:div w:id="1650745952">
              <w:marLeft w:val="0"/>
              <w:marRight w:val="0"/>
              <w:marTop w:val="0"/>
              <w:marBottom w:val="0"/>
              <w:divBdr>
                <w:top w:val="none" w:sz="0" w:space="0" w:color="auto"/>
                <w:left w:val="none" w:sz="0" w:space="0" w:color="auto"/>
                <w:bottom w:val="none" w:sz="0" w:space="0" w:color="auto"/>
                <w:right w:val="none" w:sz="0" w:space="0" w:color="auto"/>
              </w:divBdr>
            </w:div>
            <w:div w:id="635450246">
              <w:marLeft w:val="0"/>
              <w:marRight w:val="0"/>
              <w:marTop w:val="0"/>
              <w:marBottom w:val="0"/>
              <w:divBdr>
                <w:top w:val="none" w:sz="0" w:space="0" w:color="auto"/>
                <w:left w:val="none" w:sz="0" w:space="0" w:color="auto"/>
                <w:bottom w:val="none" w:sz="0" w:space="0" w:color="auto"/>
                <w:right w:val="none" w:sz="0" w:space="0" w:color="auto"/>
              </w:divBdr>
            </w:div>
            <w:div w:id="573516191">
              <w:marLeft w:val="0"/>
              <w:marRight w:val="0"/>
              <w:marTop w:val="0"/>
              <w:marBottom w:val="0"/>
              <w:divBdr>
                <w:top w:val="none" w:sz="0" w:space="0" w:color="auto"/>
                <w:left w:val="none" w:sz="0" w:space="0" w:color="auto"/>
                <w:bottom w:val="none" w:sz="0" w:space="0" w:color="auto"/>
                <w:right w:val="none" w:sz="0" w:space="0" w:color="auto"/>
              </w:divBdr>
            </w:div>
            <w:div w:id="1152721011">
              <w:marLeft w:val="0"/>
              <w:marRight w:val="0"/>
              <w:marTop w:val="0"/>
              <w:marBottom w:val="0"/>
              <w:divBdr>
                <w:top w:val="none" w:sz="0" w:space="0" w:color="auto"/>
                <w:left w:val="none" w:sz="0" w:space="0" w:color="auto"/>
                <w:bottom w:val="none" w:sz="0" w:space="0" w:color="auto"/>
                <w:right w:val="none" w:sz="0" w:space="0" w:color="auto"/>
              </w:divBdr>
            </w:div>
            <w:div w:id="1786463497">
              <w:marLeft w:val="0"/>
              <w:marRight w:val="0"/>
              <w:marTop w:val="0"/>
              <w:marBottom w:val="0"/>
              <w:divBdr>
                <w:top w:val="none" w:sz="0" w:space="0" w:color="auto"/>
                <w:left w:val="none" w:sz="0" w:space="0" w:color="auto"/>
                <w:bottom w:val="none" w:sz="0" w:space="0" w:color="auto"/>
                <w:right w:val="none" w:sz="0" w:space="0" w:color="auto"/>
              </w:divBdr>
            </w:div>
            <w:div w:id="430976893">
              <w:marLeft w:val="0"/>
              <w:marRight w:val="0"/>
              <w:marTop w:val="0"/>
              <w:marBottom w:val="0"/>
              <w:divBdr>
                <w:top w:val="none" w:sz="0" w:space="0" w:color="auto"/>
                <w:left w:val="none" w:sz="0" w:space="0" w:color="auto"/>
                <w:bottom w:val="none" w:sz="0" w:space="0" w:color="auto"/>
                <w:right w:val="none" w:sz="0" w:space="0" w:color="auto"/>
              </w:divBdr>
            </w:div>
            <w:div w:id="1917976639">
              <w:marLeft w:val="0"/>
              <w:marRight w:val="0"/>
              <w:marTop w:val="0"/>
              <w:marBottom w:val="0"/>
              <w:divBdr>
                <w:top w:val="none" w:sz="0" w:space="0" w:color="auto"/>
                <w:left w:val="none" w:sz="0" w:space="0" w:color="auto"/>
                <w:bottom w:val="none" w:sz="0" w:space="0" w:color="auto"/>
                <w:right w:val="none" w:sz="0" w:space="0" w:color="auto"/>
              </w:divBdr>
            </w:div>
            <w:div w:id="173035293">
              <w:marLeft w:val="0"/>
              <w:marRight w:val="0"/>
              <w:marTop w:val="0"/>
              <w:marBottom w:val="0"/>
              <w:divBdr>
                <w:top w:val="none" w:sz="0" w:space="0" w:color="auto"/>
                <w:left w:val="none" w:sz="0" w:space="0" w:color="auto"/>
                <w:bottom w:val="none" w:sz="0" w:space="0" w:color="auto"/>
                <w:right w:val="none" w:sz="0" w:space="0" w:color="auto"/>
              </w:divBdr>
            </w:div>
            <w:div w:id="925386823">
              <w:marLeft w:val="0"/>
              <w:marRight w:val="0"/>
              <w:marTop w:val="0"/>
              <w:marBottom w:val="0"/>
              <w:divBdr>
                <w:top w:val="none" w:sz="0" w:space="0" w:color="auto"/>
                <w:left w:val="none" w:sz="0" w:space="0" w:color="auto"/>
                <w:bottom w:val="none" w:sz="0" w:space="0" w:color="auto"/>
                <w:right w:val="none" w:sz="0" w:space="0" w:color="auto"/>
              </w:divBdr>
            </w:div>
            <w:div w:id="1568027408">
              <w:marLeft w:val="0"/>
              <w:marRight w:val="0"/>
              <w:marTop w:val="0"/>
              <w:marBottom w:val="0"/>
              <w:divBdr>
                <w:top w:val="none" w:sz="0" w:space="0" w:color="auto"/>
                <w:left w:val="none" w:sz="0" w:space="0" w:color="auto"/>
                <w:bottom w:val="none" w:sz="0" w:space="0" w:color="auto"/>
                <w:right w:val="none" w:sz="0" w:space="0" w:color="auto"/>
              </w:divBdr>
            </w:div>
            <w:div w:id="2123257428">
              <w:marLeft w:val="0"/>
              <w:marRight w:val="0"/>
              <w:marTop w:val="0"/>
              <w:marBottom w:val="0"/>
              <w:divBdr>
                <w:top w:val="none" w:sz="0" w:space="0" w:color="auto"/>
                <w:left w:val="none" w:sz="0" w:space="0" w:color="auto"/>
                <w:bottom w:val="none" w:sz="0" w:space="0" w:color="auto"/>
                <w:right w:val="none" w:sz="0" w:space="0" w:color="auto"/>
              </w:divBdr>
            </w:div>
            <w:div w:id="1938636886">
              <w:marLeft w:val="0"/>
              <w:marRight w:val="0"/>
              <w:marTop w:val="0"/>
              <w:marBottom w:val="0"/>
              <w:divBdr>
                <w:top w:val="none" w:sz="0" w:space="0" w:color="auto"/>
                <w:left w:val="none" w:sz="0" w:space="0" w:color="auto"/>
                <w:bottom w:val="none" w:sz="0" w:space="0" w:color="auto"/>
                <w:right w:val="none" w:sz="0" w:space="0" w:color="auto"/>
              </w:divBdr>
            </w:div>
            <w:div w:id="1270546830">
              <w:marLeft w:val="0"/>
              <w:marRight w:val="0"/>
              <w:marTop w:val="0"/>
              <w:marBottom w:val="0"/>
              <w:divBdr>
                <w:top w:val="none" w:sz="0" w:space="0" w:color="auto"/>
                <w:left w:val="none" w:sz="0" w:space="0" w:color="auto"/>
                <w:bottom w:val="none" w:sz="0" w:space="0" w:color="auto"/>
                <w:right w:val="none" w:sz="0" w:space="0" w:color="auto"/>
              </w:divBdr>
            </w:div>
            <w:div w:id="539054475">
              <w:marLeft w:val="0"/>
              <w:marRight w:val="0"/>
              <w:marTop w:val="0"/>
              <w:marBottom w:val="0"/>
              <w:divBdr>
                <w:top w:val="none" w:sz="0" w:space="0" w:color="auto"/>
                <w:left w:val="none" w:sz="0" w:space="0" w:color="auto"/>
                <w:bottom w:val="none" w:sz="0" w:space="0" w:color="auto"/>
                <w:right w:val="none" w:sz="0" w:space="0" w:color="auto"/>
              </w:divBdr>
            </w:div>
            <w:div w:id="1616206808">
              <w:marLeft w:val="0"/>
              <w:marRight w:val="0"/>
              <w:marTop w:val="0"/>
              <w:marBottom w:val="0"/>
              <w:divBdr>
                <w:top w:val="none" w:sz="0" w:space="0" w:color="auto"/>
                <w:left w:val="none" w:sz="0" w:space="0" w:color="auto"/>
                <w:bottom w:val="none" w:sz="0" w:space="0" w:color="auto"/>
                <w:right w:val="none" w:sz="0" w:space="0" w:color="auto"/>
              </w:divBdr>
            </w:div>
            <w:div w:id="27294631">
              <w:marLeft w:val="0"/>
              <w:marRight w:val="0"/>
              <w:marTop w:val="0"/>
              <w:marBottom w:val="0"/>
              <w:divBdr>
                <w:top w:val="none" w:sz="0" w:space="0" w:color="auto"/>
                <w:left w:val="none" w:sz="0" w:space="0" w:color="auto"/>
                <w:bottom w:val="none" w:sz="0" w:space="0" w:color="auto"/>
                <w:right w:val="none" w:sz="0" w:space="0" w:color="auto"/>
              </w:divBdr>
            </w:div>
            <w:div w:id="1880706973">
              <w:marLeft w:val="0"/>
              <w:marRight w:val="0"/>
              <w:marTop w:val="0"/>
              <w:marBottom w:val="0"/>
              <w:divBdr>
                <w:top w:val="none" w:sz="0" w:space="0" w:color="auto"/>
                <w:left w:val="none" w:sz="0" w:space="0" w:color="auto"/>
                <w:bottom w:val="none" w:sz="0" w:space="0" w:color="auto"/>
                <w:right w:val="none" w:sz="0" w:space="0" w:color="auto"/>
              </w:divBdr>
            </w:div>
            <w:div w:id="1821192938">
              <w:marLeft w:val="0"/>
              <w:marRight w:val="0"/>
              <w:marTop w:val="0"/>
              <w:marBottom w:val="0"/>
              <w:divBdr>
                <w:top w:val="none" w:sz="0" w:space="0" w:color="auto"/>
                <w:left w:val="none" w:sz="0" w:space="0" w:color="auto"/>
                <w:bottom w:val="none" w:sz="0" w:space="0" w:color="auto"/>
                <w:right w:val="none" w:sz="0" w:space="0" w:color="auto"/>
              </w:divBdr>
            </w:div>
            <w:div w:id="1231886523">
              <w:marLeft w:val="0"/>
              <w:marRight w:val="0"/>
              <w:marTop w:val="0"/>
              <w:marBottom w:val="0"/>
              <w:divBdr>
                <w:top w:val="none" w:sz="0" w:space="0" w:color="auto"/>
                <w:left w:val="none" w:sz="0" w:space="0" w:color="auto"/>
                <w:bottom w:val="none" w:sz="0" w:space="0" w:color="auto"/>
                <w:right w:val="none" w:sz="0" w:space="0" w:color="auto"/>
              </w:divBdr>
            </w:div>
            <w:div w:id="1108962121">
              <w:marLeft w:val="0"/>
              <w:marRight w:val="0"/>
              <w:marTop w:val="0"/>
              <w:marBottom w:val="0"/>
              <w:divBdr>
                <w:top w:val="none" w:sz="0" w:space="0" w:color="auto"/>
                <w:left w:val="none" w:sz="0" w:space="0" w:color="auto"/>
                <w:bottom w:val="none" w:sz="0" w:space="0" w:color="auto"/>
                <w:right w:val="none" w:sz="0" w:space="0" w:color="auto"/>
              </w:divBdr>
            </w:div>
            <w:div w:id="2063139231">
              <w:marLeft w:val="0"/>
              <w:marRight w:val="0"/>
              <w:marTop w:val="0"/>
              <w:marBottom w:val="0"/>
              <w:divBdr>
                <w:top w:val="none" w:sz="0" w:space="0" w:color="auto"/>
                <w:left w:val="none" w:sz="0" w:space="0" w:color="auto"/>
                <w:bottom w:val="none" w:sz="0" w:space="0" w:color="auto"/>
                <w:right w:val="none" w:sz="0" w:space="0" w:color="auto"/>
              </w:divBdr>
            </w:div>
            <w:div w:id="689138680">
              <w:marLeft w:val="0"/>
              <w:marRight w:val="0"/>
              <w:marTop w:val="0"/>
              <w:marBottom w:val="0"/>
              <w:divBdr>
                <w:top w:val="none" w:sz="0" w:space="0" w:color="auto"/>
                <w:left w:val="none" w:sz="0" w:space="0" w:color="auto"/>
                <w:bottom w:val="none" w:sz="0" w:space="0" w:color="auto"/>
                <w:right w:val="none" w:sz="0" w:space="0" w:color="auto"/>
              </w:divBdr>
            </w:div>
            <w:div w:id="628053961">
              <w:marLeft w:val="0"/>
              <w:marRight w:val="0"/>
              <w:marTop w:val="0"/>
              <w:marBottom w:val="0"/>
              <w:divBdr>
                <w:top w:val="none" w:sz="0" w:space="0" w:color="auto"/>
                <w:left w:val="none" w:sz="0" w:space="0" w:color="auto"/>
                <w:bottom w:val="none" w:sz="0" w:space="0" w:color="auto"/>
                <w:right w:val="none" w:sz="0" w:space="0" w:color="auto"/>
              </w:divBdr>
            </w:div>
            <w:div w:id="1577940047">
              <w:marLeft w:val="0"/>
              <w:marRight w:val="0"/>
              <w:marTop w:val="0"/>
              <w:marBottom w:val="0"/>
              <w:divBdr>
                <w:top w:val="none" w:sz="0" w:space="0" w:color="auto"/>
                <w:left w:val="none" w:sz="0" w:space="0" w:color="auto"/>
                <w:bottom w:val="none" w:sz="0" w:space="0" w:color="auto"/>
                <w:right w:val="none" w:sz="0" w:space="0" w:color="auto"/>
              </w:divBdr>
            </w:div>
            <w:div w:id="378481107">
              <w:marLeft w:val="0"/>
              <w:marRight w:val="0"/>
              <w:marTop w:val="0"/>
              <w:marBottom w:val="0"/>
              <w:divBdr>
                <w:top w:val="none" w:sz="0" w:space="0" w:color="auto"/>
                <w:left w:val="none" w:sz="0" w:space="0" w:color="auto"/>
                <w:bottom w:val="none" w:sz="0" w:space="0" w:color="auto"/>
                <w:right w:val="none" w:sz="0" w:space="0" w:color="auto"/>
              </w:divBdr>
            </w:div>
            <w:div w:id="444734849">
              <w:marLeft w:val="0"/>
              <w:marRight w:val="0"/>
              <w:marTop w:val="0"/>
              <w:marBottom w:val="0"/>
              <w:divBdr>
                <w:top w:val="none" w:sz="0" w:space="0" w:color="auto"/>
                <w:left w:val="none" w:sz="0" w:space="0" w:color="auto"/>
                <w:bottom w:val="none" w:sz="0" w:space="0" w:color="auto"/>
                <w:right w:val="none" w:sz="0" w:space="0" w:color="auto"/>
              </w:divBdr>
            </w:div>
            <w:div w:id="2029716007">
              <w:marLeft w:val="0"/>
              <w:marRight w:val="0"/>
              <w:marTop w:val="0"/>
              <w:marBottom w:val="0"/>
              <w:divBdr>
                <w:top w:val="none" w:sz="0" w:space="0" w:color="auto"/>
                <w:left w:val="none" w:sz="0" w:space="0" w:color="auto"/>
                <w:bottom w:val="none" w:sz="0" w:space="0" w:color="auto"/>
                <w:right w:val="none" w:sz="0" w:space="0" w:color="auto"/>
              </w:divBdr>
            </w:div>
            <w:div w:id="372581224">
              <w:marLeft w:val="0"/>
              <w:marRight w:val="0"/>
              <w:marTop w:val="0"/>
              <w:marBottom w:val="0"/>
              <w:divBdr>
                <w:top w:val="none" w:sz="0" w:space="0" w:color="auto"/>
                <w:left w:val="none" w:sz="0" w:space="0" w:color="auto"/>
                <w:bottom w:val="none" w:sz="0" w:space="0" w:color="auto"/>
                <w:right w:val="none" w:sz="0" w:space="0" w:color="auto"/>
              </w:divBdr>
            </w:div>
            <w:div w:id="1305623646">
              <w:marLeft w:val="0"/>
              <w:marRight w:val="0"/>
              <w:marTop w:val="0"/>
              <w:marBottom w:val="0"/>
              <w:divBdr>
                <w:top w:val="none" w:sz="0" w:space="0" w:color="auto"/>
                <w:left w:val="none" w:sz="0" w:space="0" w:color="auto"/>
                <w:bottom w:val="none" w:sz="0" w:space="0" w:color="auto"/>
                <w:right w:val="none" w:sz="0" w:space="0" w:color="auto"/>
              </w:divBdr>
            </w:div>
            <w:div w:id="100956586">
              <w:marLeft w:val="0"/>
              <w:marRight w:val="0"/>
              <w:marTop w:val="0"/>
              <w:marBottom w:val="0"/>
              <w:divBdr>
                <w:top w:val="none" w:sz="0" w:space="0" w:color="auto"/>
                <w:left w:val="none" w:sz="0" w:space="0" w:color="auto"/>
                <w:bottom w:val="none" w:sz="0" w:space="0" w:color="auto"/>
                <w:right w:val="none" w:sz="0" w:space="0" w:color="auto"/>
              </w:divBdr>
            </w:div>
            <w:div w:id="244649393">
              <w:marLeft w:val="0"/>
              <w:marRight w:val="0"/>
              <w:marTop w:val="0"/>
              <w:marBottom w:val="0"/>
              <w:divBdr>
                <w:top w:val="none" w:sz="0" w:space="0" w:color="auto"/>
                <w:left w:val="none" w:sz="0" w:space="0" w:color="auto"/>
                <w:bottom w:val="none" w:sz="0" w:space="0" w:color="auto"/>
                <w:right w:val="none" w:sz="0" w:space="0" w:color="auto"/>
              </w:divBdr>
            </w:div>
            <w:div w:id="1476332139">
              <w:marLeft w:val="0"/>
              <w:marRight w:val="0"/>
              <w:marTop w:val="0"/>
              <w:marBottom w:val="0"/>
              <w:divBdr>
                <w:top w:val="none" w:sz="0" w:space="0" w:color="auto"/>
                <w:left w:val="none" w:sz="0" w:space="0" w:color="auto"/>
                <w:bottom w:val="none" w:sz="0" w:space="0" w:color="auto"/>
                <w:right w:val="none" w:sz="0" w:space="0" w:color="auto"/>
              </w:divBdr>
            </w:div>
            <w:div w:id="964165710">
              <w:marLeft w:val="0"/>
              <w:marRight w:val="0"/>
              <w:marTop w:val="0"/>
              <w:marBottom w:val="0"/>
              <w:divBdr>
                <w:top w:val="none" w:sz="0" w:space="0" w:color="auto"/>
                <w:left w:val="none" w:sz="0" w:space="0" w:color="auto"/>
                <w:bottom w:val="none" w:sz="0" w:space="0" w:color="auto"/>
                <w:right w:val="none" w:sz="0" w:space="0" w:color="auto"/>
              </w:divBdr>
            </w:div>
            <w:div w:id="680276615">
              <w:marLeft w:val="0"/>
              <w:marRight w:val="0"/>
              <w:marTop w:val="0"/>
              <w:marBottom w:val="0"/>
              <w:divBdr>
                <w:top w:val="none" w:sz="0" w:space="0" w:color="auto"/>
                <w:left w:val="none" w:sz="0" w:space="0" w:color="auto"/>
                <w:bottom w:val="none" w:sz="0" w:space="0" w:color="auto"/>
                <w:right w:val="none" w:sz="0" w:space="0" w:color="auto"/>
              </w:divBdr>
            </w:div>
            <w:div w:id="2124879106">
              <w:marLeft w:val="0"/>
              <w:marRight w:val="0"/>
              <w:marTop w:val="0"/>
              <w:marBottom w:val="0"/>
              <w:divBdr>
                <w:top w:val="none" w:sz="0" w:space="0" w:color="auto"/>
                <w:left w:val="none" w:sz="0" w:space="0" w:color="auto"/>
                <w:bottom w:val="none" w:sz="0" w:space="0" w:color="auto"/>
                <w:right w:val="none" w:sz="0" w:space="0" w:color="auto"/>
              </w:divBdr>
            </w:div>
            <w:div w:id="1871606120">
              <w:marLeft w:val="0"/>
              <w:marRight w:val="0"/>
              <w:marTop w:val="0"/>
              <w:marBottom w:val="0"/>
              <w:divBdr>
                <w:top w:val="none" w:sz="0" w:space="0" w:color="auto"/>
                <w:left w:val="none" w:sz="0" w:space="0" w:color="auto"/>
                <w:bottom w:val="none" w:sz="0" w:space="0" w:color="auto"/>
                <w:right w:val="none" w:sz="0" w:space="0" w:color="auto"/>
              </w:divBdr>
            </w:div>
            <w:div w:id="1150290177">
              <w:marLeft w:val="0"/>
              <w:marRight w:val="0"/>
              <w:marTop w:val="0"/>
              <w:marBottom w:val="0"/>
              <w:divBdr>
                <w:top w:val="none" w:sz="0" w:space="0" w:color="auto"/>
                <w:left w:val="none" w:sz="0" w:space="0" w:color="auto"/>
                <w:bottom w:val="none" w:sz="0" w:space="0" w:color="auto"/>
                <w:right w:val="none" w:sz="0" w:space="0" w:color="auto"/>
              </w:divBdr>
            </w:div>
            <w:div w:id="126778331">
              <w:marLeft w:val="0"/>
              <w:marRight w:val="0"/>
              <w:marTop w:val="0"/>
              <w:marBottom w:val="0"/>
              <w:divBdr>
                <w:top w:val="none" w:sz="0" w:space="0" w:color="auto"/>
                <w:left w:val="none" w:sz="0" w:space="0" w:color="auto"/>
                <w:bottom w:val="none" w:sz="0" w:space="0" w:color="auto"/>
                <w:right w:val="none" w:sz="0" w:space="0" w:color="auto"/>
              </w:divBdr>
            </w:div>
            <w:div w:id="532352111">
              <w:marLeft w:val="0"/>
              <w:marRight w:val="0"/>
              <w:marTop w:val="0"/>
              <w:marBottom w:val="0"/>
              <w:divBdr>
                <w:top w:val="none" w:sz="0" w:space="0" w:color="auto"/>
                <w:left w:val="none" w:sz="0" w:space="0" w:color="auto"/>
                <w:bottom w:val="none" w:sz="0" w:space="0" w:color="auto"/>
                <w:right w:val="none" w:sz="0" w:space="0" w:color="auto"/>
              </w:divBdr>
            </w:div>
            <w:div w:id="260334691">
              <w:marLeft w:val="0"/>
              <w:marRight w:val="0"/>
              <w:marTop w:val="0"/>
              <w:marBottom w:val="0"/>
              <w:divBdr>
                <w:top w:val="none" w:sz="0" w:space="0" w:color="auto"/>
                <w:left w:val="none" w:sz="0" w:space="0" w:color="auto"/>
                <w:bottom w:val="none" w:sz="0" w:space="0" w:color="auto"/>
                <w:right w:val="none" w:sz="0" w:space="0" w:color="auto"/>
              </w:divBdr>
            </w:div>
            <w:div w:id="1159735133">
              <w:marLeft w:val="0"/>
              <w:marRight w:val="0"/>
              <w:marTop w:val="0"/>
              <w:marBottom w:val="0"/>
              <w:divBdr>
                <w:top w:val="none" w:sz="0" w:space="0" w:color="auto"/>
                <w:left w:val="none" w:sz="0" w:space="0" w:color="auto"/>
                <w:bottom w:val="none" w:sz="0" w:space="0" w:color="auto"/>
                <w:right w:val="none" w:sz="0" w:space="0" w:color="auto"/>
              </w:divBdr>
            </w:div>
            <w:div w:id="590745607">
              <w:marLeft w:val="0"/>
              <w:marRight w:val="0"/>
              <w:marTop w:val="0"/>
              <w:marBottom w:val="0"/>
              <w:divBdr>
                <w:top w:val="none" w:sz="0" w:space="0" w:color="auto"/>
                <w:left w:val="none" w:sz="0" w:space="0" w:color="auto"/>
                <w:bottom w:val="none" w:sz="0" w:space="0" w:color="auto"/>
                <w:right w:val="none" w:sz="0" w:space="0" w:color="auto"/>
              </w:divBdr>
            </w:div>
            <w:div w:id="1721784076">
              <w:marLeft w:val="0"/>
              <w:marRight w:val="0"/>
              <w:marTop w:val="0"/>
              <w:marBottom w:val="0"/>
              <w:divBdr>
                <w:top w:val="none" w:sz="0" w:space="0" w:color="auto"/>
                <w:left w:val="none" w:sz="0" w:space="0" w:color="auto"/>
                <w:bottom w:val="none" w:sz="0" w:space="0" w:color="auto"/>
                <w:right w:val="none" w:sz="0" w:space="0" w:color="auto"/>
              </w:divBdr>
            </w:div>
            <w:div w:id="2109229566">
              <w:marLeft w:val="0"/>
              <w:marRight w:val="0"/>
              <w:marTop w:val="0"/>
              <w:marBottom w:val="0"/>
              <w:divBdr>
                <w:top w:val="none" w:sz="0" w:space="0" w:color="auto"/>
                <w:left w:val="none" w:sz="0" w:space="0" w:color="auto"/>
                <w:bottom w:val="none" w:sz="0" w:space="0" w:color="auto"/>
                <w:right w:val="none" w:sz="0" w:space="0" w:color="auto"/>
              </w:divBdr>
            </w:div>
            <w:div w:id="720175664">
              <w:marLeft w:val="0"/>
              <w:marRight w:val="0"/>
              <w:marTop w:val="0"/>
              <w:marBottom w:val="0"/>
              <w:divBdr>
                <w:top w:val="none" w:sz="0" w:space="0" w:color="auto"/>
                <w:left w:val="none" w:sz="0" w:space="0" w:color="auto"/>
                <w:bottom w:val="none" w:sz="0" w:space="0" w:color="auto"/>
                <w:right w:val="none" w:sz="0" w:space="0" w:color="auto"/>
              </w:divBdr>
            </w:div>
            <w:div w:id="2064480157">
              <w:marLeft w:val="0"/>
              <w:marRight w:val="0"/>
              <w:marTop w:val="0"/>
              <w:marBottom w:val="0"/>
              <w:divBdr>
                <w:top w:val="none" w:sz="0" w:space="0" w:color="auto"/>
                <w:left w:val="none" w:sz="0" w:space="0" w:color="auto"/>
                <w:bottom w:val="none" w:sz="0" w:space="0" w:color="auto"/>
                <w:right w:val="none" w:sz="0" w:space="0" w:color="auto"/>
              </w:divBdr>
            </w:div>
            <w:div w:id="1999188992">
              <w:marLeft w:val="0"/>
              <w:marRight w:val="0"/>
              <w:marTop w:val="0"/>
              <w:marBottom w:val="0"/>
              <w:divBdr>
                <w:top w:val="none" w:sz="0" w:space="0" w:color="auto"/>
                <w:left w:val="none" w:sz="0" w:space="0" w:color="auto"/>
                <w:bottom w:val="none" w:sz="0" w:space="0" w:color="auto"/>
                <w:right w:val="none" w:sz="0" w:space="0" w:color="auto"/>
              </w:divBdr>
            </w:div>
            <w:div w:id="16259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851873">
      <w:bodyDiv w:val="1"/>
      <w:marLeft w:val="0"/>
      <w:marRight w:val="0"/>
      <w:marTop w:val="0"/>
      <w:marBottom w:val="0"/>
      <w:divBdr>
        <w:top w:val="none" w:sz="0" w:space="0" w:color="auto"/>
        <w:left w:val="none" w:sz="0" w:space="0" w:color="auto"/>
        <w:bottom w:val="none" w:sz="0" w:space="0" w:color="auto"/>
        <w:right w:val="none" w:sz="0" w:space="0" w:color="auto"/>
      </w:divBdr>
      <w:divsChild>
        <w:div w:id="685207093">
          <w:marLeft w:val="0"/>
          <w:marRight w:val="0"/>
          <w:marTop w:val="0"/>
          <w:marBottom w:val="0"/>
          <w:divBdr>
            <w:top w:val="none" w:sz="0" w:space="0" w:color="auto"/>
            <w:left w:val="none" w:sz="0" w:space="0" w:color="auto"/>
            <w:bottom w:val="none" w:sz="0" w:space="0" w:color="auto"/>
            <w:right w:val="none" w:sz="0" w:space="0" w:color="auto"/>
          </w:divBdr>
          <w:divsChild>
            <w:div w:id="596711792">
              <w:marLeft w:val="0"/>
              <w:marRight w:val="0"/>
              <w:marTop w:val="0"/>
              <w:marBottom w:val="0"/>
              <w:divBdr>
                <w:top w:val="none" w:sz="0" w:space="0" w:color="auto"/>
                <w:left w:val="none" w:sz="0" w:space="0" w:color="auto"/>
                <w:bottom w:val="none" w:sz="0" w:space="0" w:color="auto"/>
                <w:right w:val="none" w:sz="0" w:space="0" w:color="auto"/>
              </w:divBdr>
            </w:div>
            <w:div w:id="1847942586">
              <w:marLeft w:val="0"/>
              <w:marRight w:val="0"/>
              <w:marTop w:val="0"/>
              <w:marBottom w:val="0"/>
              <w:divBdr>
                <w:top w:val="none" w:sz="0" w:space="0" w:color="auto"/>
                <w:left w:val="none" w:sz="0" w:space="0" w:color="auto"/>
                <w:bottom w:val="none" w:sz="0" w:space="0" w:color="auto"/>
                <w:right w:val="none" w:sz="0" w:space="0" w:color="auto"/>
              </w:divBdr>
            </w:div>
            <w:div w:id="1264607017">
              <w:marLeft w:val="0"/>
              <w:marRight w:val="0"/>
              <w:marTop w:val="0"/>
              <w:marBottom w:val="0"/>
              <w:divBdr>
                <w:top w:val="none" w:sz="0" w:space="0" w:color="auto"/>
                <w:left w:val="none" w:sz="0" w:space="0" w:color="auto"/>
                <w:bottom w:val="none" w:sz="0" w:space="0" w:color="auto"/>
                <w:right w:val="none" w:sz="0" w:space="0" w:color="auto"/>
              </w:divBdr>
            </w:div>
            <w:div w:id="1265923338">
              <w:marLeft w:val="0"/>
              <w:marRight w:val="0"/>
              <w:marTop w:val="0"/>
              <w:marBottom w:val="0"/>
              <w:divBdr>
                <w:top w:val="none" w:sz="0" w:space="0" w:color="auto"/>
                <w:left w:val="none" w:sz="0" w:space="0" w:color="auto"/>
                <w:bottom w:val="none" w:sz="0" w:space="0" w:color="auto"/>
                <w:right w:val="none" w:sz="0" w:space="0" w:color="auto"/>
              </w:divBdr>
            </w:div>
            <w:div w:id="1003321234">
              <w:marLeft w:val="0"/>
              <w:marRight w:val="0"/>
              <w:marTop w:val="0"/>
              <w:marBottom w:val="0"/>
              <w:divBdr>
                <w:top w:val="none" w:sz="0" w:space="0" w:color="auto"/>
                <w:left w:val="none" w:sz="0" w:space="0" w:color="auto"/>
                <w:bottom w:val="none" w:sz="0" w:space="0" w:color="auto"/>
                <w:right w:val="none" w:sz="0" w:space="0" w:color="auto"/>
              </w:divBdr>
            </w:div>
            <w:div w:id="1466702508">
              <w:marLeft w:val="0"/>
              <w:marRight w:val="0"/>
              <w:marTop w:val="0"/>
              <w:marBottom w:val="0"/>
              <w:divBdr>
                <w:top w:val="none" w:sz="0" w:space="0" w:color="auto"/>
                <w:left w:val="none" w:sz="0" w:space="0" w:color="auto"/>
                <w:bottom w:val="none" w:sz="0" w:space="0" w:color="auto"/>
                <w:right w:val="none" w:sz="0" w:space="0" w:color="auto"/>
              </w:divBdr>
            </w:div>
            <w:div w:id="1416053763">
              <w:marLeft w:val="0"/>
              <w:marRight w:val="0"/>
              <w:marTop w:val="0"/>
              <w:marBottom w:val="0"/>
              <w:divBdr>
                <w:top w:val="none" w:sz="0" w:space="0" w:color="auto"/>
                <w:left w:val="none" w:sz="0" w:space="0" w:color="auto"/>
                <w:bottom w:val="none" w:sz="0" w:space="0" w:color="auto"/>
                <w:right w:val="none" w:sz="0" w:space="0" w:color="auto"/>
              </w:divBdr>
            </w:div>
            <w:div w:id="889534483">
              <w:marLeft w:val="0"/>
              <w:marRight w:val="0"/>
              <w:marTop w:val="0"/>
              <w:marBottom w:val="0"/>
              <w:divBdr>
                <w:top w:val="none" w:sz="0" w:space="0" w:color="auto"/>
                <w:left w:val="none" w:sz="0" w:space="0" w:color="auto"/>
                <w:bottom w:val="none" w:sz="0" w:space="0" w:color="auto"/>
                <w:right w:val="none" w:sz="0" w:space="0" w:color="auto"/>
              </w:divBdr>
            </w:div>
            <w:div w:id="1491170743">
              <w:marLeft w:val="0"/>
              <w:marRight w:val="0"/>
              <w:marTop w:val="0"/>
              <w:marBottom w:val="0"/>
              <w:divBdr>
                <w:top w:val="none" w:sz="0" w:space="0" w:color="auto"/>
                <w:left w:val="none" w:sz="0" w:space="0" w:color="auto"/>
                <w:bottom w:val="none" w:sz="0" w:space="0" w:color="auto"/>
                <w:right w:val="none" w:sz="0" w:space="0" w:color="auto"/>
              </w:divBdr>
            </w:div>
            <w:div w:id="457189860">
              <w:marLeft w:val="0"/>
              <w:marRight w:val="0"/>
              <w:marTop w:val="0"/>
              <w:marBottom w:val="0"/>
              <w:divBdr>
                <w:top w:val="none" w:sz="0" w:space="0" w:color="auto"/>
                <w:left w:val="none" w:sz="0" w:space="0" w:color="auto"/>
                <w:bottom w:val="none" w:sz="0" w:space="0" w:color="auto"/>
                <w:right w:val="none" w:sz="0" w:space="0" w:color="auto"/>
              </w:divBdr>
            </w:div>
            <w:div w:id="521280801">
              <w:marLeft w:val="0"/>
              <w:marRight w:val="0"/>
              <w:marTop w:val="0"/>
              <w:marBottom w:val="0"/>
              <w:divBdr>
                <w:top w:val="none" w:sz="0" w:space="0" w:color="auto"/>
                <w:left w:val="none" w:sz="0" w:space="0" w:color="auto"/>
                <w:bottom w:val="none" w:sz="0" w:space="0" w:color="auto"/>
                <w:right w:val="none" w:sz="0" w:space="0" w:color="auto"/>
              </w:divBdr>
            </w:div>
            <w:div w:id="2103791135">
              <w:marLeft w:val="0"/>
              <w:marRight w:val="0"/>
              <w:marTop w:val="0"/>
              <w:marBottom w:val="0"/>
              <w:divBdr>
                <w:top w:val="none" w:sz="0" w:space="0" w:color="auto"/>
                <w:left w:val="none" w:sz="0" w:space="0" w:color="auto"/>
                <w:bottom w:val="none" w:sz="0" w:space="0" w:color="auto"/>
                <w:right w:val="none" w:sz="0" w:space="0" w:color="auto"/>
              </w:divBdr>
            </w:div>
            <w:div w:id="709376179">
              <w:marLeft w:val="0"/>
              <w:marRight w:val="0"/>
              <w:marTop w:val="0"/>
              <w:marBottom w:val="0"/>
              <w:divBdr>
                <w:top w:val="none" w:sz="0" w:space="0" w:color="auto"/>
                <w:left w:val="none" w:sz="0" w:space="0" w:color="auto"/>
                <w:bottom w:val="none" w:sz="0" w:space="0" w:color="auto"/>
                <w:right w:val="none" w:sz="0" w:space="0" w:color="auto"/>
              </w:divBdr>
            </w:div>
            <w:div w:id="878279893">
              <w:marLeft w:val="0"/>
              <w:marRight w:val="0"/>
              <w:marTop w:val="0"/>
              <w:marBottom w:val="0"/>
              <w:divBdr>
                <w:top w:val="none" w:sz="0" w:space="0" w:color="auto"/>
                <w:left w:val="none" w:sz="0" w:space="0" w:color="auto"/>
                <w:bottom w:val="none" w:sz="0" w:space="0" w:color="auto"/>
                <w:right w:val="none" w:sz="0" w:space="0" w:color="auto"/>
              </w:divBdr>
            </w:div>
            <w:div w:id="875966277">
              <w:marLeft w:val="0"/>
              <w:marRight w:val="0"/>
              <w:marTop w:val="0"/>
              <w:marBottom w:val="0"/>
              <w:divBdr>
                <w:top w:val="none" w:sz="0" w:space="0" w:color="auto"/>
                <w:left w:val="none" w:sz="0" w:space="0" w:color="auto"/>
                <w:bottom w:val="none" w:sz="0" w:space="0" w:color="auto"/>
                <w:right w:val="none" w:sz="0" w:space="0" w:color="auto"/>
              </w:divBdr>
            </w:div>
            <w:div w:id="1975132537">
              <w:marLeft w:val="0"/>
              <w:marRight w:val="0"/>
              <w:marTop w:val="0"/>
              <w:marBottom w:val="0"/>
              <w:divBdr>
                <w:top w:val="none" w:sz="0" w:space="0" w:color="auto"/>
                <w:left w:val="none" w:sz="0" w:space="0" w:color="auto"/>
                <w:bottom w:val="none" w:sz="0" w:space="0" w:color="auto"/>
                <w:right w:val="none" w:sz="0" w:space="0" w:color="auto"/>
              </w:divBdr>
            </w:div>
            <w:div w:id="945187622">
              <w:marLeft w:val="0"/>
              <w:marRight w:val="0"/>
              <w:marTop w:val="0"/>
              <w:marBottom w:val="0"/>
              <w:divBdr>
                <w:top w:val="none" w:sz="0" w:space="0" w:color="auto"/>
                <w:left w:val="none" w:sz="0" w:space="0" w:color="auto"/>
                <w:bottom w:val="none" w:sz="0" w:space="0" w:color="auto"/>
                <w:right w:val="none" w:sz="0" w:space="0" w:color="auto"/>
              </w:divBdr>
            </w:div>
            <w:div w:id="1154375384">
              <w:marLeft w:val="0"/>
              <w:marRight w:val="0"/>
              <w:marTop w:val="0"/>
              <w:marBottom w:val="0"/>
              <w:divBdr>
                <w:top w:val="none" w:sz="0" w:space="0" w:color="auto"/>
                <w:left w:val="none" w:sz="0" w:space="0" w:color="auto"/>
                <w:bottom w:val="none" w:sz="0" w:space="0" w:color="auto"/>
                <w:right w:val="none" w:sz="0" w:space="0" w:color="auto"/>
              </w:divBdr>
            </w:div>
            <w:div w:id="836657649">
              <w:marLeft w:val="0"/>
              <w:marRight w:val="0"/>
              <w:marTop w:val="0"/>
              <w:marBottom w:val="0"/>
              <w:divBdr>
                <w:top w:val="none" w:sz="0" w:space="0" w:color="auto"/>
                <w:left w:val="none" w:sz="0" w:space="0" w:color="auto"/>
                <w:bottom w:val="none" w:sz="0" w:space="0" w:color="auto"/>
                <w:right w:val="none" w:sz="0" w:space="0" w:color="auto"/>
              </w:divBdr>
            </w:div>
            <w:div w:id="45884931">
              <w:marLeft w:val="0"/>
              <w:marRight w:val="0"/>
              <w:marTop w:val="0"/>
              <w:marBottom w:val="0"/>
              <w:divBdr>
                <w:top w:val="none" w:sz="0" w:space="0" w:color="auto"/>
                <w:left w:val="none" w:sz="0" w:space="0" w:color="auto"/>
                <w:bottom w:val="none" w:sz="0" w:space="0" w:color="auto"/>
                <w:right w:val="none" w:sz="0" w:space="0" w:color="auto"/>
              </w:divBdr>
            </w:div>
            <w:div w:id="1572887942">
              <w:marLeft w:val="0"/>
              <w:marRight w:val="0"/>
              <w:marTop w:val="0"/>
              <w:marBottom w:val="0"/>
              <w:divBdr>
                <w:top w:val="none" w:sz="0" w:space="0" w:color="auto"/>
                <w:left w:val="none" w:sz="0" w:space="0" w:color="auto"/>
                <w:bottom w:val="none" w:sz="0" w:space="0" w:color="auto"/>
                <w:right w:val="none" w:sz="0" w:space="0" w:color="auto"/>
              </w:divBdr>
            </w:div>
            <w:div w:id="1955090759">
              <w:marLeft w:val="0"/>
              <w:marRight w:val="0"/>
              <w:marTop w:val="0"/>
              <w:marBottom w:val="0"/>
              <w:divBdr>
                <w:top w:val="none" w:sz="0" w:space="0" w:color="auto"/>
                <w:left w:val="none" w:sz="0" w:space="0" w:color="auto"/>
                <w:bottom w:val="none" w:sz="0" w:space="0" w:color="auto"/>
                <w:right w:val="none" w:sz="0" w:space="0" w:color="auto"/>
              </w:divBdr>
            </w:div>
            <w:div w:id="968122734">
              <w:marLeft w:val="0"/>
              <w:marRight w:val="0"/>
              <w:marTop w:val="0"/>
              <w:marBottom w:val="0"/>
              <w:divBdr>
                <w:top w:val="none" w:sz="0" w:space="0" w:color="auto"/>
                <w:left w:val="none" w:sz="0" w:space="0" w:color="auto"/>
                <w:bottom w:val="none" w:sz="0" w:space="0" w:color="auto"/>
                <w:right w:val="none" w:sz="0" w:space="0" w:color="auto"/>
              </w:divBdr>
            </w:div>
            <w:div w:id="1861316451">
              <w:marLeft w:val="0"/>
              <w:marRight w:val="0"/>
              <w:marTop w:val="0"/>
              <w:marBottom w:val="0"/>
              <w:divBdr>
                <w:top w:val="none" w:sz="0" w:space="0" w:color="auto"/>
                <w:left w:val="none" w:sz="0" w:space="0" w:color="auto"/>
                <w:bottom w:val="none" w:sz="0" w:space="0" w:color="auto"/>
                <w:right w:val="none" w:sz="0" w:space="0" w:color="auto"/>
              </w:divBdr>
            </w:div>
            <w:div w:id="1421877830">
              <w:marLeft w:val="0"/>
              <w:marRight w:val="0"/>
              <w:marTop w:val="0"/>
              <w:marBottom w:val="0"/>
              <w:divBdr>
                <w:top w:val="none" w:sz="0" w:space="0" w:color="auto"/>
                <w:left w:val="none" w:sz="0" w:space="0" w:color="auto"/>
                <w:bottom w:val="none" w:sz="0" w:space="0" w:color="auto"/>
                <w:right w:val="none" w:sz="0" w:space="0" w:color="auto"/>
              </w:divBdr>
            </w:div>
            <w:div w:id="2038696494">
              <w:marLeft w:val="0"/>
              <w:marRight w:val="0"/>
              <w:marTop w:val="0"/>
              <w:marBottom w:val="0"/>
              <w:divBdr>
                <w:top w:val="none" w:sz="0" w:space="0" w:color="auto"/>
                <w:left w:val="none" w:sz="0" w:space="0" w:color="auto"/>
                <w:bottom w:val="none" w:sz="0" w:space="0" w:color="auto"/>
                <w:right w:val="none" w:sz="0" w:space="0" w:color="auto"/>
              </w:divBdr>
            </w:div>
            <w:div w:id="220755034">
              <w:marLeft w:val="0"/>
              <w:marRight w:val="0"/>
              <w:marTop w:val="0"/>
              <w:marBottom w:val="0"/>
              <w:divBdr>
                <w:top w:val="none" w:sz="0" w:space="0" w:color="auto"/>
                <w:left w:val="none" w:sz="0" w:space="0" w:color="auto"/>
                <w:bottom w:val="none" w:sz="0" w:space="0" w:color="auto"/>
                <w:right w:val="none" w:sz="0" w:space="0" w:color="auto"/>
              </w:divBdr>
            </w:div>
            <w:div w:id="982276671">
              <w:marLeft w:val="0"/>
              <w:marRight w:val="0"/>
              <w:marTop w:val="0"/>
              <w:marBottom w:val="0"/>
              <w:divBdr>
                <w:top w:val="none" w:sz="0" w:space="0" w:color="auto"/>
                <w:left w:val="none" w:sz="0" w:space="0" w:color="auto"/>
                <w:bottom w:val="none" w:sz="0" w:space="0" w:color="auto"/>
                <w:right w:val="none" w:sz="0" w:space="0" w:color="auto"/>
              </w:divBdr>
            </w:div>
            <w:div w:id="1186486028">
              <w:marLeft w:val="0"/>
              <w:marRight w:val="0"/>
              <w:marTop w:val="0"/>
              <w:marBottom w:val="0"/>
              <w:divBdr>
                <w:top w:val="none" w:sz="0" w:space="0" w:color="auto"/>
                <w:left w:val="none" w:sz="0" w:space="0" w:color="auto"/>
                <w:bottom w:val="none" w:sz="0" w:space="0" w:color="auto"/>
                <w:right w:val="none" w:sz="0" w:space="0" w:color="auto"/>
              </w:divBdr>
            </w:div>
            <w:div w:id="65609357">
              <w:marLeft w:val="0"/>
              <w:marRight w:val="0"/>
              <w:marTop w:val="0"/>
              <w:marBottom w:val="0"/>
              <w:divBdr>
                <w:top w:val="none" w:sz="0" w:space="0" w:color="auto"/>
                <w:left w:val="none" w:sz="0" w:space="0" w:color="auto"/>
                <w:bottom w:val="none" w:sz="0" w:space="0" w:color="auto"/>
                <w:right w:val="none" w:sz="0" w:space="0" w:color="auto"/>
              </w:divBdr>
            </w:div>
            <w:div w:id="331877045">
              <w:marLeft w:val="0"/>
              <w:marRight w:val="0"/>
              <w:marTop w:val="0"/>
              <w:marBottom w:val="0"/>
              <w:divBdr>
                <w:top w:val="none" w:sz="0" w:space="0" w:color="auto"/>
                <w:left w:val="none" w:sz="0" w:space="0" w:color="auto"/>
                <w:bottom w:val="none" w:sz="0" w:space="0" w:color="auto"/>
                <w:right w:val="none" w:sz="0" w:space="0" w:color="auto"/>
              </w:divBdr>
            </w:div>
            <w:div w:id="1531642937">
              <w:marLeft w:val="0"/>
              <w:marRight w:val="0"/>
              <w:marTop w:val="0"/>
              <w:marBottom w:val="0"/>
              <w:divBdr>
                <w:top w:val="none" w:sz="0" w:space="0" w:color="auto"/>
                <w:left w:val="none" w:sz="0" w:space="0" w:color="auto"/>
                <w:bottom w:val="none" w:sz="0" w:space="0" w:color="auto"/>
                <w:right w:val="none" w:sz="0" w:space="0" w:color="auto"/>
              </w:divBdr>
            </w:div>
            <w:div w:id="204758487">
              <w:marLeft w:val="0"/>
              <w:marRight w:val="0"/>
              <w:marTop w:val="0"/>
              <w:marBottom w:val="0"/>
              <w:divBdr>
                <w:top w:val="none" w:sz="0" w:space="0" w:color="auto"/>
                <w:left w:val="none" w:sz="0" w:space="0" w:color="auto"/>
                <w:bottom w:val="none" w:sz="0" w:space="0" w:color="auto"/>
                <w:right w:val="none" w:sz="0" w:space="0" w:color="auto"/>
              </w:divBdr>
            </w:div>
            <w:div w:id="914122207">
              <w:marLeft w:val="0"/>
              <w:marRight w:val="0"/>
              <w:marTop w:val="0"/>
              <w:marBottom w:val="0"/>
              <w:divBdr>
                <w:top w:val="none" w:sz="0" w:space="0" w:color="auto"/>
                <w:left w:val="none" w:sz="0" w:space="0" w:color="auto"/>
                <w:bottom w:val="none" w:sz="0" w:space="0" w:color="auto"/>
                <w:right w:val="none" w:sz="0" w:space="0" w:color="auto"/>
              </w:divBdr>
            </w:div>
            <w:div w:id="1058820242">
              <w:marLeft w:val="0"/>
              <w:marRight w:val="0"/>
              <w:marTop w:val="0"/>
              <w:marBottom w:val="0"/>
              <w:divBdr>
                <w:top w:val="none" w:sz="0" w:space="0" w:color="auto"/>
                <w:left w:val="none" w:sz="0" w:space="0" w:color="auto"/>
                <w:bottom w:val="none" w:sz="0" w:space="0" w:color="auto"/>
                <w:right w:val="none" w:sz="0" w:space="0" w:color="auto"/>
              </w:divBdr>
            </w:div>
            <w:div w:id="352195967">
              <w:marLeft w:val="0"/>
              <w:marRight w:val="0"/>
              <w:marTop w:val="0"/>
              <w:marBottom w:val="0"/>
              <w:divBdr>
                <w:top w:val="none" w:sz="0" w:space="0" w:color="auto"/>
                <w:left w:val="none" w:sz="0" w:space="0" w:color="auto"/>
                <w:bottom w:val="none" w:sz="0" w:space="0" w:color="auto"/>
                <w:right w:val="none" w:sz="0" w:space="0" w:color="auto"/>
              </w:divBdr>
            </w:div>
            <w:div w:id="968363853">
              <w:marLeft w:val="0"/>
              <w:marRight w:val="0"/>
              <w:marTop w:val="0"/>
              <w:marBottom w:val="0"/>
              <w:divBdr>
                <w:top w:val="none" w:sz="0" w:space="0" w:color="auto"/>
                <w:left w:val="none" w:sz="0" w:space="0" w:color="auto"/>
                <w:bottom w:val="none" w:sz="0" w:space="0" w:color="auto"/>
                <w:right w:val="none" w:sz="0" w:space="0" w:color="auto"/>
              </w:divBdr>
            </w:div>
            <w:div w:id="21713629">
              <w:marLeft w:val="0"/>
              <w:marRight w:val="0"/>
              <w:marTop w:val="0"/>
              <w:marBottom w:val="0"/>
              <w:divBdr>
                <w:top w:val="none" w:sz="0" w:space="0" w:color="auto"/>
                <w:left w:val="none" w:sz="0" w:space="0" w:color="auto"/>
                <w:bottom w:val="none" w:sz="0" w:space="0" w:color="auto"/>
                <w:right w:val="none" w:sz="0" w:space="0" w:color="auto"/>
              </w:divBdr>
            </w:div>
            <w:div w:id="2026050407">
              <w:marLeft w:val="0"/>
              <w:marRight w:val="0"/>
              <w:marTop w:val="0"/>
              <w:marBottom w:val="0"/>
              <w:divBdr>
                <w:top w:val="none" w:sz="0" w:space="0" w:color="auto"/>
                <w:left w:val="none" w:sz="0" w:space="0" w:color="auto"/>
                <w:bottom w:val="none" w:sz="0" w:space="0" w:color="auto"/>
                <w:right w:val="none" w:sz="0" w:space="0" w:color="auto"/>
              </w:divBdr>
            </w:div>
            <w:div w:id="1758401977">
              <w:marLeft w:val="0"/>
              <w:marRight w:val="0"/>
              <w:marTop w:val="0"/>
              <w:marBottom w:val="0"/>
              <w:divBdr>
                <w:top w:val="none" w:sz="0" w:space="0" w:color="auto"/>
                <w:left w:val="none" w:sz="0" w:space="0" w:color="auto"/>
                <w:bottom w:val="none" w:sz="0" w:space="0" w:color="auto"/>
                <w:right w:val="none" w:sz="0" w:space="0" w:color="auto"/>
              </w:divBdr>
            </w:div>
            <w:div w:id="1708945126">
              <w:marLeft w:val="0"/>
              <w:marRight w:val="0"/>
              <w:marTop w:val="0"/>
              <w:marBottom w:val="0"/>
              <w:divBdr>
                <w:top w:val="none" w:sz="0" w:space="0" w:color="auto"/>
                <w:left w:val="none" w:sz="0" w:space="0" w:color="auto"/>
                <w:bottom w:val="none" w:sz="0" w:space="0" w:color="auto"/>
                <w:right w:val="none" w:sz="0" w:space="0" w:color="auto"/>
              </w:divBdr>
            </w:div>
            <w:div w:id="6624395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43</Pages>
  <Words>5031</Words>
  <Characters>28681</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2</cp:revision>
  <dcterms:created xsi:type="dcterms:W3CDTF">2021-10-01T06:19:00Z</dcterms:created>
  <dcterms:modified xsi:type="dcterms:W3CDTF">2021-10-01T07:11:00Z</dcterms:modified>
</cp:coreProperties>
</file>